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5B3D0BD8"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E1161B">
        <w:rPr>
          <w:rFonts w:ascii="Garamond" w:hAnsi="Garamond"/>
          <w:smallCaps w:val="0"/>
          <w:color w:val="000080"/>
          <w:sz w:val="36"/>
          <w:szCs w:val="36"/>
        </w:rPr>
        <w:t>5</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09A155BA" w14:textId="77777777" w:rsidR="006332D8" w:rsidRPr="002031F7" w:rsidRDefault="006332D8" w:rsidP="006332D8">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66A7084C" w14:textId="0246A5EC" w:rsidR="008E5874" w:rsidRDefault="00405614" w:rsidP="006332D8">
      <w:pPr>
        <w:ind w:left="144" w:right="144"/>
        <w:jc w:val="center"/>
        <w:rPr>
          <w:bCs/>
          <w:color w:val="000080"/>
          <w:sz w:val="36"/>
          <w:szCs w:val="36"/>
        </w:rPr>
      </w:pPr>
      <w:r>
        <w:rPr>
          <w:bCs/>
          <w:color w:val="000080"/>
          <w:sz w:val="36"/>
          <w:szCs w:val="36"/>
        </w:rPr>
        <w:t>ACWI ex-US</w:t>
      </w:r>
    </w:p>
    <w:p w14:paraId="506F60B9" w14:textId="77777777" w:rsidR="006332D8" w:rsidRDefault="006332D8" w:rsidP="006332D8">
      <w:pPr>
        <w:ind w:left="144" w:right="144"/>
        <w:jc w:val="center"/>
        <w:rPr>
          <w:rFonts w:ascii="Garamond" w:hAnsi="Garamond"/>
          <w:b/>
          <w:color w:val="000080"/>
          <w:sz w:val="40"/>
          <w:szCs w:val="40"/>
          <w:u w:val="single"/>
        </w:rPr>
      </w:pPr>
    </w:p>
    <w:p w14:paraId="3E6F9D16" w14:textId="35CBD5B5" w:rsidR="00A85548" w:rsidRDefault="00453DF7" w:rsidP="00A85548">
      <w:pPr>
        <w:jc w:val="center"/>
        <w:rPr>
          <w:rFonts w:ascii="Garamond" w:hAnsi="Garamond"/>
          <w:b/>
          <w:color w:val="000080"/>
          <w:sz w:val="40"/>
          <w:szCs w:val="40"/>
          <w:u w:val="single"/>
        </w:rPr>
      </w:pPr>
      <w:bookmarkStart w:id="6" w:name="_Hlk21435140"/>
      <w:bookmarkEnd w:id="2"/>
      <w:bookmarkEnd w:id="3"/>
      <w:bookmarkEnd w:id="4"/>
      <w:bookmarkEnd w:id="5"/>
      <w:r>
        <w:rPr>
          <w:rFonts w:ascii="Garamond" w:hAnsi="Garamond"/>
          <w:b/>
          <w:color w:val="000080"/>
          <w:sz w:val="40"/>
          <w:szCs w:val="40"/>
          <w:u w:val="single"/>
        </w:rPr>
        <w:t>A</w:t>
      </w:r>
      <w:r w:rsidR="00405614">
        <w:rPr>
          <w:rFonts w:ascii="Garamond" w:hAnsi="Garamond"/>
          <w:b/>
          <w:color w:val="000080"/>
          <w:sz w:val="40"/>
          <w:szCs w:val="40"/>
          <w:u w:val="single"/>
        </w:rPr>
        <w:t>ttleboro</w:t>
      </w:r>
      <w:r w:rsidR="00A70712">
        <w:rPr>
          <w:rFonts w:ascii="Garamond" w:hAnsi="Garamond"/>
          <w:b/>
          <w:color w:val="000080"/>
          <w:sz w:val="40"/>
          <w:szCs w:val="40"/>
          <w:u w:val="single"/>
        </w:rPr>
        <w:t xml:space="preserve"> Contributory</w:t>
      </w:r>
      <w:r w:rsidR="00A85548" w:rsidRPr="009002F9">
        <w:rPr>
          <w:rFonts w:ascii="Garamond" w:hAnsi="Garamond"/>
          <w:b/>
          <w:color w:val="000080"/>
          <w:sz w:val="40"/>
          <w:szCs w:val="40"/>
          <w:u w:val="single"/>
        </w:rPr>
        <w:t xml:space="preserve"> Retirement System</w:t>
      </w:r>
    </w:p>
    <w:bookmarkEnd w:id="6"/>
    <w:p w14:paraId="7D851BEB" w14:textId="77777777" w:rsidR="00D917A7" w:rsidRDefault="00D917A7" w:rsidP="00D917A7">
      <w:pPr>
        <w:contextualSpacing/>
        <w:jc w:val="center"/>
        <w:rPr>
          <w:rFonts w:ascii="Garamond" w:hAnsi="Garamond"/>
          <w:b/>
          <w:color w:val="000080"/>
          <w:sz w:val="40"/>
          <w:szCs w:val="40"/>
          <w:u w:val="single"/>
        </w:rPr>
      </w:pPr>
    </w:p>
    <w:p w14:paraId="768D1063" w14:textId="77777777" w:rsidR="00D917A7" w:rsidRDefault="00D917A7" w:rsidP="00D917A7">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1CBA9649" w14:textId="77777777" w:rsidR="00D917A7" w:rsidRPr="008443AB" w:rsidRDefault="00D917A7" w:rsidP="00D917A7">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7" w:name="_Hlk96608716"/>
      <w:r>
        <w:rPr>
          <w:b/>
          <w:color w:val="000080"/>
          <w:sz w:val="28"/>
          <w:highlight w:val="yellow"/>
          <w:u w:val="single"/>
        </w:rPr>
        <w:t xml:space="preserve">(Firm name) </w:t>
      </w:r>
      <w:bookmarkEnd w:id="7"/>
      <w:r>
        <w:rPr>
          <w:b/>
          <w:color w:val="000080"/>
          <w:sz w:val="28"/>
          <w:highlight w:val="yellow"/>
          <w:u w:val="single"/>
        </w:rPr>
        <w:t>fees.doc”</w:t>
      </w:r>
      <w:r w:rsidRPr="005D57FF">
        <w:rPr>
          <w:b/>
          <w:color w:val="000080"/>
          <w:sz w:val="28"/>
          <w:highlight w:val="yellow"/>
          <w:u w:val="single"/>
        </w:rPr>
        <w:t>.</w:t>
      </w:r>
    </w:p>
    <w:p w14:paraId="3D242CC9" w14:textId="77777777" w:rsidR="00D917A7" w:rsidRDefault="00D917A7" w:rsidP="00D917A7">
      <w:pPr>
        <w:contextualSpacing/>
        <w:rPr>
          <w:rFonts w:ascii="Garamond" w:hAnsi="Garamond"/>
          <w:b/>
          <w:color w:val="000080"/>
          <w:sz w:val="32"/>
          <w:szCs w:val="32"/>
        </w:rPr>
      </w:pPr>
    </w:p>
    <w:p w14:paraId="713F6184" w14:textId="77777777" w:rsidR="00185134" w:rsidRPr="00185134" w:rsidRDefault="00185134"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68B3AC8" w14:textId="1004EA0B" w:rsidR="00D917A7" w:rsidRPr="0085326F" w:rsidRDefault="00A85548" w:rsidP="00D917A7">
      <w:pPr>
        <w:ind w:right="144"/>
        <w:jc w:val="both"/>
        <w:rPr>
          <w:rFonts w:ascii="Garamond" w:hAnsi="Garamond"/>
          <w:sz w:val="22"/>
          <w:szCs w:val="22"/>
        </w:rPr>
      </w:pPr>
      <w:r w:rsidRPr="00453A6E">
        <w:rPr>
          <w:rFonts w:ascii="Garamond" w:hAnsi="Garamond"/>
          <w:sz w:val="22"/>
          <w:szCs w:val="22"/>
        </w:rPr>
        <w:t>The</w:t>
      </w:r>
      <w:r w:rsidR="00A70712">
        <w:rPr>
          <w:rFonts w:ascii="Garamond" w:hAnsi="Garamond"/>
          <w:sz w:val="22"/>
          <w:szCs w:val="22"/>
        </w:rPr>
        <w:t xml:space="preserve"> </w:t>
      </w:r>
      <w:r w:rsidR="00453DF7">
        <w:rPr>
          <w:rFonts w:ascii="Garamond" w:hAnsi="Garamond"/>
          <w:sz w:val="22"/>
          <w:szCs w:val="22"/>
        </w:rPr>
        <w:t>A</w:t>
      </w:r>
      <w:r w:rsidR="005538F8">
        <w:rPr>
          <w:rFonts w:ascii="Garamond" w:hAnsi="Garamond"/>
          <w:sz w:val="22"/>
          <w:szCs w:val="22"/>
        </w:rPr>
        <w:t>ttleboro</w:t>
      </w:r>
      <w:r w:rsidR="00453DF7">
        <w:rPr>
          <w:rFonts w:ascii="Garamond" w:hAnsi="Garamond"/>
          <w:sz w:val="22"/>
          <w:szCs w:val="22"/>
        </w:rPr>
        <w:t xml:space="preserve"> </w:t>
      </w:r>
      <w:r w:rsidR="00A70712" w:rsidRPr="00A70712">
        <w:rPr>
          <w:rFonts w:ascii="Garamond" w:hAnsi="Garamond"/>
          <w:sz w:val="22"/>
          <w:szCs w:val="22"/>
        </w:rPr>
        <w:t>Contributory Retirement System</w:t>
      </w:r>
      <w:r w:rsidR="00D917A7" w:rsidRPr="0085326F">
        <w:rPr>
          <w:rFonts w:ascii="Garamond" w:hAnsi="Garamond"/>
          <w:sz w:val="22"/>
          <w:szCs w:val="22"/>
        </w:rPr>
        <w:t xml:space="preserve"> is conducting a</w:t>
      </w:r>
      <w:r w:rsidR="005538F8">
        <w:rPr>
          <w:rFonts w:ascii="Garamond" w:hAnsi="Garamond"/>
          <w:sz w:val="22"/>
          <w:szCs w:val="22"/>
        </w:rPr>
        <w:t xml:space="preserve"> </w:t>
      </w:r>
      <w:r w:rsidR="005538F8" w:rsidRPr="005538F8">
        <w:rPr>
          <w:rFonts w:ascii="Garamond" w:hAnsi="Garamond"/>
          <w:sz w:val="22"/>
          <w:szCs w:val="22"/>
          <w:u w:val="single"/>
        </w:rPr>
        <w:t>passive</w:t>
      </w:r>
      <w:r w:rsidR="005538F8">
        <w:rPr>
          <w:rFonts w:ascii="Garamond" w:hAnsi="Garamond"/>
          <w:sz w:val="22"/>
          <w:szCs w:val="22"/>
        </w:rPr>
        <w:t xml:space="preserve"> ACWI ex-US </w:t>
      </w:r>
      <w:r w:rsidR="00967882">
        <w:rPr>
          <w:rFonts w:ascii="Garamond" w:hAnsi="Garamond"/>
          <w:sz w:val="22"/>
          <w:szCs w:val="22"/>
        </w:rPr>
        <w:t xml:space="preserve">index </w:t>
      </w:r>
      <w:r w:rsidR="00D917A7" w:rsidRPr="0085326F">
        <w:rPr>
          <w:rFonts w:ascii="Garamond" w:hAnsi="Garamond"/>
          <w:sz w:val="22"/>
          <w:szCs w:val="22"/>
        </w:rPr>
        <w:t>manager search under the guidance</w:t>
      </w:r>
      <w:r w:rsidR="00D917A7">
        <w:rPr>
          <w:rFonts w:ascii="Garamond" w:hAnsi="Garamond"/>
          <w:sz w:val="22"/>
          <w:szCs w:val="22"/>
        </w:rPr>
        <w:t xml:space="preserve"> of their investment consultant</w:t>
      </w:r>
      <w:r w:rsidR="00D917A7" w:rsidRPr="0085326F">
        <w:rPr>
          <w:rFonts w:ascii="Garamond" w:hAnsi="Garamond"/>
          <w:sz w:val="22"/>
          <w:szCs w:val="22"/>
        </w:rPr>
        <w:t xml:space="preserve">, </w:t>
      </w:r>
      <w:r w:rsidR="005538F8">
        <w:rPr>
          <w:rFonts w:ascii="Garamond" w:hAnsi="Garamond"/>
          <w:sz w:val="22"/>
          <w:szCs w:val="22"/>
        </w:rPr>
        <w:t>Seth Lynn</w:t>
      </w:r>
      <w:r w:rsidR="00D917A7" w:rsidRPr="0085326F">
        <w:rPr>
          <w:rFonts w:ascii="Garamond" w:hAnsi="Garamond"/>
          <w:sz w:val="22"/>
          <w:szCs w:val="22"/>
        </w:rPr>
        <w:t xml:space="preserve">. The </w:t>
      </w:r>
      <w:r w:rsidR="00C93281">
        <w:rPr>
          <w:rFonts w:ascii="Garamond" w:hAnsi="Garamond"/>
          <w:sz w:val="22"/>
          <w:szCs w:val="22"/>
        </w:rPr>
        <w:t>System</w:t>
      </w:r>
      <w:r w:rsidR="00D917A7" w:rsidRPr="0085326F">
        <w:rPr>
          <w:rFonts w:ascii="Garamond" w:hAnsi="Garamond"/>
          <w:sz w:val="22"/>
          <w:szCs w:val="22"/>
        </w:rPr>
        <w:t xml:space="preserve"> has approximately $</w:t>
      </w:r>
      <w:r w:rsidR="005538F8">
        <w:rPr>
          <w:rFonts w:ascii="Garamond" w:hAnsi="Garamond"/>
          <w:sz w:val="22"/>
          <w:szCs w:val="22"/>
        </w:rPr>
        <w:t>215</w:t>
      </w:r>
      <w:r w:rsidR="00D917A7" w:rsidRPr="0085326F">
        <w:rPr>
          <w:rFonts w:ascii="Garamond" w:hAnsi="Garamond"/>
          <w:sz w:val="22"/>
          <w:szCs w:val="22"/>
        </w:rPr>
        <w:t xml:space="preserve"> million in total assets. </w:t>
      </w:r>
      <w:r w:rsidR="007131D1" w:rsidRPr="0009797C">
        <w:rPr>
          <w:rFonts w:ascii="Garamond" w:hAnsi="Garamond"/>
          <w:sz w:val="22"/>
          <w:szCs w:val="22"/>
        </w:rPr>
        <w:t>The amou</w:t>
      </w:r>
      <w:r w:rsidR="007131D1">
        <w:rPr>
          <w:rFonts w:ascii="Garamond" w:hAnsi="Garamond"/>
          <w:sz w:val="22"/>
          <w:szCs w:val="22"/>
        </w:rPr>
        <w:t xml:space="preserve">nt of this search is </w:t>
      </w:r>
      <w:r w:rsidR="00E95709">
        <w:rPr>
          <w:rFonts w:ascii="Garamond" w:hAnsi="Garamond"/>
          <w:sz w:val="22"/>
          <w:szCs w:val="22"/>
        </w:rPr>
        <w:t>$</w:t>
      </w:r>
      <w:r w:rsidR="005538F8">
        <w:rPr>
          <w:rFonts w:ascii="Garamond" w:hAnsi="Garamond"/>
          <w:sz w:val="22"/>
          <w:szCs w:val="22"/>
        </w:rPr>
        <w:t>3</w:t>
      </w:r>
      <w:r w:rsidR="00E95709">
        <w:rPr>
          <w:rFonts w:ascii="Garamond" w:hAnsi="Garamond"/>
          <w:sz w:val="22"/>
          <w:szCs w:val="22"/>
        </w:rPr>
        <w:t>0 million</w:t>
      </w:r>
      <w:r w:rsidR="005538F8">
        <w:rPr>
          <w:rFonts w:ascii="Garamond" w:hAnsi="Garamond"/>
          <w:sz w:val="22"/>
          <w:szCs w:val="22"/>
        </w:rPr>
        <w:t>.  Only passive products will be considered</w:t>
      </w:r>
      <w:r w:rsidR="00FC7B17">
        <w:rPr>
          <w:rFonts w:ascii="Garamond" w:hAnsi="Garamond"/>
          <w:sz w:val="22"/>
          <w:szCs w:val="22"/>
        </w:rPr>
        <w:t xml:space="preserve"> for this mandate</w:t>
      </w:r>
      <w:r w:rsidR="005538F8">
        <w:rPr>
          <w:rFonts w:ascii="Garamond" w:hAnsi="Garamond"/>
          <w:sz w:val="22"/>
          <w:szCs w:val="22"/>
        </w:rPr>
        <w:t xml:space="preserve">.  </w:t>
      </w:r>
      <w:r w:rsidR="00D917A7" w:rsidRPr="0085326F">
        <w:rPr>
          <w:rFonts w:ascii="Garamond" w:hAnsi="Garamond"/>
          <w:sz w:val="22"/>
          <w:szCs w:val="22"/>
        </w:rPr>
        <w:t>All proposals will be evaluated by the investment consultant and recommendations will be made to the Plan. The final decision will be made by the Board of Trustees</w:t>
      </w:r>
      <w:r w:rsidR="00856701">
        <w:rPr>
          <w:rFonts w:ascii="Garamond" w:hAnsi="Garamond"/>
          <w:sz w:val="22"/>
          <w:szCs w:val="22"/>
        </w:rPr>
        <w:t>.</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824F6CB" w14:textId="77777777" w:rsidR="005538F8" w:rsidRPr="00FD3FD3" w:rsidRDefault="005538F8" w:rsidP="005538F8">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Pr>
          <w:rFonts w:ascii="Garamond" w:hAnsi="Garamond"/>
          <w:b/>
          <w:sz w:val="22"/>
          <w:szCs w:val="22"/>
        </w:rPr>
        <w:t xml:space="preserve">December 15, </w:t>
      </w:r>
      <w:proofErr w:type="gramStart"/>
      <w:r>
        <w:rPr>
          <w:rFonts w:ascii="Garamond" w:hAnsi="Garamond"/>
          <w:b/>
          <w:sz w:val="22"/>
          <w:szCs w:val="22"/>
        </w:rPr>
        <w:t>2025</w:t>
      </w:r>
      <w:proofErr w:type="gramEnd"/>
      <w:r w:rsidRPr="004878E7">
        <w:rPr>
          <w:rFonts w:ascii="Garamond" w:hAnsi="Garamond"/>
          <w:b/>
          <w:sz w:val="22"/>
          <w:szCs w:val="22"/>
        </w:rPr>
        <w:t xml:space="preserve"> at </w:t>
      </w:r>
      <w:r>
        <w:rPr>
          <w:rFonts w:ascii="Garamond" w:hAnsi="Garamond"/>
          <w:b/>
          <w:sz w:val="22"/>
          <w:szCs w:val="22"/>
          <w:u w:val="single"/>
        </w:rPr>
        <w:t>12:00</w:t>
      </w:r>
      <w:r w:rsidRPr="00B40673">
        <w:rPr>
          <w:rFonts w:ascii="Garamond" w:hAnsi="Garamond"/>
          <w:b/>
          <w:sz w:val="22"/>
          <w:szCs w:val="22"/>
          <w:u w:val="single"/>
        </w:rPr>
        <w:t xml:space="preserve"> pm EST</w:t>
      </w:r>
    </w:p>
    <w:p w14:paraId="6D1CBB43" w14:textId="77777777" w:rsidR="005538F8" w:rsidRPr="00FD3FD3" w:rsidRDefault="005538F8" w:rsidP="005538F8">
      <w:pPr>
        <w:ind w:left="144" w:right="144"/>
        <w:rPr>
          <w:rFonts w:ascii="Garamond" w:hAnsi="Garamond"/>
          <w:b/>
          <w:sz w:val="22"/>
          <w:szCs w:val="22"/>
        </w:rPr>
      </w:pPr>
    </w:p>
    <w:p w14:paraId="0248DA4D" w14:textId="77777777" w:rsidR="005538F8" w:rsidRPr="004E558F" w:rsidRDefault="005538F8" w:rsidP="005538F8">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0F42AC">
        <w:rPr>
          <w:rFonts w:ascii="Garamond" w:hAnsi="Garamond"/>
          <w:b/>
          <w:bCs/>
          <w:sz w:val="22"/>
          <w:szCs w:val="22"/>
        </w:rPr>
        <w:t>Rachel Dindy</w:t>
      </w:r>
      <w:r w:rsidRPr="00A70712">
        <w:rPr>
          <w:rFonts w:ascii="Garamond" w:hAnsi="Garamond"/>
          <w:b/>
          <w:sz w:val="22"/>
          <w:szCs w:val="22"/>
        </w:rPr>
        <w:t xml:space="preserve"> at </w:t>
      </w:r>
      <w:r>
        <w:rPr>
          <w:rFonts w:ascii="Garamond" w:hAnsi="Garamond"/>
          <w:b/>
          <w:sz w:val="22"/>
          <w:szCs w:val="22"/>
        </w:rPr>
        <w:t>Attleboro (</w:t>
      </w:r>
      <w:r w:rsidRPr="000F42AC">
        <w:rPr>
          <w:rFonts w:ascii="Garamond" w:hAnsi="Garamond"/>
          <w:b/>
          <w:bCs/>
          <w:sz w:val="22"/>
          <w:szCs w:val="22"/>
        </w:rPr>
        <w:t>Retirement@CityofAttleboro.US</w:t>
      </w:r>
      <w:r>
        <w:rPr>
          <w:rFonts w:ascii="Garamond" w:hAnsi="Garamond"/>
          <w:b/>
          <w:sz w:val="22"/>
          <w:szCs w:val="22"/>
        </w:rPr>
        <w:t xml:space="preserve">) </w:t>
      </w:r>
      <w:r w:rsidRPr="00F8680E">
        <w:rPr>
          <w:rFonts w:ascii="Garamond" w:hAnsi="Garamond"/>
          <w:b/>
          <w:sz w:val="22"/>
          <w:szCs w:val="22"/>
          <w:highlight w:val="yellow"/>
        </w:rPr>
        <w:t>AND</w:t>
      </w:r>
      <w:r w:rsidRPr="004E558F">
        <w:rPr>
          <w:rFonts w:ascii="Garamond" w:hAnsi="Garamond"/>
          <w:b/>
          <w:sz w:val="22"/>
          <w:szCs w:val="22"/>
        </w:rPr>
        <w:t xml:space="preserve"> to Dahab Associates (</w:t>
      </w:r>
      <w:r w:rsidRPr="00F8680E">
        <w:rPr>
          <w:rFonts w:ascii="Garamond" w:hAnsi="Garamond"/>
          <w:b/>
          <w:sz w:val="22"/>
          <w:szCs w:val="22"/>
        </w:rPr>
        <w:t>rfp@dahab.com</w:t>
      </w:r>
      <w:r w:rsidRPr="004E558F">
        <w:rPr>
          <w:rFonts w:ascii="Garamond" w:hAnsi="Garamond"/>
          <w:b/>
          <w:sz w:val="22"/>
          <w:szCs w:val="22"/>
        </w:rPr>
        <w:t>)</w:t>
      </w:r>
      <w:r>
        <w:rPr>
          <w:rFonts w:ascii="Garamond" w:hAnsi="Garamond"/>
          <w:b/>
          <w:sz w:val="22"/>
          <w:szCs w:val="22"/>
        </w:rPr>
        <w:t>.  Please see Email Submissions Instructions below.</w:t>
      </w:r>
    </w:p>
    <w:p w14:paraId="3FEB713F" w14:textId="77777777" w:rsidR="005538F8" w:rsidRDefault="005538F8" w:rsidP="005538F8">
      <w:pPr>
        <w:tabs>
          <w:tab w:val="left" w:pos="720"/>
        </w:tabs>
        <w:rPr>
          <w:rFonts w:ascii="Garamond" w:hAnsi="Garamond"/>
          <w:b/>
          <w:color w:val="000080"/>
          <w:sz w:val="32"/>
          <w:szCs w:val="32"/>
        </w:rPr>
      </w:pPr>
    </w:p>
    <w:p w14:paraId="66B273CD" w14:textId="77777777" w:rsidR="00D917A7" w:rsidRDefault="00D917A7" w:rsidP="00D917A7">
      <w:pPr>
        <w:tabs>
          <w:tab w:val="left" w:pos="720"/>
        </w:tabs>
        <w:rPr>
          <w:rFonts w:ascii="Garamond" w:hAnsi="Garamond"/>
          <w:b/>
          <w:color w:val="000080"/>
          <w:sz w:val="32"/>
          <w:szCs w:val="32"/>
        </w:rPr>
      </w:pPr>
      <w:r>
        <w:rPr>
          <w:rFonts w:ascii="Garamond" w:hAnsi="Garamond"/>
          <w:b/>
          <w:color w:val="000080"/>
          <w:sz w:val="32"/>
          <w:szCs w:val="32"/>
        </w:rPr>
        <w:t>Additional Information</w:t>
      </w:r>
    </w:p>
    <w:p w14:paraId="67115DE1" w14:textId="77777777" w:rsidR="00D917A7" w:rsidRDefault="00D917A7" w:rsidP="00D917A7">
      <w:pPr>
        <w:rPr>
          <w:rFonts w:ascii="Garamond" w:hAnsi="Garamond"/>
          <w:b/>
          <w:sz w:val="22"/>
          <w:szCs w:val="22"/>
        </w:rPr>
      </w:pPr>
    </w:p>
    <w:p w14:paraId="204B7BD9" w14:textId="77777777" w:rsidR="00D917A7" w:rsidRPr="00913900" w:rsidRDefault="00D917A7" w:rsidP="00D917A7">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0ADAF805" w14:textId="77777777" w:rsidR="00D917A7" w:rsidRPr="00913900" w:rsidRDefault="00D917A7" w:rsidP="00D917A7">
      <w:pPr>
        <w:ind w:right="144"/>
        <w:jc w:val="both"/>
        <w:rPr>
          <w:rFonts w:ascii="Garamond" w:hAnsi="Garamond"/>
          <w:sz w:val="22"/>
          <w:szCs w:val="22"/>
        </w:rPr>
      </w:pPr>
    </w:p>
    <w:p w14:paraId="0D699689" w14:textId="77777777" w:rsidR="00D917A7" w:rsidRPr="00913900" w:rsidRDefault="00D917A7" w:rsidP="00D917A7">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6C0BA85" w14:textId="77777777" w:rsidR="00D917A7" w:rsidRPr="00F565E7" w:rsidRDefault="00D917A7" w:rsidP="00D917A7">
      <w:pPr>
        <w:tabs>
          <w:tab w:val="left" w:pos="720"/>
        </w:tabs>
        <w:rPr>
          <w:rFonts w:ascii="Garamond" w:hAnsi="Garamond"/>
          <w:b/>
          <w:color w:val="000080"/>
          <w:sz w:val="32"/>
          <w:szCs w:val="32"/>
        </w:rPr>
      </w:pPr>
    </w:p>
    <w:p w14:paraId="4AC0555C" w14:textId="77777777" w:rsidR="00D917A7" w:rsidRPr="00D01EF1" w:rsidRDefault="00D917A7" w:rsidP="00D917A7">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4F978A7B" w14:textId="77777777" w:rsidR="00D917A7" w:rsidRPr="00F565E7" w:rsidRDefault="00D917A7" w:rsidP="00D917A7">
      <w:pPr>
        <w:tabs>
          <w:tab w:val="left" w:pos="720"/>
        </w:tabs>
        <w:rPr>
          <w:rFonts w:ascii="Garamond" w:hAnsi="Garamond"/>
          <w:b/>
          <w:color w:val="000080"/>
          <w:sz w:val="32"/>
          <w:szCs w:val="32"/>
        </w:rPr>
      </w:pPr>
    </w:p>
    <w:p w14:paraId="03A86548" w14:textId="77777777" w:rsidR="00D917A7" w:rsidRDefault="00D917A7" w:rsidP="00D917A7">
      <w:pPr>
        <w:tabs>
          <w:tab w:val="left" w:pos="720"/>
        </w:tabs>
        <w:rPr>
          <w:rFonts w:ascii="Garamond" w:hAnsi="Garamond"/>
          <w:b/>
          <w:color w:val="000080"/>
          <w:sz w:val="32"/>
          <w:szCs w:val="32"/>
        </w:rPr>
      </w:pPr>
    </w:p>
    <w:p w14:paraId="2944121A" w14:textId="7A365F43"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33772C37" w14:textId="77777777" w:rsidR="00D917A7" w:rsidRPr="004E558F" w:rsidRDefault="00D917A7" w:rsidP="00D917A7">
      <w:pPr>
        <w:ind w:left="-60" w:firstLine="720"/>
        <w:jc w:val="both"/>
        <w:rPr>
          <w:rFonts w:ascii="Garamond" w:hAnsi="Garamond"/>
          <w:sz w:val="22"/>
          <w:szCs w:val="22"/>
        </w:rPr>
      </w:pPr>
    </w:p>
    <w:p w14:paraId="7DE7F95E"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must include all mandatory terms and conditions applicable to the procurement, specifically those set forth in Massachusetts General Law Chapter 32 Section 23B(k)(1)(a) </w:t>
      </w:r>
      <w:proofErr w:type="gramStart"/>
      <w:r w:rsidRPr="004E558F">
        <w:rPr>
          <w:rFonts w:ascii="Garamond" w:hAnsi="Garamond"/>
          <w:sz w:val="22"/>
          <w:szCs w:val="22"/>
        </w:rPr>
        <w:t>thru</w:t>
      </w:r>
      <w:proofErr w:type="gramEnd"/>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47567E9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5C44236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3D0FF6FF"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28836BC8"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4CA94A6" w14:textId="77777777" w:rsidR="00D917A7" w:rsidRPr="004E558F" w:rsidRDefault="00D917A7" w:rsidP="00D917A7">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7AB57899"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1EE06CB0"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2B64D05" w14:textId="77777777" w:rsidR="00D917A7" w:rsidRPr="004E558F" w:rsidRDefault="00D917A7" w:rsidP="00D917A7">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46B56B51" w14:textId="77777777" w:rsidR="00D917A7" w:rsidRPr="004E558F" w:rsidRDefault="00D917A7" w:rsidP="00D917A7">
      <w:pPr>
        <w:ind w:left="-60"/>
        <w:jc w:val="both"/>
        <w:rPr>
          <w:rFonts w:ascii="Garamond" w:hAnsi="Garamond"/>
          <w:b/>
          <w:color w:val="000080"/>
          <w:sz w:val="32"/>
          <w:szCs w:val="32"/>
        </w:rPr>
      </w:pPr>
    </w:p>
    <w:p w14:paraId="07C020A3" w14:textId="77777777" w:rsidR="005538F8" w:rsidRDefault="005538F8" w:rsidP="00D917A7">
      <w:pPr>
        <w:ind w:left="-60"/>
        <w:jc w:val="both"/>
        <w:rPr>
          <w:rFonts w:ascii="Garamond" w:hAnsi="Garamond"/>
          <w:b/>
          <w:color w:val="000080"/>
          <w:sz w:val="32"/>
          <w:szCs w:val="32"/>
        </w:rPr>
      </w:pPr>
    </w:p>
    <w:p w14:paraId="49A62369" w14:textId="77777777" w:rsidR="005538F8" w:rsidRDefault="005538F8" w:rsidP="00D917A7">
      <w:pPr>
        <w:ind w:left="-60"/>
        <w:jc w:val="both"/>
        <w:rPr>
          <w:rFonts w:ascii="Garamond" w:hAnsi="Garamond"/>
          <w:b/>
          <w:color w:val="000080"/>
          <w:sz w:val="32"/>
          <w:szCs w:val="32"/>
        </w:rPr>
      </w:pPr>
    </w:p>
    <w:p w14:paraId="39B8F535" w14:textId="70B0CC9A"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07A3C487" w14:textId="77777777" w:rsidR="00D917A7" w:rsidRPr="004E558F" w:rsidRDefault="00D917A7" w:rsidP="00D917A7">
      <w:pPr>
        <w:jc w:val="both"/>
        <w:rPr>
          <w:rFonts w:ascii="Garamond" w:hAnsi="Garamond"/>
          <w:color w:val="000080"/>
          <w:sz w:val="22"/>
          <w:szCs w:val="22"/>
        </w:rPr>
      </w:pPr>
    </w:p>
    <w:p w14:paraId="30B73374" w14:textId="77777777" w:rsidR="00D917A7" w:rsidRPr="004E558F" w:rsidRDefault="00D917A7" w:rsidP="00D917A7">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7F3DBCC2" w14:textId="77777777" w:rsidR="00D917A7" w:rsidRPr="004E558F" w:rsidRDefault="00D917A7" w:rsidP="00D917A7">
      <w:pPr>
        <w:jc w:val="both"/>
        <w:rPr>
          <w:rFonts w:ascii="Garamond" w:hAnsi="Garamond"/>
          <w:sz w:val="22"/>
          <w:szCs w:val="22"/>
        </w:rPr>
      </w:pPr>
    </w:p>
    <w:p w14:paraId="7E7F5396" w14:textId="20A3B209"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w:t>
      </w:r>
      <w:r w:rsidR="005538F8">
        <w:rPr>
          <w:rFonts w:ascii="Garamond" w:hAnsi="Garamond"/>
          <w:sz w:val="22"/>
          <w:szCs w:val="22"/>
        </w:rPr>
        <w:t xml:space="preserve"> passive  ACWI ex-US </w:t>
      </w:r>
      <w:r w:rsidR="00E95709">
        <w:rPr>
          <w:rFonts w:ascii="Garamond" w:hAnsi="Garamond"/>
          <w:sz w:val="22"/>
          <w:szCs w:val="22"/>
        </w:rPr>
        <w:t xml:space="preserve">portfolio </w:t>
      </w:r>
      <w:r w:rsidRPr="004E558F">
        <w:rPr>
          <w:rFonts w:ascii="Garamond" w:hAnsi="Garamond"/>
          <w:sz w:val="22"/>
          <w:szCs w:val="22"/>
        </w:rPr>
        <w:t>under the objectives established by the Board and in accordance with requirements and restrictions mandated by MGL c. 32, and the Public Employees Retirement Administration Commission.</w:t>
      </w:r>
    </w:p>
    <w:p w14:paraId="75B69E18" w14:textId="77777777" w:rsidR="00D917A7" w:rsidRPr="004E558F" w:rsidRDefault="00D917A7" w:rsidP="00D917A7">
      <w:pPr>
        <w:jc w:val="both"/>
        <w:rPr>
          <w:rFonts w:ascii="Garamond" w:hAnsi="Garamond"/>
          <w:sz w:val="22"/>
          <w:szCs w:val="22"/>
        </w:rPr>
      </w:pPr>
    </w:p>
    <w:p w14:paraId="79DC019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0836F0D4" w14:textId="77777777" w:rsidR="00D917A7" w:rsidRPr="004E558F" w:rsidRDefault="00D917A7" w:rsidP="00D917A7">
      <w:pPr>
        <w:jc w:val="both"/>
        <w:rPr>
          <w:rFonts w:ascii="Garamond" w:hAnsi="Garamond"/>
          <w:sz w:val="22"/>
          <w:szCs w:val="22"/>
        </w:rPr>
      </w:pPr>
    </w:p>
    <w:p w14:paraId="3EC1B42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282A2746" w14:textId="77777777" w:rsidR="00D917A7" w:rsidRPr="004E558F" w:rsidRDefault="00D917A7" w:rsidP="00D917A7">
      <w:pPr>
        <w:jc w:val="both"/>
        <w:rPr>
          <w:rFonts w:ascii="Garamond" w:hAnsi="Garamond"/>
          <w:sz w:val="22"/>
          <w:szCs w:val="22"/>
        </w:rPr>
      </w:pPr>
    </w:p>
    <w:p w14:paraId="743164B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5F2D5B2" w14:textId="77777777" w:rsidR="00D917A7" w:rsidRPr="004E558F" w:rsidRDefault="00D917A7" w:rsidP="00D917A7">
      <w:pPr>
        <w:jc w:val="both"/>
        <w:rPr>
          <w:rFonts w:ascii="Garamond" w:hAnsi="Garamond"/>
          <w:sz w:val="22"/>
          <w:szCs w:val="22"/>
        </w:rPr>
      </w:pPr>
    </w:p>
    <w:p w14:paraId="6FFCCD20"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50563F0F" w14:textId="77777777" w:rsidR="00D917A7" w:rsidRPr="004E558F" w:rsidRDefault="00D917A7" w:rsidP="00D917A7">
      <w:pPr>
        <w:jc w:val="both"/>
        <w:rPr>
          <w:rFonts w:ascii="Garamond" w:hAnsi="Garamond"/>
          <w:sz w:val="22"/>
          <w:szCs w:val="22"/>
        </w:rPr>
      </w:pPr>
    </w:p>
    <w:p w14:paraId="17BDF4CC"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6D65017C" w14:textId="77777777" w:rsidR="00D917A7" w:rsidRPr="004E558F" w:rsidRDefault="00D917A7" w:rsidP="00D917A7">
      <w:pPr>
        <w:jc w:val="both"/>
        <w:rPr>
          <w:rFonts w:ascii="Garamond" w:hAnsi="Garamond"/>
          <w:sz w:val="22"/>
          <w:szCs w:val="22"/>
        </w:rPr>
      </w:pPr>
    </w:p>
    <w:p w14:paraId="56F6E7E8"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592BA4D8" w14:textId="77777777" w:rsidR="00D917A7" w:rsidRPr="004E558F" w:rsidRDefault="00D917A7" w:rsidP="00D917A7">
      <w:pPr>
        <w:jc w:val="both"/>
        <w:rPr>
          <w:rFonts w:ascii="Garamond" w:hAnsi="Garamond"/>
          <w:sz w:val="22"/>
          <w:szCs w:val="22"/>
        </w:rPr>
      </w:pPr>
    </w:p>
    <w:p w14:paraId="7A5FCC14" w14:textId="77777777" w:rsidR="00D917A7" w:rsidRPr="004E558F" w:rsidRDefault="00D917A7" w:rsidP="00D917A7">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482524C2" w14:textId="77777777" w:rsidR="00D917A7" w:rsidRPr="004E558F" w:rsidRDefault="00D917A7" w:rsidP="00D917A7">
      <w:pPr>
        <w:ind w:left="720"/>
        <w:rPr>
          <w:rFonts w:ascii="Garamond" w:hAnsi="Garamond"/>
          <w:color w:val="000080"/>
          <w:sz w:val="22"/>
          <w:szCs w:val="22"/>
        </w:rPr>
      </w:pPr>
    </w:p>
    <w:p w14:paraId="54000C4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20E4E068" w14:textId="77777777" w:rsidR="00D917A7" w:rsidRPr="004E558F" w:rsidRDefault="00D917A7" w:rsidP="00D917A7">
      <w:pPr>
        <w:widowControl w:val="0"/>
        <w:autoSpaceDE w:val="0"/>
        <w:autoSpaceDN w:val="0"/>
        <w:adjustRightInd w:val="0"/>
        <w:ind w:left="360"/>
        <w:jc w:val="both"/>
        <w:rPr>
          <w:rFonts w:ascii="Garamond" w:hAnsi="Garamond"/>
          <w:color w:val="000080"/>
          <w:sz w:val="22"/>
          <w:szCs w:val="22"/>
        </w:rPr>
      </w:pPr>
    </w:p>
    <w:p w14:paraId="0781C7FB" w14:textId="77777777" w:rsidR="00D917A7" w:rsidRPr="004E558F" w:rsidRDefault="00D917A7" w:rsidP="00D917A7">
      <w:pPr>
        <w:widowControl w:val="0"/>
        <w:autoSpaceDE w:val="0"/>
        <w:autoSpaceDN w:val="0"/>
        <w:adjustRightInd w:val="0"/>
        <w:ind w:left="720"/>
        <w:rPr>
          <w:rFonts w:ascii="Garamond" w:hAnsi="Garamond"/>
          <w:color w:val="000080"/>
          <w:sz w:val="24"/>
          <w:szCs w:val="24"/>
        </w:rPr>
      </w:pPr>
    </w:p>
    <w:p w14:paraId="18E1A5A1" w14:textId="77777777" w:rsidR="00D917A7" w:rsidRPr="004E558F" w:rsidRDefault="00D917A7" w:rsidP="00D917A7">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239BC2DE" w14:textId="77777777" w:rsidR="00D917A7" w:rsidRPr="004E558F" w:rsidRDefault="00D917A7" w:rsidP="00D917A7">
      <w:pPr>
        <w:ind w:left="720" w:right="144"/>
        <w:jc w:val="both"/>
        <w:rPr>
          <w:rFonts w:ascii="Garamond" w:hAnsi="Garamond"/>
          <w:sz w:val="22"/>
          <w:szCs w:val="22"/>
          <w:u w:val="single"/>
        </w:rPr>
      </w:pPr>
    </w:p>
    <w:p w14:paraId="298F8D06" w14:textId="4B057F06" w:rsidR="00D917A7" w:rsidRPr="004E558F" w:rsidRDefault="00D917A7" w:rsidP="00D917A7">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0321F8DF" w14:textId="77777777" w:rsidR="00D917A7" w:rsidRPr="004E558F" w:rsidRDefault="00D917A7" w:rsidP="00D917A7">
      <w:pPr>
        <w:tabs>
          <w:tab w:val="num" w:pos="720"/>
        </w:tabs>
        <w:ind w:right="144"/>
        <w:jc w:val="both"/>
        <w:rPr>
          <w:rFonts w:ascii="Garamond" w:hAnsi="Garamond"/>
          <w:sz w:val="22"/>
          <w:szCs w:val="22"/>
          <w:u w:val="single"/>
        </w:rPr>
      </w:pPr>
    </w:p>
    <w:p w14:paraId="495546BF" w14:textId="77777777" w:rsidR="00D917A7" w:rsidRPr="004E558F" w:rsidRDefault="00D917A7" w:rsidP="00D917A7">
      <w:pPr>
        <w:rPr>
          <w:rFonts w:ascii="Garamond" w:hAnsi="Garamond"/>
          <w:sz w:val="22"/>
          <w:szCs w:val="22"/>
          <w:u w:val="single"/>
        </w:rPr>
      </w:pPr>
    </w:p>
    <w:p w14:paraId="6787EF05"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6B926856" w14:textId="2643EE53" w:rsidR="00D917A7" w:rsidRDefault="004175AD" w:rsidP="00D917A7">
      <w:pPr>
        <w:ind w:firstLine="720"/>
        <w:jc w:val="both"/>
      </w:pPr>
      <w:hyperlink r:id="rId9" w:history="1">
        <w:r w:rsidRPr="00A70EB8">
          <w:rPr>
            <w:rStyle w:val="Hyperlink"/>
          </w:rPr>
          <w:t>https://www.mass.gov/doc/vendor-contact-information/download</w:t>
        </w:r>
      </w:hyperlink>
    </w:p>
    <w:p w14:paraId="27EA1807" w14:textId="77777777" w:rsidR="004175AD" w:rsidRPr="004E558F" w:rsidRDefault="004175AD" w:rsidP="00D917A7">
      <w:pPr>
        <w:ind w:firstLine="720"/>
        <w:jc w:val="both"/>
        <w:rPr>
          <w:rFonts w:ascii="Garamond" w:eastAsia="Calibri" w:hAnsi="Garamond"/>
          <w:sz w:val="22"/>
          <w:szCs w:val="22"/>
        </w:rPr>
      </w:pPr>
    </w:p>
    <w:p w14:paraId="6AB9A141"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47368271" w14:textId="7A37E8B2" w:rsidR="004175AD" w:rsidRDefault="004175AD" w:rsidP="00D917A7">
      <w:pPr>
        <w:ind w:firstLine="720"/>
        <w:jc w:val="both"/>
      </w:pPr>
      <w:hyperlink r:id="rId10" w:history="1">
        <w:r w:rsidRPr="00A70EB8">
          <w:rPr>
            <w:rStyle w:val="Hyperlink"/>
          </w:rPr>
          <w:t>https://www.mass.gov/doc/vendor-certification/download</w:t>
        </w:r>
      </w:hyperlink>
    </w:p>
    <w:p w14:paraId="1EFEDA85" w14:textId="77777777" w:rsidR="004175AD" w:rsidRDefault="004175AD" w:rsidP="00D917A7">
      <w:pPr>
        <w:ind w:firstLine="720"/>
        <w:jc w:val="both"/>
      </w:pPr>
    </w:p>
    <w:p w14:paraId="4E70734A" w14:textId="4DB47525"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6B7D856A" w14:textId="5101A9BA" w:rsidR="00D917A7" w:rsidRDefault="004175AD" w:rsidP="00D917A7">
      <w:pPr>
        <w:ind w:firstLine="720"/>
        <w:jc w:val="both"/>
      </w:pPr>
      <w:hyperlink r:id="rId11" w:history="1">
        <w:r w:rsidRPr="00A70EB8">
          <w:rPr>
            <w:rStyle w:val="Hyperlink"/>
          </w:rPr>
          <w:t>https://www.mass.gov/doc/vendor-disclosures/download</w:t>
        </w:r>
      </w:hyperlink>
    </w:p>
    <w:p w14:paraId="7D03B06E" w14:textId="77777777" w:rsidR="004175AD" w:rsidRPr="004E558F" w:rsidRDefault="004175AD" w:rsidP="00D917A7">
      <w:pPr>
        <w:ind w:firstLine="720"/>
        <w:jc w:val="both"/>
        <w:rPr>
          <w:rFonts w:ascii="Garamond" w:eastAsia="Calibri" w:hAnsi="Garamond"/>
          <w:sz w:val="22"/>
          <w:szCs w:val="22"/>
        </w:rPr>
      </w:pPr>
    </w:p>
    <w:p w14:paraId="497434AF"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089BE55B" w14:textId="1F79FD82" w:rsidR="00D917A7" w:rsidRDefault="004175AD" w:rsidP="00D917A7">
      <w:pPr>
        <w:ind w:firstLine="720"/>
        <w:jc w:val="both"/>
      </w:pPr>
      <w:hyperlink r:id="rId12" w:history="1">
        <w:r w:rsidRPr="00A70EB8">
          <w:rPr>
            <w:rStyle w:val="Hyperlink"/>
          </w:rPr>
          <w:t>https://www.mass.gov/doc/placement-agent-statement-for-investment-managers/download</w:t>
        </w:r>
      </w:hyperlink>
    </w:p>
    <w:p w14:paraId="3420FEF9" w14:textId="77777777" w:rsidR="004175AD" w:rsidRPr="004E558F" w:rsidRDefault="004175AD" w:rsidP="00D917A7">
      <w:pPr>
        <w:ind w:firstLine="720"/>
        <w:jc w:val="both"/>
        <w:rPr>
          <w:rFonts w:ascii="Garamond" w:eastAsia="Calibri" w:hAnsi="Garamond"/>
          <w:sz w:val="22"/>
          <w:szCs w:val="22"/>
        </w:rPr>
      </w:pPr>
    </w:p>
    <w:p w14:paraId="5FBA80CA" w14:textId="77777777" w:rsidR="00D917A7" w:rsidRDefault="00D917A7" w:rsidP="00D917A7">
      <w:pPr>
        <w:tabs>
          <w:tab w:val="left" w:pos="720"/>
        </w:tabs>
        <w:rPr>
          <w:rFonts w:ascii="Garamond" w:hAnsi="Garamond"/>
          <w:b/>
          <w:color w:val="000080"/>
          <w:sz w:val="32"/>
          <w:szCs w:val="32"/>
        </w:rPr>
      </w:pPr>
    </w:p>
    <w:p w14:paraId="5ED7930F" w14:textId="77777777" w:rsidR="00E95709" w:rsidRDefault="00E95709" w:rsidP="00D917A7">
      <w:pPr>
        <w:tabs>
          <w:tab w:val="left" w:pos="720"/>
        </w:tabs>
        <w:rPr>
          <w:rFonts w:ascii="Garamond" w:hAnsi="Garamond"/>
          <w:b/>
          <w:color w:val="000080"/>
          <w:sz w:val="32"/>
          <w:szCs w:val="32"/>
        </w:rPr>
      </w:pPr>
    </w:p>
    <w:p w14:paraId="10EBB015" w14:textId="5E863CCE" w:rsidR="00D917A7" w:rsidRPr="00F565E7" w:rsidRDefault="00D917A7" w:rsidP="00D917A7">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3CCEE248" w14:textId="77777777" w:rsidR="00D917A7" w:rsidRDefault="00D917A7" w:rsidP="00D917A7">
      <w:pPr>
        <w:rPr>
          <w:rFonts w:ascii="Garamond" w:hAnsi="Garamond"/>
          <w:color w:val="000080"/>
          <w:sz w:val="24"/>
          <w:szCs w:val="24"/>
        </w:rPr>
      </w:pPr>
    </w:p>
    <w:p w14:paraId="67CBB706" w14:textId="77777777" w:rsidR="00D917A7" w:rsidRPr="00C667A7" w:rsidRDefault="00D917A7" w:rsidP="00D917A7">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0D395D57" w14:textId="77777777" w:rsidR="00D917A7" w:rsidRPr="00F565E7" w:rsidRDefault="00D917A7" w:rsidP="00D917A7">
      <w:pPr>
        <w:jc w:val="both"/>
        <w:rPr>
          <w:rFonts w:ascii="Garamond" w:hAnsi="Garamond"/>
          <w:color w:val="000080"/>
          <w:sz w:val="24"/>
          <w:szCs w:val="24"/>
        </w:rPr>
      </w:pPr>
    </w:p>
    <w:p w14:paraId="6CBE8541" w14:textId="77777777" w:rsidR="00D917A7" w:rsidRPr="00D01EF1" w:rsidRDefault="00D917A7" w:rsidP="00D917A7">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640B06B9" w14:textId="77777777" w:rsidR="00D917A7" w:rsidRPr="00D01EF1" w:rsidRDefault="00D917A7" w:rsidP="00D917A7">
      <w:pPr>
        <w:ind w:left="1080"/>
        <w:jc w:val="both"/>
        <w:rPr>
          <w:rFonts w:ascii="Garamond" w:hAnsi="Garamond"/>
          <w:b/>
          <w:color w:val="000080"/>
          <w:sz w:val="22"/>
          <w:szCs w:val="22"/>
        </w:rPr>
      </w:pPr>
    </w:p>
    <w:p w14:paraId="160DC7A5"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29B0AFA7" w14:textId="77777777" w:rsidR="00D917A7" w:rsidRPr="00D01EF1" w:rsidRDefault="00D917A7" w:rsidP="00D917A7">
      <w:pPr>
        <w:ind w:left="540"/>
        <w:jc w:val="both"/>
        <w:rPr>
          <w:rFonts w:ascii="Garamond" w:hAnsi="Garamond"/>
          <w:color w:val="000000"/>
          <w:sz w:val="22"/>
          <w:szCs w:val="22"/>
        </w:rPr>
      </w:pPr>
    </w:p>
    <w:p w14:paraId="7A4F61AC"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5262F2AD"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3904C5F8"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w:t>
      </w:r>
      <w:proofErr w:type="gramStart"/>
      <w:r w:rsidRPr="00D01EF1">
        <w:rPr>
          <w:rFonts w:ascii="Garamond" w:hAnsi="Garamond"/>
          <w:color w:val="000000"/>
          <w:sz w:val="22"/>
          <w:szCs w:val="22"/>
        </w:rPr>
        <w:t>it, or</w:t>
      </w:r>
      <w:proofErr w:type="gramEnd"/>
      <w:r w:rsidRPr="00D01EF1">
        <w:rPr>
          <w:rFonts w:ascii="Garamond" w:hAnsi="Garamond"/>
          <w:color w:val="000000"/>
          <w:sz w:val="22"/>
          <w:szCs w:val="22"/>
        </w:rPr>
        <w:t xml:space="preserve">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072B7CE2" w14:textId="77777777" w:rsidR="00D917A7" w:rsidRPr="00D01EF1" w:rsidRDefault="00D917A7" w:rsidP="00D917A7">
      <w:pPr>
        <w:ind w:left="1440"/>
        <w:jc w:val="both"/>
        <w:rPr>
          <w:rFonts w:ascii="Garamond" w:hAnsi="Garamond"/>
          <w:color w:val="000000"/>
          <w:sz w:val="22"/>
          <w:szCs w:val="22"/>
        </w:rPr>
      </w:pPr>
    </w:p>
    <w:p w14:paraId="2A62B003"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270728A0"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58AE4B2E" w14:textId="77777777" w:rsidR="00D917A7" w:rsidRPr="00D01EF1" w:rsidRDefault="00D917A7" w:rsidP="00D917A7">
      <w:pPr>
        <w:jc w:val="both"/>
        <w:rPr>
          <w:rFonts w:ascii="Garamond" w:hAnsi="Garamond"/>
          <w:color w:val="000000"/>
          <w:sz w:val="22"/>
          <w:szCs w:val="22"/>
        </w:rPr>
      </w:pPr>
    </w:p>
    <w:p w14:paraId="3187015F"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34C754D" w14:textId="77777777" w:rsidR="00D917A7" w:rsidRPr="00D01EF1" w:rsidRDefault="00D917A7" w:rsidP="00D917A7">
      <w:pPr>
        <w:ind w:right="144"/>
        <w:jc w:val="both"/>
        <w:rPr>
          <w:rFonts w:ascii="Garamond" w:hAnsi="Garamond"/>
          <w:color w:val="000000"/>
          <w:sz w:val="22"/>
          <w:szCs w:val="22"/>
        </w:rPr>
      </w:pPr>
    </w:p>
    <w:p w14:paraId="473CD20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35151B3"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61B7F1A1"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68BD90C5" w14:textId="77777777" w:rsidR="00D917A7" w:rsidRPr="00D01EF1" w:rsidRDefault="00D917A7" w:rsidP="00D917A7">
      <w:pPr>
        <w:ind w:left="720"/>
        <w:rPr>
          <w:rFonts w:ascii="Garamond" w:hAnsi="Garamond"/>
          <w:color w:val="000000"/>
          <w:sz w:val="22"/>
          <w:szCs w:val="22"/>
        </w:rPr>
      </w:pPr>
    </w:p>
    <w:p w14:paraId="4B67B9E5"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65536858"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4BD6F639" w14:textId="77777777" w:rsidR="00D917A7" w:rsidRPr="00D01EF1" w:rsidRDefault="00D917A7" w:rsidP="00D917A7">
      <w:pPr>
        <w:ind w:left="1440" w:right="144"/>
        <w:jc w:val="both"/>
        <w:rPr>
          <w:rFonts w:ascii="Garamond" w:hAnsi="Garamond"/>
          <w:color w:val="000000"/>
          <w:sz w:val="22"/>
          <w:szCs w:val="22"/>
        </w:rPr>
      </w:pPr>
    </w:p>
    <w:p w14:paraId="10B0C506"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68832243" w14:textId="77777777" w:rsidR="00D917A7" w:rsidRPr="00D01EF1" w:rsidRDefault="00D917A7" w:rsidP="00D917A7">
      <w:pPr>
        <w:ind w:left="720"/>
        <w:rPr>
          <w:rFonts w:ascii="Garamond" w:hAnsi="Garamond"/>
          <w:color w:val="000000"/>
          <w:sz w:val="22"/>
          <w:szCs w:val="22"/>
        </w:rPr>
      </w:pPr>
    </w:p>
    <w:p w14:paraId="09C64F3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17D8BF07" w14:textId="77777777" w:rsidR="00D917A7" w:rsidRPr="00D01EF1" w:rsidRDefault="00D917A7" w:rsidP="00D917A7">
      <w:pPr>
        <w:ind w:left="720" w:right="144"/>
        <w:jc w:val="both"/>
        <w:rPr>
          <w:rFonts w:ascii="Garamond" w:hAnsi="Garamond"/>
          <w:color w:val="000000"/>
          <w:sz w:val="22"/>
          <w:szCs w:val="22"/>
        </w:rPr>
      </w:pPr>
    </w:p>
    <w:p w14:paraId="71253A2B"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C35808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6B908D16"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381813A"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3A4747D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5B9BDEAB"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5BA1E9E" w14:textId="77777777" w:rsidR="00D917A7" w:rsidRPr="00D01EF1" w:rsidRDefault="00D917A7" w:rsidP="00D917A7">
      <w:pPr>
        <w:ind w:left="720"/>
        <w:rPr>
          <w:rFonts w:ascii="Garamond" w:hAnsi="Garamond"/>
          <w:b/>
          <w:color w:val="000000"/>
          <w:sz w:val="22"/>
          <w:szCs w:val="22"/>
          <w:u w:val="single"/>
        </w:rPr>
      </w:pPr>
    </w:p>
    <w:p w14:paraId="5035345E"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2426D0FE"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02C67C2" w14:textId="77777777" w:rsidR="00D917A7" w:rsidRPr="00D01EF1" w:rsidRDefault="00D917A7" w:rsidP="00D917A7">
      <w:pPr>
        <w:ind w:left="1440"/>
        <w:jc w:val="both"/>
        <w:rPr>
          <w:rFonts w:ascii="Garamond" w:hAnsi="Garamond"/>
          <w:color w:val="000000"/>
          <w:sz w:val="22"/>
          <w:szCs w:val="22"/>
        </w:rPr>
      </w:pPr>
    </w:p>
    <w:p w14:paraId="42953BE4" w14:textId="77777777" w:rsidR="00D917A7" w:rsidRPr="00D01EF1" w:rsidRDefault="00D917A7" w:rsidP="00D917A7">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5092DF" w14:textId="77777777" w:rsidR="00D917A7" w:rsidRPr="00F565E7" w:rsidRDefault="00D917A7" w:rsidP="00D917A7">
      <w:pPr>
        <w:ind w:left="720"/>
        <w:jc w:val="both"/>
        <w:rPr>
          <w:rFonts w:ascii="Garamond" w:hAnsi="Garamond"/>
          <w:b/>
          <w:color w:val="000080"/>
          <w:sz w:val="24"/>
        </w:rPr>
      </w:pPr>
    </w:p>
    <w:p w14:paraId="5E1F7536" w14:textId="77777777" w:rsidR="00D917A7" w:rsidRPr="00F565E7" w:rsidRDefault="00D917A7" w:rsidP="00D917A7">
      <w:pPr>
        <w:ind w:left="720"/>
        <w:jc w:val="both"/>
        <w:rPr>
          <w:rFonts w:ascii="Garamond" w:hAnsi="Garamond"/>
          <w:b/>
          <w:color w:val="000080"/>
          <w:sz w:val="24"/>
        </w:rPr>
      </w:pPr>
    </w:p>
    <w:p w14:paraId="77E090B9" w14:textId="77777777" w:rsidR="00D917A7" w:rsidRPr="00F565E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7D1D0FED" w14:textId="77777777" w:rsidR="00D917A7" w:rsidRPr="00F565E7" w:rsidRDefault="00D917A7" w:rsidP="00D917A7">
      <w:pPr>
        <w:ind w:right="144"/>
        <w:jc w:val="both"/>
        <w:rPr>
          <w:rFonts w:ascii="Garamond" w:hAnsi="Garamond"/>
          <w:sz w:val="24"/>
        </w:rPr>
      </w:pPr>
    </w:p>
    <w:p w14:paraId="5EF8E7B7" w14:textId="77777777" w:rsidR="00D917A7" w:rsidRPr="00D01EF1" w:rsidRDefault="00D917A7" w:rsidP="00D917A7">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0DDE319F" w14:textId="77777777" w:rsidR="00D917A7" w:rsidRPr="00D01EF1" w:rsidRDefault="00D917A7" w:rsidP="00D917A7">
      <w:pPr>
        <w:ind w:left="720"/>
        <w:jc w:val="both"/>
        <w:rPr>
          <w:rFonts w:ascii="Garamond" w:hAnsi="Garamond"/>
          <w:b/>
          <w:color w:val="000000"/>
          <w:sz w:val="22"/>
          <w:szCs w:val="22"/>
          <w:u w:val="single"/>
        </w:rPr>
      </w:pPr>
    </w:p>
    <w:p w14:paraId="202267F2"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2FA77D1"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3DD38303" w14:textId="77777777" w:rsidR="00D917A7" w:rsidRPr="00C667A7" w:rsidRDefault="00D917A7" w:rsidP="00D917A7">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655EE1E" w14:textId="77777777" w:rsidR="00D917A7" w:rsidRPr="00D01EF1" w:rsidRDefault="00D917A7" w:rsidP="00D917A7">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599CE18B" w14:textId="11D63A28" w:rsidR="00D917A7"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sidR="00632AF0">
        <w:rPr>
          <w:rFonts w:ascii="Garamond" w:hAnsi="Garamond"/>
          <w:sz w:val="22"/>
          <w:szCs w:val="22"/>
        </w:rPr>
        <w:t>.</w:t>
      </w:r>
    </w:p>
    <w:p w14:paraId="238E2853" w14:textId="77777777" w:rsidR="005538F8" w:rsidRPr="00632AF0" w:rsidRDefault="005538F8" w:rsidP="005538F8">
      <w:pPr>
        <w:pStyle w:val="ListParagraph"/>
        <w:numPr>
          <w:ilvl w:val="0"/>
          <w:numId w:val="15"/>
        </w:numPr>
        <w:ind w:right="144"/>
        <w:jc w:val="both"/>
        <w:rPr>
          <w:rFonts w:ascii="Garamond" w:hAnsi="Garamond"/>
          <w:b/>
          <w:bCs/>
          <w:sz w:val="24"/>
          <w:szCs w:val="24"/>
        </w:rPr>
      </w:pPr>
      <w:bookmarkStart w:id="8" w:name="_Hlk531004108"/>
      <w:r w:rsidRPr="00632AF0">
        <w:rPr>
          <w:rFonts w:ascii="Garamond" w:hAnsi="Garamond"/>
          <w:b/>
          <w:bCs/>
          <w:sz w:val="24"/>
          <w:szCs w:val="24"/>
          <w:highlight w:val="yellow"/>
        </w:rPr>
        <w:t>Email to:</w:t>
      </w:r>
      <w:r>
        <w:rPr>
          <w:rFonts w:ascii="Garamond" w:hAnsi="Garamond"/>
          <w:b/>
          <w:bCs/>
          <w:sz w:val="24"/>
          <w:szCs w:val="24"/>
          <w:highlight w:val="yellow"/>
        </w:rPr>
        <w:t xml:space="preserve"> </w:t>
      </w:r>
      <w:bookmarkStart w:id="9" w:name="_Hlk126225755"/>
      <w:bookmarkStart w:id="10" w:name="_Hlk165023152"/>
      <w:r w:rsidRPr="00674FD9">
        <w:rPr>
          <w:rFonts w:ascii="Garamond" w:hAnsi="Garamond"/>
          <w:b/>
          <w:bCs/>
          <w:sz w:val="24"/>
          <w:szCs w:val="24"/>
          <w:highlight w:val="yellow"/>
        </w:rPr>
        <w:t>Retirement@CityofAttleboro.US</w:t>
      </w:r>
      <w:bookmarkEnd w:id="9"/>
      <w:r w:rsidRPr="00674FD9">
        <w:rPr>
          <w:rFonts w:ascii="Garamond" w:hAnsi="Garamond"/>
          <w:b/>
          <w:color w:val="0000FF"/>
          <w:sz w:val="22"/>
          <w:szCs w:val="22"/>
          <w:highlight w:val="yellow"/>
        </w:rPr>
        <w:t xml:space="preserve"> </w:t>
      </w:r>
      <w:bookmarkEnd w:id="10"/>
      <w:r>
        <w:rPr>
          <w:rFonts w:ascii="Garamond" w:hAnsi="Garamond"/>
          <w:b/>
          <w:color w:val="0000FF"/>
          <w:sz w:val="22"/>
          <w:szCs w:val="22"/>
          <w:highlight w:val="yellow"/>
        </w:rPr>
        <w:t xml:space="preserve"> </w:t>
      </w:r>
      <w:r w:rsidRPr="00344073">
        <w:rPr>
          <w:rFonts w:ascii="Garamond" w:hAnsi="Garamond"/>
          <w:b/>
          <w:bCs/>
          <w:color w:val="000000"/>
          <w:sz w:val="24"/>
          <w:szCs w:val="24"/>
          <w:highlight w:val="yellow"/>
          <w:u w:val="single"/>
        </w:rPr>
        <w:t>AND</w:t>
      </w:r>
      <w:r w:rsidRPr="00453DF7">
        <w:rPr>
          <w:rFonts w:ascii="Garamond" w:hAnsi="Garamond"/>
          <w:b/>
          <w:bCs/>
          <w:color w:val="000000"/>
          <w:sz w:val="24"/>
          <w:szCs w:val="24"/>
          <w:highlight w:val="yellow"/>
        </w:rPr>
        <w:t xml:space="preserve">  </w:t>
      </w:r>
      <w:r w:rsidRPr="00F8680E">
        <w:rPr>
          <w:rFonts w:ascii="Garamond" w:hAnsi="Garamond"/>
          <w:b/>
          <w:bCs/>
          <w:sz w:val="24"/>
          <w:szCs w:val="24"/>
          <w:highlight w:val="yellow"/>
        </w:rPr>
        <w:t>rfp@dahab.com</w:t>
      </w:r>
    </w:p>
    <w:p w14:paraId="59DC372D" w14:textId="0A249C79" w:rsidR="00500E2D" w:rsidRPr="0085326F" w:rsidRDefault="00500E2D" w:rsidP="00500E2D">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sidR="00453DF7">
        <w:rPr>
          <w:rFonts w:ascii="Garamond" w:hAnsi="Garamond"/>
          <w:sz w:val="24"/>
        </w:rPr>
        <w:t>A</w:t>
      </w:r>
      <w:r w:rsidR="000B302D">
        <w:rPr>
          <w:rFonts w:ascii="Garamond" w:hAnsi="Garamond"/>
          <w:sz w:val="24"/>
        </w:rPr>
        <w:t>ttleboro</w:t>
      </w:r>
      <w:r w:rsidR="00A85548">
        <w:rPr>
          <w:rFonts w:ascii="Garamond" w:hAnsi="Garamond"/>
          <w:sz w:val="24"/>
        </w:rPr>
        <w:t>-</w:t>
      </w:r>
      <w:proofErr w:type="spellStart"/>
      <w:r w:rsidR="00E1161B">
        <w:rPr>
          <w:rFonts w:ascii="Garamond" w:hAnsi="Garamond"/>
          <w:sz w:val="24"/>
        </w:rPr>
        <w:t>Passive</w:t>
      </w:r>
      <w:r w:rsidR="005538F8">
        <w:rPr>
          <w:rFonts w:ascii="Garamond" w:hAnsi="Garamond"/>
          <w:sz w:val="24"/>
        </w:rPr>
        <w:t>ACWI</w:t>
      </w:r>
      <w:proofErr w:type="spellEnd"/>
      <w:r w:rsidRPr="0085326F">
        <w:rPr>
          <w:rFonts w:ascii="Garamond" w:hAnsi="Garamond"/>
          <w:sz w:val="24"/>
        </w:rPr>
        <w:t>-[firm name]-[product name]</w:t>
      </w:r>
    </w:p>
    <w:p w14:paraId="3A5070DC" w14:textId="5D49AB8D" w:rsidR="00500E2D" w:rsidRPr="00500E2D" w:rsidRDefault="00500E2D" w:rsidP="00500E2D">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sidR="00453DF7">
        <w:rPr>
          <w:rFonts w:ascii="Garamond" w:hAnsi="Garamond"/>
          <w:sz w:val="24"/>
        </w:rPr>
        <w:t>A</w:t>
      </w:r>
      <w:r w:rsidR="000B302D">
        <w:rPr>
          <w:rFonts w:ascii="Garamond" w:hAnsi="Garamond"/>
          <w:sz w:val="24"/>
        </w:rPr>
        <w:t>ttleboro</w:t>
      </w:r>
      <w:r w:rsidR="00A85548">
        <w:rPr>
          <w:rFonts w:ascii="Garamond" w:hAnsi="Garamond"/>
          <w:sz w:val="24"/>
        </w:rPr>
        <w:t>-</w:t>
      </w:r>
      <w:proofErr w:type="spellStart"/>
      <w:r w:rsidR="00E1161B">
        <w:rPr>
          <w:rFonts w:ascii="Garamond" w:hAnsi="Garamond"/>
          <w:sz w:val="24"/>
        </w:rPr>
        <w:t>Passiv</w:t>
      </w:r>
      <w:r w:rsidR="00E95709">
        <w:rPr>
          <w:rFonts w:ascii="Garamond" w:hAnsi="Garamond"/>
          <w:sz w:val="24"/>
        </w:rPr>
        <w:t>e</w:t>
      </w:r>
      <w:r w:rsidR="005538F8">
        <w:rPr>
          <w:rFonts w:ascii="Garamond" w:hAnsi="Garamond"/>
          <w:sz w:val="24"/>
        </w:rPr>
        <w:t>ACWI</w:t>
      </w:r>
      <w:proofErr w:type="spellEnd"/>
      <w:r w:rsidRPr="0085326F">
        <w:rPr>
          <w:rFonts w:ascii="Garamond" w:hAnsi="Garamond"/>
          <w:sz w:val="24"/>
        </w:rPr>
        <w:t xml:space="preserve">-[firm name]-[product name].doc </w:t>
      </w:r>
    </w:p>
    <w:bookmarkEnd w:id="8"/>
    <w:p w14:paraId="54F8ABC3"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62E24229"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D11156F" w14:textId="77777777" w:rsidR="00D917A7" w:rsidRDefault="00D917A7" w:rsidP="00D917A7">
      <w:pPr>
        <w:ind w:right="144"/>
        <w:jc w:val="both"/>
        <w:rPr>
          <w:rFonts w:ascii="Garamond" w:hAnsi="Garamond"/>
          <w:b/>
          <w:color w:val="000080"/>
          <w:sz w:val="32"/>
          <w:szCs w:val="32"/>
        </w:rPr>
      </w:pPr>
    </w:p>
    <w:p w14:paraId="33700470" w14:textId="77777777" w:rsidR="00D917A7" w:rsidRDefault="00D917A7" w:rsidP="00D917A7">
      <w:pPr>
        <w:ind w:right="144"/>
        <w:jc w:val="both"/>
        <w:rPr>
          <w:rFonts w:ascii="Garamond" w:hAnsi="Garamond"/>
          <w:b/>
          <w:color w:val="000080"/>
          <w:sz w:val="32"/>
          <w:szCs w:val="32"/>
        </w:rPr>
      </w:pPr>
    </w:p>
    <w:p w14:paraId="6B67109B" w14:textId="04B17B47" w:rsidR="00D917A7" w:rsidRDefault="00D917A7" w:rsidP="00D917A7">
      <w:pPr>
        <w:ind w:right="144"/>
        <w:jc w:val="both"/>
        <w:rPr>
          <w:rFonts w:ascii="Garamond" w:hAnsi="Garamond"/>
          <w:b/>
          <w:color w:val="000080"/>
          <w:sz w:val="32"/>
          <w:szCs w:val="32"/>
        </w:rPr>
      </w:pPr>
    </w:p>
    <w:p w14:paraId="27D30C91" w14:textId="761B93FA" w:rsidR="00632AF0" w:rsidRDefault="00632AF0" w:rsidP="00D917A7">
      <w:pPr>
        <w:ind w:right="144"/>
        <w:jc w:val="both"/>
        <w:rPr>
          <w:rFonts w:ascii="Garamond" w:hAnsi="Garamond"/>
          <w:b/>
          <w:color w:val="000080"/>
          <w:sz w:val="32"/>
          <w:szCs w:val="32"/>
        </w:rPr>
      </w:pPr>
    </w:p>
    <w:p w14:paraId="1B08DB07" w14:textId="3DC7631A" w:rsidR="00632AF0" w:rsidRDefault="00632AF0" w:rsidP="00D917A7">
      <w:pPr>
        <w:ind w:right="144"/>
        <w:jc w:val="both"/>
        <w:rPr>
          <w:rFonts w:ascii="Garamond" w:hAnsi="Garamond"/>
          <w:b/>
          <w:color w:val="000080"/>
          <w:sz w:val="32"/>
          <w:szCs w:val="32"/>
        </w:rPr>
      </w:pPr>
    </w:p>
    <w:p w14:paraId="2531A1D5" w14:textId="4A0AF40E" w:rsidR="00632AF0" w:rsidRDefault="00632AF0" w:rsidP="00D917A7">
      <w:pPr>
        <w:ind w:right="144"/>
        <w:jc w:val="both"/>
        <w:rPr>
          <w:rFonts w:ascii="Garamond" w:hAnsi="Garamond"/>
          <w:b/>
          <w:color w:val="000080"/>
          <w:sz w:val="32"/>
          <w:szCs w:val="32"/>
        </w:rPr>
      </w:pPr>
    </w:p>
    <w:p w14:paraId="2141A205" w14:textId="6DF157A1" w:rsidR="00550242" w:rsidRDefault="00550242" w:rsidP="00D917A7">
      <w:pPr>
        <w:ind w:right="144"/>
        <w:jc w:val="both"/>
        <w:rPr>
          <w:rFonts w:ascii="Garamond" w:hAnsi="Garamond"/>
          <w:b/>
          <w:color w:val="000080"/>
          <w:sz w:val="32"/>
          <w:szCs w:val="32"/>
        </w:rPr>
      </w:pPr>
    </w:p>
    <w:p w14:paraId="5EBBB612" w14:textId="6244B0AC" w:rsidR="00550242" w:rsidRDefault="00550242" w:rsidP="00D917A7">
      <w:pPr>
        <w:ind w:right="144"/>
        <w:jc w:val="both"/>
        <w:rPr>
          <w:rFonts w:ascii="Garamond" w:hAnsi="Garamond"/>
          <w:b/>
          <w:color w:val="000080"/>
          <w:sz w:val="32"/>
          <w:szCs w:val="32"/>
        </w:rPr>
      </w:pPr>
    </w:p>
    <w:p w14:paraId="003A920D" w14:textId="6201AED9" w:rsidR="00550242" w:rsidRDefault="00550242" w:rsidP="00D917A7">
      <w:pPr>
        <w:ind w:right="144"/>
        <w:jc w:val="both"/>
        <w:rPr>
          <w:rFonts w:ascii="Garamond" w:hAnsi="Garamond"/>
          <w:b/>
          <w:color w:val="000080"/>
          <w:sz w:val="32"/>
          <w:szCs w:val="32"/>
        </w:rPr>
      </w:pPr>
    </w:p>
    <w:p w14:paraId="759DA887" w14:textId="3C572846" w:rsidR="00550242" w:rsidRDefault="00550242" w:rsidP="00D917A7">
      <w:pPr>
        <w:ind w:right="144"/>
        <w:jc w:val="both"/>
        <w:rPr>
          <w:rFonts w:ascii="Garamond" w:hAnsi="Garamond"/>
          <w:b/>
          <w:color w:val="000080"/>
          <w:sz w:val="32"/>
          <w:szCs w:val="32"/>
        </w:rPr>
      </w:pPr>
    </w:p>
    <w:p w14:paraId="0C9B53E6" w14:textId="77777777" w:rsidR="005538F8" w:rsidRDefault="005538F8" w:rsidP="00D917A7">
      <w:pPr>
        <w:ind w:right="144"/>
        <w:jc w:val="both"/>
        <w:rPr>
          <w:rFonts w:ascii="Garamond" w:hAnsi="Garamond"/>
          <w:b/>
          <w:color w:val="000080"/>
          <w:sz w:val="32"/>
          <w:szCs w:val="32"/>
        </w:rPr>
      </w:pPr>
    </w:p>
    <w:p w14:paraId="7AFBCC81" w14:textId="77777777" w:rsidR="005538F8" w:rsidRDefault="005538F8" w:rsidP="00D917A7">
      <w:pPr>
        <w:ind w:right="144"/>
        <w:jc w:val="both"/>
        <w:rPr>
          <w:rFonts w:ascii="Garamond" w:hAnsi="Garamond"/>
          <w:b/>
          <w:color w:val="000080"/>
          <w:sz w:val="32"/>
          <w:szCs w:val="32"/>
        </w:rPr>
      </w:pPr>
    </w:p>
    <w:p w14:paraId="6D481913" w14:textId="77777777" w:rsidR="005538F8" w:rsidRDefault="005538F8" w:rsidP="00D917A7">
      <w:pPr>
        <w:ind w:right="144"/>
        <w:jc w:val="both"/>
        <w:rPr>
          <w:rFonts w:ascii="Garamond" w:hAnsi="Garamond"/>
          <w:b/>
          <w:color w:val="000080"/>
          <w:sz w:val="32"/>
          <w:szCs w:val="32"/>
        </w:rPr>
      </w:pPr>
    </w:p>
    <w:p w14:paraId="76B0C830" w14:textId="76FCD391" w:rsidR="00550242" w:rsidRDefault="00550242" w:rsidP="00D917A7">
      <w:pPr>
        <w:ind w:right="144"/>
        <w:jc w:val="both"/>
        <w:rPr>
          <w:rFonts w:ascii="Garamond" w:hAnsi="Garamond"/>
          <w:b/>
          <w:color w:val="000080"/>
          <w:sz w:val="32"/>
          <w:szCs w:val="32"/>
        </w:rPr>
      </w:pPr>
    </w:p>
    <w:p w14:paraId="43D9BE5D" w14:textId="77777777" w:rsidR="00084901" w:rsidRDefault="00084901" w:rsidP="00D917A7">
      <w:pPr>
        <w:ind w:right="144"/>
        <w:jc w:val="both"/>
        <w:rPr>
          <w:rFonts w:ascii="Garamond" w:hAnsi="Garamond"/>
          <w:b/>
          <w:color w:val="000080"/>
          <w:sz w:val="32"/>
          <w:szCs w:val="32"/>
        </w:rPr>
      </w:pPr>
    </w:p>
    <w:p w14:paraId="45B020B1" w14:textId="77777777" w:rsidR="00B87938" w:rsidRDefault="00B87938" w:rsidP="00D917A7">
      <w:pPr>
        <w:ind w:right="144"/>
        <w:jc w:val="both"/>
        <w:rPr>
          <w:rFonts w:ascii="Garamond" w:hAnsi="Garamond"/>
          <w:b/>
          <w:color w:val="000080"/>
          <w:sz w:val="32"/>
          <w:szCs w:val="32"/>
        </w:rPr>
      </w:pPr>
    </w:p>
    <w:p w14:paraId="704F8DD3" w14:textId="77777777" w:rsidR="00B87938" w:rsidRDefault="00B87938" w:rsidP="00D917A7">
      <w:pPr>
        <w:ind w:right="144"/>
        <w:jc w:val="both"/>
        <w:rPr>
          <w:rFonts w:ascii="Garamond" w:hAnsi="Garamond"/>
          <w:b/>
          <w:color w:val="000080"/>
          <w:sz w:val="32"/>
          <w:szCs w:val="32"/>
        </w:rPr>
      </w:pPr>
    </w:p>
    <w:p w14:paraId="33F5FA72" w14:textId="77777777" w:rsidR="00B87938" w:rsidRDefault="00B87938" w:rsidP="00D917A7">
      <w:pPr>
        <w:ind w:right="144"/>
        <w:jc w:val="both"/>
        <w:rPr>
          <w:rFonts w:ascii="Garamond" w:hAnsi="Garamond"/>
          <w:b/>
          <w:color w:val="000080"/>
          <w:sz w:val="32"/>
          <w:szCs w:val="32"/>
        </w:rPr>
      </w:pPr>
    </w:p>
    <w:p w14:paraId="6BF4F4EE" w14:textId="3700C799" w:rsidR="00D917A7" w:rsidRPr="00F565E7" w:rsidRDefault="00D917A7" w:rsidP="00D917A7">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F653A95" w14:textId="77777777" w:rsidR="00D917A7" w:rsidRPr="00F565E7" w:rsidRDefault="00D917A7" w:rsidP="00D917A7">
      <w:pPr>
        <w:ind w:left="144" w:right="144" w:firstLine="556"/>
        <w:jc w:val="both"/>
        <w:rPr>
          <w:rFonts w:ascii="Garamond" w:hAnsi="Garamond"/>
          <w:b/>
          <w:sz w:val="24"/>
        </w:rPr>
      </w:pPr>
    </w:p>
    <w:p w14:paraId="5985442A"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6894D785" w14:textId="77777777" w:rsidR="00D917A7" w:rsidRPr="00D01EF1"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311D0879" w14:textId="77777777" w:rsidR="00D917A7"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41DAC6CD" w14:textId="77777777" w:rsidR="00D917A7" w:rsidRDefault="00D917A7" w:rsidP="00D917A7">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01096CD6" w14:textId="77777777" w:rsidR="00D917A7" w:rsidRPr="00D01EF1" w:rsidRDefault="00D917A7" w:rsidP="00D917A7">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1A0F05B" w14:textId="77777777" w:rsidR="00D917A7" w:rsidRPr="00D01EF1" w:rsidRDefault="00D917A7" w:rsidP="00D917A7">
      <w:pPr>
        <w:ind w:right="144"/>
        <w:jc w:val="both"/>
        <w:rPr>
          <w:rFonts w:ascii="Garamond" w:hAnsi="Garamond"/>
          <w:sz w:val="22"/>
          <w:szCs w:val="22"/>
        </w:rPr>
      </w:pPr>
    </w:p>
    <w:p w14:paraId="7631D01D"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7009D3E8" w14:textId="77777777" w:rsidR="00D917A7" w:rsidRPr="00C667A7" w:rsidRDefault="00D917A7" w:rsidP="00D917A7">
      <w:pPr>
        <w:rPr>
          <w:rFonts w:ascii="Garamond" w:hAnsi="Garamond"/>
          <w:b/>
          <w:sz w:val="22"/>
          <w:szCs w:val="22"/>
        </w:rPr>
      </w:pPr>
    </w:p>
    <w:p w14:paraId="4413505C" w14:textId="77777777" w:rsidR="00D917A7" w:rsidRPr="00D01EF1" w:rsidRDefault="00D917A7" w:rsidP="00D917A7">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33FEB49C" w14:textId="77777777" w:rsidR="00D917A7" w:rsidRPr="00D01EF1" w:rsidRDefault="00D917A7" w:rsidP="00D917A7">
      <w:pPr>
        <w:ind w:right="144"/>
        <w:jc w:val="both"/>
        <w:rPr>
          <w:rFonts w:ascii="Garamond" w:hAnsi="Garamond"/>
          <w:sz w:val="22"/>
          <w:szCs w:val="22"/>
        </w:rPr>
      </w:pPr>
    </w:p>
    <w:p w14:paraId="4D63A0AF" w14:textId="77777777" w:rsidR="00D917A7" w:rsidRPr="00D01EF1" w:rsidRDefault="00D917A7" w:rsidP="00D917A7">
      <w:pPr>
        <w:ind w:right="144"/>
        <w:jc w:val="both"/>
        <w:rPr>
          <w:rFonts w:ascii="Garamond" w:hAnsi="Garamond"/>
          <w:sz w:val="22"/>
          <w:szCs w:val="22"/>
        </w:rPr>
      </w:pPr>
    </w:p>
    <w:p w14:paraId="02183584" w14:textId="77777777" w:rsidR="00D917A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 Checklist</w:t>
      </w:r>
    </w:p>
    <w:p w14:paraId="75C9B78E" w14:textId="77777777" w:rsidR="00D917A7" w:rsidRPr="00D01EF1" w:rsidRDefault="00D917A7" w:rsidP="00D917A7">
      <w:pPr>
        <w:numPr>
          <w:ilvl w:val="0"/>
          <w:numId w:val="20"/>
        </w:numPr>
        <w:jc w:val="both"/>
        <w:rPr>
          <w:rFonts w:ascii="Garamond" w:hAnsi="Garamond"/>
          <w:sz w:val="22"/>
          <w:szCs w:val="22"/>
        </w:rPr>
      </w:pPr>
      <w:r w:rsidRPr="00D01EF1">
        <w:rPr>
          <w:rFonts w:ascii="Garamond" w:hAnsi="Garamond"/>
          <w:sz w:val="22"/>
          <w:szCs w:val="22"/>
        </w:rPr>
        <w:t>This RFP</w:t>
      </w:r>
    </w:p>
    <w:p w14:paraId="5693C20A" w14:textId="77777777" w:rsidR="00D917A7" w:rsidRDefault="00D917A7" w:rsidP="00D917A7">
      <w:pPr>
        <w:numPr>
          <w:ilvl w:val="0"/>
          <w:numId w:val="20"/>
        </w:numPr>
        <w:rPr>
          <w:rFonts w:ascii="Garamond" w:hAnsi="Garamond"/>
          <w:sz w:val="22"/>
          <w:szCs w:val="22"/>
        </w:rPr>
      </w:pPr>
      <w:r w:rsidRPr="00D01EF1">
        <w:rPr>
          <w:rFonts w:ascii="Garamond" w:hAnsi="Garamond"/>
          <w:sz w:val="22"/>
          <w:szCs w:val="22"/>
        </w:rPr>
        <w:t>The cover letter</w:t>
      </w:r>
    </w:p>
    <w:p w14:paraId="7D87E959" w14:textId="77777777" w:rsidR="00D917A7" w:rsidRDefault="00D917A7" w:rsidP="00D917A7">
      <w:pPr>
        <w:numPr>
          <w:ilvl w:val="0"/>
          <w:numId w:val="20"/>
        </w:numPr>
        <w:rPr>
          <w:rFonts w:ascii="Garamond" w:hAnsi="Garamond"/>
          <w:sz w:val="22"/>
          <w:szCs w:val="22"/>
        </w:rPr>
      </w:pPr>
      <w:r w:rsidRPr="004E558F">
        <w:rPr>
          <w:rFonts w:ascii="Garamond" w:hAnsi="Garamond"/>
          <w:sz w:val="22"/>
          <w:szCs w:val="22"/>
        </w:rPr>
        <w:t>PERAC Forms</w:t>
      </w:r>
    </w:p>
    <w:p w14:paraId="620FF4DD" w14:textId="06F06091" w:rsidR="00D917A7" w:rsidRPr="00FD0D24" w:rsidRDefault="00D917A7" w:rsidP="00D917A7">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00EF47BD"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1931B41B" w14:textId="77777777" w:rsidR="00D917A7" w:rsidRPr="00D01EF1" w:rsidRDefault="00D917A7" w:rsidP="00D917A7">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2D71FEA" w14:textId="77777777" w:rsidR="00D917A7" w:rsidRPr="00D01EF1" w:rsidRDefault="00D917A7" w:rsidP="00D917A7">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31F01F03" w14:textId="77777777" w:rsidR="00D917A7" w:rsidRPr="00D01EF1" w:rsidRDefault="00D917A7" w:rsidP="00D917A7">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63E2891C" w14:textId="77777777" w:rsidR="00D917A7" w:rsidRPr="0036352F" w:rsidRDefault="00D917A7" w:rsidP="00D917A7">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04B2DAE8" w14:textId="29F36B52" w:rsidR="00D917A7" w:rsidRPr="00AB4D69" w:rsidRDefault="00D917A7" w:rsidP="00453DF7">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r w:rsidR="00492E84" w:rsidRPr="00091BAE">
        <w:rPr>
          <w:rFonts w:ascii="Garamond" w:hAnsi="Garamond"/>
          <w:b/>
          <w:bCs/>
          <w:sz w:val="24"/>
          <w:szCs w:val="24"/>
          <w:highlight w:val="yellow"/>
        </w:rPr>
        <w:t>Retirement@CityofAttleboro.US</w:t>
      </w:r>
      <w:r w:rsidR="00492E84" w:rsidRPr="00492E84">
        <w:rPr>
          <w:rFonts w:ascii="Garamond" w:hAnsi="Garamond"/>
          <w:b/>
          <w:color w:val="0000FF"/>
          <w:sz w:val="22"/>
          <w:szCs w:val="22"/>
        </w:rPr>
        <w:t xml:space="preserve"> </w:t>
      </w:r>
      <w:r w:rsidR="00492E84" w:rsidRPr="00492E84">
        <w:rPr>
          <w:rFonts w:ascii="Garamond" w:hAnsi="Garamond"/>
          <w:b/>
          <w:sz w:val="22"/>
          <w:szCs w:val="22"/>
          <w:highlight w:val="yellow"/>
        </w:rPr>
        <w:t>and</w:t>
      </w:r>
      <w:r w:rsidR="00492E84">
        <w:rPr>
          <w:rFonts w:ascii="Garamond" w:hAnsi="Garamond"/>
          <w:b/>
          <w:color w:val="0000FF"/>
          <w:sz w:val="22"/>
          <w:szCs w:val="22"/>
          <w:highlight w:val="yellow"/>
        </w:rPr>
        <w:t xml:space="preserve"> </w:t>
      </w:r>
      <w:r w:rsidR="00492E84" w:rsidRPr="00F8680E">
        <w:rPr>
          <w:rFonts w:ascii="Garamond" w:hAnsi="Garamond"/>
          <w:b/>
          <w:bCs/>
          <w:sz w:val="24"/>
          <w:szCs w:val="24"/>
          <w:highlight w:val="yellow"/>
        </w:rPr>
        <w:t>rfp@dahab.com</w:t>
      </w:r>
      <w:r w:rsidR="00492E84">
        <w:rPr>
          <w:rFonts w:ascii="Garamond" w:hAnsi="Garamond"/>
          <w:color w:val="000000"/>
          <w:sz w:val="22"/>
          <w:szCs w:val="22"/>
        </w:rPr>
        <w:t xml:space="preserve"> </w:t>
      </w:r>
      <w:r>
        <w:rPr>
          <w:rFonts w:ascii="Garamond" w:hAnsi="Garamond"/>
          <w:color w:val="000000"/>
          <w:sz w:val="22"/>
          <w:szCs w:val="22"/>
        </w:rPr>
        <w:t>and that your subject line conforms with the formatting in the previous Email Submission Instructions section.</w:t>
      </w:r>
    </w:p>
    <w:p w14:paraId="5C84A0B0" w14:textId="77777777" w:rsidR="00D917A7" w:rsidRDefault="00D917A7" w:rsidP="00D917A7">
      <w:pPr>
        <w:rPr>
          <w:rFonts w:ascii="Garamond" w:hAnsi="Garamond"/>
          <w:sz w:val="22"/>
          <w:szCs w:val="22"/>
        </w:rPr>
      </w:pPr>
    </w:p>
    <w:p w14:paraId="671578CB" w14:textId="77777777" w:rsidR="00D917A7" w:rsidRDefault="00D917A7" w:rsidP="00D917A7">
      <w:pPr>
        <w:rPr>
          <w:rFonts w:ascii="Garamond" w:hAnsi="Garamond"/>
          <w:b/>
          <w:color w:val="000080"/>
          <w:sz w:val="32"/>
          <w:szCs w:val="32"/>
        </w:rPr>
      </w:pPr>
    </w:p>
    <w:p w14:paraId="3DC8036D" w14:textId="77777777" w:rsidR="00D917A7" w:rsidRPr="004E558F" w:rsidRDefault="00D917A7" w:rsidP="00D917A7">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D3833DB" w14:textId="77777777" w:rsidR="00D917A7" w:rsidRPr="004E558F" w:rsidRDefault="00D917A7" w:rsidP="00D917A7">
      <w:pPr>
        <w:ind w:right="144"/>
        <w:jc w:val="both"/>
        <w:rPr>
          <w:rFonts w:ascii="Garamond" w:hAnsi="Garamond"/>
          <w:b/>
          <w:color w:val="000080"/>
          <w:sz w:val="32"/>
          <w:szCs w:val="32"/>
        </w:rPr>
      </w:pPr>
    </w:p>
    <w:p w14:paraId="302A286F" w14:textId="126DEED6" w:rsidR="00D917A7" w:rsidRPr="005A1181" w:rsidRDefault="00D917A7" w:rsidP="00D917A7">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A66D04">
        <w:rPr>
          <w:rFonts w:ascii="Garamond" w:hAnsi="Garamond"/>
          <w:sz w:val="24"/>
          <w:szCs w:val="24"/>
        </w:rPr>
        <w:t>Chris Mills</w:t>
      </w:r>
      <w:r w:rsidRPr="005A1181">
        <w:rPr>
          <w:rFonts w:ascii="Garamond" w:hAnsi="Garamond"/>
          <w:sz w:val="24"/>
          <w:szCs w:val="24"/>
        </w:rPr>
        <w:t>.</w:t>
      </w:r>
    </w:p>
    <w:p w14:paraId="5C5DF5ED" w14:textId="77777777"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1BB06981" w14:textId="7532B696"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3" w:history="1">
        <w:r w:rsidR="00A66D04" w:rsidRPr="00124C81">
          <w:rPr>
            <w:rStyle w:val="Hyperlink"/>
            <w:rFonts w:ascii="Garamond" w:hAnsi="Garamond"/>
            <w:sz w:val="22"/>
            <w:szCs w:val="22"/>
          </w:rPr>
          <w:t>chris@dahab.com</w:t>
        </w:r>
      </w:hyperlink>
    </w:p>
    <w:p w14:paraId="59CC3CA0" w14:textId="77777777" w:rsidR="00D917A7" w:rsidRPr="005A1181" w:rsidRDefault="00D917A7" w:rsidP="00D917A7">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B3E99E6" w14:textId="76D81BE4" w:rsidR="00D917A7" w:rsidRPr="0085326F" w:rsidRDefault="00D917A7" w:rsidP="00D917A7">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sidR="005E4B90">
        <w:rPr>
          <w:rFonts w:ascii="Garamond" w:hAnsi="Garamond"/>
          <w:b/>
          <w:sz w:val="24"/>
          <w:szCs w:val="24"/>
        </w:rPr>
        <w:t>A</w:t>
      </w:r>
      <w:r w:rsidR="005538F8">
        <w:rPr>
          <w:rFonts w:ascii="Garamond" w:hAnsi="Garamond"/>
          <w:b/>
          <w:sz w:val="24"/>
          <w:szCs w:val="24"/>
        </w:rPr>
        <w:t>ttleboro</w:t>
      </w:r>
      <w:r w:rsidR="0066769C">
        <w:rPr>
          <w:rFonts w:ascii="Garamond" w:hAnsi="Garamond"/>
          <w:b/>
          <w:sz w:val="24"/>
          <w:szCs w:val="24"/>
        </w:rPr>
        <w:t xml:space="preserve"> Passive</w:t>
      </w:r>
      <w:r w:rsidR="005538F8">
        <w:rPr>
          <w:rFonts w:ascii="Garamond" w:hAnsi="Garamond"/>
          <w:b/>
          <w:sz w:val="24"/>
          <w:szCs w:val="24"/>
        </w:rPr>
        <w:t xml:space="preserve"> ACWI ex-US</w:t>
      </w:r>
    </w:p>
    <w:p w14:paraId="7BA2C2E0" w14:textId="77777777" w:rsidR="00D917A7"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1E73801C" w14:textId="77777777" w:rsidR="00C93281" w:rsidRDefault="00C93281" w:rsidP="00D917A7">
      <w:pPr>
        <w:tabs>
          <w:tab w:val="left" w:pos="3855"/>
        </w:tabs>
        <w:ind w:left="720" w:right="144"/>
        <w:jc w:val="both"/>
        <w:rPr>
          <w:rFonts w:ascii="Garamond" w:hAnsi="Garamond"/>
          <w:sz w:val="24"/>
          <w:szCs w:val="24"/>
        </w:rPr>
      </w:pPr>
    </w:p>
    <w:p w14:paraId="215C6FA3" w14:textId="77777777" w:rsidR="00C93281" w:rsidRPr="005A1181" w:rsidRDefault="00C93281" w:rsidP="00D917A7">
      <w:pPr>
        <w:tabs>
          <w:tab w:val="left" w:pos="3855"/>
        </w:tabs>
        <w:ind w:left="720" w:right="144"/>
        <w:jc w:val="both"/>
        <w:rPr>
          <w:rFonts w:ascii="Garamond" w:hAnsi="Garamond"/>
          <w:sz w:val="24"/>
          <w:szCs w:val="24"/>
        </w:rPr>
      </w:pPr>
    </w:p>
    <w:p w14:paraId="2E1AFFAA" w14:textId="77777777" w:rsidR="00D917A7" w:rsidRPr="00DF0929" w:rsidRDefault="00D917A7" w:rsidP="00D917A7">
      <w:pPr>
        <w:ind w:left="720" w:right="144"/>
        <w:jc w:val="both"/>
        <w:rPr>
          <w:rFonts w:ascii="Garamond" w:hAnsi="Garamond"/>
          <w:sz w:val="24"/>
        </w:rPr>
      </w:pPr>
    </w:p>
    <w:p w14:paraId="1B9D0CC0" w14:textId="52210D63" w:rsidR="00116175" w:rsidRPr="00DF0929" w:rsidRDefault="00116175" w:rsidP="00D917A7">
      <w:pPr>
        <w:ind w:left="720" w:right="144"/>
        <w:jc w:val="both"/>
        <w:rPr>
          <w:rFonts w:ascii="Garamond" w:hAnsi="Garamond"/>
          <w:sz w:val="24"/>
        </w:rPr>
      </w:pPr>
    </w:p>
    <w:p w14:paraId="3D76C3BA" w14:textId="77777777" w:rsidR="005538F8" w:rsidRPr="00FC38DB" w:rsidRDefault="005538F8" w:rsidP="005538F8">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103F8A0B" w14:textId="77777777" w:rsidR="005538F8" w:rsidRPr="00FC38DB" w:rsidRDefault="005538F8" w:rsidP="005538F8">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5</w:t>
      </w:r>
    </w:p>
    <w:p w14:paraId="709F88CE" w14:textId="77777777" w:rsidR="005538F8" w:rsidRPr="00650CBC" w:rsidRDefault="005538F8" w:rsidP="005538F8">
      <w:pPr>
        <w:contextualSpacing/>
        <w:jc w:val="center"/>
        <w:rPr>
          <w:rFonts w:ascii="Garamond" w:hAnsi="Garamond"/>
          <w:noProof/>
          <w:sz w:val="40"/>
          <w:szCs w:val="40"/>
        </w:rPr>
      </w:pPr>
    </w:p>
    <w:p w14:paraId="33504B9C" w14:textId="77777777" w:rsidR="005538F8" w:rsidRPr="002031F7" w:rsidRDefault="005538F8" w:rsidP="005538F8">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2A71746B" w14:textId="77777777" w:rsidR="005538F8" w:rsidRDefault="005538F8" w:rsidP="005538F8">
      <w:pPr>
        <w:ind w:left="144" w:right="144"/>
        <w:jc w:val="center"/>
        <w:rPr>
          <w:bCs/>
          <w:color w:val="000080"/>
          <w:sz w:val="36"/>
          <w:szCs w:val="36"/>
        </w:rPr>
      </w:pPr>
      <w:r>
        <w:rPr>
          <w:bCs/>
          <w:color w:val="000080"/>
          <w:sz w:val="36"/>
          <w:szCs w:val="36"/>
        </w:rPr>
        <w:t>ACWI ex-US</w:t>
      </w:r>
    </w:p>
    <w:p w14:paraId="5D8BF10E" w14:textId="77777777" w:rsidR="005538F8" w:rsidRDefault="005538F8" w:rsidP="005538F8">
      <w:pPr>
        <w:ind w:left="144" w:right="144"/>
        <w:jc w:val="center"/>
        <w:rPr>
          <w:rFonts w:ascii="Garamond" w:hAnsi="Garamond"/>
          <w:b/>
          <w:color w:val="000080"/>
          <w:sz w:val="40"/>
          <w:szCs w:val="40"/>
          <w:u w:val="single"/>
        </w:rPr>
      </w:pPr>
    </w:p>
    <w:p w14:paraId="5CAB8B2A" w14:textId="77777777" w:rsidR="005538F8" w:rsidRDefault="005538F8" w:rsidP="005538F8">
      <w:pPr>
        <w:jc w:val="center"/>
        <w:rPr>
          <w:rFonts w:ascii="Garamond" w:hAnsi="Garamond"/>
          <w:b/>
          <w:color w:val="000080"/>
          <w:sz w:val="40"/>
          <w:szCs w:val="40"/>
          <w:u w:val="single"/>
        </w:rPr>
      </w:pPr>
      <w:r>
        <w:rPr>
          <w:rFonts w:ascii="Garamond" w:hAnsi="Garamond"/>
          <w:b/>
          <w:color w:val="000080"/>
          <w:sz w:val="40"/>
          <w:szCs w:val="40"/>
          <w:u w:val="single"/>
        </w:rPr>
        <w:t>Attleboro Contributory</w:t>
      </w:r>
      <w:r w:rsidRPr="009002F9">
        <w:rPr>
          <w:rFonts w:ascii="Garamond" w:hAnsi="Garamond"/>
          <w:b/>
          <w:color w:val="000080"/>
          <w:sz w:val="40"/>
          <w:szCs w:val="40"/>
          <w:u w:val="single"/>
        </w:rPr>
        <w:t xml:space="preserve">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rsidTr="00246AB8">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11"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rsidTr="00246AB8">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12" w:name="preInvestmentStyle" w:colFirst="1" w:colLast="1"/>
            <w:bookmarkEnd w:id="11"/>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rsidTr="00246AB8">
        <w:tc>
          <w:tcPr>
            <w:tcW w:w="4680" w:type="dxa"/>
            <w:shd w:val="pct20" w:color="000000" w:fill="FFFFFF"/>
            <w:vAlign w:val="bottom"/>
          </w:tcPr>
          <w:p w14:paraId="55A1CE97" w14:textId="07119CA4" w:rsidR="00585C14" w:rsidRPr="00DD1462" w:rsidRDefault="00585C14" w:rsidP="001A263F">
            <w:pPr>
              <w:spacing w:before="40" w:after="40"/>
              <w:jc w:val="right"/>
              <w:rPr>
                <w:rFonts w:ascii="Garamond" w:hAnsi="Garamond"/>
                <w:color w:val="000080"/>
                <w:sz w:val="24"/>
              </w:rPr>
            </w:pPr>
            <w:bookmarkStart w:id="13" w:name="preProductName" w:colFirst="1" w:colLast="1"/>
            <w:bookmarkEnd w:id="12"/>
            <w:r w:rsidRPr="00DD1462">
              <w:rPr>
                <w:rFonts w:ascii="Garamond" w:hAnsi="Garamond"/>
                <w:color w:val="000080"/>
                <w:sz w:val="24"/>
              </w:rPr>
              <w:t>Product Name</w:t>
            </w:r>
            <w:r w:rsidR="00246AB8">
              <w:rPr>
                <w:rFonts w:ascii="Garamond" w:hAnsi="Garamond"/>
                <w:color w:val="000080"/>
                <w:sz w:val="24"/>
              </w:rPr>
              <w:t>s</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rsidTr="00246AB8">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4" w:name="prePrincipalAddress" w:colFirst="1" w:colLast="1"/>
            <w:bookmarkEnd w:id="13"/>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rsidTr="00246AB8">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5" w:name="preTelephoneNumber" w:colFirst="1" w:colLast="1"/>
            <w:bookmarkEnd w:id="14"/>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rsidTr="00246AB8">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6" w:name="preEmail" w:colFirst="1" w:colLast="1"/>
            <w:bookmarkEnd w:id="15"/>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rsidTr="00246AB8">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7" w:name="preCompleter" w:colFirst="1" w:colLast="1"/>
            <w:bookmarkEnd w:id="16"/>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rsidTr="00246AB8">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8" w:name="prePosition" w:colFirst="1" w:colLast="1"/>
            <w:bookmarkEnd w:id="17"/>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rsidTr="00246AB8">
        <w:tc>
          <w:tcPr>
            <w:tcW w:w="4680" w:type="dxa"/>
            <w:shd w:val="pct20" w:color="000000" w:fill="FFFFFF"/>
            <w:vAlign w:val="bottom"/>
          </w:tcPr>
          <w:p w14:paraId="5B2E1223" w14:textId="4144861E" w:rsidR="00585C14" w:rsidRPr="00DD1462" w:rsidRDefault="00246AB8" w:rsidP="001A263F">
            <w:pPr>
              <w:spacing w:before="40" w:after="40"/>
              <w:jc w:val="right"/>
              <w:rPr>
                <w:rFonts w:ascii="Garamond" w:hAnsi="Garamond"/>
                <w:color w:val="000080"/>
                <w:sz w:val="24"/>
              </w:rPr>
            </w:pPr>
            <w:bookmarkStart w:id="19" w:name="preMailingAddress" w:colFirst="1" w:colLast="1"/>
            <w:bookmarkEnd w:id="18"/>
            <w:r>
              <w:rPr>
                <w:rFonts w:ascii="Garamond" w:hAnsi="Garamond"/>
                <w:color w:val="000080"/>
                <w:sz w:val="24"/>
              </w:rPr>
              <w:t>Email Address</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rsidTr="00246AB8">
        <w:tc>
          <w:tcPr>
            <w:tcW w:w="4680" w:type="dxa"/>
            <w:vAlign w:val="bottom"/>
          </w:tcPr>
          <w:p w14:paraId="507916FD" w14:textId="3FEDF6DB" w:rsidR="00585C14" w:rsidRPr="00DD1462" w:rsidRDefault="00063F4B" w:rsidP="001A263F">
            <w:pPr>
              <w:spacing w:before="40" w:after="40"/>
              <w:jc w:val="right"/>
              <w:rPr>
                <w:rFonts w:ascii="Garamond" w:hAnsi="Garamond"/>
                <w:color w:val="000080"/>
                <w:sz w:val="24"/>
              </w:rPr>
            </w:pPr>
            <w:bookmarkStart w:id="20" w:name="preTelephoneNumber2" w:colFirst="1" w:colLast="1"/>
            <w:bookmarkEnd w:id="19"/>
            <w:r>
              <w:rPr>
                <w:rFonts w:ascii="Garamond" w:hAnsi="Garamond"/>
                <w:color w:val="000080"/>
                <w:sz w:val="24"/>
              </w:rPr>
              <w:t xml:space="preserve">Telephone </w:t>
            </w:r>
            <w:r w:rsidR="00246AB8">
              <w:rPr>
                <w:rFonts w:ascii="Garamond" w:hAnsi="Garamond"/>
                <w:color w:val="000080"/>
                <w:sz w:val="24"/>
              </w:rPr>
              <w:t>Number</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bookmarkEnd w:id="20"/>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1" w:name="IFirmName" w:colFirst="1" w:colLast="1"/>
            <w:bookmarkStart w:id="22"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3" w:name="IProductName" w:colFirst="1" w:colLast="1"/>
            <w:bookmarkEnd w:id="21"/>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4" w:name="ILocation" w:colFirst="1" w:colLast="1"/>
            <w:bookmarkEnd w:id="23"/>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4"/>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5"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6" w:name="ITaxExemptAUM" w:colFirst="1" w:colLast="1"/>
            <w:bookmarkEnd w:id="25"/>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27" w:name="IAUM" w:colFirst="1" w:colLast="1"/>
            <w:bookmarkEnd w:id="26"/>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8" w:name="IYearFounded" w:colFirst="1" w:colLast="1"/>
            <w:bookmarkEnd w:id="27"/>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bookmarkEnd w:id="28"/>
      <w:tr w:rsidR="00EE44CB" w:rsidRPr="000F377A" w14:paraId="342E1CE8" w14:textId="77777777" w:rsidTr="001576E3">
        <w:trPr>
          <w:trHeight w:val="240"/>
        </w:trPr>
        <w:tc>
          <w:tcPr>
            <w:tcW w:w="4590" w:type="dxa"/>
            <w:vAlign w:val="bottom"/>
          </w:tcPr>
          <w:p w14:paraId="2683D511" w14:textId="36B2810E" w:rsidR="00EE44CB" w:rsidRPr="000F377A" w:rsidRDefault="00EE44CB" w:rsidP="00EE44CB">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2A91BDE1"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29" w:name="IContactName" w:colFirst="1" w:colLast="1"/>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0" w:name="IContactNumber" w:colFirst="1" w:colLast="1"/>
            <w:bookmarkEnd w:id="29"/>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1" w:name="IContactEmail" w:colFirst="1" w:colLast="1"/>
            <w:bookmarkEnd w:id="30"/>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22"/>
      <w:bookmarkEnd w:id="31"/>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77777777"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2"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3" w:name="preOfferCF" w:colFirst="1" w:colLast="1"/>
            <w:bookmarkEnd w:id="32"/>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4" w:name="preOfferMF" w:colFirst="1" w:colLast="1"/>
            <w:bookmarkEnd w:id="33"/>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34"/>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03CD4B2A" w14:textId="77777777" w:rsidR="00F6067D" w:rsidRDefault="00F6067D" w:rsidP="00F6067D"/>
    <w:p w14:paraId="16A304C8" w14:textId="77777777" w:rsidR="007E4171" w:rsidRDefault="007E4171" w:rsidP="00F6067D"/>
    <w:p w14:paraId="6AE462D6" w14:textId="77777777" w:rsidR="007E4171" w:rsidRPr="00F6067D" w:rsidRDefault="007E4171" w:rsidP="00F6067D"/>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5"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6" w:name="IIAct1940" w:colFirst="2" w:colLast="2"/>
            <w:bookmarkEnd w:id="35"/>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7" w:name="IIMinorityOwned" w:colFirst="2" w:colLast="2"/>
            <w:bookmarkEnd w:id="36"/>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minority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8" w:name="IIWomenOwned" w:colFirst="2" w:colLast="2"/>
            <w:bookmarkEnd w:id="37"/>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 xml:space="preserve">Is the firm women owned?  If so, what </w:t>
            </w:r>
            <w:proofErr w:type="gramStart"/>
            <w:r w:rsidRPr="00DD1462">
              <w:rPr>
                <w:rFonts w:ascii="Garamond" w:hAnsi="Garamond"/>
                <w:color w:val="000080"/>
                <w:sz w:val="23"/>
              </w:rPr>
              <w:t>percent</w:t>
            </w:r>
            <w:proofErr w:type="gramEnd"/>
            <w:r w:rsidRPr="00DD1462">
              <w:rPr>
                <w:rFonts w:ascii="Garamond" w:hAnsi="Garamond"/>
                <w:color w:val="000080"/>
                <w:sz w:val="23"/>
              </w:rPr>
              <w: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38"/>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39"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40" w:name="IIRelatedToInsurance" w:colFirst="1" w:colLast="1"/>
            <w:bookmarkEnd w:id="39"/>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41" w:name="IIRelatedToBank" w:colFirst="1" w:colLast="1"/>
            <w:bookmarkEnd w:id="40"/>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42" w:name="IIRelatedToOther" w:colFirst="1" w:colLast="1"/>
            <w:bookmarkEnd w:id="41"/>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2"/>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3"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3"/>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4"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4"/>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5"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5"/>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6" w:name="IIIManageDomEq" w:colFirst="2" w:colLast="2"/>
            <w:bookmarkStart w:id="47"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8" w:name="IIIManageFI" w:colFirst="2" w:colLast="2"/>
            <w:bookmarkStart w:id="49" w:name="IIIManageHF" w:colFirst="5" w:colLast="5"/>
            <w:bookmarkEnd w:id="46"/>
            <w:bookmarkEnd w:id="47"/>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IManageBalanced" w:colFirst="2" w:colLast="2"/>
            <w:bookmarkStart w:id="51" w:name="IIIManageInstMF" w:colFirst="5" w:colLast="5"/>
            <w:bookmarkEnd w:id="48"/>
            <w:bookmarkEnd w:id="49"/>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2" w:name="IIIManageInternational" w:colFirst="2" w:colLast="2"/>
            <w:bookmarkStart w:id="53" w:name="IIIManageRetailMF" w:colFirst="5" w:colLast="5"/>
            <w:bookmarkEnd w:id="50"/>
            <w:bookmarkEnd w:id="51"/>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4" w:name="IIIManageGlobal" w:colFirst="2" w:colLast="2"/>
            <w:bookmarkEnd w:id="52"/>
            <w:bookmarkEnd w:id="53"/>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54"/>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55" w:name="IIILocationFunctionOffices"/>
            <w:bookmarkEnd w:id="55"/>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IFounded" w:colFirst="2" w:colLast="2"/>
            <w:bookmarkEnd w:id="56"/>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IRegistered" w:colFirst="2" w:colLast="2"/>
            <w:bookmarkEnd w:id="57"/>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BeganManagingTaxExempt" w:colFirst="2" w:colLast="2"/>
            <w:bookmarkEnd w:id="58"/>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IErrorOmissionInsurance" w:colFirst="2" w:colLast="2"/>
            <w:bookmarkEnd w:id="59"/>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60"/>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 xml:space="preserve">Please describe any </w:t>
            </w:r>
            <w:proofErr w:type="gramStart"/>
            <w:r>
              <w:rPr>
                <w:rFonts w:ascii="Garamond" w:hAnsi="Garamond"/>
                <w:color w:val="000080"/>
                <w:sz w:val="22"/>
              </w:rPr>
              <w:t>addition</w:t>
            </w:r>
            <w:proofErr w:type="gramEnd"/>
            <w:r>
              <w:rPr>
                <w:rFonts w:ascii="Garamond" w:hAnsi="Garamond"/>
                <w:color w:val="000080"/>
                <w:sz w:val="22"/>
              </w:rPr>
              <w:t xml:space="preserve">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61"/>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2"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62"/>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63"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63"/>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4"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4"/>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65" w:name="IIINumErisa" w:colFirst="1" w:colLast="1"/>
            <w:bookmarkStart w:id="66"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67" w:name="IIIValPublic" w:colFirst="2" w:colLast="2"/>
            <w:bookmarkStart w:id="68" w:name="IIINumPublic" w:colFirst="1" w:colLast="1"/>
            <w:bookmarkEnd w:id="65"/>
            <w:bookmarkEnd w:id="66"/>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69" w:name="IIINumTH" w:colFirst="1" w:colLast="1"/>
            <w:bookmarkStart w:id="70" w:name="IIIValTH" w:colFirst="2" w:colLast="2"/>
            <w:bookmarkEnd w:id="67"/>
            <w:bookmarkEnd w:id="68"/>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71" w:name="IIINumEndowment" w:colFirst="1" w:colLast="1"/>
            <w:bookmarkStart w:id="72" w:name="IIIValEndowment" w:colFirst="2" w:colLast="2"/>
            <w:bookmarkEnd w:id="69"/>
            <w:bookmarkEnd w:id="70"/>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73" w:name="IIINumFoundation" w:colFirst="1" w:colLast="1"/>
            <w:bookmarkStart w:id="74" w:name="IIIValFoundation" w:colFirst="2" w:colLast="2"/>
            <w:bookmarkEnd w:id="71"/>
            <w:bookmarkEnd w:id="72"/>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75" w:name="IIINumReligious" w:colFirst="1" w:colLast="1"/>
            <w:bookmarkStart w:id="76" w:name="IIIValReligious" w:colFirst="2" w:colLast="2"/>
            <w:bookmarkEnd w:id="73"/>
            <w:bookmarkEnd w:id="74"/>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77" w:name="IIINumOther" w:colFirst="1" w:colLast="1"/>
            <w:bookmarkStart w:id="78" w:name="IIIValOther" w:colFirst="2" w:colLast="2"/>
            <w:bookmarkEnd w:id="75"/>
            <w:bookmarkEnd w:id="76"/>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79" w:name="IIIValTaxEmempt" w:colFirst="2" w:colLast="2"/>
            <w:bookmarkStart w:id="80" w:name="IIINumTaxEmempt" w:colFirst="1" w:colLast="1"/>
            <w:bookmarkEnd w:id="77"/>
            <w:bookmarkEnd w:id="78"/>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79"/>
      <w:bookmarkEnd w:id="80"/>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81" w:name="IIINumPTs" w:colFirst="1" w:colLast="1"/>
            <w:bookmarkStart w:id="82"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83" w:name="IIINumCommingled" w:colFirst="1" w:colLast="1"/>
            <w:bookmarkStart w:id="84" w:name="IIIValCommingled" w:colFirst="2" w:colLast="2"/>
            <w:bookmarkEnd w:id="81"/>
            <w:bookmarkEnd w:id="82"/>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85" w:name="IIINumTaxable" w:colFirst="1" w:colLast="1"/>
            <w:bookmarkStart w:id="86" w:name="IIIValTaxable" w:colFirst="2" w:colLast="2"/>
            <w:bookmarkEnd w:id="83"/>
            <w:bookmarkEnd w:id="84"/>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85"/>
      <w:bookmarkEnd w:id="86"/>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87" w:name="IIINumEquity" w:colFirst="1" w:colLast="1"/>
            <w:bookmarkStart w:id="88"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89" w:name="IIINumFI" w:colFirst="1" w:colLast="1"/>
            <w:bookmarkStart w:id="90" w:name="IIIValFI" w:colFirst="2" w:colLast="2"/>
            <w:bookmarkEnd w:id="87"/>
            <w:bookmarkEnd w:id="88"/>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91" w:name="IIINumMM" w:colFirst="1" w:colLast="1"/>
            <w:bookmarkStart w:id="92" w:name="IIIValMM" w:colFirst="2" w:colLast="2"/>
            <w:bookmarkEnd w:id="89"/>
            <w:bookmarkEnd w:id="90"/>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93" w:name="IIINumMF" w:colFirst="1" w:colLast="1"/>
            <w:bookmarkStart w:id="94" w:name="IIIValMF" w:colFirst="2" w:colLast="2"/>
            <w:bookmarkEnd w:id="91"/>
            <w:bookmarkEnd w:id="92"/>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93"/>
      <w:bookmarkEnd w:id="94"/>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95" w:name="IIITotal" w:colFirst="2" w:colLast="2"/>
            <w:bookmarkStart w:id="96" w:name="IIINumTotal" w:colFirst="1" w:colLast="1"/>
            <w:bookmarkStart w:id="97"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95"/>
      <w:bookmarkEnd w:id="96"/>
      <w:bookmarkEnd w:id="97"/>
    </w:tbl>
    <w:p w14:paraId="285669DF" w14:textId="77777777" w:rsidR="00843B1B" w:rsidRPr="00DD1462" w:rsidRDefault="00843B1B" w:rsidP="00843B1B">
      <w:pPr>
        <w:rPr>
          <w:rFonts w:ascii="Garamond" w:hAnsi="Garamond"/>
          <w:color w:val="000080"/>
        </w:rPr>
      </w:pPr>
    </w:p>
    <w:p w14:paraId="16284B6F" w14:textId="77777777" w:rsidR="00843B1B" w:rsidRDefault="00843B1B" w:rsidP="00843B1B">
      <w:pPr>
        <w:spacing w:before="40" w:after="40"/>
        <w:jc w:val="both"/>
        <w:rPr>
          <w:rFonts w:ascii="Garamond" w:hAnsi="Garamond"/>
          <w:color w:val="000080"/>
          <w:sz w:val="23"/>
        </w:rPr>
      </w:pPr>
    </w:p>
    <w:p w14:paraId="4E7A0602" w14:textId="77777777" w:rsidR="007E4171" w:rsidRDefault="007E4171" w:rsidP="00843B1B">
      <w:pPr>
        <w:spacing w:before="40" w:after="40"/>
        <w:jc w:val="both"/>
        <w:rPr>
          <w:rFonts w:ascii="Garamond" w:hAnsi="Garamond"/>
          <w:color w:val="000080"/>
          <w:sz w:val="23"/>
        </w:rPr>
      </w:pPr>
    </w:p>
    <w:p w14:paraId="12651DDB" w14:textId="77777777" w:rsidR="007E4171" w:rsidRDefault="007E4171" w:rsidP="00843B1B">
      <w:pPr>
        <w:spacing w:before="40" w:after="40"/>
        <w:jc w:val="both"/>
        <w:rPr>
          <w:rFonts w:ascii="Garamond" w:hAnsi="Garamond"/>
          <w:color w:val="000080"/>
          <w:sz w:val="23"/>
        </w:rPr>
      </w:pPr>
    </w:p>
    <w:p w14:paraId="7ABCF76D" w14:textId="77777777" w:rsidR="007E4171" w:rsidRDefault="007E4171" w:rsidP="00843B1B">
      <w:pPr>
        <w:spacing w:before="40" w:after="40"/>
        <w:jc w:val="both"/>
        <w:rPr>
          <w:rFonts w:ascii="Garamond" w:hAnsi="Garamond"/>
          <w:color w:val="000080"/>
          <w:sz w:val="23"/>
        </w:rPr>
      </w:pPr>
    </w:p>
    <w:p w14:paraId="76531B03" w14:textId="77777777" w:rsidR="007E4171" w:rsidRDefault="007E4171" w:rsidP="00843B1B">
      <w:pPr>
        <w:spacing w:before="40" w:after="40"/>
        <w:jc w:val="both"/>
        <w:rPr>
          <w:rFonts w:ascii="Garamond" w:hAnsi="Garamond"/>
          <w:color w:val="000080"/>
          <w:sz w:val="23"/>
        </w:rPr>
      </w:pPr>
    </w:p>
    <w:p w14:paraId="5287483C" w14:textId="77777777" w:rsidR="007E4171" w:rsidRDefault="007E4171" w:rsidP="00843B1B">
      <w:pPr>
        <w:spacing w:before="40" w:after="40"/>
        <w:jc w:val="both"/>
        <w:rPr>
          <w:rFonts w:ascii="Garamond" w:hAnsi="Garamond"/>
          <w:color w:val="000080"/>
          <w:sz w:val="23"/>
        </w:rPr>
      </w:pPr>
    </w:p>
    <w:p w14:paraId="15C251DA" w14:textId="77777777" w:rsidR="007E4171" w:rsidRDefault="007E4171" w:rsidP="00843B1B">
      <w:pPr>
        <w:spacing w:before="40" w:after="40"/>
        <w:jc w:val="both"/>
        <w:rPr>
          <w:rFonts w:ascii="Garamond" w:hAnsi="Garamond"/>
          <w:color w:val="000080"/>
          <w:sz w:val="23"/>
        </w:rPr>
      </w:pPr>
    </w:p>
    <w:p w14:paraId="34CB6AEE" w14:textId="77777777" w:rsidR="007E4171" w:rsidRDefault="007E4171" w:rsidP="00843B1B">
      <w:pPr>
        <w:spacing w:before="40" w:after="40"/>
        <w:jc w:val="both"/>
        <w:rPr>
          <w:rFonts w:ascii="Garamond" w:hAnsi="Garamond"/>
          <w:color w:val="000080"/>
          <w:sz w:val="23"/>
        </w:rPr>
      </w:pPr>
    </w:p>
    <w:p w14:paraId="61F8BB4E" w14:textId="77777777" w:rsidR="007E4171" w:rsidRDefault="007E4171" w:rsidP="00843B1B">
      <w:pPr>
        <w:spacing w:before="40" w:after="40"/>
        <w:jc w:val="both"/>
        <w:rPr>
          <w:rFonts w:ascii="Garamond" w:hAnsi="Garamond"/>
          <w:color w:val="000080"/>
          <w:sz w:val="23"/>
        </w:rPr>
      </w:pPr>
    </w:p>
    <w:p w14:paraId="2C37F4FC" w14:textId="77777777" w:rsidR="007E4171" w:rsidRDefault="007E4171" w:rsidP="00843B1B">
      <w:pPr>
        <w:spacing w:before="40" w:after="40"/>
        <w:jc w:val="both"/>
        <w:rPr>
          <w:rFonts w:ascii="Garamond" w:hAnsi="Garamond"/>
          <w:color w:val="000080"/>
          <w:sz w:val="23"/>
        </w:rPr>
      </w:pPr>
    </w:p>
    <w:p w14:paraId="10F69AA0" w14:textId="77777777" w:rsidR="007E4171" w:rsidRDefault="007E4171" w:rsidP="00843B1B">
      <w:pPr>
        <w:spacing w:before="40" w:after="40"/>
        <w:jc w:val="both"/>
        <w:rPr>
          <w:rFonts w:ascii="Garamond" w:hAnsi="Garamond"/>
          <w:color w:val="000080"/>
          <w:sz w:val="23"/>
        </w:rPr>
      </w:pPr>
    </w:p>
    <w:p w14:paraId="31E59811" w14:textId="77777777" w:rsidR="007E4171" w:rsidRDefault="007E4171" w:rsidP="00843B1B">
      <w:pPr>
        <w:spacing w:before="40" w:after="40"/>
        <w:jc w:val="both"/>
        <w:rPr>
          <w:rFonts w:ascii="Garamond" w:hAnsi="Garamond"/>
          <w:color w:val="000080"/>
          <w:sz w:val="23"/>
        </w:rPr>
      </w:pPr>
    </w:p>
    <w:p w14:paraId="4AE4C390" w14:textId="77777777" w:rsidR="007E4171" w:rsidRDefault="007E4171" w:rsidP="00843B1B">
      <w:pPr>
        <w:spacing w:before="40" w:after="40"/>
        <w:jc w:val="both"/>
        <w:rPr>
          <w:rFonts w:ascii="Garamond" w:hAnsi="Garamond"/>
          <w:color w:val="000080"/>
          <w:sz w:val="23"/>
        </w:rPr>
      </w:pPr>
    </w:p>
    <w:p w14:paraId="40D0429A" w14:textId="77777777" w:rsidR="007E4171" w:rsidRDefault="007E4171" w:rsidP="00843B1B">
      <w:pPr>
        <w:spacing w:before="40" w:after="40"/>
        <w:jc w:val="both"/>
        <w:rPr>
          <w:rFonts w:ascii="Garamond" w:hAnsi="Garamond"/>
          <w:color w:val="000080"/>
          <w:sz w:val="23"/>
        </w:rPr>
      </w:pPr>
    </w:p>
    <w:p w14:paraId="2B624133" w14:textId="77777777" w:rsidR="007E4171" w:rsidRDefault="007E4171" w:rsidP="00843B1B">
      <w:pPr>
        <w:spacing w:before="40" w:after="40"/>
        <w:jc w:val="both"/>
        <w:rPr>
          <w:rFonts w:ascii="Garamond" w:hAnsi="Garamond"/>
          <w:color w:val="000080"/>
          <w:sz w:val="23"/>
        </w:rPr>
      </w:pPr>
    </w:p>
    <w:p w14:paraId="3AD5EA95" w14:textId="77777777" w:rsidR="007E4171" w:rsidRDefault="007E4171" w:rsidP="007E4171">
      <w:pPr>
        <w:spacing w:before="40" w:after="40"/>
        <w:ind w:left="-180"/>
        <w:rPr>
          <w:rFonts w:ascii="Garamond" w:hAnsi="Garamond"/>
          <w:b/>
          <w:color w:val="000080"/>
          <w:sz w:val="24"/>
          <w:u w:val="single"/>
        </w:rPr>
      </w:pPr>
      <w:r w:rsidRPr="00DD1462">
        <w:rPr>
          <w:rFonts w:ascii="Garamond" w:hAnsi="Garamond"/>
          <w:b/>
          <w:color w:val="000080"/>
          <w:sz w:val="24"/>
          <w:u w:val="single"/>
        </w:rPr>
        <w:lastRenderedPageBreak/>
        <w:t>Equity Product Information:</w:t>
      </w:r>
    </w:p>
    <w:p w14:paraId="3B951E5D" w14:textId="77777777" w:rsidR="007E4171" w:rsidRDefault="007E4171" w:rsidP="007E4171">
      <w:pPr>
        <w:spacing w:before="40" w:after="40"/>
        <w:rPr>
          <w:rFonts w:ascii="Garamond" w:hAnsi="Garamond"/>
          <w:color w:val="000080"/>
          <w:sz w:val="23"/>
        </w:rPr>
      </w:pPr>
    </w:p>
    <w:p w14:paraId="62BA989F" w14:textId="77777777" w:rsidR="007E4171" w:rsidRDefault="007E4171" w:rsidP="007E4171">
      <w:pPr>
        <w:spacing w:before="40" w:after="40"/>
        <w:rPr>
          <w:rFonts w:ascii="Garamond" w:hAnsi="Garamond"/>
          <w:color w:val="000080"/>
          <w:sz w:val="23"/>
        </w:rPr>
      </w:pPr>
    </w:p>
    <w:p w14:paraId="2B7DE680" w14:textId="6C06DC51" w:rsidR="007E4171" w:rsidRPr="007E4171" w:rsidRDefault="007E4171" w:rsidP="007E4171">
      <w:pPr>
        <w:pStyle w:val="ListParagraph"/>
        <w:numPr>
          <w:ilvl w:val="0"/>
          <w:numId w:val="37"/>
        </w:numPr>
        <w:spacing w:before="40" w:after="40"/>
        <w:rPr>
          <w:rFonts w:ascii="Garamond" w:hAnsi="Garamond"/>
          <w:color w:val="000080"/>
          <w:sz w:val="23"/>
        </w:rPr>
      </w:pPr>
      <w:r w:rsidRPr="007E4171">
        <w:rPr>
          <w:rFonts w:ascii="Garamond" w:hAnsi="Garamond"/>
          <w:color w:val="000080"/>
          <w:sz w:val="23"/>
        </w:rPr>
        <w:t xml:space="preserve">Please provide the following data as of </w:t>
      </w:r>
      <w:r w:rsidR="0066769C">
        <w:rPr>
          <w:rFonts w:ascii="Garamond" w:hAnsi="Garamond"/>
          <w:color w:val="000080"/>
          <w:sz w:val="23"/>
        </w:rPr>
        <w:t>9</w:t>
      </w:r>
      <w:r w:rsidRPr="007E4171">
        <w:rPr>
          <w:rFonts w:ascii="Garamond" w:hAnsi="Garamond"/>
          <w:color w:val="000080"/>
          <w:sz w:val="23"/>
        </w:rPr>
        <w:t>/3</w:t>
      </w:r>
      <w:r w:rsidR="0066769C">
        <w:rPr>
          <w:rFonts w:ascii="Garamond" w:hAnsi="Garamond"/>
          <w:color w:val="000080"/>
          <w:sz w:val="23"/>
        </w:rPr>
        <w:t>0</w:t>
      </w:r>
      <w:r w:rsidRPr="007E4171">
        <w:rPr>
          <w:rFonts w:ascii="Garamond" w:hAnsi="Garamond"/>
          <w:color w:val="000080"/>
          <w:sz w:val="23"/>
        </w:rPr>
        <w:t xml:space="preserve">/25 for </w:t>
      </w:r>
      <w:r w:rsidR="00C93281">
        <w:rPr>
          <w:rFonts w:ascii="Garamond" w:hAnsi="Garamond"/>
          <w:color w:val="000080"/>
          <w:sz w:val="23"/>
        </w:rPr>
        <w:t>the</w:t>
      </w:r>
      <w:r w:rsidR="005538F8">
        <w:rPr>
          <w:rFonts w:ascii="Garamond" w:hAnsi="Garamond"/>
          <w:color w:val="000080"/>
          <w:sz w:val="23"/>
        </w:rPr>
        <w:t xml:space="preserve"> ACWI ex-US</w:t>
      </w:r>
      <w:r w:rsidRPr="007E4171">
        <w:rPr>
          <w:rFonts w:ascii="Garamond" w:hAnsi="Garamond"/>
          <w:color w:val="000080"/>
          <w:sz w:val="23"/>
        </w:rPr>
        <w:t xml:space="preserve"> fund:</w:t>
      </w:r>
    </w:p>
    <w:p w14:paraId="18009511" w14:textId="77777777" w:rsidR="007E4171" w:rsidRDefault="007E4171" w:rsidP="007E4171">
      <w:pPr>
        <w:spacing w:before="40" w:after="40"/>
        <w:ind w:left="-180"/>
        <w:rPr>
          <w:rFonts w:ascii="Garamond" w:hAnsi="Garamond"/>
          <w:color w:val="000080"/>
          <w:sz w:val="23"/>
        </w:rPr>
      </w:pPr>
    </w:p>
    <w:p w14:paraId="2884CA0B" w14:textId="77777777" w:rsidR="007E4171" w:rsidRPr="00DD1462" w:rsidRDefault="007E4171" w:rsidP="007E4171">
      <w:pPr>
        <w:spacing w:before="40" w:after="40"/>
        <w:ind w:left="-180"/>
        <w:rPr>
          <w:rFonts w:ascii="Garamond" w:hAnsi="Garamond"/>
          <w:color w:val="000080"/>
          <w:sz w:val="23"/>
        </w:rPr>
      </w:pPr>
      <w:bookmarkStart w:id="98" w:name="_Hlk210981217"/>
    </w:p>
    <w:tbl>
      <w:tblPr>
        <w:tblW w:w="10296" w:type="dxa"/>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346"/>
        <w:gridCol w:w="4950"/>
      </w:tblGrid>
      <w:tr w:rsidR="00CF540A" w:rsidRPr="00CF540A" w14:paraId="7BA69623" w14:textId="77777777" w:rsidTr="00FD7B1A">
        <w:trPr>
          <w:trHeight w:val="240"/>
        </w:trPr>
        <w:tc>
          <w:tcPr>
            <w:tcW w:w="5346" w:type="dxa"/>
            <w:tcBorders>
              <w:bottom w:val="nil"/>
              <w:right w:val="single" w:sz="4" w:space="0" w:color="000000" w:themeColor="text1"/>
            </w:tcBorders>
            <w:vAlign w:val="bottom"/>
          </w:tcPr>
          <w:p w14:paraId="0947CFDB" w14:textId="77777777" w:rsidR="007E4171" w:rsidRPr="00CF540A" w:rsidRDefault="007E4171" w:rsidP="009715F5">
            <w:pPr>
              <w:tabs>
                <w:tab w:val="left" w:pos="0"/>
              </w:tabs>
              <w:suppressAutoHyphens/>
              <w:spacing w:before="40" w:after="40"/>
              <w:jc w:val="right"/>
              <w:rPr>
                <w:rFonts w:ascii="Garamond" w:hAnsi="Garamond"/>
                <w:color w:val="000080"/>
                <w:sz w:val="23"/>
              </w:rPr>
            </w:pPr>
            <w:r w:rsidRPr="00CF540A">
              <w:rPr>
                <w:rFonts w:ascii="Garamond" w:hAnsi="Garamond"/>
                <w:color w:val="000080"/>
                <w:sz w:val="23"/>
              </w:rPr>
              <w:t>Product Name</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22FDBF74"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226E78B5" w14:textId="77777777" w:rsidTr="00FD7B1A">
        <w:trPr>
          <w:trHeight w:val="240"/>
        </w:trPr>
        <w:tc>
          <w:tcPr>
            <w:tcW w:w="5346" w:type="dxa"/>
            <w:tcBorders>
              <w:bottom w:val="nil"/>
              <w:right w:val="single" w:sz="4" w:space="0" w:color="000000" w:themeColor="text1"/>
            </w:tcBorders>
            <w:vAlign w:val="bottom"/>
          </w:tcPr>
          <w:p w14:paraId="2B67DCC4" w14:textId="3146077D" w:rsidR="007A3402" w:rsidRPr="00CF540A" w:rsidRDefault="007A3402" w:rsidP="009715F5">
            <w:pPr>
              <w:tabs>
                <w:tab w:val="left" w:pos="0"/>
              </w:tabs>
              <w:suppressAutoHyphens/>
              <w:spacing w:before="40" w:after="40"/>
              <w:jc w:val="right"/>
              <w:rPr>
                <w:rFonts w:ascii="Garamond" w:hAnsi="Garamond"/>
                <w:color w:val="000080"/>
                <w:sz w:val="23"/>
              </w:rPr>
            </w:pPr>
            <w:r w:rsidRPr="00CF540A">
              <w:rPr>
                <w:rFonts w:ascii="Garamond" w:hAnsi="Garamond"/>
                <w:color w:val="000080"/>
                <w:sz w:val="23"/>
              </w:rPr>
              <w:t>Product Inception</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4A8D1BC0" w14:textId="77777777" w:rsidR="007A3402" w:rsidRPr="00FD7B1A" w:rsidRDefault="007A3402" w:rsidP="009715F5">
            <w:pPr>
              <w:spacing w:before="40" w:after="40"/>
              <w:jc w:val="center"/>
              <w:rPr>
                <w:rFonts w:ascii="Garamond" w:hAnsi="Garamond"/>
                <w:color w:val="000080"/>
                <w:sz w:val="23"/>
                <w:highlight w:val="yellow"/>
              </w:rPr>
            </w:pPr>
          </w:p>
        </w:tc>
      </w:tr>
      <w:tr w:rsidR="00CF540A" w:rsidRPr="00CF540A" w14:paraId="34567694" w14:textId="77777777" w:rsidTr="00FD7B1A">
        <w:trPr>
          <w:trHeight w:val="240"/>
        </w:trPr>
        <w:tc>
          <w:tcPr>
            <w:tcW w:w="5346" w:type="dxa"/>
            <w:tcBorders>
              <w:bottom w:val="nil"/>
              <w:right w:val="single" w:sz="4" w:space="0" w:color="000000" w:themeColor="text1"/>
            </w:tcBorders>
            <w:vAlign w:val="bottom"/>
          </w:tcPr>
          <w:p w14:paraId="40DAA41E"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Total Assets in This Strategy</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1ED6DFDA"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011AEC89" w14:textId="77777777" w:rsidTr="00FD7B1A">
        <w:trPr>
          <w:trHeight w:val="240"/>
        </w:trPr>
        <w:tc>
          <w:tcPr>
            <w:tcW w:w="5346" w:type="dxa"/>
            <w:tcBorders>
              <w:bottom w:val="nil"/>
              <w:right w:val="single" w:sz="4" w:space="0" w:color="000000" w:themeColor="text1"/>
            </w:tcBorders>
            <w:vAlign w:val="bottom"/>
          </w:tcPr>
          <w:p w14:paraId="740FD112"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Typical Number of Securities Held</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1DD4A06B"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6997C8A2" w14:textId="77777777" w:rsidTr="00FD7B1A">
        <w:trPr>
          <w:trHeight w:val="240"/>
        </w:trPr>
        <w:tc>
          <w:tcPr>
            <w:tcW w:w="5346" w:type="dxa"/>
            <w:tcBorders>
              <w:bottom w:val="nil"/>
              <w:right w:val="single" w:sz="4" w:space="0" w:color="000000" w:themeColor="text1"/>
            </w:tcBorders>
            <w:vAlign w:val="bottom"/>
          </w:tcPr>
          <w:p w14:paraId="00F0F813"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5-Year Tracking Error</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37699C23"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0D2E4E04" w14:textId="77777777" w:rsidTr="00FD7B1A">
        <w:trPr>
          <w:trHeight w:val="240"/>
        </w:trPr>
        <w:tc>
          <w:tcPr>
            <w:tcW w:w="5346" w:type="dxa"/>
            <w:tcBorders>
              <w:bottom w:val="nil"/>
              <w:right w:val="single" w:sz="4" w:space="0" w:color="000000" w:themeColor="text1"/>
            </w:tcBorders>
            <w:vAlign w:val="bottom"/>
          </w:tcPr>
          <w:p w14:paraId="7EF8DF3E"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Is securities lending used?</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2C99390C"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19E6B7E9" w14:textId="77777777" w:rsidTr="00FD7B1A">
        <w:trPr>
          <w:trHeight w:val="240"/>
        </w:trPr>
        <w:tc>
          <w:tcPr>
            <w:tcW w:w="5346" w:type="dxa"/>
            <w:tcBorders>
              <w:bottom w:val="nil"/>
              <w:right w:val="single" w:sz="4" w:space="0" w:color="000000" w:themeColor="text1"/>
            </w:tcBorders>
            <w:vAlign w:val="bottom"/>
          </w:tcPr>
          <w:p w14:paraId="44739BF6"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If yes, do you offer a non-securities lending option?</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2233022A"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06AE450C" w14:textId="77777777" w:rsidTr="00FD7B1A">
        <w:trPr>
          <w:trHeight w:val="240"/>
        </w:trPr>
        <w:tc>
          <w:tcPr>
            <w:tcW w:w="5346" w:type="dxa"/>
            <w:tcBorders>
              <w:bottom w:val="nil"/>
              <w:right w:val="single" w:sz="4" w:space="0" w:color="000000" w:themeColor="text1"/>
            </w:tcBorders>
            <w:vAlign w:val="bottom"/>
          </w:tcPr>
          <w:p w14:paraId="432A3764"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Benchmark for product</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459BD7B0"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7CA5332C" w14:textId="77777777" w:rsidTr="00FD7B1A">
        <w:trPr>
          <w:trHeight w:val="240"/>
        </w:trPr>
        <w:tc>
          <w:tcPr>
            <w:tcW w:w="5346" w:type="dxa"/>
            <w:tcBorders>
              <w:right w:val="single" w:sz="4" w:space="0" w:color="000000" w:themeColor="text1"/>
            </w:tcBorders>
            <w:vAlign w:val="bottom"/>
          </w:tcPr>
          <w:p w14:paraId="6D32EAD2" w14:textId="77777777" w:rsidR="007E4171" w:rsidRPr="00CF540A" w:rsidRDefault="007E4171" w:rsidP="009715F5">
            <w:pPr>
              <w:spacing w:before="40" w:after="40"/>
              <w:jc w:val="right"/>
              <w:rPr>
                <w:rFonts w:ascii="Garamond" w:hAnsi="Garamond"/>
                <w:color w:val="000080"/>
                <w:sz w:val="23"/>
              </w:rPr>
            </w:pPr>
            <w:r w:rsidRPr="00CF540A">
              <w:rPr>
                <w:rFonts w:ascii="Garamond" w:hAnsi="Garamond"/>
                <w:color w:val="000080"/>
                <w:sz w:val="23"/>
              </w:rPr>
              <w:t>Liquidity</w:t>
            </w:r>
          </w:p>
        </w:tc>
        <w:tc>
          <w:tcPr>
            <w:tcW w:w="4950" w:type="dxa"/>
            <w:tcBorders>
              <w:top w:val="single" w:sz="4" w:space="0" w:color="000000" w:themeColor="text1"/>
              <w:left w:val="single" w:sz="4" w:space="0" w:color="000000" w:themeColor="text1"/>
              <w:bottom w:val="single" w:sz="4" w:space="0" w:color="000000" w:themeColor="text1"/>
              <w:right w:val="single" w:sz="4" w:space="0" w:color="auto"/>
            </w:tcBorders>
            <w:shd w:val="pct20" w:color="auto" w:fill="auto"/>
            <w:vAlign w:val="bottom"/>
          </w:tcPr>
          <w:p w14:paraId="5567729F" w14:textId="77777777" w:rsidR="007E4171" w:rsidRPr="00FD7B1A" w:rsidRDefault="007E4171" w:rsidP="009715F5">
            <w:pPr>
              <w:spacing w:before="40" w:after="40"/>
              <w:jc w:val="center"/>
              <w:rPr>
                <w:rFonts w:ascii="Garamond" w:hAnsi="Garamond"/>
                <w:color w:val="000080"/>
                <w:sz w:val="23"/>
                <w:highlight w:val="yellow"/>
              </w:rPr>
            </w:pPr>
          </w:p>
        </w:tc>
      </w:tr>
      <w:tr w:rsidR="00CF540A" w:rsidRPr="00CF540A" w14:paraId="36E699A4" w14:textId="77777777" w:rsidTr="00FD7B1A">
        <w:trPr>
          <w:trHeight w:val="240"/>
        </w:trPr>
        <w:tc>
          <w:tcPr>
            <w:tcW w:w="5346" w:type="dxa"/>
            <w:tcBorders>
              <w:bottom w:val="nil"/>
              <w:right w:val="single" w:sz="4" w:space="0" w:color="000000" w:themeColor="text1"/>
            </w:tcBorders>
            <w:vAlign w:val="bottom"/>
          </w:tcPr>
          <w:p w14:paraId="589801AB" w14:textId="77777777" w:rsidR="005538F8" w:rsidRPr="00CF540A" w:rsidRDefault="005538F8" w:rsidP="00FC4D93">
            <w:pPr>
              <w:spacing w:before="40" w:after="40"/>
              <w:jc w:val="right"/>
              <w:rPr>
                <w:rFonts w:ascii="Garamond" w:hAnsi="Garamond"/>
                <w:color w:val="000080"/>
                <w:sz w:val="23"/>
              </w:rPr>
            </w:pPr>
            <w:bookmarkStart w:id="99" w:name="INumberSecurities" w:colFirst="1" w:colLast="1"/>
            <w:bookmarkEnd w:id="98"/>
            <w:r w:rsidRPr="00CF540A">
              <w:rPr>
                <w:rFonts w:ascii="Garamond" w:hAnsi="Garamond"/>
                <w:color w:val="000080"/>
                <w:sz w:val="23"/>
              </w:rPr>
              <w:t>Number of securities held</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5A84E233" w14:textId="77777777" w:rsidR="005538F8" w:rsidRPr="00CF540A" w:rsidRDefault="005538F8" w:rsidP="00FC4D93">
            <w:pPr>
              <w:spacing w:before="40" w:after="40"/>
              <w:jc w:val="center"/>
              <w:rPr>
                <w:rFonts w:ascii="Garamond" w:hAnsi="Garamond"/>
                <w:color w:val="000080"/>
                <w:sz w:val="23"/>
              </w:rPr>
            </w:pPr>
          </w:p>
        </w:tc>
      </w:tr>
      <w:tr w:rsidR="00CF540A" w:rsidRPr="00CF540A" w14:paraId="4542F8E2" w14:textId="77777777" w:rsidTr="00FD7B1A">
        <w:trPr>
          <w:trHeight w:val="240"/>
        </w:trPr>
        <w:tc>
          <w:tcPr>
            <w:tcW w:w="5346" w:type="dxa"/>
            <w:tcBorders>
              <w:bottom w:val="nil"/>
              <w:right w:val="single" w:sz="4" w:space="0" w:color="000000" w:themeColor="text1"/>
            </w:tcBorders>
            <w:vAlign w:val="bottom"/>
          </w:tcPr>
          <w:p w14:paraId="47A0FD9F" w14:textId="77777777" w:rsidR="005538F8" w:rsidRPr="00CF540A" w:rsidRDefault="005538F8" w:rsidP="00FC4D93">
            <w:pPr>
              <w:jc w:val="right"/>
              <w:rPr>
                <w:rFonts w:ascii="Garamond" w:hAnsi="Garamond"/>
                <w:color w:val="000080"/>
                <w:sz w:val="23"/>
              </w:rPr>
            </w:pPr>
            <w:bookmarkStart w:id="100" w:name="INumberCountries" w:colFirst="1" w:colLast="1"/>
            <w:bookmarkEnd w:id="99"/>
            <w:r w:rsidRPr="00CF540A">
              <w:rPr>
                <w:rFonts w:ascii="Garamond" w:hAnsi="Garamond"/>
                <w:color w:val="000080"/>
                <w:sz w:val="23"/>
              </w:rPr>
              <w:t>Number of countries held</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062E9CD3" w14:textId="77777777" w:rsidR="005538F8" w:rsidRPr="00CF540A" w:rsidRDefault="005538F8" w:rsidP="00FC4D93">
            <w:pPr>
              <w:spacing w:before="40" w:after="40"/>
              <w:jc w:val="center"/>
              <w:rPr>
                <w:rFonts w:ascii="Garamond" w:hAnsi="Garamond"/>
                <w:color w:val="000080"/>
                <w:sz w:val="23"/>
              </w:rPr>
            </w:pPr>
          </w:p>
        </w:tc>
      </w:tr>
      <w:tr w:rsidR="00CF540A" w:rsidRPr="00CF540A" w14:paraId="215B0C0E" w14:textId="77777777" w:rsidTr="00FD7B1A">
        <w:trPr>
          <w:trHeight w:val="240"/>
        </w:trPr>
        <w:tc>
          <w:tcPr>
            <w:tcW w:w="5346" w:type="dxa"/>
            <w:tcBorders>
              <w:bottom w:val="nil"/>
              <w:right w:val="single" w:sz="4" w:space="0" w:color="000000" w:themeColor="text1"/>
            </w:tcBorders>
            <w:vAlign w:val="bottom"/>
          </w:tcPr>
          <w:p w14:paraId="3552D2B7" w14:textId="77777777" w:rsidR="005538F8" w:rsidRPr="00CF540A" w:rsidRDefault="005538F8" w:rsidP="00FC4D93">
            <w:pPr>
              <w:jc w:val="right"/>
              <w:rPr>
                <w:rFonts w:ascii="Garamond" w:hAnsi="Garamond"/>
                <w:color w:val="000080"/>
                <w:sz w:val="23"/>
              </w:rPr>
            </w:pPr>
            <w:bookmarkStart w:id="101" w:name="INumberEmergingMarkets" w:colFirst="1" w:colLast="1"/>
            <w:bookmarkEnd w:id="100"/>
            <w:r w:rsidRPr="00CF540A">
              <w:rPr>
                <w:rFonts w:ascii="Garamond" w:hAnsi="Garamond"/>
                <w:color w:val="000080"/>
                <w:sz w:val="23"/>
              </w:rPr>
              <w:t>Number of emerging market countries held</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456A7D70" w14:textId="77777777" w:rsidR="005538F8" w:rsidRPr="00CF540A" w:rsidRDefault="005538F8" w:rsidP="00FC4D93">
            <w:pPr>
              <w:spacing w:before="40" w:after="40"/>
              <w:jc w:val="center"/>
              <w:rPr>
                <w:rFonts w:ascii="Garamond" w:hAnsi="Garamond"/>
                <w:color w:val="000080"/>
                <w:sz w:val="23"/>
              </w:rPr>
            </w:pPr>
          </w:p>
        </w:tc>
      </w:tr>
      <w:tr w:rsidR="00CF540A" w:rsidRPr="00CF540A" w14:paraId="09511EA9" w14:textId="77777777" w:rsidTr="00FD7B1A">
        <w:trPr>
          <w:trHeight w:val="318"/>
        </w:trPr>
        <w:tc>
          <w:tcPr>
            <w:tcW w:w="5346" w:type="dxa"/>
            <w:tcBorders>
              <w:bottom w:val="nil"/>
              <w:right w:val="single" w:sz="4" w:space="0" w:color="000000" w:themeColor="text1"/>
            </w:tcBorders>
            <w:vAlign w:val="bottom"/>
          </w:tcPr>
          <w:p w14:paraId="3CEA2ACF" w14:textId="77777777" w:rsidR="005538F8" w:rsidRPr="00CF540A" w:rsidRDefault="005538F8" w:rsidP="00FC4D93">
            <w:pPr>
              <w:jc w:val="right"/>
              <w:rPr>
                <w:rFonts w:ascii="Garamond" w:hAnsi="Garamond"/>
                <w:color w:val="000080"/>
                <w:sz w:val="23"/>
              </w:rPr>
            </w:pPr>
            <w:bookmarkStart w:id="102" w:name="ICurrentEmergingMarketExposure" w:colFirst="1" w:colLast="1"/>
            <w:bookmarkEnd w:id="101"/>
            <w:r w:rsidRPr="00CF540A">
              <w:rPr>
                <w:rFonts w:ascii="Garamond" w:hAnsi="Garamond"/>
                <w:color w:val="000080"/>
                <w:sz w:val="23"/>
              </w:rPr>
              <w:t>Current Emerging Markets Exposure (%)</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7E792A1A" w14:textId="77777777" w:rsidR="005538F8" w:rsidRPr="00CF540A" w:rsidRDefault="005538F8" w:rsidP="00FC4D93">
            <w:pPr>
              <w:spacing w:before="40" w:after="40"/>
              <w:jc w:val="center"/>
              <w:rPr>
                <w:rFonts w:ascii="Garamond" w:hAnsi="Garamond"/>
                <w:color w:val="000080"/>
                <w:sz w:val="23"/>
              </w:rPr>
            </w:pPr>
            <w:r w:rsidRPr="00CF540A">
              <w:rPr>
                <w:rFonts w:ascii="Garamond" w:hAnsi="Garamond"/>
                <w:color w:val="000080"/>
                <w:sz w:val="23"/>
              </w:rPr>
              <w:t>%</w:t>
            </w:r>
          </w:p>
        </w:tc>
      </w:tr>
      <w:tr w:rsidR="00CF540A" w:rsidRPr="00CF540A" w14:paraId="440F8367" w14:textId="77777777" w:rsidTr="00FD7B1A">
        <w:trPr>
          <w:trHeight w:val="240"/>
        </w:trPr>
        <w:tc>
          <w:tcPr>
            <w:tcW w:w="5346" w:type="dxa"/>
            <w:tcBorders>
              <w:bottom w:val="nil"/>
              <w:right w:val="single" w:sz="4" w:space="0" w:color="000000" w:themeColor="text1"/>
            </w:tcBorders>
            <w:vAlign w:val="bottom"/>
          </w:tcPr>
          <w:p w14:paraId="0811EC93" w14:textId="77777777" w:rsidR="005538F8" w:rsidRPr="00CF540A" w:rsidRDefault="005538F8" w:rsidP="00FC4D93">
            <w:pPr>
              <w:spacing w:before="40" w:after="40"/>
              <w:jc w:val="right"/>
              <w:rPr>
                <w:rFonts w:ascii="Garamond" w:hAnsi="Garamond"/>
                <w:color w:val="000080"/>
                <w:sz w:val="23"/>
              </w:rPr>
            </w:pPr>
            <w:bookmarkStart w:id="103" w:name="IMaximumEmergingMarketExposure" w:colFirst="1" w:colLast="1"/>
            <w:bookmarkEnd w:id="102"/>
            <w:r w:rsidRPr="00CF540A">
              <w:rPr>
                <w:rFonts w:ascii="Garamond" w:hAnsi="Garamond"/>
                <w:color w:val="000080"/>
                <w:sz w:val="23"/>
              </w:rPr>
              <w:t>Maximum Emerging Markets Exposure (%)</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32AD7934" w14:textId="77777777" w:rsidR="005538F8" w:rsidRPr="00CF540A" w:rsidRDefault="005538F8" w:rsidP="00FC4D93">
            <w:pPr>
              <w:spacing w:before="40" w:after="40"/>
              <w:jc w:val="center"/>
              <w:rPr>
                <w:rFonts w:ascii="Garamond" w:hAnsi="Garamond"/>
                <w:color w:val="000080"/>
                <w:sz w:val="23"/>
              </w:rPr>
            </w:pPr>
            <w:r w:rsidRPr="00CF540A">
              <w:rPr>
                <w:rFonts w:ascii="Garamond" w:hAnsi="Garamond"/>
                <w:color w:val="000080"/>
                <w:sz w:val="23"/>
              </w:rPr>
              <w:t>%</w:t>
            </w:r>
          </w:p>
        </w:tc>
      </w:tr>
      <w:bookmarkEnd w:id="103"/>
      <w:tr w:rsidR="00CF540A" w:rsidRPr="00CF540A" w14:paraId="7CE0F7D3" w14:textId="77777777" w:rsidTr="00FD7B1A">
        <w:trPr>
          <w:trHeight w:val="240"/>
        </w:trPr>
        <w:tc>
          <w:tcPr>
            <w:tcW w:w="5346" w:type="dxa"/>
            <w:tcBorders>
              <w:bottom w:val="nil"/>
              <w:right w:val="single" w:sz="4" w:space="0" w:color="000000" w:themeColor="text1"/>
            </w:tcBorders>
            <w:vAlign w:val="bottom"/>
          </w:tcPr>
          <w:p w14:paraId="2230D326" w14:textId="77777777" w:rsidR="005538F8" w:rsidRPr="00CF540A" w:rsidRDefault="005538F8" w:rsidP="00FC4D93">
            <w:pPr>
              <w:spacing w:before="40" w:after="40"/>
              <w:jc w:val="right"/>
              <w:rPr>
                <w:rFonts w:ascii="Garamond" w:hAnsi="Garamond"/>
                <w:color w:val="000080"/>
                <w:sz w:val="23"/>
              </w:rPr>
            </w:pPr>
            <w:r w:rsidRPr="00CF540A">
              <w:rPr>
                <w:rFonts w:ascii="Garamond" w:hAnsi="Garamond"/>
                <w:color w:val="000080"/>
                <w:sz w:val="23"/>
              </w:rPr>
              <w:t>Number of frontier market countries held</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46210C48" w14:textId="77777777" w:rsidR="005538F8" w:rsidRPr="00CF540A" w:rsidRDefault="005538F8" w:rsidP="00FC4D93">
            <w:pPr>
              <w:spacing w:before="40" w:after="40"/>
              <w:jc w:val="center"/>
              <w:rPr>
                <w:rFonts w:ascii="Garamond" w:hAnsi="Garamond"/>
                <w:color w:val="000080"/>
                <w:sz w:val="23"/>
              </w:rPr>
            </w:pPr>
          </w:p>
        </w:tc>
      </w:tr>
      <w:tr w:rsidR="00CF540A" w:rsidRPr="00CF540A" w14:paraId="1A432D5A" w14:textId="77777777" w:rsidTr="00FD7B1A">
        <w:trPr>
          <w:trHeight w:val="240"/>
        </w:trPr>
        <w:tc>
          <w:tcPr>
            <w:tcW w:w="5346" w:type="dxa"/>
            <w:tcBorders>
              <w:bottom w:val="nil"/>
              <w:right w:val="single" w:sz="4" w:space="0" w:color="000000" w:themeColor="text1"/>
            </w:tcBorders>
            <w:vAlign w:val="bottom"/>
          </w:tcPr>
          <w:p w14:paraId="5D905967" w14:textId="77777777" w:rsidR="005538F8" w:rsidRPr="00CF540A" w:rsidRDefault="005538F8" w:rsidP="00FC4D93">
            <w:pPr>
              <w:spacing w:before="40" w:after="40"/>
              <w:jc w:val="right"/>
              <w:rPr>
                <w:rFonts w:ascii="Garamond" w:hAnsi="Garamond"/>
                <w:color w:val="000080"/>
                <w:sz w:val="23"/>
              </w:rPr>
            </w:pPr>
            <w:r w:rsidRPr="00CF540A">
              <w:rPr>
                <w:rFonts w:ascii="Garamond" w:hAnsi="Garamond"/>
                <w:color w:val="000080"/>
                <w:sz w:val="23"/>
              </w:rPr>
              <w:t>Current Frontier Markets Exposure (%)</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05C2B916" w14:textId="77777777" w:rsidR="005538F8" w:rsidRPr="00CF540A" w:rsidRDefault="005538F8" w:rsidP="00FC4D93">
            <w:pPr>
              <w:spacing w:before="40" w:after="40"/>
              <w:jc w:val="center"/>
              <w:rPr>
                <w:rFonts w:ascii="Garamond" w:hAnsi="Garamond"/>
                <w:color w:val="000080"/>
                <w:sz w:val="23"/>
              </w:rPr>
            </w:pPr>
            <w:r w:rsidRPr="00CF540A">
              <w:rPr>
                <w:rFonts w:ascii="Garamond" w:hAnsi="Garamond"/>
                <w:color w:val="000080"/>
                <w:sz w:val="23"/>
              </w:rPr>
              <w:t>%</w:t>
            </w:r>
          </w:p>
        </w:tc>
      </w:tr>
      <w:tr w:rsidR="00CF540A" w:rsidRPr="00CF540A" w14:paraId="00113EAF" w14:textId="77777777" w:rsidTr="00FD7B1A">
        <w:trPr>
          <w:trHeight w:val="240"/>
        </w:trPr>
        <w:tc>
          <w:tcPr>
            <w:tcW w:w="5346" w:type="dxa"/>
            <w:tcBorders>
              <w:bottom w:val="nil"/>
              <w:right w:val="single" w:sz="4" w:space="0" w:color="000000" w:themeColor="text1"/>
            </w:tcBorders>
            <w:vAlign w:val="bottom"/>
          </w:tcPr>
          <w:p w14:paraId="1E2F9D8E" w14:textId="77777777" w:rsidR="005538F8" w:rsidRPr="00CF540A" w:rsidRDefault="005538F8" w:rsidP="00FC4D93">
            <w:pPr>
              <w:spacing w:before="40" w:after="40"/>
              <w:jc w:val="right"/>
              <w:rPr>
                <w:rFonts w:ascii="Garamond" w:hAnsi="Garamond"/>
                <w:color w:val="000080"/>
                <w:sz w:val="23"/>
              </w:rPr>
            </w:pPr>
            <w:r w:rsidRPr="00CF540A">
              <w:rPr>
                <w:rFonts w:ascii="Garamond" w:hAnsi="Garamond"/>
                <w:color w:val="000080"/>
                <w:sz w:val="23"/>
              </w:rPr>
              <w:t>Maximum Frontier Markets Exposure (%)</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23BC0B7B" w14:textId="77777777" w:rsidR="005538F8" w:rsidRPr="00CF540A" w:rsidRDefault="005538F8" w:rsidP="00FC4D93">
            <w:pPr>
              <w:spacing w:before="40" w:after="40"/>
              <w:jc w:val="center"/>
              <w:rPr>
                <w:rFonts w:ascii="Garamond" w:hAnsi="Garamond"/>
                <w:color w:val="000080"/>
                <w:sz w:val="23"/>
              </w:rPr>
            </w:pPr>
            <w:r w:rsidRPr="00CF540A">
              <w:rPr>
                <w:rFonts w:ascii="Garamond" w:hAnsi="Garamond"/>
                <w:color w:val="000080"/>
                <w:sz w:val="23"/>
              </w:rPr>
              <w:t>%</w:t>
            </w:r>
          </w:p>
        </w:tc>
      </w:tr>
      <w:tr w:rsidR="00CF540A" w:rsidRPr="00CF540A" w14:paraId="0CA966EE" w14:textId="77777777" w:rsidTr="00FD7B1A">
        <w:trPr>
          <w:trHeight w:val="240"/>
        </w:trPr>
        <w:tc>
          <w:tcPr>
            <w:tcW w:w="5346" w:type="dxa"/>
            <w:tcBorders>
              <w:bottom w:val="nil"/>
              <w:right w:val="single" w:sz="4" w:space="0" w:color="000000" w:themeColor="text1"/>
            </w:tcBorders>
            <w:vAlign w:val="bottom"/>
          </w:tcPr>
          <w:p w14:paraId="309E809D" w14:textId="77777777" w:rsidR="005538F8" w:rsidRPr="00CF540A" w:rsidRDefault="005538F8" w:rsidP="00FC4D93">
            <w:pPr>
              <w:spacing w:before="40" w:after="40"/>
              <w:jc w:val="right"/>
              <w:rPr>
                <w:rFonts w:ascii="Garamond" w:hAnsi="Garamond"/>
                <w:color w:val="000080"/>
                <w:sz w:val="23"/>
              </w:rPr>
            </w:pPr>
            <w:bookmarkStart w:id="104" w:name="ITurnover" w:colFirst="1" w:colLast="1"/>
            <w:r w:rsidRPr="00CF540A">
              <w:rPr>
                <w:rFonts w:ascii="Garamond" w:hAnsi="Garamond"/>
                <w:color w:val="000080"/>
                <w:sz w:val="23"/>
              </w:rPr>
              <w:t>Portfolio Turnover, 12-month rolling (%)</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4BB8D3FD" w14:textId="77777777" w:rsidR="005538F8" w:rsidRPr="00CF540A" w:rsidRDefault="005538F8" w:rsidP="00FC4D93">
            <w:pPr>
              <w:spacing w:before="40" w:after="40"/>
              <w:jc w:val="center"/>
              <w:rPr>
                <w:rFonts w:ascii="Garamond" w:hAnsi="Garamond"/>
                <w:color w:val="000080"/>
                <w:sz w:val="23"/>
              </w:rPr>
            </w:pPr>
            <w:r w:rsidRPr="00CF540A">
              <w:rPr>
                <w:rFonts w:ascii="Garamond" w:hAnsi="Garamond"/>
                <w:color w:val="000080"/>
                <w:sz w:val="23"/>
              </w:rPr>
              <w:t>%</w:t>
            </w:r>
          </w:p>
        </w:tc>
      </w:tr>
      <w:tr w:rsidR="00CF540A" w:rsidRPr="00CF540A" w14:paraId="03593570" w14:textId="77777777" w:rsidTr="00FD7B1A">
        <w:trPr>
          <w:trHeight w:val="240"/>
        </w:trPr>
        <w:tc>
          <w:tcPr>
            <w:tcW w:w="5346" w:type="dxa"/>
            <w:tcBorders>
              <w:bottom w:val="nil"/>
              <w:right w:val="single" w:sz="4" w:space="0" w:color="000000" w:themeColor="text1"/>
            </w:tcBorders>
            <w:vAlign w:val="bottom"/>
          </w:tcPr>
          <w:p w14:paraId="1F80022B" w14:textId="77777777" w:rsidR="005538F8" w:rsidRPr="00CF540A" w:rsidRDefault="005538F8" w:rsidP="00FC4D93">
            <w:pPr>
              <w:spacing w:before="40" w:after="40"/>
              <w:jc w:val="right"/>
              <w:rPr>
                <w:rFonts w:ascii="Garamond" w:hAnsi="Garamond"/>
                <w:color w:val="000080"/>
                <w:sz w:val="23"/>
              </w:rPr>
            </w:pPr>
            <w:bookmarkStart w:id="105" w:name="I5yrUpside" w:colFirst="1" w:colLast="1"/>
            <w:bookmarkEnd w:id="104"/>
            <w:r w:rsidRPr="00CF540A">
              <w:rPr>
                <w:rFonts w:ascii="Garamond" w:hAnsi="Garamond"/>
                <w:color w:val="000080"/>
                <w:sz w:val="23"/>
              </w:rPr>
              <w:t>5-year Upside Capture Ratio</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0CDFDE20" w14:textId="77777777" w:rsidR="005538F8" w:rsidRPr="00CF540A" w:rsidRDefault="005538F8" w:rsidP="00FC4D93">
            <w:pPr>
              <w:spacing w:before="40" w:after="40"/>
              <w:jc w:val="center"/>
              <w:rPr>
                <w:rFonts w:ascii="Garamond" w:hAnsi="Garamond"/>
                <w:color w:val="000080"/>
                <w:sz w:val="23"/>
              </w:rPr>
            </w:pPr>
          </w:p>
        </w:tc>
      </w:tr>
      <w:tr w:rsidR="00CF540A" w:rsidRPr="00CF540A" w14:paraId="27519150" w14:textId="77777777" w:rsidTr="00FD7B1A">
        <w:trPr>
          <w:trHeight w:val="240"/>
        </w:trPr>
        <w:tc>
          <w:tcPr>
            <w:tcW w:w="5346" w:type="dxa"/>
            <w:tcBorders>
              <w:bottom w:val="nil"/>
              <w:right w:val="single" w:sz="4" w:space="0" w:color="000000" w:themeColor="text1"/>
            </w:tcBorders>
            <w:vAlign w:val="bottom"/>
          </w:tcPr>
          <w:p w14:paraId="1063CBED" w14:textId="77777777" w:rsidR="005538F8" w:rsidRPr="00CF540A" w:rsidRDefault="005538F8" w:rsidP="00FC4D93">
            <w:pPr>
              <w:spacing w:before="40" w:after="40"/>
              <w:jc w:val="right"/>
              <w:rPr>
                <w:rFonts w:ascii="Garamond" w:hAnsi="Garamond"/>
                <w:color w:val="000080"/>
                <w:sz w:val="23"/>
              </w:rPr>
            </w:pPr>
            <w:bookmarkStart w:id="106" w:name="I5yrDownside" w:colFirst="1" w:colLast="1"/>
            <w:bookmarkEnd w:id="105"/>
            <w:r w:rsidRPr="00CF540A">
              <w:rPr>
                <w:rFonts w:ascii="Garamond" w:hAnsi="Garamond"/>
                <w:color w:val="000080"/>
                <w:sz w:val="23"/>
              </w:rPr>
              <w:t>5-year Downside Capture Ratio</w:t>
            </w:r>
          </w:p>
        </w:tc>
        <w:tc>
          <w:tcPr>
            <w:tcW w:w="4950" w:type="dxa"/>
            <w:tcBorders>
              <w:top w:val="single" w:sz="4" w:space="0" w:color="000000" w:themeColor="text1"/>
              <w:left w:val="single" w:sz="4" w:space="0" w:color="000000" w:themeColor="text1"/>
              <w:bottom w:val="single" w:sz="4" w:space="0" w:color="000000" w:themeColor="text1"/>
              <w:right w:val="single" w:sz="8" w:space="0" w:color="000080"/>
            </w:tcBorders>
            <w:shd w:val="pct20" w:color="auto" w:fill="auto"/>
            <w:vAlign w:val="bottom"/>
          </w:tcPr>
          <w:p w14:paraId="5F930C73" w14:textId="77777777" w:rsidR="005538F8" w:rsidRPr="00CF540A" w:rsidRDefault="005538F8" w:rsidP="00FC4D93">
            <w:pPr>
              <w:spacing w:before="40" w:after="40"/>
              <w:jc w:val="center"/>
              <w:rPr>
                <w:rFonts w:ascii="Garamond" w:hAnsi="Garamond"/>
                <w:color w:val="000080"/>
                <w:sz w:val="23"/>
              </w:rPr>
            </w:pPr>
          </w:p>
        </w:tc>
      </w:tr>
      <w:bookmarkEnd w:id="106"/>
    </w:tbl>
    <w:p w14:paraId="2D8E519E" w14:textId="77777777" w:rsidR="005538F8" w:rsidRDefault="005538F8" w:rsidP="00843B1B">
      <w:pPr>
        <w:spacing w:before="40" w:after="40"/>
        <w:jc w:val="both"/>
        <w:rPr>
          <w:rFonts w:ascii="Garamond" w:hAnsi="Garamond"/>
          <w:color w:val="000080"/>
          <w:sz w:val="23"/>
        </w:rPr>
      </w:pPr>
    </w:p>
    <w:p w14:paraId="24DF08A6" w14:textId="77777777" w:rsidR="005538F8" w:rsidRDefault="005538F8" w:rsidP="00843B1B">
      <w:pPr>
        <w:spacing w:before="40" w:after="40"/>
        <w:jc w:val="both"/>
        <w:rPr>
          <w:rFonts w:ascii="Garamond" w:hAnsi="Garamond"/>
          <w:color w:val="000080"/>
          <w:sz w:val="23"/>
        </w:rPr>
      </w:pPr>
    </w:p>
    <w:p w14:paraId="24B03F64" w14:textId="77777777" w:rsidR="005538F8" w:rsidRDefault="005538F8" w:rsidP="00843B1B">
      <w:pPr>
        <w:spacing w:before="40" w:after="40"/>
        <w:jc w:val="both"/>
        <w:rPr>
          <w:rFonts w:ascii="Garamond" w:hAnsi="Garamond"/>
          <w:color w:val="000080"/>
          <w:sz w:val="23"/>
        </w:rPr>
      </w:pPr>
    </w:p>
    <w:p w14:paraId="030F415A" w14:textId="77777777" w:rsidR="005538F8" w:rsidRDefault="005538F8" w:rsidP="00843B1B">
      <w:pPr>
        <w:spacing w:before="40" w:after="40"/>
        <w:jc w:val="both"/>
        <w:rPr>
          <w:rFonts w:ascii="Garamond" w:hAnsi="Garamond"/>
          <w:color w:val="000080"/>
          <w:sz w:val="23"/>
        </w:rPr>
      </w:pPr>
    </w:p>
    <w:p w14:paraId="09723875" w14:textId="77777777" w:rsidR="00246AB8" w:rsidRPr="00DD1462" w:rsidRDefault="00246AB8"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3F071CDD" w:rsidR="007E4171" w:rsidRPr="00DD1462" w:rsidRDefault="007E4171" w:rsidP="007E4171">
            <w:pPr>
              <w:spacing w:before="40" w:after="40"/>
              <w:ind w:left="-108" w:right="-108"/>
              <w:jc w:val="center"/>
              <w:rPr>
                <w:rFonts w:ascii="Garamond" w:hAnsi="Garamond"/>
                <w:b/>
                <w:color w:val="000080"/>
                <w:sz w:val="23"/>
              </w:rPr>
            </w:pPr>
            <w:r>
              <w:rPr>
                <w:rFonts w:ascii="Garamond" w:hAnsi="Garamond"/>
                <w:b/>
                <w:color w:val="000080"/>
                <w:sz w:val="23"/>
              </w:rPr>
              <w:t>2.</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07" w:name="IIINumErisaProd" w:colFirst="1" w:colLast="1"/>
            <w:bookmarkStart w:id="108"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09" w:name="IIINumPublicProd" w:colFirst="1" w:colLast="1"/>
            <w:bookmarkStart w:id="110" w:name="IIIValPublicProd" w:colFirst="2" w:colLast="2"/>
            <w:bookmarkEnd w:id="107"/>
            <w:bookmarkEnd w:id="108"/>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1" w:name="IIINumTHProd" w:colFirst="1" w:colLast="1"/>
            <w:bookmarkStart w:id="112" w:name="IIIValTHProd" w:colFirst="2" w:colLast="2"/>
            <w:bookmarkEnd w:id="109"/>
            <w:bookmarkEnd w:id="110"/>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13" w:name="IIINumEndowmentProd" w:colFirst="1" w:colLast="1"/>
            <w:bookmarkStart w:id="114" w:name="IIIValEndowmentProd" w:colFirst="2" w:colLast="2"/>
            <w:bookmarkEnd w:id="111"/>
            <w:bookmarkEnd w:id="112"/>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15" w:name="IIINumFoundationProd" w:colFirst="1" w:colLast="1"/>
            <w:bookmarkStart w:id="116" w:name="IIIValFoundationProd" w:colFirst="2" w:colLast="2"/>
            <w:bookmarkEnd w:id="113"/>
            <w:bookmarkEnd w:id="114"/>
            <w:r w:rsidRPr="00DD1462">
              <w:rPr>
                <w:rFonts w:ascii="Garamond" w:hAnsi="Garamond"/>
                <w:color w:val="000080"/>
                <w:sz w:val="23"/>
              </w:rPr>
              <w:lastRenderedPageBreak/>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17" w:name="IIINumReligiousProd" w:colFirst="1" w:colLast="1"/>
            <w:bookmarkStart w:id="118" w:name="IIIValReligiousProd" w:colFirst="2" w:colLast="2"/>
            <w:bookmarkEnd w:id="115"/>
            <w:bookmarkEnd w:id="116"/>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19" w:name="IIINumOtherProd" w:colFirst="1" w:colLast="1"/>
            <w:bookmarkStart w:id="120" w:name="IIIValOtherProd" w:colFirst="2" w:colLast="2"/>
            <w:bookmarkEnd w:id="117"/>
            <w:bookmarkEnd w:id="118"/>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1" w:name="IIINumTaxEmemptProd" w:colFirst="1" w:colLast="1"/>
            <w:bookmarkStart w:id="122" w:name="IIIValTaxEmemptProd" w:colFirst="2" w:colLast="2"/>
            <w:bookmarkEnd w:id="119"/>
            <w:bookmarkEnd w:id="120"/>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1"/>
      <w:bookmarkEnd w:id="122"/>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23" w:name="IIINumPTsProd" w:colFirst="1" w:colLast="1"/>
            <w:bookmarkStart w:id="124"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25" w:name="IIINumCommingledProd" w:colFirst="1" w:colLast="1"/>
            <w:bookmarkStart w:id="126" w:name="IIIValCommingledProd" w:colFirst="2" w:colLast="2"/>
            <w:bookmarkEnd w:id="123"/>
            <w:bookmarkEnd w:id="124"/>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27" w:name="IIINumTaxableProd" w:colFirst="1" w:colLast="1"/>
            <w:bookmarkStart w:id="128" w:name="IIIValTaxableProd" w:colFirst="2" w:colLast="2"/>
            <w:bookmarkEnd w:id="125"/>
            <w:bookmarkEnd w:id="126"/>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27"/>
      <w:bookmarkEnd w:id="128"/>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29" w:name="IIINumEquityProd" w:colFirst="1" w:colLast="1"/>
            <w:bookmarkStart w:id="130"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1" w:name="IIINumFIProd" w:colFirst="1" w:colLast="1"/>
            <w:bookmarkStart w:id="132" w:name="IIIValFIProd" w:colFirst="2" w:colLast="2"/>
            <w:bookmarkEnd w:id="129"/>
            <w:bookmarkEnd w:id="130"/>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33" w:name="IIIValMMProd" w:colFirst="2" w:colLast="2"/>
            <w:bookmarkStart w:id="134" w:name="IIINumMMProd" w:colFirst="1" w:colLast="1"/>
            <w:bookmarkEnd w:id="131"/>
            <w:bookmarkEnd w:id="132"/>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35" w:name="IIINumMFProd" w:colFirst="1" w:colLast="1"/>
            <w:bookmarkStart w:id="136" w:name="IIIValMFProd" w:colFirst="2" w:colLast="2"/>
            <w:bookmarkEnd w:id="133"/>
            <w:bookmarkEnd w:id="134"/>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35"/>
      <w:bookmarkEnd w:id="136"/>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37" w:name="IIINumTotalProd" w:colFirst="1" w:colLast="1"/>
            <w:bookmarkStart w:id="138"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37"/>
      <w:bookmarkEnd w:id="138"/>
    </w:tbl>
    <w:p w14:paraId="6BF1907C" w14:textId="77777777" w:rsidR="00843B1B" w:rsidRPr="00DD1462" w:rsidRDefault="00843B1B" w:rsidP="00843B1B">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7E4171">
        <w:tc>
          <w:tcPr>
            <w:tcW w:w="540" w:type="dxa"/>
            <w:tcBorders>
              <w:right w:val="single" w:sz="8" w:space="0" w:color="000080"/>
            </w:tcBorders>
            <w:vAlign w:val="bottom"/>
          </w:tcPr>
          <w:p w14:paraId="2D40E0AE" w14:textId="31C86836" w:rsidR="00843B1B" w:rsidRPr="00DD1462" w:rsidRDefault="007E4171"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00843B1B"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7E4171">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39"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39"/>
      <w:tr w:rsidR="00843B1B" w:rsidRPr="00DD1462" w14:paraId="608589DA" w14:textId="77777777" w:rsidTr="007E4171">
        <w:tc>
          <w:tcPr>
            <w:tcW w:w="540" w:type="dxa"/>
            <w:tcBorders>
              <w:right w:val="single" w:sz="8" w:space="0" w:color="000080"/>
            </w:tcBorders>
          </w:tcPr>
          <w:p w14:paraId="288827E3" w14:textId="162E08A1"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4</w:t>
            </w:r>
            <w:r w:rsidR="00843B1B"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7E4171">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0"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0"/>
      <w:tr w:rsidR="00843B1B" w:rsidRPr="00DD1462" w14:paraId="312AC6FA" w14:textId="77777777" w:rsidTr="007E4171">
        <w:tc>
          <w:tcPr>
            <w:tcW w:w="540" w:type="dxa"/>
            <w:tcBorders>
              <w:right w:val="single" w:sz="8" w:space="0" w:color="000080"/>
            </w:tcBorders>
          </w:tcPr>
          <w:p w14:paraId="793CDA03" w14:textId="769B1C3F"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5</w:t>
            </w:r>
            <w:r w:rsidR="00843B1B"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7E4171">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1"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1"/>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19FAC683" w:rsidR="00843B1B" w:rsidRPr="00DD1462" w:rsidRDefault="007E4171"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00843B1B"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28EE5EA6"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007E4171">
              <w:rPr>
                <w:rFonts w:ascii="Garamond" w:hAnsi="Garamond"/>
                <w:i/>
                <w:color w:val="000080"/>
                <w:sz w:val="23"/>
                <w:u w:val="single"/>
              </w:rPr>
              <w:t>PRODUCT</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7C81AC0A"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3D58A9">
              <w:rPr>
                <w:rFonts w:ascii="Garamond" w:hAnsi="Garamond"/>
                <w:b/>
                <w:color w:val="000080"/>
                <w:sz w:val="23"/>
              </w:rPr>
              <w:t>2</w:t>
            </w:r>
            <w:r w:rsidR="00E73B45">
              <w:rPr>
                <w:rFonts w:ascii="Garamond" w:hAnsi="Garamond"/>
                <w:b/>
                <w:color w:val="000080"/>
                <w:sz w:val="23"/>
              </w:rPr>
              <w:t>1</w:t>
            </w:r>
          </w:p>
        </w:tc>
        <w:tc>
          <w:tcPr>
            <w:tcW w:w="1638" w:type="dxa"/>
            <w:gridSpan w:val="2"/>
            <w:vAlign w:val="bottom"/>
          </w:tcPr>
          <w:p w14:paraId="35F47B19" w14:textId="08E28A76"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2239CB82"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21C62162"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14384B29" w:rsidR="00843B1B" w:rsidRPr="00DD1462" w:rsidRDefault="00E73B45"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73B45" w:rsidRPr="00DD1462" w14:paraId="07542138" w14:textId="77777777" w:rsidTr="002904FF">
        <w:trPr>
          <w:trHeight w:val="270"/>
        </w:trPr>
        <w:tc>
          <w:tcPr>
            <w:tcW w:w="2150" w:type="dxa"/>
            <w:vAlign w:val="bottom"/>
          </w:tcPr>
          <w:p w14:paraId="4F90C4C0" w14:textId="77777777" w:rsidR="00E73B45" w:rsidRPr="00DD1462" w:rsidRDefault="00E73B45" w:rsidP="00E73B45">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1EFB54D6" w:rsidR="00E73B45" w:rsidRPr="00DD1462" w:rsidRDefault="00E73B45" w:rsidP="00E73B45">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30BE03AA"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72DA807A"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1476B9E2"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4E3FBFB" w:rsidR="00E73B45" w:rsidRPr="00DD1462" w:rsidRDefault="00E73B45" w:rsidP="00E73B45">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3543567E" w:rsidR="00843B1B" w:rsidRPr="00DD1462" w:rsidRDefault="007E4171" w:rsidP="002904FF">
            <w:pPr>
              <w:spacing w:before="40" w:after="40"/>
              <w:ind w:left="-108" w:right="-108"/>
              <w:jc w:val="center"/>
              <w:rPr>
                <w:rFonts w:ascii="Garamond" w:hAnsi="Garamond"/>
                <w:b/>
                <w:color w:val="000080"/>
                <w:sz w:val="23"/>
              </w:rPr>
            </w:pPr>
            <w:r>
              <w:rPr>
                <w:rFonts w:ascii="Garamond" w:hAnsi="Garamond"/>
                <w:b/>
                <w:color w:val="000080"/>
                <w:sz w:val="23"/>
              </w:rPr>
              <w:t>7</w:t>
            </w:r>
            <w:r w:rsidR="00843B1B"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p w14:paraId="6D722864" w14:textId="77777777" w:rsidR="00843B1B" w:rsidRPr="00DD1462" w:rsidRDefault="00843B1B" w:rsidP="00843B1B">
      <w:pPr>
        <w:rPr>
          <w:rFonts w:ascii="Garamond" w:hAnsi="Garamond"/>
          <w:color w:val="000080"/>
          <w:sz w:val="24"/>
        </w:rPr>
      </w:pPr>
    </w:p>
    <w:p w14:paraId="6E9844BE" w14:textId="2D609EFA" w:rsidR="00843B1B" w:rsidRPr="00DD1462" w:rsidRDefault="007E4171" w:rsidP="00843B1B">
      <w:pPr>
        <w:pStyle w:val="Header"/>
        <w:tabs>
          <w:tab w:val="clear" w:pos="4320"/>
          <w:tab w:val="clear" w:pos="8640"/>
        </w:tabs>
        <w:rPr>
          <w:rFonts w:ascii="Garamond" w:hAnsi="Garamond"/>
          <w:color w:val="000080"/>
          <w:sz w:val="22"/>
          <w:szCs w:val="22"/>
        </w:rPr>
      </w:pPr>
      <w:r w:rsidRPr="007E4171">
        <w:rPr>
          <w:rFonts w:ascii="Garamond" w:hAnsi="Garamond"/>
          <w:b/>
          <w:bCs/>
          <w:color w:val="000080"/>
          <w:sz w:val="23"/>
          <w:szCs w:val="23"/>
        </w:rPr>
        <w:t>8.</w:t>
      </w:r>
      <w:r>
        <w:rPr>
          <w:rFonts w:ascii="Garamond" w:hAnsi="Garamond"/>
          <w:color w:val="000080"/>
        </w:rPr>
        <w:t xml:space="preserve">    </w:t>
      </w:r>
      <w:r w:rsidR="00843B1B" w:rsidRPr="00DD1462">
        <w:rPr>
          <w:rFonts w:ascii="Garamond" w:hAnsi="Garamond"/>
          <w:color w:val="000080"/>
          <w:sz w:val="22"/>
          <w:szCs w:val="22"/>
        </w:rPr>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452668A7" w14:textId="77777777" w:rsidR="007E4171" w:rsidRDefault="007E4171" w:rsidP="00843B1B">
      <w:pPr>
        <w:pStyle w:val="Header"/>
        <w:tabs>
          <w:tab w:val="clear" w:pos="4320"/>
          <w:tab w:val="clear" w:pos="8640"/>
        </w:tabs>
        <w:rPr>
          <w:rFonts w:ascii="Garamond" w:hAnsi="Garamond"/>
          <w:color w:val="000080"/>
        </w:rPr>
      </w:pPr>
    </w:p>
    <w:p w14:paraId="554EB22E" w14:textId="77777777" w:rsidR="007E4171" w:rsidRDefault="007E4171" w:rsidP="00843B1B">
      <w:pPr>
        <w:pStyle w:val="Header"/>
        <w:tabs>
          <w:tab w:val="clear" w:pos="4320"/>
          <w:tab w:val="clear" w:pos="8640"/>
        </w:tabs>
        <w:rPr>
          <w:rFonts w:ascii="Garamond" w:hAnsi="Garamond"/>
          <w:color w:val="000080"/>
        </w:rPr>
      </w:pPr>
    </w:p>
    <w:p w14:paraId="0AF76450" w14:textId="77777777" w:rsidR="007E4171" w:rsidRPr="00A964C4" w:rsidRDefault="007E4171" w:rsidP="007E4171">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7E4171" w:rsidRPr="00DD1462" w14:paraId="7CAE941B" w14:textId="77777777" w:rsidTr="009715F5">
        <w:tc>
          <w:tcPr>
            <w:tcW w:w="342" w:type="dxa"/>
            <w:tcBorders>
              <w:right w:val="single" w:sz="8" w:space="0" w:color="000080"/>
            </w:tcBorders>
            <w:shd w:val="pct20" w:color="000000" w:fill="FFFFFF"/>
            <w:vAlign w:val="bottom"/>
          </w:tcPr>
          <w:p w14:paraId="4FD0171F" w14:textId="77777777" w:rsidR="007E4171" w:rsidRPr="00CF7B08" w:rsidRDefault="007E4171" w:rsidP="009715F5">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7D13D3BA"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7E4171" w:rsidRPr="00DD1462" w14:paraId="356B9B52" w14:textId="77777777" w:rsidTr="009715F5">
        <w:tc>
          <w:tcPr>
            <w:tcW w:w="342" w:type="dxa"/>
            <w:tcBorders>
              <w:right w:val="single" w:sz="8" w:space="0" w:color="000080"/>
            </w:tcBorders>
            <w:vAlign w:val="bottom"/>
          </w:tcPr>
          <w:p w14:paraId="5074D4A8" w14:textId="77777777" w:rsidR="007E4171" w:rsidRPr="00DD1462" w:rsidRDefault="007E4171" w:rsidP="009715F5">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2D0F0CD2" w14:textId="77777777" w:rsidR="007E4171" w:rsidRPr="00DD1462" w:rsidRDefault="007E4171" w:rsidP="009715F5">
            <w:pPr>
              <w:spacing w:before="40" w:after="40"/>
              <w:jc w:val="both"/>
              <w:rPr>
                <w:rFonts w:ascii="Garamond" w:hAnsi="Garamond"/>
                <w:color w:val="000080"/>
                <w:sz w:val="23"/>
              </w:rPr>
            </w:pPr>
          </w:p>
        </w:tc>
      </w:tr>
    </w:tbl>
    <w:p w14:paraId="6D4F7169" w14:textId="6D89AA14"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2"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2"/>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3"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3"/>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4"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44"/>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5"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5"/>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46"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46"/>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7"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7"/>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48"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48"/>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49"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0"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0"/>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1240EF2B" w14:textId="77777777" w:rsidR="007E4171" w:rsidRPr="00DD1462" w:rsidRDefault="007E4171" w:rsidP="007E4171">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6023F04D" w14:textId="77777777" w:rsidR="007E4171" w:rsidRPr="00DD1462" w:rsidRDefault="007E4171" w:rsidP="007E4171">
      <w:pPr>
        <w:spacing w:before="40" w:after="40"/>
        <w:jc w:val="both"/>
        <w:rPr>
          <w:rFonts w:ascii="Garamond" w:hAnsi="Garamond"/>
          <w:color w:val="000080"/>
          <w:sz w:val="23"/>
        </w:rPr>
      </w:pPr>
    </w:p>
    <w:p w14:paraId="5DC6B634" w14:textId="77777777" w:rsidR="007E4171" w:rsidRPr="00DD1462" w:rsidRDefault="007E4171" w:rsidP="007E4171">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7E4171" w:rsidRPr="00DD1462" w14:paraId="4CCC6BBB" w14:textId="77777777" w:rsidTr="009715F5">
        <w:tc>
          <w:tcPr>
            <w:tcW w:w="630" w:type="dxa"/>
            <w:tcBorders>
              <w:right w:val="single" w:sz="8" w:space="0" w:color="000080"/>
            </w:tcBorders>
          </w:tcPr>
          <w:p w14:paraId="2B48C8E0"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224F0701"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7E4171" w:rsidRPr="00DD1462" w14:paraId="6594FE74" w14:textId="77777777" w:rsidTr="009715F5">
        <w:tc>
          <w:tcPr>
            <w:tcW w:w="630" w:type="dxa"/>
            <w:tcBorders>
              <w:right w:val="single" w:sz="8" w:space="0" w:color="000080"/>
            </w:tcBorders>
          </w:tcPr>
          <w:p w14:paraId="594DD1E1" w14:textId="77777777" w:rsidR="007E4171" w:rsidRPr="00DD1462" w:rsidRDefault="007E4171" w:rsidP="009715F5">
            <w:pPr>
              <w:spacing w:before="40" w:after="40"/>
              <w:ind w:left="-108" w:right="-108"/>
              <w:jc w:val="center"/>
              <w:rPr>
                <w:rFonts w:ascii="Garamond" w:hAnsi="Garamond"/>
                <w:b/>
                <w:color w:val="000080"/>
                <w:sz w:val="23"/>
              </w:rPr>
            </w:pPr>
            <w:bookmarkStart w:id="151" w:name="VBriefPhilosophy" w:colFirst="1" w:colLast="1"/>
          </w:p>
        </w:tc>
        <w:tc>
          <w:tcPr>
            <w:tcW w:w="9990" w:type="dxa"/>
            <w:tcBorders>
              <w:left w:val="single" w:sz="8" w:space="0" w:color="000080"/>
            </w:tcBorders>
            <w:shd w:val="pct20" w:color="000000" w:fill="FFFFFF"/>
          </w:tcPr>
          <w:p w14:paraId="197982A0" w14:textId="77777777" w:rsidR="007E4171" w:rsidRPr="00DD1462" w:rsidRDefault="007E4171" w:rsidP="009715F5">
            <w:pPr>
              <w:spacing w:before="40" w:after="40"/>
              <w:jc w:val="both"/>
              <w:rPr>
                <w:rFonts w:ascii="Garamond" w:hAnsi="Garamond"/>
                <w:color w:val="000080"/>
                <w:sz w:val="23"/>
              </w:rPr>
            </w:pPr>
          </w:p>
        </w:tc>
      </w:tr>
      <w:bookmarkEnd w:id="151"/>
      <w:tr w:rsidR="007E4171" w:rsidRPr="00DD1462" w14:paraId="30DF9F74" w14:textId="77777777" w:rsidTr="009715F5">
        <w:tc>
          <w:tcPr>
            <w:tcW w:w="630" w:type="dxa"/>
            <w:tcBorders>
              <w:right w:val="single" w:sz="8" w:space="0" w:color="000080"/>
            </w:tcBorders>
          </w:tcPr>
          <w:p w14:paraId="1FF2892D"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36853F71" w14:textId="77777777" w:rsidR="007E4171" w:rsidRPr="00DD1462" w:rsidRDefault="007E4171" w:rsidP="009715F5">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7E4171" w:rsidRPr="00DD1462" w14:paraId="4245B565" w14:textId="77777777" w:rsidTr="009715F5">
        <w:tc>
          <w:tcPr>
            <w:tcW w:w="630" w:type="dxa"/>
            <w:tcBorders>
              <w:right w:val="single" w:sz="8" w:space="0" w:color="000080"/>
            </w:tcBorders>
          </w:tcPr>
          <w:p w14:paraId="0DF4F0F9" w14:textId="77777777" w:rsidR="007E4171" w:rsidRPr="00DD1462" w:rsidRDefault="007E4171" w:rsidP="009715F5">
            <w:pPr>
              <w:spacing w:before="40" w:after="40"/>
              <w:ind w:left="-108" w:right="-108"/>
              <w:jc w:val="center"/>
              <w:rPr>
                <w:rFonts w:ascii="Garamond" w:hAnsi="Garamond"/>
                <w:b/>
                <w:color w:val="000080"/>
                <w:sz w:val="23"/>
              </w:rPr>
            </w:pPr>
            <w:bookmarkStart w:id="152" w:name="VLongPhilosophy" w:colFirst="1" w:colLast="1"/>
          </w:p>
        </w:tc>
        <w:tc>
          <w:tcPr>
            <w:tcW w:w="9990" w:type="dxa"/>
            <w:tcBorders>
              <w:left w:val="single" w:sz="8" w:space="0" w:color="000080"/>
            </w:tcBorders>
            <w:shd w:val="pct20" w:color="000000" w:fill="FFFFFF"/>
          </w:tcPr>
          <w:p w14:paraId="08CD2D0B" w14:textId="77777777" w:rsidR="007E4171" w:rsidRPr="00DD1462" w:rsidRDefault="007E4171" w:rsidP="009715F5">
            <w:pPr>
              <w:spacing w:before="40" w:after="40"/>
              <w:jc w:val="both"/>
              <w:rPr>
                <w:rFonts w:ascii="Garamond" w:hAnsi="Garamond"/>
                <w:color w:val="000080"/>
                <w:sz w:val="23"/>
              </w:rPr>
            </w:pPr>
          </w:p>
        </w:tc>
      </w:tr>
      <w:bookmarkEnd w:id="152"/>
      <w:tr w:rsidR="007E4171" w:rsidRPr="00DD1462" w14:paraId="5B5377DF" w14:textId="77777777" w:rsidTr="009715F5">
        <w:tc>
          <w:tcPr>
            <w:tcW w:w="630" w:type="dxa"/>
            <w:tcBorders>
              <w:bottom w:val="nil"/>
              <w:right w:val="single" w:sz="8" w:space="0" w:color="000080"/>
            </w:tcBorders>
          </w:tcPr>
          <w:p w14:paraId="074CB897"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2552249E"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7E4171" w:rsidRPr="00DD1462" w14:paraId="2AAA0C16" w14:textId="77777777" w:rsidTr="009715F5">
        <w:tc>
          <w:tcPr>
            <w:tcW w:w="630" w:type="dxa"/>
            <w:tcBorders>
              <w:bottom w:val="nil"/>
              <w:right w:val="single" w:sz="8" w:space="0" w:color="000080"/>
            </w:tcBorders>
            <w:shd w:val="clear" w:color="000000" w:fill="FFFFFF"/>
          </w:tcPr>
          <w:p w14:paraId="2C2A81E0"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3" w:name="VPhilosophyEstablished" w:colFirst="1" w:colLast="1"/>
          </w:p>
        </w:tc>
        <w:tc>
          <w:tcPr>
            <w:tcW w:w="9990" w:type="dxa"/>
            <w:tcBorders>
              <w:left w:val="single" w:sz="8" w:space="0" w:color="000080"/>
              <w:bottom w:val="nil"/>
            </w:tcBorders>
            <w:shd w:val="pct20" w:color="000000" w:fill="FFFFFF"/>
            <w:vAlign w:val="bottom"/>
          </w:tcPr>
          <w:p w14:paraId="75C53C5F" w14:textId="77777777" w:rsidR="007E4171" w:rsidRPr="00DD1462" w:rsidRDefault="007E4171" w:rsidP="009715F5">
            <w:pPr>
              <w:spacing w:before="40" w:after="40"/>
              <w:jc w:val="both"/>
              <w:rPr>
                <w:rFonts w:ascii="Garamond" w:hAnsi="Garamond"/>
                <w:color w:val="000080"/>
                <w:sz w:val="23"/>
              </w:rPr>
            </w:pPr>
          </w:p>
        </w:tc>
      </w:tr>
      <w:bookmarkEnd w:id="153"/>
      <w:tr w:rsidR="007E4171" w:rsidRPr="00DD1462" w14:paraId="598D784C" w14:textId="77777777" w:rsidTr="009715F5">
        <w:tc>
          <w:tcPr>
            <w:tcW w:w="630" w:type="dxa"/>
            <w:tcBorders>
              <w:right w:val="single" w:sz="8" w:space="0" w:color="000080"/>
            </w:tcBorders>
            <w:shd w:val="clear" w:color="000000" w:fill="FFFFFF"/>
          </w:tcPr>
          <w:p w14:paraId="589E805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3AE1CA3"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Do you use derivatives? Explain.</w:t>
            </w:r>
          </w:p>
        </w:tc>
      </w:tr>
      <w:tr w:rsidR="007E4171" w:rsidRPr="00DD1462" w14:paraId="7B3B5910" w14:textId="77777777" w:rsidTr="009715F5">
        <w:tc>
          <w:tcPr>
            <w:tcW w:w="630" w:type="dxa"/>
            <w:tcBorders>
              <w:right w:val="single" w:sz="8" w:space="0" w:color="000080"/>
            </w:tcBorders>
          </w:tcPr>
          <w:p w14:paraId="234CE8B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4" w:name="VPhilosophyFiveYears" w:colFirst="1" w:colLast="1"/>
          </w:p>
        </w:tc>
        <w:tc>
          <w:tcPr>
            <w:tcW w:w="9990" w:type="dxa"/>
            <w:tcBorders>
              <w:left w:val="single" w:sz="8" w:space="0" w:color="000080"/>
            </w:tcBorders>
            <w:shd w:val="pct20" w:color="auto" w:fill="auto"/>
            <w:vAlign w:val="bottom"/>
          </w:tcPr>
          <w:p w14:paraId="58882D36" w14:textId="77777777" w:rsidR="007E4171" w:rsidRPr="00DD1462" w:rsidRDefault="007E4171" w:rsidP="009715F5">
            <w:pPr>
              <w:spacing w:before="40" w:after="40"/>
              <w:jc w:val="both"/>
              <w:rPr>
                <w:rFonts w:ascii="Garamond" w:hAnsi="Garamond"/>
                <w:color w:val="000080"/>
                <w:sz w:val="23"/>
              </w:rPr>
            </w:pPr>
          </w:p>
        </w:tc>
      </w:tr>
      <w:bookmarkEnd w:id="154"/>
      <w:tr w:rsidR="007E4171" w:rsidRPr="00DD1462" w14:paraId="6E140F4B" w14:textId="77777777" w:rsidTr="009715F5">
        <w:tc>
          <w:tcPr>
            <w:tcW w:w="630" w:type="dxa"/>
            <w:tcBorders>
              <w:bottom w:val="nil"/>
              <w:right w:val="single" w:sz="8" w:space="0" w:color="000080"/>
            </w:tcBorders>
          </w:tcPr>
          <w:p w14:paraId="2ED4C2F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33480C7E"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7E4171" w:rsidRPr="00DD1462" w14:paraId="13577309" w14:textId="77777777" w:rsidTr="009715F5">
        <w:tc>
          <w:tcPr>
            <w:tcW w:w="630" w:type="dxa"/>
            <w:tcBorders>
              <w:bottom w:val="nil"/>
              <w:right w:val="single" w:sz="8" w:space="0" w:color="000080"/>
            </w:tcBorders>
            <w:shd w:val="clear" w:color="000000" w:fill="FFFFFF"/>
            <w:vAlign w:val="bottom"/>
          </w:tcPr>
          <w:p w14:paraId="129BA211"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5" w:name="VPhilosophyCompAdv" w:colFirst="1" w:colLast="1"/>
          </w:p>
        </w:tc>
        <w:tc>
          <w:tcPr>
            <w:tcW w:w="9990" w:type="dxa"/>
            <w:tcBorders>
              <w:left w:val="single" w:sz="8" w:space="0" w:color="000080"/>
              <w:bottom w:val="nil"/>
            </w:tcBorders>
            <w:shd w:val="pct20" w:color="000000" w:fill="FFFFFF"/>
            <w:vAlign w:val="bottom"/>
          </w:tcPr>
          <w:p w14:paraId="77A5165A" w14:textId="77777777" w:rsidR="007E4171" w:rsidRPr="00DD1462" w:rsidRDefault="007E4171" w:rsidP="009715F5">
            <w:pPr>
              <w:spacing w:before="40" w:after="40"/>
              <w:jc w:val="both"/>
              <w:rPr>
                <w:rFonts w:ascii="Garamond" w:hAnsi="Garamond"/>
                <w:color w:val="000080"/>
                <w:sz w:val="23"/>
              </w:rPr>
            </w:pPr>
          </w:p>
        </w:tc>
      </w:tr>
      <w:bookmarkEnd w:id="155"/>
      <w:tr w:rsidR="007E4171" w:rsidRPr="00DD1462" w14:paraId="24B84096" w14:textId="77777777" w:rsidTr="009715F5">
        <w:tc>
          <w:tcPr>
            <w:tcW w:w="630" w:type="dxa"/>
            <w:tcBorders>
              <w:bottom w:val="nil"/>
              <w:right w:val="single" w:sz="8" w:space="0" w:color="000080"/>
            </w:tcBorders>
            <w:shd w:val="clear" w:color="000000" w:fill="FFFFFF"/>
            <w:vAlign w:val="bottom"/>
          </w:tcPr>
          <w:p w14:paraId="1CE4C8F5"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0FFE2AA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7E4171" w:rsidRPr="00DD1462" w14:paraId="5A009E4D" w14:textId="77777777" w:rsidTr="009715F5">
        <w:tc>
          <w:tcPr>
            <w:tcW w:w="630" w:type="dxa"/>
            <w:tcBorders>
              <w:bottom w:val="nil"/>
              <w:right w:val="single" w:sz="8" w:space="0" w:color="000080"/>
            </w:tcBorders>
            <w:shd w:val="clear" w:color="000000" w:fill="FFFFFF"/>
            <w:vAlign w:val="bottom"/>
          </w:tcPr>
          <w:p w14:paraId="4B927922"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6" w:name="VPhilosophyChanges" w:colFirst="1" w:colLast="1"/>
          </w:p>
        </w:tc>
        <w:tc>
          <w:tcPr>
            <w:tcW w:w="9990" w:type="dxa"/>
            <w:tcBorders>
              <w:left w:val="single" w:sz="8" w:space="0" w:color="000080"/>
              <w:bottom w:val="nil"/>
            </w:tcBorders>
            <w:shd w:val="pct20" w:color="000000" w:fill="FFFFFF"/>
            <w:vAlign w:val="bottom"/>
          </w:tcPr>
          <w:p w14:paraId="4D3DE17F" w14:textId="77777777" w:rsidR="007E4171" w:rsidRPr="00DD1462" w:rsidRDefault="007E4171" w:rsidP="009715F5">
            <w:pPr>
              <w:spacing w:before="40" w:after="40"/>
              <w:jc w:val="both"/>
              <w:rPr>
                <w:rFonts w:ascii="Garamond" w:hAnsi="Garamond"/>
                <w:color w:val="000080"/>
                <w:sz w:val="23"/>
              </w:rPr>
            </w:pPr>
          </w:p>
        </w:tc>
      </w:tr>
      <w:bookmarkEnd w:id="156"/>
      <w:tr w:rsidR="007E4171" w:rsidRPr="00DD1462" w14:paraId="36C2D4A9" w14:textId="77777777" w:rsidTr="009715F5">
        <w:tc>
          <w:tcPr>
            <w:tcW w:w="630" w:type="dxa"/>
            <w:tcBorders>
              <w:bottom w:val="nil"/>
              <w:right w:val="single" w:sz="8" w:space="0" w:color="000080"/>
            </w:tcBorders>
            <w:shd w:val="clear" w:color="000000" w:fill="FFFFFF"/>
            <w:vAlign w:val="bottom"/>
          </w:tcPr>
          <w:p w14:paraId="64C5CFA7"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3BC3826" w14:textId="77777777" w:rsidR="007E4171" w:rsidRPr="00DD1462" w:rsidRDefault="007E4171" w:rsidP="009715F5">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7E4171" w:rsidRPr="00DD1462" w14:paraId="7334ED57" w14:textId="77777777" w:rsidTr="009715F5">
        <w:tc>
          <w:tcPr>
            <w:tcW w:w="630" w:type="dxa"/>
            <w:tcBorders>
              <w:bottom w:val="nil"/>
              <w:right w:val="single" w:sz="8" w:space="0" w:color="000080"/>
            </w:tcBorders>
            <w:shd w:val="clear" w:color="000000" w:fill="FFFFFF"/>
            <w:vAlign w:val="bottom"/>
          </w:tcPr>
          <w:p w14:paraId="6B651C7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7" w:name="VMarketEnvironmentsOutUnder" w:colFirst="1" w:colLast="1"/>
          </w:p>
        </w:tc>
        <w:tc>
          <w:tcPr>
            <w:tcW w:w="9990" w:type="dxa"/>
            <w:tcBorders>
              <w:left w:val="single" w:sz="8" w:space="0" w:color="000080"/>
              <w:bottom w:val="nil"/>
            </w:tcBorders>
            <w:shd w:val="pct20" w:color="000000" w:fill="FFFFFF"/>
            <w:vAlign w:val="bottom"/>
          </w:tcPr>
          <w:p w14:paraId="2102604B" w14:textId="77777777" w:rsidR="007E4171" w:rsidRPr="00DD1462" w:rsidRDefault="007E4171" w:rsidP="009715F5">
            <w:pPr>
              <w:spacing w:before="40" w:after="40"/>
              <w:jc w:val="both"/>
              <w:rPr>
                <w:rFonts w:ascii="Garamond" w:hAnsi="Garamond"/>
                <w:color w:val="000080"/>
                <w:sz w:val="23"/>
              </w:rPr>
            </w:pPr>
          </w:p>
        </w:tc>
      </w:tr>
      <w:bookmarkEnd w:id="157"/>
      <w:tr w:rsidR="007E4171" w:rsidRPr="00DD1462" w14:paraId="79A084AB" w14:textId="77777777" w:rsidTr="009715F5">
        <w:tc>
          <w:tcPr>
            <w:tcW w:w="630" w:type="dxa"/>
            <w:tcBorders>
              <w:bottom w:val="nil"/>
              <w:right w:val="single" w:sz="8" w:space="0" w:color="000080"/>
            </w:tcBorders>
            <w:shd w:val="clear" w:color="000000" w:fill="FFFFFF"/>
            <w:vAlign w:val="bottom"/>
          </w:tcPr>
          <w:p w14:paraId="5082297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C7E055D" w14:textId="77777777" w:rsidR="007E4171" w:rsidRPr="00DD1462" w:rsidRDefault="007E4171" w:rsidP="009715F5">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7E4171" w:rsidRPr="00DD1462" w14:paraId="5AA8552F" w14:textId="77777777" w:rsidTr="009715F5">
        <w:tc>
          <w:tcPr>
            <w:tcW w:w="630" w:type="dxa"/>
            <w:tcBorders>
              <w:right w:val="single" w:sz="8" w:space="0" w:color="000080"/>
            </w:tcBorders>
            <w:shd w:val="clear" w:color="000000" w:fill="FFFFFF"/>
            <w:vAlign w:val="bottom"/>
          </w:tcPr>
          <w:p w14:paraId="1E0E83B1"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bookmarkStart w:id="158" w:name="VSignificantQuarterlyUnderperformance" w:colFirst="1" w:colLast="1"/>
          </w:p>
        </w:tc>
        <w:tc>
          <w:tcPr>
            <w:tcW w:w="9990" w:type="dxa"/>
            <w:tcBorders>
              <w:left w:val="single" w:sz="8" w:space="0" w:color="000080"/>
              <w:bottom w:val="nil"/>
            </w:tcBorders>
            <w:shd w:val="pct20" w:color="000000" w:fill="FFFFFF"/>
            <w:vAlign w:val="bottom"/>
          </w:tcPr>
          <w:p w14:paraId="2DDEE29C" w14:textId="77777777" w:rsidR="007E4171" w:rsidRPr="00DD1462" w:rsidRDefault="007E4171" w:rsidP="009715F5">
            <w:pPr>
              <w:spacing w:before="40" w:after="40"/>
              <w:jc w:val="both"/>
              <w:rPr>
                <w:rFonts w:ascii="Garamond" w:hAnsi="Garamond"/>
                <w:color w:val="000080"/>
                <w:sz w:val="23"/>
              </w:rPr>
            </w:pPr>
          </w:p>
        </w:tc>
      </w:tr>
      <w:tr w:rsidR="007E4171" w:rsidRPr="00DD1462" w14:paraId="07250BFD" w14:textId="77777777" w:rsidTr="009715F5">
        <w:tc>
          <w:tcPr>
            <w:tcW w:w="630" w:type="dxa"/>
            <w:tcBorders>
              <w:right w:val="single" w:sz="8" w:space="0" w:color="000080"/>
            </w:tcBorders>
            <w:shd w:val="clear" w:color="000000" w:fill="FFFFFF"/>
            <w:vAlign w:val="bottom"/>
          </w:tcPr>
          <w:p w14:paraId="06D8D61A"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479A57B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7E4171" w:rsidRPr="00DD1462" w14:paraId="6AB77A6D" w14:textId="77777777" w:rsidTr="009715F5">
        <w:tc>
          <w:tcPr>
            <w:tcW w:w="630" w:type="dxa"/>
            <w:tcBorders>
              <w:bottom w:val="nil"/>
              <w:right w:val="single" w:sz="8" w:space="0" w:color="000080"/>
            </w:tcBorders>
            <w:shd w:val="clear" w:color="000000" w:fill="FFFFFF"/>
            <w:vAlign w:val="bottom"/>
          </w:tcPr>
          <w:p w14:paraId="334994F8"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8E4C071" w14:textId="77777777" w:rsidR="007E4171" w:rsidRPr="00DD1462" w:rsidRDefault="007E4171" w:rsidP="009715F5">
            <w:pPr>
              <w:spacing w:before="40" w:after="40"/>
              <w:jc w:val="both"/>
              <w:rPr>
                <w:rFonts w:ascii="Garamond" w:hAnsi="Garamond"/>
                <w:color w:val="000080"/>
                <w:sz w:val="23"/>
              </w:rPr>
            </w:pPr>
          </w:p>
        </w:tc>
      </w:tr>
      <w:tr w:rsidR="007E4171" w:rsidRPr="00DD1462" w14:paraId="561890EB" w14:textId="77777777" w:rsidTr="009715F5">
        <w:tc>
          <w:tcPr>
            <w:tcW w:w="630" w:type="dxa"/>
            <w:tcBorders>
              <w:right w:val="single" w:sz="8" w:space="0" w:color="000080"/>
            </w:tcBorders>
            <w:shd w:val="clear" w:color="000000" w:fill="FFFFFF"/>
            <w:vAlign w:val="bottom"/>
          </w:tcPr>
          <w:p w14:paraId="1BE09D76" w14:textId="77777777" w:rsidR="007E4171" w:rsidRPr="00DD1462" w:rsidRDefault="007E4171" w:rsidP="009715F5">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130586FF" w14:textId="77777777" w:rsidR="007E4171" w:rsidRPr="00DD1462" w:rsidRDefault="007E4171" w:rsidP="009715F5">
            <w:pPr>
              <w:spacing w:before="40" w:after="40"/>
              <w:jc w:val="both"/>
              <w:rPr>
                <w:rFonts w:ascii="Garamond" w:hAnsi="Garamond"/>
                <w:color w:val="000080"/>
                <w:sz w:val="23"/>
              </w:rPr>
            </w:pPr>
            <w:r>
              <w:rPr>
                <w:rFonts w:ascii="Garamond" w:hAnsi="Garamond"/>
                <w:color w:val="000080"/>
                <w:sz w:val="23"/>
              </w:rPr>
              <w:t>Please complete the table below.</w:t>
            </w:r>
          </w:p>
        </w:tc>
      </w:tr>
      <w:bookmarkEnd w:id="158"/>
    </w:tbl>
    <w:p w14:paraId="077C6EA0" w14:textId="77777777" w:rsidR="007E4171" w:rsidRDefault="007E4171" w:rsidP="007E4171">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7E4171" w:rsidRPr="006B3EEE" w14:paraId="1D6B65F4" w14:textId="77777777" w:rsidTr="009715F5">
        <w:trPr>
          <w:trHeight w:val="544"/>
        </w:trPr>
        <w:tc>
          <w:tcPr>
            <w:tcW w:w="2340" w:type="dxa"/>
            <w:tcBorders>
              <w:top w:val="nil"/>
              <w:bottom w:val="single" w:sz="12" w:space="0" w:color="000080"/>
            </w:tcBorders>
            <w:shd w:val="clear" w:color="auto" w:fill="000080"/>
            <w:vAlign w:val="bottom"/>
          </w:tcPr>
          <w:p w14:paraId="4BACAF24" w14:textId="77777777" w:rsidR="007E4171" w:rsidRPr="006B3EEE"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3AC7C8B4" w14:textId="77777777" w:rsidR="007E4171" w:rsidRPr="006B3EEE"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7E4171" w14:paraId="0E84C22C" w14:textId="77777777" w:rsidTr="009715F5">
        <w:tc>
          <w:tcPr>
            <w:tcW w:w="2340" w:type="dxa"/>
            <w:tcBorders>
              <w:top w:val="nil"/>
              <w:bottom w:val="nil"/>
            </w:tcBorders>
            <w:shd w:val="pct20" w:color="000000" w:fill="FFFFFF"/>
            <w:vAlign w:val="bottom"/>
          </w:tcPr>
          <w:p w14:paraId="3C32FCD6"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w:t>
            </w:r>
            <w:r>
              <w:rPr>
                <w:rFonts w:ascii="Garamond" w:hAnsi="Garamond"/>
                <w:bCs/>
                <w:smallCaps/>
                <w:color w:val="000080"/>
                <w:sz w:val="22"/>
                <w:szCs w:val="22"/>
              </w:rPr>
              <w:t>20</w:t>
            </w:r>
          </w:p>
        </w:tc>
        <w:tc>
          <w:tcPr>
            <w:tcW w:w="2340" w:type="dxa"/>
            <w:tcBorders>
              <w:top w:val="nil"/>
              <w:bottom w:val="nil"/>
            </w:tcBorders>
            <w:shd w:val="pct20" w:color="000000" w:fill="FFFFFF"/>
            <w:vAlign w:val="bottom"/>
          </w:tcPr>
          <w:p w14:paraId="0B1A6441"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E13D524" w14:textId="77777777" w:rsidTr="009715F5">
        <w:tc>
          <w:tcPr>
            <w:tcW w:w="2340" w:type="dxa"/>
            <w:tcBorders>
              <w:top w:val="nil"/>
              <w:bottom w:val="nil"/>
            </w:tcBorders>
            <w:shd w:val="clear" w:color="000000" w:fill="FFFFFF"/>
            <w:vAlign w:val="bottom"/>
          </w:tcPr>
          <w:p w14:paraId="1619BA13"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clear" w:color="000000" w:fill="FFFFFF"/>
            <w:vAlign w:val="bottom"/>
          </w:tcPr>
          <w:p w14:paraId="74042532"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DFD1B5B" w14:textId="77777777" w:rsidTr="009715F5">
        <w:tc>
          <w:tcPr>
            <w:tcW w:w="2340" w:type="dxa"/>
            <w:tcBorders>
              <w:top w:val="nil"/>
              <w:bottom w:val="nil"/>
            </w:tcBorders>
            <w:shd w:val="pct20" w:color="auto" w:fill="FFFFFF"/>
            <w:vAlign w:val="bottom"/>
          </w:tcPr>
          <w:p w14:paraId="39E4A829"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shd w:val="pct20" w:color="auto" w:fill="FFFFFF"/>
            <w:vAlign w:val="bottom"/>
          </w:tcPr>
          <w:p w14:paraId="1413FDD2"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541F5545" w14:textId="77777777" w:rsidTr="009715F5">
        <w:tc>
          <w:tcPr>
            <w:tcW w:w="2340" w:type="dxa"/>
            <w:tcBorders>
              <w:top w:val="nil"/>
              <w:bottom w:val="nil"/>
            </w:tcBorders>
            <w:vAlign w:val="bottom"/>
          </w:tcPr>
          <w:p w14:paraId="520F697E"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nil"/>
            </w:tcBorders>
            <w:vAlign w:val="bottom"/>
          </w:tcPr>
          <w:p w14:paraId="344EF525"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435F5CFB" w14:textId="77777777" w:rsidTr="009715F5">
        <w:tc>
          <w:tcPr>
            <w:tcW w:w="2340" w:type="dxa"/>
            <w:tcBorders>
              <w:top w:val="nil"/>
              <w:bottom w:val="single" w:sz="12" w:space="0" w:color="000080"/>
            </w:tcBorders>
            <w:shd w:val="pct20" w:color="auto" w:fill="auto"/>
            <w:vAlign w:val="bottom"/>
          </w:tcPr>
          <w:p w14:paraId="5117272F"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4</w:t>
            </w:r>
          </w:p>
        </w:tc>
        <w:tc>
          <w:tcPr>
            <w:tcW w:w="2340" w:type="dxa"/>
            <w:tcBorders>
              <w:top w:val="nil"/>
              <w:bottom w:val="single" w:sz="12" w:space="0" w:color="000080"/>
            </w:tcBorders>
            <w:shd w:val="pct20" w:color="auto" w:fill="auto"/>
            <w:vAlign w:val="bottom"/>
          </w:tcPr>
          <w:p w14:paraId="00471E3B"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48280962" w14:textId="77777777" w:rsidTr="009715F5">
        <w:tc>
          <w:tcPr>
            <w:tcW w:w="2340" w:type="dxa"/>
            <w:tcBorders>
              <w:top w:val="single" w:sz="12" w:space="0" w:color="000080"/>
              <w:bottom w:val="single" w:sz="12" w:space="0" w:color="000080"/>
            </w:tcBorders>
            <w:vAlign w:val="bottom"/>
          </w:tcPr>
          <w:p w14:paraId="3C7ECEB8"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vAlign w:val="bottom"/>
          </w:tcPr>
          <w:p w14:paraId="67CD4048"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7E4171" w14:paraId="36013CC3" w14:textId="77777777" w:rsidTr="009715F5">
        <w:tc>
          <w:tcPr>
            <w:tcW w:w="2340" w:type="dxa"/>
            <w:tcBorders>
              <w:top w:val="single" w:sz="12" w:space="0" w:color="000080"/>
              <w:bottom w:val="nil"/>
            </w:tcBorders>
            <w:shd w:val="pct20" w:color="auto" w:fill="auto"/>
            <w:vAlign w:val="bottom"/>
          </w:tcPr>
          <w:p w14:paraId="42FCDEC6" w14:textId="77777777" w:rsidR="007E4171" w:rsidRPr="00067B6F"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79FB3A87" w14:textId="77777777" w:rsidR="007E4171" w:rsidRPr="00DF49CD" w:rsidRDefault="007E4171" w:rsidP="009715F5">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19F4ED4C" w14:textId="77777777" w:rsidR="000347BD" w:rsidRDefault="000347BD" w:rsidP="00843B1B">
      <w:pPr>
        <w:spacing w:before="40" w:after="40"/>
        <w:jc w:val="both"/>
        <w:rPr>
          <w:rFonts w:ascii="Garamond" w:hAnsi="Garamond"/>
          <w:color w:val="000080"/>
          <w:sz w:val="23"/>
        </w:rPr>
      </w:pPr>
    </w:p>
    <w:p w14:paraId="45ACBF12" w14:textId="77777777" w:rsidR="000347BD" w:rsidRDefault="000347BD"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330"/>
        <w:gridCol w:w="3330"/>
        <w:gridCol w:w="3330"/>
      </w:tblGrid>
      <w:tr w:rsidR="00801F50" w:rsidRPr="00453D8A" w14:paraId="32DAB5EC" w14:textId="77777777" w:rsidTr="00FC4D93">
        <w:tc>
          <w:tcPr>
            <w:tcW w:w="630" w:type="dxa"/>
            <w:vAlign w:val="bottom"/>
          </w:tcPr>
          <w:p w14:paraId="69BEED5B" w14:textId="3FFB3B98" w:rsidR="00801F50" w:rsidRPr="00453D8A" w:rsidRDefault="00801F50" w:rsidP="00FC4D93">
            <w:pPr>
              <w:spacing w:before="40" w:after="40"/>
              <w:ind w:left="-108" w:right="-108"/>
              <w:jc w:val="center"/>
              <w:rPr>
                <w:rFonts w:ascii="Garamond" w:hAnsi="Garamond"/>
                <w:b/>
                <w:color w:val="000080"/>
                <w:sz w:val="23"/>
              </w:rPr>
            </w:pPr>
            <w:r>
              <w:rPr>
                <w:rFonts w:ascii="Garamond" w:hAnsi="Garamond"/>
                <w:b/>
                <w:color w:val="000080"/>
                <w:sz w:val="23"/>
              </w:rPr>
              <w:t>11</w:t>
            </w:r>
            <w:r w:rsidRPr="00453D8A">
              <w:rPr>
                <w:rFonts w:ascii="Garamond" w:hAnsi="Garamond"/>
                <w:b/>
                <w:color w:val="000080"/>
                <w:sz w:val="23"/>
              </w:rPr>
              <w:t>.</w:t>
            </w:r>
          </w:p>
        </w:tc>
        <w:tc>
          <w:tcPr>
            <w:tcW w:w="9990" w:type="dxa"/>
            <w:gridSpan w:val="3"/>
            <w:vAlign w:val="bottom"/>
          </w:tcPr>
          <w:p w14:paraId="5CA4A1A9" w14:textId="77777777" w:rsidR="00801F50" w:rsidRPr="00453D8A" w:rsidRDefault="00801F50" w:rsidP="00FC4D93">
            <w:pPr>
              <w:spacing w:before="40" w:after="40"/>
              <w:jc w:val="both"/>
              <w:rPr>
                <w:rFonts w:ascii="Garamond" w:hAnsi="Garamond"/>
                <w:color w:val="000080"/>
                <w:sz w:val="23"/>
                <w:szCs w:val="23"/>
              </w:rPr>
            </w:pPr>
            <w:r w:rsidRPr="00453D8A">
              <w:rPr>
                <w:rFonts w:ascii="Garamond" w:hAnsi="Garamond"/>
                <w:color w:val="000080"/>
                <w:sz w:val="23"/>
                <w:szCs w:val="23"/>
              </w:rPr>
              <w:t>Please complete the following international equity country allocation chart:</w:t>
            </w:r>
          </w:p>
        </w:tc>
      </w:tr>
      <w:tr w:rsidR="00801F50" w:rsidRPr="00453D8A" w14:paraId="2EDAAB3F" w14:textId="77777777" w:rsidTr="00FC4D93">
        <w:trPr>
          <w:gridBefore w:val="1"/>
          <w:wBefore w:w="630" w:type="dxa"/>
        </w:trPr>
        <w:tc>
          <w:tcPr>
            <w:tcW w:w="3330" w:type="dxa"/>
            <w:tcBorders>
              <w:bottom w:val="nil"/>
            </w:tcBorders>
            <w:shd w:val="clear" w:color="auto" w:fill="CCCCCC"/>
          </w:tcPr>
          <w:p w14:paraId="0B81FD4C" w14:textId="77777777" w:rsidR="00801F50" w:rsidRPr="00453D8A" w:rsidRDefault="00801F50" w:rsidP="00FC4D93">
            <w:pPr>
              <w:jc w:val="both"/>
              <w:rPr>
                <w:rFonts w:ascii="Garamond" w:hAnsi="Garamond"/>
                <w:color w:val="000080"/>
                <w:sz w:val="22"/>
                <w:szCs w:val="22"/>
              </w:rPr>
            </w:pPr>
          </w:p>
        </w:tc>
        <w:tc>
          <w:tcPr>
            <w:tcW w:w="3330" w:type="dxa"/>
            <w:tcBorders>
              <w:bottom w:val="nil"/>
            </w:tcBorders>
            <w:shd w:val="clear" w:color="auto" w:fill="CCCCCC"/>
          </w:tcPr>
          <w:p w14:paraId="14DF08EE" w14:textId="77777777" w:rsidR="00801F50" w:rsidRPr="00453D8A" w:rsidRDefault="00801F50" w:rsidP="00FC4D93">
            <w:pPr>
              <w:jc w:val="center"/>
              <w:rPr>
                <w:rFonts w:ascii="Garamond" w:hAnsi="Garamond"/>
                <w:b/>
                <w:color w:val="000080"/>
                <w:sz w:val="22"/>
                <w:szCs w:val="22"/>
              </w:rPr>
            </w:pPr>
            <w:r w:rsidRPr="00453D8A">
              <w:rPr>
                <w:rFonts w:ascii="Garamond" w:hAnsi="Garamond"/>
                <w:b/>
                <w:color w:val="000080"/>
                <w:sz w:val="22"/>
                <w:szCs w:val="22"/>
              </w:rPr>
              <w:t>Product</w:t>
            </w:r>
          </w:p>
        </w:tc>
        <w:tc>
          <w:tcPr>
            <w:tcW w:w="3330" w:type="dxa"/>
            <w:tcBorders>
              <w:bottom w:val="nil"/>
            </w:tcBorders>
            <w:shd w:val="clear" w:color="auto" w:fill="CCCCCC"/>
          </w:tcPr>
          <w:p w14:paraId="4B664E67" w14:textId="77777777" w:rsidR="00801F50" w:rsidRPr="00453D8A" w:rsidRDefault="00801F50" w:rsidP="00FC4D93">
            <w:pPr>
              <w:jc w:val="center"/>
              <w:rPr>
                <w:rFonts w:ascii="Garamond" w:hAnsi="Garamond"/>
                <w:b/>
                <w:color w:val="000080"/>
                <w:sz w:val="22"/>
                <w:szCs w:val="22"/>
              </w:rPr>
            </w:pPr>
            <w:r w:rsidRPr="00453D8A">
              <w:rPr>
                <w:rFonts w:ascii="Garamond" w:hAnsi="Garamond"/>
                <w:b/>
                <w:color w:val="000080"/>
                <w:sz w:val="22"/>
                <w:szCs w:val="22"/>
              </w:rPr>
              <w:t>Benchmark</w:t>
            </w:r>
          </w:p>
        </w:tc>
      </w:tr>
      <w:tr w:rsidR="00801F50" w:rsidRPr="00453D8A" w14:paraId="34AA7C9F" w14:textId="77777777" w:rsidTr="00FC4D93">
        <w:trPr>
          <w:gridBefore w:val="1"/>
          <w:wBefore w:w="630" w:type="dxa"/>
        </w:trPr>
        <w:tc>
          <w:tcPr>
            <w:tcW w:w="3330" w:type="dxa"/>
            <w:tcBorders>
              <w:right w:val="single" w:sz="8" w:space="0" w:color="FFFFFF"/>
            </w:tcBorders>
            <w:shd w:val="clear" w:color="auto" w:fill="000080"/>
          </w:tcPr>
          <w:p w14:paraId="15E863F6" w14:textId="77777777" w:rsidR="00801F50" w:rsidRPr="00453D8A" w:rsidRDefault="00801F50" w:rsidP="00FC4D93">
            <w:pPr>
              <w:jc w:val="center"/>
              <w:rPr>
                <w:rFonts w:ascii="Garamond" w:hAnsi="Garamond"/>
                <w:b/>
                <w:color w:val="FFFFFF"/>
                <w:sz w:val="22"/>
                <w:szCs w:val="22"/>
                <w:lang w:val="fr-FR"/>
              </w:rPr>
            </w:pPr>
            <w:proofErr w:type="gramStart"/>
            <w:r w:rsidRPr="00453D8A">
              <w:rPr>
                <w:rFonts w:ascii="Garamond" w:hAnsi="Garamond"/>
                <w:b/>
                <w:color w:val="FFFFFF"/>
                <w:sz w:val="22"/>
                <w:szCs w:val="22"/>
                <w:lang w:val="fr-FR"/>
              </w:rPr>
              <w:t>Europe:</w:t>
            </w:r>
            <w:proofErr w:type="gramEnd"/>
          </w:p>
        </w:tc>
        <w:tc>
          <w:tcPr>
            <w:tcW w:w="3330" w:type="dxa"/>
            <w:tcBorders>
              <w:left w:val="single" w:sz="8" w:space="0" w:color="FFFFFF"/>
              <w:right w:val="single" w:sz="8" w:space="0" w:color="FFFFFF"/>
            </w:tcBorders>
            <w:shd w:val="clear" w:color="auto" w:fill="000080"/>
          </w:tcPr>
          <w:p w14:paraId="0F4F8034" w14:textId="77777777" w:rsidR="00801F50" w:rsidRPr="00453D8A" w:rsidRDefault="00801F50" w:rsidP="00FC4D93">
            <w:pPr>
              <w:jc w:val="center"/>
              <w:rPr>
                <w:rFonts w:ascii="Garamond" w:hAnsi="Garamond"/>
                <w:color w:val="000080"/>
                <w:sz w:val="22"/>
                <w:szCs w:val="22"/>
                <w:lang w:val="fr-FR"/>
              </w:rPr>
            </w:pPr>
          </w:p>
        </w:tc>
        <w:tc>
          <w:tcPr>
            <w:tcW w:w="3330" w:type="dxa"/>
            <w:tcBorders>
              <w:left w:val="single" w:sz="8" w:space="0" w:color="FFFFFF"/>
            </w:tcBorders>
            <w:shd w:val="clear" w:color="auto" w:fill="000080"/>
          </w:tcPr>
          <w:p w14:paraId="77F60854" w14:textId="77777777" w:rsidR="00801F50" w:rsidRPr="00453D8A" w:rsidRDefault="00801F50" w:rsidP="00FC4D93">
            <w:pPr>
              <w:jc w:val="center"/>
              <w:rPr>
                <w:rFonts w:ascii="Garamond" w:hAnsi="Garamond"/>
                <w:color w:val="000080"/>
                <w:sz w:val="22"/>
                <w:szCs w:val="22"/>
                <w:lang w:val="fr-FR"/>
              </w:rPr>
            </w:pPr>
          </w:p>
        </w:tc>
      </w:tr>
      <w:tr w:rsidR="00801F50" w:rsidRPr="00453D8A" w14:paraId="75368CC9" w14:textId="77777777" w:rsidTr="00FC4D93">
        <w:trPr>
          <w:gridBefore w:val="1"/>
          <w:wBefore w:w="630" w:type="dxa"/>
        </w:trPr>
        <w:tc>
          <w:tcPr>
            <w:tcW w:w="3330" w:type="dxa"/>
            <w:shd w:val="clear" w:color="auto" w:fill="CCCCCC"/>
          </w:tcPr>
          <w:p w14:paraId="0B7BAE37" w14:textId="77777777" w:rsidR="00801F50" w:rsidRPr="00453D8A" w:rsidRDefault="00801F50" w:rsidP="00FC4D93">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Austria</w:t>
            </w:r>
            <w:proofErr w:type="spellEnd"/>
          </w:p>
        </w:tc>
        <w:tc>
          <w:tcPr>
            <w:tcW w:w="3330" w:type="dxa"/>
            <w:shd w:val="clear" w:color="auto" w:fill="CCCCCC"/>
          </w:tcPr>
          <w:p w14:paraId="22D72E47" w14:textId="77777777" w:rsidR="00801F50" w:rsidRPr="00453D8A" w:rsidRDefault="00801F50" w:rsidP="00FC4D93">
            <w:pPr>
              <w:jc w:val="center"/>
              <w:rPr>
                <w:rFonts w:ascii="Garamond" w:hAnsi="Garamond"/>
                <w:color w:val="000080"/>
                <w:sz w:val="22"/>
                <w:szCs w:val="22"/>
                <w:lang w:val="fr-FR"/>
              </w:rPr>
            </w:pPr>
          </w:p>
        </w:tc>
        <w:tc>
          <w:tcPr>
            <w:tcW w:w="3330" w:type="dxa"/>
            <w:shd w:val="clear" w:color="auto" w:fill="CCCCCC"/>
          </w:tcPr>
          <w:p w14:paraId="34171968" w14:textId="77777777" w:rsidR="00801F50" w:rsidRPr="00453D8A" w:rsidRDefault="00801F50" w:rsidP="00FC4D93">
            <w:pPr>
              <w:jc w:val="center"/>
              <w:rPr>
                <w:rFonts w:ascii="Garamond" w:hAnsi="Garamond"/>
                <w:color w:val="000080"/>
                <w:sz w:val="22"/>
                <w:szCs w:val="22"/>
                <w:lang w:val="fr-FR"/>
              </w:rPr>
            </w:pPr>
          </w:p>
        </w:tc>
      </w:tr>
      <w:tr w:rsidR="00801F50" w:rsidRPr="00453D8A" w14:paraId="4D54AA9E" w14:textId="77777777" w:rsidTr="00FC4D93">
        <w:trPr>
          <w:gridBefore w:val="1"/>
          <w:wBefore w:w="630" w:type="dxa"/>
        </w:trPr>
        <w:tc>
          <w:tcPr>
            <w:tcW w:w="3330" w:type="dxa"/>
          </w:tcPr>
          <w:p w14:paraId="48C3EB56" w14:textId="77777777" w:rsidR="00801F50" w:rsidRPr="00453D8A" w:rsidRDefault="00801F50" w:rsidP="00FC4D93">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Belgium</w:t>
            </w:r>
            <w:proofErr w:type="spellEnd"/>
          </w:p>
        </w:tc>
        <w:tc>
          <w:tcPr>
            <w:tcW w:w="3330" w:type="dxa"/>
          </w:tcPr>
          <w:p w14:paraId="1F2826E0" w14:textId="77777777" w:rsidR="00801F50" w:rsidRPr="00453D8A" w:rsidRDefault="00801F50" w:rsidP="00FC4D93">
            <w:pPr>
              <w:jc w:val="center"/>
              <w:rPr>
                <w:rFonts w:ascii="Garamond" w:hAnsi="Garamond"/>
                <w:color w:val="000080"/>
                <w:sz w:val="22"/>
                <w:szCs w:val="22"/>
                <w:lang w:val="fr-FR"/>
              </w:rPr>
            </w:pPr>
          </w:p>
        </w:tc>
        <w:tc>
          <w:tcPr>
            <w:tcW w:w="3330" w:type="dxa"/>
          </w:tcPr>
          <w:p w14:paraId="626810AD" w14:textId="77777777" w:rsidR="00801F50" w:rsidRPr="00453D8A" w:rsidRDefault="00801F50" w:rsidP="00FC4D93">
            <w:pPr>
              <w:jc w:val="center"/>
              <w:rPr>
                <w:rFonts w:ascii="Garamond" w:hAnsi="Garamond"/>
                <w:color w:val="000080"/>
                <w:sz w:val="22"/>
                <w:szCs w:val="22"/>
                <w:lang w:val="fr-FR"/>
              </w:rPr>
            </w:pPr>
          </w:p>
        </w:tc>
      </w:tr>
      <w:tr w:rsidR="00801F50" w:rsidRPr="00453D8A" w14:paraId="5C23ECB0" w14:textId="77777777" w:rsidTr="00FC4D93">
        <w:trPr>
          <w:gridBefore w:val="1"/>
          <w:wBefore w:w="630" w:type="dxa"/>
        </w:trPr>
        <w:tc>
          <w:tcPr>
            <w:tcW w:w="3330" w:type="dxa"/>
            <w:shd w:val="clear" w:color="auto" w:fill="CCCCCC"/>
          </w:tcPr>
          <w:p w14:paraId="44224D35"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France</w:t>
            </w:r>
          </w:p>
        </w:tc>
        <w:tc>
          <w:tcPr>
            <w:tcW w:w="3330" w:type="dxa"/>
            <w:shd w:val="clear" w:color="auto" w:fill="CCCCCC"/>
          </w:tcPr>
          <w:p w14:paraId="72F8D3FA" w14:textId="77777777" w:rsidR="00801F50" w:rsidRPr="00453D8A" w:rsidRDefault="00801F50" w:rsidP="00FC4D93">
            <w:pPr>
              <w:jc w:val="center"/>
              <w:rPr>
                <w:rFonts w:ascii="Garamond" w:hAnsi="Garamond"/>
                <w:color w:val="000080"/>
                <w:sz w:val="22"/>
                <w:szCs w:val="22"/>
              </w:rPr>
            </w:pPr>
          </w:p>
        </w:tc>
        <w:tc>
          <w:tcPr>
            <w:tcW w:w="3330" w:type="dxa"/>
            <w:shd w:val="clear" w:color="auto" w:fill="CCCCCC"/>
          </w:tcPr>
          <w:p w14:paraId="4EE902F9" w14:textId="77777777" w:rsidR="00801F50" w:rsidRPr="00453D8A" w:rsidRDefault="00801F50" w:rsidP="00FC4D93">
            <w:pPr>
              <w:jc w:val="center"/>
              <w:rPr>
                <w:rFonts w:ascii="Garamond" w:hAnsi="Garamond"/>
                <w:color w:val="000080"/>
                <w:sz w:val="22"/>
                <w:szCs w:val="22"/>
              </w:rPr>
            </w:pPr>
          </w:p>
        </w:tc>
      </w:tr>
      <w:tr w:rsidR="00801F50" w:rsidRPr="00453D8A" w14:paraId="005A7E14" w14:textId="77777777" w:rsidTr="00FC4D93">
        <w:trPr>
          <w:gridBefore w:val="1"/>
          <w:wBefore w:w="630" w:type="dxa"/>
        </w:trPr>
        <w:tc>
          <w:tcPr>
            <w:tcW w:w="3330" w:type="dxa"/>
          </w:tcPr>
          <w:p w14:paraId="693BFACB"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lastRenderedPageBreak/>
              <w:t>Germany</w:t>
            </w:r>
          </w:p>
        </w:tc>
        <w:tc>
          <w:tcPr>
            <w:tcW w:w="3330" w:type="dxa"/>
          </w:tcPr>
          <w:p w14:paraId="3D113C4D" w14:textId="77777777" w:rsidR="00801F50" w:rsidRPr="00453D8A" w:rsidRDefault="00801F50" w:rsidP="00FC4D93">
            <w:pPr>
              <w:jc w:val="center"/>
              <w:rPr>
                <w:rFonts w:ascii="Garamond" w:hAnsi="Garamond"/>
                <w:color w:val="000080"/>
                <w:sz w:val="22"/>
                <w:szCs w:val="22"/>
              </w:rPr>
            </w:pPr>
          </w:p>
        </w:tc>
        <w:tc>
          <w:tcPr>
            <w:tcW w:w="3330" w:type="dxa"/>
          </w:tcPr>
          <w:p w14:paraId="594327CB" w14:textId="77777777" w:rsidR="00801F50" w:rsidRPr="00453D8A" w:rsidRDefault="00801F50" w:rsidP="00FC4D93">
            <w:pPr>
              <w:jc w:val="center"/>
              <w:rPr>
                <w:rFonts w:ascii="Garamond" w:hAnsi="Garamond"/>
                <w:color w:val="000080"/>
                <w:sz w:val="22"/>
                <w:szCs w:val="22"/>
              </w:rPr>
            </w:pPr>
          </w:p>
        </w:tc>
      </w:tr>
      <w:tr w:rsidR="00801F50" w:rsidRPr="00453D8A" w14:paraId="6675E8BF" w14:textId="77777777" w:rsidTr="00FC4D93">
        <w:trPr>
          <w:gridBefore w:val="1"/>
          <w:wBefore w:w="630" w:type="dxa"/>
        </w:trPr>
        <w:tc>
          <w:tcPr>
            <w:tcW w:w="3330" w:type="dxa"/>
            <w:shd w:val="clear" w:color="auto" w:fill="CCCCCC"/>
          </w:tcPr>
          <w:p w14:paraId="2AA364E3"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Ireland</w:t>
            </w:r>
          </w:p>
        </w:tc>
        <w:tc>
          <w:tcPr>
            <w:tcW w:w="3330" w:type="dxa"/>
            <w:shd w:val="clear" w:color="auto" w:fill="CCCCCC"/>
          </w:tcPr>
          <w:p w14:paraId="596224F8" w14:textId="77777777" w:rsidR="00801F50" w:rsidRPr="00453D8A" w:rsidRDefault="00801F50" w:rsidP="00FC4D93">
            <w:pPr>
              <w:jc w:val="center"/>
              <w:rPr>
                <w:rFonts w:ascii="Garamond" w:hAnsi="Garamond"/>
                <w:color w:val="000080"/>
                <w:sz w:val="22"/>
                <w:szCs w:val="22"/>
              </w:rPr>
            </w:pPr>
          </w:p>
        </w:tc>
        <w:tc>
          <w:tcPr>
            <w:tcW w:w="3330" w:type="dxa"/>
            <w:shd w:val="clear" w:color="auto" w:fill="CCCCCC"/>
          </w:tcPr>
          <w:p w14:paraId="2531116A" w14:textId="77777777" w:rsidR="00801F50" w:rsidRPr="00453D8A" w:rsidRDefault="00801F50" w:rsidP="00FC4D93">
            <w:pPr>
              <w:jc w:val="center"/>
              <w:rPr>
                <w:rFonts w:ascii="Garamond" w:hAnsi="Garamond"/>
                <w:color w:val="000080"/>
                <w:sz w:val="22"/>
                <w:szCs w:val="22"/>
              </w:rPr>
            </w:pPr>
          </w:p>
        </w:tc>
      </w:tr>
      <w:tr w:rsidR="00801F50" w:rsidRPr="00453D8A" w14:paraId="3213E468" w14:textId="77777777" w:rsidTr="00FC4D93">
        <w:trPr>
          <w:gridBefore w:val="1"/>
          <w:wBefore w:w="630" w:type="dxa"/>
        </w:trPr>
        <w:tc>
          <w:tcPr>
            <w:tcW w:w="3330" w:type="dxa"/>
          </w:tcPr>
          <w:p w14:paraId="546ECE0A"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Italy</w:t>
            </w:r>
          </w:p>
        </w:tc>
        <w:tc>
          <w:tcPr>
            <w:tcW w:w="3330" w:type="dxa"/>
          </w:tcPr>
          <w:p w14:paraId="39E329A1" w14:textId="77777777" w:rsidR="00801F50" w:rsidRPr="00453D8A" w:rsidRDefault="00801F50" w:rsidP="00FC4D93">
            <w:pPr>
              <w:jc w:val="center"/>
              <w:rPr>
                <w:rFonts w:ascii="Garamond" w:hAnsi="Garamond"/>
                <w:color w:val="000080"/>
                <w:sz w:val="22"/>
                <w:szCs w:val="22"/>
              </w:rPr>
            </w:pPr>
          </w:p>
        </w:tc>
        <w:tc>
          <w:tcPr>
            <w:tcW w:w="3330" w:type="dxa"/>
          </w:tcPr>
          <w:p w14:paraId="5AC0D0B7" w14:textId="77777777" w:rsidR="00801F50" w:rsidRPr="00453D8A" w:rsidRDefault="00801F50" w:rsidP="00FC4D93">
            <w:pPr>
              <w:jc w:val="center"/>
              <w:rPr>
                <w:rFonts w:ascii="Garamond" w:hAnsi="Garamond"/>
                <w:color w:val="000080"/>
                <w:sz w:val="22"/>
                <w:szCs w:val="22"/>
              </w:rPr>
            </w:pPr>
          </w:p>
        </w:tc>
      </w:tr>
      <w:tr w:rsidR="00801F50" w:rsidRPr="00453D8A" w14:paraId="7F1F6F03" w14:textId="77777777" w:rsidTr="00FC4D93">
        <w:trPr>
          <w:gridBefore w:val="1"/>
          <w:wBefore w:w="630" w:type="dxa"/>
        </w:trPr>
        <w:tc>
          <w:tcPr>
            <w:tcW w:w="3330" w:type="dxa"/>
            <w:shd w:val="clear" w:color="auto" w:fill="CCCCCC"/>
          </w:tcPr>
          <w:p w14:paraId="402E4126"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Portugal</w:t>
            </w:r>
          </w:p>
        </w:tc>
        <w:tc>
          <w:tcPr>
            <w:tcW w:w="3330" w:type="dxa"/>
            <w:shd w:val="clear" w:color="auto" w:fill="CCCCCC"/>
          </w:tcPr>
          <w:p w14:paraId="498620B3" w14:textId="77777777" w:rsidR="00801F50" w:rsidRPr="00453D8A" w:rsidRDefault="00801F50" w:rsidP="00FC4D93">
            <w:pPr>
              <w:jc w:val="center"/>
              <w:rPr>
                <w:rFonts w:ascii="Garamond" w:hAnsi="Garamond"/>
                <w:color w:val="000080"/>
                <w:sz w:val="22"/>
                <w:szCs w:val="22"/>
              </w:rPr>
            </w:pPr>
          </w:p>
        </w:tc>
        <w:tc>
          <w:tcPr>
            <w:tcW w:w="3330" w:type="dxa"/>
            <w:shd w:val="clear" w:color="auto" w:fill="CCCCCC"/>
          </w:tcPr>
          <w:p w14:paraId="39A16153" w14:textId="77777777" w:rsidR="00801F50" w:rsidRPr="00453D8A" w:rsidRDefault="00801F50" w:rsidP="00FC4D93">
            <w:pPr>
              <w:jc w:val="center"/>
              <w:rPr>
                <w:rFonts w:ascii="Garamond" w:hAnsi="Garamond"/>
                <w:color w:val="000080"/>
                <w:sz w:val="22"/>
                <w:szCs w:val="22"/>
              </w:rPr>
            </w:pPr>
          </w:p>
        </w:tc>
      </w:tr>
      <w:tr w:rsidR="00801F50" w:rsidRPr="00453D8A" w14:paraId="5AA433A3" w14:textId="77777777" w:rsidTr="00FC4D93">
        <w:trPr>
          <w:gridBefore w:val="1"/>
          <w:wBefore w:w="630" w:type="dxa"/>
        </w:trPr>
        <w:tc>
          <w:tcPr>
            <w:tcW w:w="3330" w:type="dxa"/>
          </w:tcPr>
          <w:p w14:paraId="73F2B954"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 xml:space="preserve">Spain </w:t>
            </w:r>
          </w:p>
        </w:tc>
        <w:tc>
          <w:tcPr>
            <w:tcW w:w="3330" w:type="dxa"/>
          </w:tcPr>
          <w:p w14:paraId="41BCB371" w14:textId="77777777" w:rsidR="00801F50" w:rsidRPr="00453D8A" w:rsidRDefault="00801F50" w:rsidP="00FC4D93">
            <w:pPr>
              <w:jc w:val="center"/>
              <w:rPr>
                <w:rFonts w:ascii="Garamond" w:hAnsi="Garamond"/>
                <w:color w:val="000080"/>
                <w:sz w:val="22"/>
                <w:szCs w:val="22"/>
              </w:rPr>
            </w:pPr>
          </w:p>
        </w:tc>
        <w:tc>
          <w:tcPr>
            <w:tcW w:w="3330" w:type="dxa"/>
          </w:tcPr>
          <w:p w14:paraId="7F3CCD7D" w14:textId="77777777" w:rsidR="00801F50" w:rsidRPr="00453D8A" w:rsidRDefault="00801F50" w:rsidP="00FC4D93">
            <w:pPr>
              <w:jc w:val="center"/>
              <w:rPr>
                <w:rFonts w:ascii="Garamond" w:hAnsi="Garamond"/>
                <w:color w:val="000080"/>
                <w:sz w:val="22"/>
                <w:szCs w:val="22"/>
              </w:rPr>
            </w:pPr>
          </w:p>
        </w:tc>
      </w:tr>
      <w:tr w:rsidR="00801F50" w:rsidRPr="00453D8A" w14:paraId="7C1C1E8E" w14:textId="77777777" w:rsidTr="00FC4D93">
        <w:trPr>
          <w:gridBefore w:val="1"/>
          <w:wBefore w:w="630" w:type="dxa"/>
        </w:trPr>
        <w:tc>
          <w:tcPr>
            <w:tcW w:w="3330" w:type="dxa"/>
            <w:shd w:val="clear" w:color="auto" w:fill="CCCCCC"/>
          </w:tcPr>
          <w:p w14:paraId="685DDE89"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Switzerland</w:t>
            </w:r>
          </w:p>
        </w:tc>
        <w:tc>
          <w:tcPr>
            <w:tcW w:w="3330" w:type="dxa"/>
            <w:shd w:val="clear" w:color="auto" w:fill="CCCCCC"/>
          </w:tcPr>
          <w:p w14:paraId="742F244E" w14:textId="77777777" w:rsidR="00801F50" w:rsidRPr="00453D8A" w:rsidRDefault="00801F50" w:rsidP="00FC4D93">
            <w:pPr>
              <w:jc w:val="center"/>
              <w:rPr>
                <w:rFonts w:ascii="Garamond" w:hAnsi="Garamond"/>
                <w:color w:val="000080"/>
                <w:sz w:val="22"/>
                <w:szCs w:val="22"/>
              </w:rPr>
            </w:pPr>
          </w:p>
        </w:tc>
        <w:tc>
          <w:tcPr>
            <w:tcW w:w="3330" w:type="dxa"/>
            <w:shd w:val="clear" w:color="auto" w:fill="CCCCCC"/>
          </w:tcPr>
          <w:p w14:paraId="4F90ABD0" w14:textId="77777777" w:rsidR="00801F50" w:rsidRPr="00453D8A" w:rsidRDefault="00801F50" w:rsidP="00FC4D93">
            <w:pPr>
              <w:jc w:val="center"/>
              <w:rPr>
                <w:rFonts w:ascii="Garamond" w:hAnsi="Garamond"/>
                <w:color w:val="000080"/>
                <w:sz w:val="22"/>
                <w:szCs w:val="22"/>
              </w:rPr>
            </w:pPr>
          </w:p>
        </w:tc>
      </w:tr>
      <w:tr w:rsidR="00801F50" w:rsidRPr="00453D8A" w14:paraId="2951D902" w14:textId="77777777" w:rsidTr="00FC4D93">
        <w:trPr>
          <w:gridBefore w:val="1"/>
          <w:wBefore w:w="630" w:type="dxa"/>
        </w:trPr>
        <w:tc>
          <w:tcPr>
            <w:tcW w:w="3330" w:type="dxa"/>
            <w:tcBorders>
              <w:bottom w:val="nil"/>
            </w:tcBorders>
          </w:tcPr>
          <w:p w14:paraId="5DCD1F2D"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UK</w:t>
            </w:r>
          </w:p>
        </w:tc>
        <w:tc>
          <w:tcPr>
            <w:tcW w:w="3330" w:type="dxa"/>
            <w:tcBorders>
              <w:bottom w:val="nil"/>
            </w:tcBorders>
          </w:tcPr>
          <w:p w14:paraId="2131E947" w14:textId="77777777" w:rsidR="00801F50" w:rsidRPr="00453D8A" w:rsidRDefault="00801F50" w:rsidP="00FC4D93">
            <w:pPr>
              <w:jc w:val="center"/>
              <w:rPr>
                <w:rFonts w:ascii="Garamond" w:hAnsi="Garamond"/>
                <w:color w:val="000080"/>
                <w:sz w:val="22"/>
                <w:szCs w:val="22"/>
              </w:rPr>
            </w:pPr>
          </w:p>
        </w:tc>
        <w:tc>
          <w:tcPr>
            <w:tcW w:w="3330" w:type="dxa"/>
            <w:tcBorders>
              <w:bottom w:val="nil"/>
            </w:tcBorders>
          </w:tcPr>
          <w:p w14:paraId="12CEF9CD" w14:textId="77777777" w:rsidR="00801F50" w:rsidRPr="00453D8A" w:rsidRDefault="00801F50" w:rsidP="00FC4D93">
            <w:pPr>
              <w:jc w:val="center"/>
              <w:rPr>
                <w:rFonts w:ascii="Garamond" w:hAnsi="Garamond"/>
                <w:color w:val="000080"/>
                <w:sz w:val="22"/>
                <w:szCs w:val="22"/>
              </w:rPr>
            </w:pPr>
          </w:p>
        </w:tc>
      </w:tr>
      <w:tr w:rsidR="00801F50" w:rsidRPr="00453D8A" w14:paraId="6EF58CF8" w14:textId="77777777" w:rsidTr="00FC4D93">
        <w:trPr>
          <w:gridBefore w:val="1"/>
          <w:wBefore w:w="630" w:type="dxa"/>
        </w:trPr>
        <w:tc>
          <w:tcPr>
            <w:tcW w:w="3330" w:type="dxa"/>
            <w:tcBorders>
              <w:right w:val="single" w:sz="8" w:space="0" w:color="FFFFFF"/>
            </w:tcBorders>
            <w:shd w:val="clear" w:color="auto" w:fill="000080"/>
          </w:tcPr>
          <w:p w14:paraId="43FEE9A8" w14:textId="77777777" w:rsidR="00801F50" w:rsidRPr="00453D8A" w:rsidRDefault="00801F50" w:rsidP="00FC4D93">
            <w:pPr>
              <w:jc w:val="center"/>
              <w:rPr>
                <w:rFonts w:ascii="Garamond" w:hAnsi="Garamond"/>
                <w:b/>
                <w:color w:val="FFFFFF"/>
                <w:sz w:val="22"/>
                <w:szCs w:val="22"/>
                <w:lang w:val="fr-FR"/>
              </w:rPr>
            </w:pPr>
            <w:proofErr w:type="spellStart"/>
            <w:proofErr w:type="gramStart"/>
            <w:r w:rsidRPr="00453D8A">
              <w:rPr>
                <w:rFonts w:ascii="Garamond" w:hAnsi="Garamond"/>
                <w:b/>
                <w:color w:val="FFFFFF"/>
                <w:sz w:val="22"/>
                <w:szCs w:val="22"/>
                <w:lang w:val="fr-FR"/>
              </w:rPr>
              <w:t>Scandinavia</w:t>
            </w:r>
            <w:proofErr w:type="spellEnd"/>
            <w:r w:rsidRPr="00453D8A">
              <w:rPr>
                <w:rFonts w:ascii="Garamond" w:hAnsi="Garamond"/>
                <w:b/>
                <w:color w:val="FFFFFF"/>
                <w:sz w:val="22"/>
                <w:szCs w:val="22"/>
                <w:lang w:val="fr-FR"/>
              </w:rPr>
              <w:t>:</w:t>
            </w:r>
            <w:proofErr w:type="gramEnd"/>
          </w:p>
        </w:tc>
        <w:tc>
          <w:tcPr>
            <w:tcW w:w="3330" w:type="dxa"/>
            <w:tcBorders>
              <w:left w:val="single" w:sz="8" w:space="0" w:color="FFFFFF"/>
              <w:right w:val="single" w:sz="8" w:space="0" w:color="FFFFFF"/>
            </w:tcBorders>
            <w:shd w:val="clear" w:color="auto" w:fill="000080"/>
          </w:tcPr>
          <w:p w14:paraId="2556BA42" w14:textId="77777777" w:rsidR="00801F50" w:rsidRPr="00453D8A" w:rsidRDefault="00801F50" w:rsidP="00FC4D93">
            <w:pPr>
              <w:jc w:val="center"/>
              <w:rPr>
                <w:rFonts w:ascii="Garamond" w:hAnsi="Garamond"/>
                <w:color w:val="FFFFFF"/>
                <w:sz w:val="22"/>
                <w:szCs w:val="22"/>
                <w:lang w:val="fr-FR"/>
              </w:rPr>
            </w:pPr>
          </w:p>
        </w:tc>
        <w:tc>
          <w:tcPr>
            <w:tcW w:w="3330" w:type="dxa"/>
            <w:tcBorders>
              <w:left w:val="single" w:sz="8" w:space="0" w:color="FFFFFF"/>
            </w:tcBorders>
            <w:shd w:val="clear" w:color="auto" w:fill="000080"/>
          </w:tcPr>
          <w:p w14:paraId="0B3442DB" w14:textId="77777777" w:rsidR="00801F50" w:rsidRPr="00453D8A" w:rsidRDefault="00801F50" w:rsidP="00FC4D93">
            <w:pPr>
              <w:jc w:val="center"/>
              <w:rPr>
                <w:rFonts w:ascii="Garamond" w:hAnsi="Garamond"/>
                <w:color w:val="FFFFFF"/>
                <w:sz w:val="22"/>
                <w:szCs w:val="22"/>
                <w:lang w:val="fr-FR"/>
              </w:rPr>
            </w:pPr>
          </w:p>
        </w:tc>
      </w:tr>
      <w:tr w:rsidR="00801F50" w:rsidRPr="00453D8A" w14:paraId="0B5A1EAF" w14:textId="77777777" w:rsidTr="00FC4D93">
        <w:trPr>
          <w:gridBefore w:val="1"/>
          <w:wBefore w:w="630" w:type="dxa"/>
        </w:trPr>
        <w:tc>
          <w:tcPr>
            <w:tcW w:w="3330" w:type="dxa"/>
            <w:shd w:val="clear" w:color="auto" w:fill="CCCCCC"/>
          </w:tcPr>
          <w:p w14:paraId="5D2DF5E3" w14:textId="77777777" w:rsidR="00801F50" w:rsidRPr="00453D8A" w:rsidRDefault="00801F50" w:rsidP="00FC4D93">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Denmark</w:t>
            </w:r>
            <w:proofErr w:type="spellEnd"/>
          </w:p>
        </w:tc>
        <w:tc>
          <w:tcPr>
            <w:tcW w:w="3330" w:type="dxa"/>
            <w:shd w:val="clear" w:color="auto" w:fill="CCCCCC"/>
          </w:tcPr>
          <w:p w14:paraId="473EDF9A" w14:textId="77777777" w:rsidR="00801F50" w:rsidRPr="00453D8A" w:rsidRDefault="00801F50" w:rsidP="00FC4D93">
            <w:pPr>
              <w:jc w:val="center"/>
              <w:rPr>
                <w:rFonts w:ascii="Garamond" w:hAnsi="Garamond"/>
                <w:color w:val="000080"/>
                <w:sz w:val="22"/>
                <w:szCs w:val="22"/>
                <w:lang w:val="fr-FR"/>
              </w:rPr>
            </w:pPr>
          </w:p>
        </w:tc>
        <w:tc>
          <w:tcPr>
            <w:tcW w:w="3330" w:type="dxa"/>
            <w:shd w:val="clear" w:color="auto" w:fill="CCCCCC"/>
          </w:tcPr>
          <w:p w14:paraId="5215047D" w14:textId="77777777" w:rsidR="00801F50" w:rsidRPr="00453D8A" w:rsidRDefault="00801F50" w:rsidP="00FC4D93">
            <w:pPr>
              <w:jc w:val="center"/>
              <w:rPr>
                <w:rFonts w:ascii="Garamond" w:hAnsi="Garamond"/>
                <w:color w:val="000080"/>
                <w:sz w:val="22"/>
                <w:szCs w:val="22"/>
                <w:lang w:val="fr-FR"/>
              </w:rPr>
            </w:pPr>
          </w:p>
        </w:tc>
      </w:tr>
      <w:tr w:rsidR="00801F50" w:rsidRPr="00453D8A" w14:paraId="4E3F377B" w14:textId="77777777" w:rsidTr="00FC4D93">
        <w:trPr>
          <w:gridBefore w:val="1"/>
          <w:wBefore w:w="630" w:type="dxa"/>
        </w:trPr>
        <w:tc>
          <w:tcPr>
            <w:tcW w:w="3330" w:type="dxa"/>
          </w:tcPr>
          <w:p w14:paraId="1B57C8F0" w14:textId="77777777" w:rsidR="00801F50" w:rsidRPr="00453D8A" w:rsidRDefault="00801F50" w:rsidP="00FC4D93">
            <w:pPr>
              <w:jc w:val="right"/>
              <w:rPr>
                <w:rFonts w:ascii="Garamond" w:hAnsi="Garamond"/>
                <w:b/>
                <w:color w:val="000080"/>
                <w:sz w:val="22"/>
                <w:szCs w:val="22"/>
                <w:lang w:val="fr-FR"/>
              </w:rPr>
            </w:pPr>
            <w:proofErr w:type="spellStart"/>
            <w:r w:rsidRPr="00453D8A">
              <w:rPr>
                <w:rFonts w:ascii="Garamond" w:hAnsi="Garamond"/>
                <w:b/>
                <w:color w:val="000080"/>
                <w:sz w:val="22"/>
                <w:szCs w:val="22"/>
                <w:lang w:val="fr-FR"/>
              </w:rPr>
              <w:t>Finland</w:t>
            </w:r>
            <w:proofErr w:type="spellEnd"/>
          </w:p>
        </w:tc>
        <w:tc>
          <w:tcPr>
            <w:tcW w:w="3330" w:type="dxa"/>
          </w:tcPr>
          <w:p w14:paraId="11C45CDB" w14:textId="77777777" w:rsidR="00801F50" w:rsidRPr="00453D8A" w:rsidRDefault="00801F50" w:rsidP="00FC4D93">
            <w:pPr>
              <w:jc w:val="center"/>
              <w:rPr>
                <w:rFonts w:ascii="Garamond" w:hAnsi="Garamond"/>
                <w:color w:val="000080"/>
                <w:sz w:val="22"/>
                <w:szCs w:val="22"/>
                <w:lang w:val="fr-FR"/>
              </w:rPr>
            </w:pPr>
          </w:p>
        </w:tc>
        <w:tc>
          <w:tcPr>
            <w:tcW w:w="3330" w:type="dxa"/>
          </w:tcPr>
          <w:p w14:paraId="352B03D8" w14:textId="77777777" w:rsidR="00801F50" w:rsidRPr="00453D8A" w:rsidRDefault="00801F50" w:rsidP="00FC4D93">
            <w:pPr>
              <w:jc w:val="center"/>
              <w:rPr>
                <w:rFonts w:ascii="Garamond" w:hAnsi="Garamond"/>
                <w:color w:val="000080"/>
                <w:sz w:val="22"/>
                <w:szCs w:val="22"/>
                <w:lang w:val="fr-FR"/>
              </w:rPr>
            </w:pPr>
          </w:p>
        </w:tc>
      </w:tr>
      <w:tr w:rsidR="00801F50" w:rsidRPr="00453D8A" w14:paraId="38814FDB" w14:textId="77777777" w:rsidTr="00FC4D93">
        <w:trPr>
          <w:gridBefore w:val="1"/>
          <w:wBefore w:w="630" w:type="dxa"/>
        </w:trPr>
        <w:tc>
          <w:tcPr>
            <w:tcW w:w="3330" w:type="dxa"/>
            <w:shd w:val="clear" w:color="auto" w:fill="CCCCCC"/>
          </w:tcPr>
          <w:p w14:paraId="6A40447F"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Netherlands</w:t>
            </w:r>
          </w:p>
        </w:tc>
        <w:tc>
          <w:tcPr>
            <w:tcW w:w="3330" w:type="dxa"/>
            <w:shd w:val="clear" w:color="auto" w:fill="CCCCCC"/>
          </w:tcPr>
          <w:p w14:paraId="3E909BAC" w14:textId="77777777" w:rsidR="00801F50" w:rsidRPr="00453D8A" w:rsidRDefault="00801F50" w:rsidP="00FC4D93">
            <w:pPr>
              <w:jc w:val="center"/>
              <w:rPr>
                <w:rFonts w:ascii="Garamond" w:hAnsi="Garamond"/>
                <w:color w:val="000080"/>
                <w:sz w:val="22"/>
                <w:szCs w:val="22"/>
              </w:rPr>
            </w:pPr>
          </w:p>
        </w:tc>
        <w:tc>
          <w:tcPr>
            <w:tcW w:w="3330" w:type="dxa"/>
            <w:shd w:val="clear" w:color="auto" w:fill="CCCCCC"/>
          </w:tcPr>
          <w:p w14:paraId="4CB0DFAA" w14:textId="77777777" w:rsidR="00801F50" w:rsidRPr="00453D8A" w:rsidRDefault="00801F50" w:rsidP="00FC4D93">
            <w:pPr>
              <w:jc w:val="center"/>
              <w:rPr>
                <w:rFonts w:ascii="Garamond" w:hAnsi="Garamond"/>
                <w:color w:val="000080"/>
                <w:sz w:val="22"/>
                <w:szCs w:val="22"/>
              </w:rPr>
            </w:pPr>
          </w:p>
        </w:tc>
      </w:tr>
      <w:tr w:rsidR="00801F50" w:rsidRPr="00453D8A" w14:paraId="6ED7D965" w14:textId="77777777" w:rsidTr="00FC4D93">
        <w:trPr>
          <w:gridBefore w:val="1"/>
          <w:wBefore w:w="630" w:type="dxa"/>
        </w:trPr>
        <w:tc>
          <w:tcPr>
            <w:tcW w:w="3330" w:type="dxa"/>
          </w:tcPr>
          <w:p w14:paraId="53E148E4"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Norway</w:t>
            </w:r>
          </w:p>
        </w:tc>
        <w:tc>
          <w:tcPr>
            <w:tcW w:w="3330" w:type="dxa"/>
          </w:tcPr>
          <w:p w14:paraId="04B645D9" w14:textId="77777777" w:rsidR="00801F50" w:rsidRPr="00453D8A" w:rsidRDefault="00801F50" w:rsidP="00FC4D93">
            <w:pPr>
              <w:jc w:val="center"/>
              <w:rPr>
                <w:rFonts w:ascii="Garamond" w:hAnsi="Garamond"/>
                <w:color w:val="000080"/>
                <w:sz w:val="22"/>
                <w:szCs w:val="22"/>
              </w:rPr>
            </w:pPr>
          </w:p>
        </w:tc>
        <w:tc>
          <w:tcPr>
            <w:tcW w:w="3330" w:type="dxa"/>
          </w:tcPr>
          <w:p w14:paraId="5FA24256" w14:textId="77777777" w:rsidR="00801F50" w:rsidRPr="00453D8A" w:rsidRDefault="00801F50" w:rsidP="00FC4D93">
            <w:pPr>
              <w:jc w:val="center"/>
              <w:rPr>
                <w:rFonts w:ascii="Garamond" w:hAnsi="Garamond"/>
                <w:color w:val="000080"/>
                <w:sz w:val="22"/>
                <w:szCs w:val="22"/>
              </w:rPr>
            </w:pPr>
          </w:p>
        </w:tc>
      </w:tr>
      <w:tr w:rsidR="00801F50" w:rsidRPr="00453D8A" w14:paraId="29FB88FE" w14:textId="77777777" w:rsidTr="00FC4D93">
        <w:trPr>
          <w:gridBefore w:val="1"/>
          <w:wBefore w:w="630" w:type="dxa"/>
        </w:trPr>
        <w:tc>
          <w:tcPr>
            <w:tcW w:w="3330" w:type="dxa"/>
            <w:tcBorders>
              <w:bottom w:val="nil"/>
            </w:tcBorders>
            <w:shd w:val="clear" w:color="auto" w:fill="CCCCCC"/>
          </w:tcPr>
          <w:p w14:paraId="69BBF711"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Sweden</w:t>
            </w:r>
          </w:p>
        </w:tc>
        <w:tc>
          <w:tcPr>
            <w:tcW w:w="3330" w:type="dxa"/>
            <w:tcBorders>
              <w:bottom w:val="nil"/>
            </w:tcBorders>
            <w:shd w:val="clear" w:color="auto" w:fill="CCCCCC"/>
          </w:tcPr>
          <w:p w14:paraId="6B023F49" w14:textId="77777777" w:rsidR="00801F50" w:rsidRPr="00453D8A" w:rsidRDefault="00801F50" w:rsidP="00FC4D93">
            <w:pPr>
              <w:jc w:val="center"/>
              <w:rPr>
                <w:rFonts w:ascii="Garamond" w:hAnsi="Garamond"/>
                <w:color w:val="000080"/>
                <w:sz w:val="22"/>
                <w:szCs w:val="22"/>
              </w:rPr>
            </w:pPr>
          </w:p>
        </w:tc>
        <w:tc>
          <w:tcPr>
            <w:tcW w:w="3330" w:type="dxa"/>
            <w:tcBorders>
              <w:bottom w:val="nil"/>
            </w:tcBorders>
            <w:shd w:val="clear" w:color="auto" w:fill="CCCCCC"/>
          </w:tcPr>
          <w:p w14:paraId="5042B3E0" w14:textId="77777777" w:rsidR="00801F50" w:rsidRPr="00453D8A" w:rsidRDefault="00801F50" w:rsidP="00FC4D93">
            <w:pPr>
              <w:jc w:val="center"/>
              <w:rPr>
                <w:rFonts w:ascii="Garamond" w:hAnsi="Garamond"/>
                <w:color w:val="000080"/>
                <w:sz w:val="22"/>
                <w:szCs w:val="22"/>
              </w:rPr>
            </w:pPr>
          </w:p>
        </w:tc>
      </w:tr>
      <w:tr w:rsidR="00801F50" w:rsidRPr="00453D8A" w14:paraId="7AF06EC6" w14:textId="77777777" w:rsidTr="00FC4D93">
        <w:trPr>
          <w:gridBefore w:val="1"/>
          <w:wBefore w:w="630" w:type="dxa"/>
        </w:trPr>
        <w:tc>
          <w:tcPr>
            <w:tcW w:w="3330" w:type="dxa"/>
            <w:tcBorders>
              <w:right w:val="single" w:sz="8" w:space="0" w:color="FFFFFF"/>
            </w:tcBorders>
            <w:shd w:val="clear" w:color="auto" w:fill="000080"/>
          </w:tcPr>
          <w:p w14:paraId="31C35257" w14:textId="77777777" w:rsidR="00801F50" w:rsidRPr="00453D8A" w:rsidRDefault="00801F50" w:rsidP="00FC4D93">
            <w:pPr>
              <w:jc w:val="center"/>
              <w:rPr>
                <w:rFonts w:ascii="Garamond" w:hAnsi="Garamond"/>
                <w:b/>
                <w:color w:val="FFFFFF"/>
                <w:sz w:val="22"/>
                <w:szCs w:val="22"/>
              </w:rPr>
            </w:pPr>
            <w:r w:rsidRPr="00453D8A">
              <w:rPr>
                <w:rFonts w:ascii="Garamond" w:hAnsi="Garamond"/>
                <w:b/>
                <w:color w:val="FFFFFF"/>
                <w:sz w:val="22"/>
                <w:szCs w:val="22"/>
              </w:rPr>
              <w:t>Asia:</w:t>
            </w:r>
          </w:p>
        </w:tc>
        <w:tc>
          <w:tcPr>
            <w:tcW w:w="3330" w:type="dxa"/>
            <w:tcBorders>
              <w:left w:val="single" w:sz="8" w:space="0" w:color="FFFFFF"/>
              <w:right w:val="single" w:sz="8" w:space="0" w:color="FFFFFF"/>
            </w:tcBorders>
            <w:shd w:val="clear" w:color="auto" w:fill="000080"/>
          </w:tcPr>
          <w:p w14:paraId="2D3A93D2" w14:textId="77777777" w:rsidR="00801F50" w:rsidRPr="00453D8A" w:rsidRDefault="00801F50" w:rsidP="00FC4D93">
            <w:pPr>
              <w:jc w:val="center"/>
              <w:rPr>
                <w:rFonts w:ascii="Garamond" w:hAnsi="Garamond"/>
                <w:color w:val="FFFFFF"/>
                <w:sz w:val="22"/>
                <w:szCs w:val="22"/>
              </w:rPr>
            </w:pPr>
          </w:p>
        </w:tc>
        <w:tc>
          <w:tcPr>
            <w:tcW w:w="3330" w:type="dxa"/>
            <w:tcBorders>
              <w:left w:val="single" w:sz="8" w:space="0" w:color="FFFFFF"/>
            </w:tcBorders>
            <w:shd w:val="clear" w:color="auto" w:fill="000080"/>
          </w:tcPr>
          <w:p w14:paraId="3B45AC51" w14:textId="77777777" w:rsidR="00801F50" w:rsidRPr="00453D8A" w:rsidRDefault="00801F50" w:rsidP="00FC4D93">
            <w:pPr>
              <w:jc w:val="center"/>
              <w:rPr>
                <w:rFonts w:ascii="Garamond" w:hAnsi="Garamond"/>
                <w:color w:val="FFFFFF"/>
                <w:sz w:val="22"/>
                <w:szCs w:val="22"/>
              </w:rPr>
            </w:pPr>
          </w:p>
        </w:tc>
      </w:tr>
      <w:tr w:rsidR="00801F50" w:rsidRPr="00453D8A" w14:paraId="268B9735" w14:textId="77777777" w:rsidTr="00FC4D93">
        <w:trPr>
          <w:gridBefore w:val="1"/>
          <w:wBefore w:w="630" w:type="dxa"/>
        </w:trPr>
        <w:tc>
          <w:tcPr>
            <w:tcW w:w="3330" w:type="dxa"/>
          </w:tcPr>
          <w:p w14:paraId="74D6897A" w14:textId="77777777" w:rsidR="00801F50" w:rsidRPr="00453D8A" w:rsidRDefault="00801F50" w:rsidP="00FC4D93">
            <w:pPr>
              <w:keepNext/>
              <w:jc w:val="right"/>
              <w:outlineLvl w:val="4"/>
              <w:rPr>
                <w:rFonts w:ascii="Garamond" w:hAnsi="Garamond"/>
                <w:b/>
                <w:color w:val="000080"/>
                <w:sz w:val="22"/>
                <w:szCs w:val="22"/>
              </w:rPr>
            </w:pPr>
            <w:r w:rsidRPr="00453D8A">
              <w:rPr>
                <w:rFonts w:ascii="Garamond" w:hAnsi="Garamond"/>
                <w:b/>
                <w:color w:val="000080"/>
                <w:sz w:val="22"/>
                <w:szCs w:val="22"/>
              </w:rPr>
              <w:t>Hong Kong</w:t>
            </w:r>
          </w:p>
        </w:tc>
        <w:tc>
          <w:tcPr>
            <w:tcW w:w="3330" w:type="dxa"/>
          </w:tcPr>
          <w:p w14:paraId="65650EB8" w14:textId="77777777" w:rsidR="00801F50" w:rsidRPr="00453D8A" w:rsidRDefault="00801F50" w:rsidP="00FC4D93">
            <w:pPr>
              <w:jc w:val="center"/>
              <w:rPr>
                <w:rFonts w:ascii="Garamond" w:hAnsi="Garamond"/>
                <w:color w:val="000080"/>
                <w:sz w:val="22"/>
                <w:szCs w:val="22"/>
              </w:rPr>
            </w:pPr>
          </w:p>
        </w:tc>
        <w:tc>
          <w:tcPr>
            <w:tcW w:w="3330" w:type="dxa"/>
          </w:tcPr>
          <w:p w14:paraId="70F29D5B" w14:textId="77777777" w:rsidR="00801F50" w:rsidRPr="00453D8A" w:rsidRDefault="00801F50" w:rsidP="00FC4D93">
            <w:pPr>
              <w:jc w:val="center"/>
              <w:rPr>
                <w:rFonts w:ascii="Garamond" w:hAnsi="Garamond"/>
                <w:color w:val="000080"/>
                <w:sz w:val="22"/>
                <w:szCs w:val="22"/>
              </w:rPr>
            </w:pPr>
          </w:p>
        </w:tc>
      </w:tr>
      <w:tr w:rsidR="00801F50" w:rsidRPr="00453D8A" w14:paraId="7C97201D" w14:textId="77777777" w:rsidTr="00FC4D93">
        <w:trPr>
          <w:gridBefore w:val="1"/>
          <w:wBefore w:w="630" w:type="dxa"/>
        </w:trPr>
        <w:tc>
          <w:tcPr>
            <w:tcW w:w="3330" w:type="dxa"/>
            <w:shd w:val="clear" w:color="auto" w:fill="CCCCCC"/>
          </w:tcPr>
          <w:p w14:paraId="54349C80"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Japan</w:t>
            </w:r>
          </w:p>
        </w:tc>
        <w:tc>
          <w:tcPr>
            <w:tcW w:w="3330" w:type="dxa"/>
            <w:shd w:val="clear" w:color="auto" w:fill="CCCCCC"/>
          </w:tcPr>
          <w:p w14:paraId="0164C8F3" w14:textId="77777777" w:rsidR="00801F50" w:rsidRPr="00453D8A" w:rsidRDefault="00801F50" w:rsidP="00FC4D93">
            <w:pPr>
              <w:jc w:val="center"/>
              <w:rPr>
                <w:rFonts w:ascii="Garamond" w:hAnsi="Garamond"/>
                <w:color w:val="000080"/>
                <w:sz w:val="22"/>
                <w:szCs w:val="22"/>
              </w:rPr>
            </w:pPr>
          </w:p>
        </w:tc>
        <w:tc>
          <w:tcPr>
            <w:tcW w:w="3330" w:type="dxa"/>
            <w:shd w:val="clear" w:color="auto" w:fill="CCCCCC"/>
          </w:tcPr>
          <w:p w14:paraId="127DBBB7" w14:textId="77777777" w:rsidR="00801F50" w:rsidRPr="00453D8A" w:rsidRDefault="00801F50" w:rsidP="00FC4D93">
            <w:pPr>
              <w:jc w:val="center"/>
              <w:rPr>
                <w:rFonts w:ascii="Garamond" w:hAnsi="Garamond"/>
                <w:color w:val="000080"/>
                <w:sz w:val="22"/>
                <w:szCs w:val="22"/>
              </w:rPr>
            </w:pPr>
          </w:p>
        </w:tc>
      </w:tr>
      <w:tr w:rsidR="00801F50" w:rsidRPr="00453D8A" w14:paraId="3D58752E" w14:textId="77777777" w:rsidTr="00FC4D93">
        <w:trPr>
          <w:gridBefore w:val="1"/>
          <w:wBefore w:w="630" w:type="dxa"/>
        </w:trPr>
        <w:tc>
          <w:tcPr>
            <w:tcW w:w="3330" w:type="dxa"/>
            <w:tcBorders>
              <w:bottom w:val="nil"/>
            </w:tcBorders>
          </w:tcPr>
          <w:p w14:paraId="4CB7EC90"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Singapore</w:t>
            </w:r>
          </w:p>
        </w:tc>
        <w:tc>
          <w:tcPr>
            <w:tcW w:w="3330" w:type="dxa"/>
            <w:tcBorders>
              <w:bottom w:val="nil"/>
            </w:tcBorders>
          </w:tcPr>
          <w:p w14:paraId="46FB2176" w14:textId="77777777" w:rsidR="00801F50" w:rsidRPr="00453D8A" w:rsidRDefault="00801F50" w:rsidP="00FC4D93">
            <w:pPr>
              <w:jc w:val="center"/>
              <w:rPr>
                <w:rFonts w:ascii="Garamond" w:hAnsi="Garamond"/>
                <w:color w:val="000080"/>
                <w:sz w:val="22"/>
                <w:szCs w:val="22"/>
              </w:rPr>
            </w:pPr>
          </w:p>
        </w:tc>
        <w:tc>
          <w:tcPr>
            <w:tcW w:w="3330" w:type="dxa"/>
            <w:tcBorders>
              <w:bottom w:val="nil"/>
            </w:tcBorders>
          </w:tcPr>
          <w:p w14:paraId="2B3F7AD8" w14:textId="77777777" w:rsidR="00801F50" w:rsidRPr="00453D8A" w:rsidRDefault="00801F50" w:rsidP="00FC4D93">
            <w:pPr>
              <w:jc w:val="center"/>
              <w:rPr>
                <w:rFonts w:ascii="Garamond" w:hAnsi="Garamond"/>
                <w:color w:val="000080"/>
                <w:sz w:val="22"/>
                <w:szCs w:val="22"/>
              </w:rPr>
            </w:pPr>
          </w:p>
        </w:tc>
      </w:tr>
      <w:tr w:rsidR="00801F50" w:rsidRPr="00453D8A" w14:paraId="6175C423" w14:textId="77777777" w:rsidTr="00FC4D93">
        <w:trPr>
          <w:gridBefore w:val="1"/>
          <w:wBefore w:w="630" w:type="dxa"/>
        </w:trPr>
        <w:tc>
          <w:tcPr>
            <w:tcW w:w="3330" w:type="dxa"/>
            <w:tcBorders>
              <w:right w:val="single" w:sz="8" w:space="0" w:color="FFFFFF"/>
            </w:tcBorders>
            <w:shd w:val="clear" w:color="auto" w:fill="000080"/>
          </w:tcPr>
          <w:p w14:paraId="05942ED8" w14:textId="77777777" w:rsidR="00801F50" w:rsidRPr="00453D8A" w:rsidRDefault="00801F50" w:rsidP="00FC4D93">
            <w:pPr>
              <w:jc w:val="center"/>
              <w:rPr>
                <w:rFonts w:ascii="Garamond" w:hAnsi="Garamond"/>
                <w:b/>
                <w:color w:val="FFFFFF"/>
                <w:sz w:val="22"/>
                <w:szCs w:val="22"/>
              </w:rPr>
            </w:pPr>
            <w:r w:rsidRPr="00453D8A">
              <w:rPr>
                <w:rFonts w:ascii="Garamond" w:hAnsi="Garamond"/>
                <w:b/>
                <w:color w:val="FFFFFF"/>
                <w:sz w:val="22"/>
                <w:szCs w:val="22"/>
              </w:rPr>
              <w:t>Middle East:</w:t>
            </w:r>
          </w:p>
        </w:tc>
        <w:tc>
          <w:tcPr>
            <w:tcW w:w="3330" w:type="dxa"/>
            <w:tcBorders>
              <w:left w:val="single" w:sz="8" w:space="0" w:color="FFFFFF"/>
              <w:right w:val="single" w:sz="8" w:space="0" w:color="FFFFFF"/>
            </w:tcBorders>
            <w:shd w:val="clear" w:color="auto" w:fill="000080"/>
          </w:tcPr>
          <w:p w14:paraId="20D5D2BD" w14:textId="77777777" w:rsidR="00801F50" w:rsidRPr="00453D8A" w:rsidRDefault="00801F50" w:rsidP="00FC4D93">
            <w:pPr>
              <w:jc w:val="center"/>
              <w:rPr>
                <w:rFonts w:ascii="Garamond" w:hAnsi="Garamond"/>
                <w:color w:val="FFFFFF"/>
                <w:sz w:val="22"/>
                <w:szCs w:val="22"/>
              </w:rPr>
            </w:pPr>
          </w:p>
        </w:tc>
        <w:tc>
          <w:tcPr>
            <w:tcW w:w="3330" w:type="dxa"/>
            <w:tcBorders>
              <w:left w:val="single" w:sz="8" w:space="0" w:color="FFFFFF"/>
            </w:tcBorders>
            <w:shd w:val="clear" w:color="auto" w:fill="000080"/>
          </w:tcPr>
          <w:p w14:paraId="46024DF7" w14:textId="77777777" w:rsidR="00801F50" w:rsidRPr="00453D8A" w:rsidRDefault="00801F50" w:rsidP="00FC4D93">
            <w:pPr>
              <w:jc w:val="center"/>
              <w:rPr>
                <w:rFonts w:ascii="Garamond" w:hAnsi="Garamond"/>
                <w:color w:val="FFFFFF"/>
                <w:sz w:val="22"/>
                <w:szCs w:val="22"/>
              </w:rPr>
            </w:pPr>
          </w:p>
        </w:tc>
      </w:tr>
      <w:tr w:rsidR="00801F50" w:rsidRPr="00453D8A" w14:paraId="079124FF" w14:textId="77777777" w:rsidTr="00FC4D93">
        <w:trPr>
          <w:gridBefore w:val="1"/>
          <w:wBefore w:w="630" w:type="dxa"/>
        </w:trPr>
        <w:tc>
          <w:tcPr>
            <w:tcW w:w="3330" w:type="dxa"/>
            <w:tcBorders>
              <w:bottom w:val="nil"/>
            </w:tcBorders>
            <w:shd w:val="clear" w:color="auto" w:fill="CCCCCC"/>
          </w:tcPr>
          <w:p w14:paraId="7DF25086" w14:textId="77777777" w:rsidR="00801F50" w:rsidRPr="00453D8A" w:rsidRDefault="00801F50" w:rsidP="00FC4D93">
            <w:pPr>
              <w:keepNext/>
              <w:jc w:val="right"/>
              <w:outlineLvl w:val="4"/>
              <w:rPr>
                <w:rFonts w:ascii="Garamond" w:hAnsi="Garamond"/>
                <w:b/>
                <w:color w:val="000080"/>
                <w:sz w:val="22"/>
                <w:szCs w:val="22"/>
              </w:rPr>
            </w:pPr>
            <w:r>
              <w:rPr>
                <w:rFonts w:ascii="Garamond" w:hAnsi="Garamond"/>
                <w:b/>
                <w:color w:val="000080"/>
                <w:sz w:val="22"/>
                <w:szCs w:val="22"/>
              </w:rPr>
              <w:t>Israel</w:t>
            </w:r>
          </w:p>
        </w:tc>
        <w:tc>
          <w:tcPr>
            <w:tcW w:w="3330" w:type="dxa"/>
            <w:tcBorders>
              <w:bottom w:val="nil"/>
            </w:tcBorders>
            <w:shd w:val="clear" w:color="auto" w:fill="CCCCCC"/>
          </w:tcPr>
          <w:p w14:paraId="54080E67" w14:textId="77777777" w:rsidR="00801F50" w:rsidRPr="00453D8A" w:rsidRDefault="00801F50" w:rsidP="00FC4D93">
            <w:pPr>
              <w:jc w:val="center"/>
              <w:rPr>
                <w:rFonts w:ascii="Garamond" w:hAnsi="Garamond"/>
                <w:color w:val="000080"/>
                <w:sz w:val="22"/>
                <w:szCs w:val="22"/>
              </w:rPr>
            </w:pPr>
          </w:p>
        </w:tc>
        <w:tc>
          <w:tcPr>
            <w:tcW w:w="3330" w:type="dxa"/>
            <w:tcBorders>
              <w:bottom w:val="nil"/>
            </w:tcBorders>
            <w:shd w:val="clear" w:color="auto" w:fill="CCCCCC"/>
          </w:tcPr>
          <w:p w14:paraId="541D6AA5" w14:textId="77777777" w:rsidR="00801F50" w:rsidRPr="00453D8A" w:rsidRDefault="00801F50" w:rsidP="00FC4D93">
            <w:pPr>
              <w:jc w:val="center"/>
              <w:rPr>
                <w:rFonts w:ascii="Garamond" w:hAnsi="Garamond"/>
                <w:color w:val="000080"/>
                <w:sz w:val="22"/>
                <w:szCs w:val="22"/>
              </w:rPr>
            </w:pPr>
          </w:p>
        </w:tc>
      </w:tr>
      <w:tr w:rsidR="00801F50" w:rsidRPr="00453D8A" w14:paraId="4C1556F6" w14:textId="77777777" w:rsidTr="00FC4D93">
        <w:trPr>
          <w:gridBefore w:val="1"/>
          <w:wBefore w:w="630" w:type="dxa"/>
        </w:trPr>
        <w:tc>
          <w:tcPr>
            <w:tcW w:w="3330" w:type="dxa"/>
            <w:tcBorders>
              <w:right w:val="single" w:sz="8" w:space="0" w:color="FFFFFF"/>
            </w:tcBorders>
            <w:shd w:val="clear" w:color="auto" w:fill="000080"/>
          </w:tcPr>
          <w:p w14:paraId="6644F113" w14:textId="77777777" w:rsidR="00801F50" w:rsidRPr="00453D8A" w:rsidRDefault="00801F50" w:rsidP="00FC4D93">
            <w:pPr>
              <w:jc w:val="center"/>
              <w:rPr>
                <w:rFonts w:ascii="Garamond" w:hAnsi="Garamond"/>
                <w:b/>
                <w:color w:val="FFFFFF"/>
                <w:sz w:val="22"/>
                <w:szCs w:val="22"/>
              </w:rPr>
            </w:pPr>
            <w:r w:rsidRPr="00453D8A">
              <w:rPr>
                <w:rFonts w:ascii="Garamond" w:hAnsi="Garamond"/>
                <w:b/>
                <w:color w:val="FFFFFF"/>
                <w:sz w:val="22"/>
                <w:szCs w:val="22"/>
              </w:rPr>
              <w:t>Far East:</w:t>
            </w:r>
          </w:p>
        </w:tc>
        <w:tc>
          <w:tcPr>
            <w:tcW w:w="3330" w:type="dxa"/>
            <w:tcBorders>
              <w:left w:val="single" w:sz="8" w:space="0" w:color="FFFFFF"/>
              <w:right w:val="single" w:sz="8" w:space="0" w:color="FFFFFF"/>
            </w:tcBorders>
            <w:shd w:val="clear" w:color="auto" w:fill="000080"/>
          </w:tcPr>
          <w:p w14:paraId="7DE146B5" w14:textId="77777777" w:rsidR="00801F50" w:rsidRPr="00453D8A" w:rsidRDefault="00801F50" w:rsidP="00FC4D93">
            <w:pPr>
              <w:jc w:val="center"/>
              <w:rPr>
                <w:rFonts w:ascii="Garamond" w:hAnsi="Garamond"/>
                <w:color w:val="FFFFFF"/>
                <w:sz w:val="22"/>
                <w:szCs w:val="22"/>
              </w:rPr>
            </w:pPr>
          </w:p>
        </w:tc>
        <w:tc>
          <w:tcPr>
            <w:tcW w:w="3330" w:type="dxa"/>
            <w:tcBorders>
              <w:left w:val="single" w:sz="8" w:space="0" w:color="FFFFFF"/>
            </w:tcBorders>
            <w:shd w:val="clear" w:color="auto" w:fill="000080"/>
          </w:tcPr>
          <w:p w14:paraId="466281AB" w14:textId="77777777" w:rsidR="00801F50" w:rsidRPr="00453D8A" w:rsidRDefault="00801F50" w:rsidP="00FC4D93">
            <w:pPr>
              <w:jc w:val="center"/>
              <w:rPr>
                <w:rFonts w:ascii="Garamond" w:hAnsi="Garamond"/>
                <w:color w:val="FFFFFF"/>
                <w:sz w:val="22"/>
                <w:szCs w:val="22"/>
              </w:rPr>
            </w:pPr>
          </w:p>
        </w:tc>
      </w:tr>
      <w:tr w:rsidR="00801F50" w:rsidRPr="00453D8A" w14:paraId="3D7D4789" w14:textId="77777777" w:rsidTr="00FC4D93">
        <w:trPr>
          <w:gridBefore w:val="1"/>
          <w:wBefore w:w="630" w:type="dxa"/>
        </w:trPr>
        <w:tc>
          <w:tcPr>
            <w:tcW w:w="3330" w:type="dxa"/>
          </w:tcPr>
          <w:p w14:paraId="69B5ED09" w14:textId="77777777" w:rsidR="00801F50" w:rsidRPr="00453D8A" w:rsidRDefault="00801F50" w:rsidP="00FC4D93">
            <w:pPr>
              <w:keepNext/>
              <w:jc w:val="right"/>
              <w:outlineLvl w:val="4"/>
              <w:rPr>
                <w:rFonts w:ascii="Garamond" w:hAnsi="Garamond"/>
                <w:b/>
                <w:color w:val="000080"/>
                <w:sz w:val="22"/>
                <w:szCs w:val="22"/>
              </w:rPr>
            </w:pPr>
            <w:r w:rsidRPr="00453D8A">
              <w:rPr>
                <w:rFonts w:ascii="Garamond" w:hAnsi="Garamond"/>
                <w:b/>
                <w:color w:val="000080"/>
                <w:sz w:val="22"/>
                <w:szCs w:val="22"/>
              </w:rPr>
              <w:t>Australia</w:t>
            </w:r>
          </w:p>
        </w:tc>
        <w:tc>
          <w:tcPr>
            <w:tcW w:w="3330" w:type="dxa"/>
          </w:tcPr>
          <w:p w14:paraId="03537207" w14:textId="77777777" w:rsidR="00801F50" w:rsidRPr="00453D8A" w:rsidRDefault="00801F50" w:rsidP="00FC4D93">
            <w:pPr>
              <w:jc w:val="center"/>
              <w:rPr>
                <w:rFonts w:ascii="Garamond" w:hAnsi="Garamond"/>
                <w:color w:val="000080"/>
                <w:sz w:val="22"/>
                <w:szCs w:val="22"/>
              </w:rPr>
            </w:pPr>
          </w:p>
        </w:tc>
        <w:tc>
          <w:tcPr>
            <w:tcW w:w="3330" w:type="dxa"/>
          </w:tcPr>
          <w:p w14:paraId="334A1E68" w14:textId="77777777" w:rsidR="00801F50" w:rsidRPr="00453D8A" w:rsidRDefault="00801F50" w:rsidP="00FC4D93">
            <w:pPr>
              <w:jc w:val="center"/>
              <w:rPr>
                <w:rFonts w:ascii="Garamond" w:hAnsi="Garamond"/>
                <w:color w:val="000080"/>
                <w:sz w:val="22"/>
                <w:szCs w:val="22"/>
              </w:rPr>
            </w:pPr>
          </w:p>
        </w:tc>
      </w:tr>
      <w:tr w:rsidR="00801F50" w:rsidRPr="00453D8A" w14:paraId="42E03362" w14:textId="77777777" w:rsidTr="00FC4D93">
        <w:trPr>
          <w:gridBefore w:val="1"/>
          <w:wBefore w:w="630" w:type="dxa"/>
        </w:trPr>
        <w:tc>
          <w:tcPr>
            <w:tcW w:w="3330" w:type="dxa"/>
            <w:tcBorders>
              <w:bottom w:val="nil"/>
            </w:tcBorders>
            <w:shd w:val="clear" w:color="auto" w:fill="CCCCCC"/>
          </w:tcPr>
          <w:p w14:paraId="0A2E35C1"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New Zealand</w:t>
            </w:r>
          </w:p>
        </w:tc>
        <w:tc>
          <w:tcPr>
            <w:tcW w:w="3330" w:type="dxa"/>
            <w:tcBorders>
              <w:bottom w:val="nil"/>
            </w:tcBorders>
            <w:shd w:val="clear" w:color="auto" w:fill="CCCCCC"/>
          </w:tcPr>
          <w:p w14:paraId="29D0DE91" w14:textId="77777777" w:rsidR="00801F50" w:rsidRPr="00453D8A" w:rsidRDefault="00801F50" w:rsidP="00FC4D93">
            <w:pPr>
              <w:jc w:val="center"/>
              <w:rPr>
                <w:rFonts w:ascii="Garamond" w:hAnsi="Garamond"/>
                <w:color w:val="000080"/>
                <w:sz w:val="22"/>
                <w:szCs w:val="22"/>
              </w:rPr>
            </w:pPr>
          </w:p>
        </w:tc>
        <w:tc>
          <w:tcPr>
            <w:tcW w:w="3330" w:type="dxa"/>
            <w:tcBorders>
              <w:bottom w:val="nil"/>
            </w:tcBorders>
            <w:shd w:val="clear" w:color="auto" w:fill="CCCCCC"/>
          </w:tcPr>
          <w:p w14:paraId="4CF73605" w14:textId="77777777" w:rsidR="00801F50" w:rsidRPr="00453D8A" w:rsidRDefault="00801F50" w:rsidP="00FC4D93">
            <w:pPr>
              <w:jc w:val="center"/>
              <w:rPr>
                <w:rFonts w:ascii="Garamond" w:hAnsi="Garamond"/>
                <w:color w:val="000080"/>
                <w:sz w:val="22"/>
                <w:szCs w:val="22"/>
              </w:rPr>
            </w:pPr>
          </w:p>
        </w:tc>
      </w:tr>
      <w:tr w:rsidR="00801F50" w:rsidRPr="00453D8A" w14:paraId="7EF662D1" w14:textId="77777777" w:rsidTr="00FC4D93">
        <w:trPr>
          <w:gridBefore w:val="1"/>
          <w:wBefore w:w="630" w:type="dxa"/>
        </w:trPr>
        <w:tc>
          <w:tcPr>
            <w:tcW w:w="3330" w:type="dxa"/>
            <w:tcBorders>
              <w:right w:val="single" w:sz="8" w:space="0" w:color="FFFFFF"/>
            </w:tcBorders>
            <w:shd w:val="clear" w:color="auto" w:fill="000080"/>
          </w:tcPr>
          <w:p w14:paraId="2E202113" w14:textId="77777777" w:rsidR="00801F50" w:rsidRPr="00453D8A" w:rsidRDefault="00801F50" w:rsidP="00FC4D93">
            <w:pPr>
              <w:jc w:val="right"/>
              <w:rPr>
                <w:rFonts w:ascii="Garamond" w:hAnsi="Garamond"/>
                <w:b/>
                <w:color w:val="FFFFFF"/>
                <w:sz w:val="22"/>
                <w:szCs w:val="22"/>
              </w:rPr>
            </w:pPr>
            <w:r w:rsidRPr="00453D8A">
              <w:rPr>
                <w:rFonts w:ascii="Garamond" w:hAnsi="Garamond"/>
                <w:b/>
                <w:color w:val="FFFFFF"/>
                <w:sz w:val="22"/>
                <w:szCs w:val="22"/>
              </w:rPr>
              <w:t>Other:</w:t>
            </w:r>
          </w:p>
        </w:tc>
        <w:tc>
          <w:tcPr>
            <w:tcW w:w="3330" w:type="dxa"/>
            <w:tcBorders>
              <w:left w:val="single" w:sz="8" w:space="0" w:color="FFFFFF"/>
              <w:right w:val="single" w:sz="8" w:space="0" w:color="FFFFFF"/>
            </w:tcBorders>
            <w:shd w:val="clear" w:color="auto" w:fill="000080"/>
          </w:tcPr>
          <w:p w14:paraId="21A1B404" w14:textId="77777777" w:rsidR="00801F50" w:rsidRPr="00453D8A" w:rsidRDefault="00801F50" w:rsidP="00FC4D93">
            <w:pPr>
              <w:jc w:val="center"/>
              <w:rPr>
                <w:rFonts w:ascii="Garamond" w:hAnsi="Garamond"/>
                <w:color w:val="FFFFFF"/>
                <w:sz w:val="22"/>
                <w:szCs w:val="22"/>
              </w:rPr>
            </w:pPr>
          </w:p>
        </w:tc>
        <w:tc>
          <w:tcPr>
            <w:tcW w:w="3330" w:type="dxa"/>
            <w:tcBorders>
              <w:left w:val="single" w:sz="8" w:space="0" w:color="FFFFFF"/>
            </w:tcBorders>
            <w:shd w:val="clear" w:color="auto" w:fill="000080"/>
          </w:tcPr>
          <w:p w14:paraId="5383B653" w14:textId="77777777" w:rsidR="00801F50" w:rsidRPr="00453D8A" w:rsidRDefault="00801F50" w:rsidP="00FC4D93">
            <w:pPr>
              <w:jc w:val="center"/>
              <w:rPr>
                <w:rFonts w:ascii="Garamond" w:hAnsi="Garamond"/>
                <w:color w:val="FFFFFF"/>
                <w:sz w:val="22"/>
                <w:szCs w:val="22"/>
              </w:rPr>
            </w:pPr>
          </w:p>
        </w:tc>
      </w:tr>
      <w:tr w:rsidR="00801F50" w:rsidRPr="00453D8A" w14:paraId="5F02C47E" w14:textId="77777777" w:rsidTr="00FC4D93">
        <w:trPr>
          <w:gridBefore w:val="1"/>
          <w:wBefore w:w="630" w:type="dxa"/>
        </w:trPr>
        <w:tc>
          <w:tcPr>
            <w:tcW w:w="3330" w:type="dxa"/>
            <w:shd w:val="clear" w:color="auto" w:fill="CCCCCC"/>
          </w:tcPr>
          <w:p w14:paraId="4D39F5DE" w14:textId="77777777" w:rsidR="00801F50" w:rsidRPr="00453D8A" w:rsidRDefault="00801F50" w:rsidP="00FC4D93">
            <w:pPr>
              <w:jc w:val="right"/>
              <w:rPr>
                <w:rFonts w:ascii="Garamond" w:hAnsi="Garamond"/>
                <w:b/>
                <w:color w:val="000080"/>
                <w:sz w:val="22"/>
                <w:szCs w:val="22"/>
              </w:rPr>
            </w:pPr>
            <w:r w:rsidRPr="00453D8A">
              <w:rPr>
                <w:rFonts w:ascii="Garamond" w:hAnsi="Garamond"/>
                <w:b/>
                <w:color w:val="000080"/>
                <w:sz w:val="22"/>
                <w:szCs w:val="22"/>
              </w:rPr>
              <w:t>Total:</w:t>
            </w:r>
          </w:p>
        </w:tc>
        <w:tc>
          <w:tcPr>
            <w:tcW w:w="3330" w:type="dxa"/>
            <w:shd w:val="clear" w:color="auto" w:fill="CCCCCC"/>
          </w:tcPr>
          <w:p w14:paraId="439A2EEC" w14:textId="77777777" w:rsidR="00801F50" w:rsidRPr="00453D8A" w:rsidRDefault="00801F50" w:rsidP="00FC4D93">
            <w:pPr>
              <w:jc w:val="center"/>
              <w:rPr>
                <w:rFonts w:ascii="Garamond" w:hAnsi="Garamond"/>
                <w:b/>
                <w:color w:val="000080"/>
                <w:sz w:val="22"/>
                <w:szCs w:val="22"/>
              </w:rPr>
            </w:pPr>
          </w:p>
        </w:tc>
        <w:tc>
          <w:tcPr>
            <w:tcW w:w="3330" w:type="dxa"/>
            <w:shd w:val="clear" w:color="auto" w:fill="CCCCCC"/>
          </w:tcPr>
          <w:p w14:paraId="0D06F572" w14:textId="77777777" w:rsidR="00801F50" w:rsidRPr="00453D8A" w:rsidRDefault="00801F50" w:rsidP="00FC4D93">
            <w:pPr>
              <w:jc w:val="center"/>
              <w:rPr>
                <w:rFonts w:ascii="Garamond" w:hAnsi="Garamond"/>
                <w:b/>
                <w:color w:val="000080"/>
                <w:sz w:val="22"/>
                <w:szCs w:val="22"/>
              </w:rPr>
            </w:pPr>
          </w:p>
        </w:tc>
      </w:tr>
      <w:tr w:rsidR="00801F50" w:rsidRPr="00453D8A" w14:paraId="086ABE75" w14:textId="77777777" w:rsidTr="00FC4D93">
        <w:tblPrEx>
          <w:tblBorders>
            <w:insideH w:val="single" w:sz="8" w:space="0" w:color="008000"/>
          </w:tblBorders>
        </w:tblPrEx>
        <w:tc>
          <w:tcPr>
            <w:tcW w:w="630" w:type="dxa"/>
            <w:tcBorders>
              <w:top w:val="nil"/>
              <w:bottom w:val="nil"/>
            </w:tcBorders>
            <w:vAlign w:val="bottom"/>
          </w:tcPr>
          <w:p w14:paraId="08390AD1" w14:textId="77777777" w:rsidR="00801F50" w:rsidRPr="00453D8A" w:rsidRDefault="00801F50" w:rsidP="00FC4D93">
            <w:pPr>
              <w:spacing w:before="40" w:after="40"/>
              <w:jc w:val="center"/>
              <w:rPr>
                <w:rFonts w:ascii="Garamond" w:hAnsi="Garamond"/>
                <w:b/>
                <w:color w:val="000080"/>
                <w:sz w:val="23"/>
              </w:rPr>
            </w:pPr>
          </w:p>
        </w:tc>
        <w:tc>
          <w:tcPr>
            <w:tcW w:w="9990" w:type="dxa"/>
            <w:gridSpan w:val="3"/>
            <w:tcBorders>
              <w:top w:val="nil"/>
              <w:bottom w:val="nil"/>
            </w:tcBorders>
            <w:vAlign w:val="bottom"/>
          </w:tcPr>
          <w:p w14:paraId="0F609CC4" w14:textId="77777777" w:rsidR="00801F50" w:rsidRPr="00453D8A" w:rsidRDefault="00801F50" w:rsidP="00FC4D93">
            <w:pPr>
              <w:spacing w:before="40" w:after="40"/>
              <w:jc w:val="both"/>
              <w:rPr>
                <w:rFonts w:ascii="Garamond" w:hAnsi="Garamond"/>
                <w:color w:val="000080"/>
                <w:sz w:val="23"/>
                <w:szCs w:val="23"/>
              </w:rPr>
            </w:pPr>
            <w:r w:rsidRPr="00453D8A">
              <w:rPr>
                <w:rFonts w:ascii="Garamond" w:hAnsi="Garamond"/>
                <w:color w:val="000080"/>
                <w:sz w:val="23"/>
                <w:szCs w:val="23"/>
              </w:rPr>
              <w:t>Please specify other.</w:t>
            </w:r>
          </w:p>
        </w:tc>
      </w:tr>
      <w:tr w:rsidR="00801F50" w:rsidRPr="00453D8A" w14:paraId="2CBFF465" w14:textId="77777777" w:rsidTr="00FC4D93">
        <w:tblPrEx>
          <w:tblBorders>
            <w:insideH w:val="single" w:sz="8" w:space="0" w:color="008000"/>
          </w:tblBorders>
        </w:tblPrEx>
        <w:tc>
          <w:tcPr>
            <w:tcW w:w="630" w:type="dxa"/>
            <w:tcBorders>
              <w:top w:val="nil"/>
              <w:bottom w:val="nil"/>
            </w:tcBorders>
            <w:vAlign w:val="bottom"/>
          </w:tcPr>
          <w:p w14:paraId="02194B46" w14:textId="77777777" w:rsidR="00801F50" w:rsidRPr="00453D8A" w:rsidRDefault="00801F50" w:rsidP="00FC4D93">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1F697BD2" w14:textId="77777777" w:rsidR="00801F50" w:rsidRPr="00453D8A" w:rsidRDefault="00801F50" w:rsidP="00FC4D93">
            <w:pPr>
              <w:spacing w:before="40" w:after="40"/>
              <w:jc w:val="both"/>
              <w:rPr>
                <w:rFonts w:ascii="Garamond" w:hAnsi="Garamond"/>
                <w:color w:val="000080"/>
                <w:sz w:val="23"/>
                <w:szCs w:val="23"/>
              </w:rPr>
            </w:pPr>
          </w:p>
        </w:tc>
      </w:tr>
    </w:tbl>
    <w:p w14:paraId="7CE93103" w14:textId="77777777" w:rsidR="000347BD" w:rsidRDefault="000347BD"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870"/>
        <w:gridCol w:w="3060"/>
        <w:gridCol w:w="3060"/>
      </w:tblGrid>
      <w:tr w:rsidR="007B2A58" w:rsidRPr="00453D8A" w14:paraId="6D386AE8" w14:textId="77777777" w:rsidTr="00FC4D93">
        <w:tc>
          <w:tcPr>
            <w:tcW w:w="630" w:type="dxa"/>
            <w:vAlign w:val="bottom"/>
          </w:tcPr>
          <w:p w14:paraId="7EEB251F" w14:textId="08FAAA92" w:rsidR="007B2A58" w:rsidRPr="00453D8A" w:rsidRDefault="007B2A58" w:rsidP="00FC4D93">
            <w:pPr>
              <w:spacing w:before="40" w:after="40"/>
              <w:ind w:left="-108" w:right="-108"/>
              <w:jc w:val="center"/>
              <w:rPr>
                <w:rFonts w:ascii="Garamond" w:hAnsi="Garamond"/>
                <w:b/>
                <w:color w:val="000080"/>
                <w:sz w:val="23"/>
              </w:rPr>
            </w:pPr>
            <w:r>
              <w:rPr>
                <w:rFonts w:ascii="Garamond" w:hAnsi="Garamond"/>
                <w:b/>
                <w:color w:val="000080"/>
                <w:sz w:val="23"/>
              </w:rPr>
              <w:t>12</w:t>
            </w:r>
            <w:r w:rsidRPr="00453D8A">
              <w:rPr>
                <w:rFonts w:ascii="Garamond" w:hAnsi="Garamond"/>
                <w:b/>
                <w:color w:val="000080"/>
                <w:sz w:val="23"/>
              </w:rPr>
              <w:t>.</w:t>
            </w:r>
          </w:p>
        </w:tc>
        <w:tc>
          <w:tcPr>
            <w:tcW w:w="9990" w:type="dxa"/>
            <w:gridSpan w:val="3"/>
            <w:vAlign w:val="bottom"/>
          </w:tcPr>
          <w:p w14:paraId="1DFC2587" w14:textId="77777777" w:rsidR="007B2A58" w:rsidRPr="00453D8A" w:rsidRDefault="007B2A58" w:rsidP="00FC4D93">
            <w:pPr>
              <w:spacing w:before="40" w:after="40"/>
              <w:jc w:val="both"/>
              <w:rPr>
                <w:rFonts w:ascii="Garamond" w:hAnsi="Garamond"/>
                <w:color w:val="000080"/>
                <w:sz w:val="23"/>
                <w:szCs w:val="23"/>
              </w:rPr>
            </w:pPr>
            <w:r w:rsidRPr="00453D8A">
              <w:rPr>
                <w:rFonts w:ascii="Garamond" w:hAnsi="Garamond"/>
                <w:color w:val="000080"/>
                <w:sz w:val="23"/>
                <w:szCs w:val="23"/>
              </w:rPr>
              <w:t>Please complete the following emerging markets equity country allocation chart:</w:t>
            </w:r>
          </w:p>
        </w:tc>
      </w:tr>
      <w:tr w:rsidR="007B2A58" w:rsidRPr="00453D8A" w14:paraId="70F58125" w14:textId="77777777" w:rsidTr="00FC4D93">
        <w:trPr>
          <w:gridBefore w:val="1"/>
          <w:wBefore w:w="630" w:type="dxa"/>
        </w:trPr>
        <w:tc>
          <w:tcPr>
            <w:tcW w:w="3870" w:type="dxa"/>
            <w:tcBorders>
              <w:bottom w:val="nil"/>
            </w:tcBorders>
            <w:shd w:val="clear" w:color="auto" w:fill="CCCCCC"/>
          </w:tcPr>
          <w:p w14:paraId="286A2F55" w14:textId="77777777" w:rsidR="007B2A58" w:rsidRPr="00453D8A" w:rsidRDefault="007B2A58" w:rsidP="00FC4D93">
            <w:pPr>
              <w:jc w:val="both"/>
              <w:rPr>
                <w:rFonts w:ascii="Garamond" w:hAnsi="Garamond"/>
                <w:color w:val="000080"/>
                <w:sz w:val="22"/>
                <w:szCs w:val="22"/>
              </w:rPr>
            </w:pPr>
          </w:p>
        </w:tc>
        <w:tc>
          <w:tcPr>
            <w:tcW w:w="3060" w:type="dxa"/>
            <w:tcBorders>
              <w:bottom w:val="nil"/>
            </w:tcBorders>
            <w:shd w:val="clear" w:color="auto" w:fill="CCCCCC"/>
            <w:vAlign w:val="bottom"/>
          </w:tcPr>
          <w:p w14:paraId="0CA69CD5" w14:textId="77777777" w:rsidR="007B2A58" w:rsidRPr="00453D8A" w:rsidRDefault="007B2A58" w:rsidP="00FC4D93">
            <w:pPr>
              <w:jc w:val="center"/>
              <w:rPr>
                <w:rFonts w:ascii="Garamond" w:hAnsi="Garamond"/>
                <w:b/>
                <w:color w:val="000080"/>
                <w:sz w:val="22"/>
                <w:szCs w:val="22"/>
              </w:rPr>
            </w:pPr>
            <w:r w:rsidRPr="00453D8A">
              <w:rPr>
                <w:rFonts w:ascii="Garamond" w:hAnsi="Garamond"/>
                <w:b/>
                <w:color w:val="000080"/>
                <w:sz w:val="22"/>
                <w:szCs w:val="22"/>
              </w:rPr>
              <w:t>Product</w:t>
            </w:r>
          </w:p>
        </w:tc>
        <w:tc>
          <w:tcPr>
            <w:tcW w:w="3060" w:type="dxa"/>
            <w:tcBorders>
              <w:bottom w:val="nil"/>
            </w:tcBorders>
            <w:shd w:val="clear" w:color="auto" w:fill="CCCCCC"/>
            <w:vAlign w:val="bottom"/>
          </w:tcPr>
          <w:p w14:paraId="6EDB5FC2" w14:textId="77777777" w:rsidR="007B2A58" w:rsidRPr="00453D8A" w:rsidRDefault="007B2A58" w:rsidP="00FC4D93">
            <w:pPr>
              <w:jc w:val="center"/>
              <w:rPr>
                <w:rFonts w:ascii="Garamond" w:hAnsi="Garamond"/>
                <w:b/>
                <w:color w:val="000080"/>
                <w:sz w:val="22"/>
                <w:szCs w:val="22"/>
              </w:rPr>
            </w:pPr>
            <w:r w:rsidRPr="00453D8A">
              <w:rPr>
                <w:rFonts w:ascii="Garamond" w:hAnsi="Garamond"/>
                <w:b/>
                <w:color w:val="000080"/>
                <w:sz w:val="22"/>
                <w:szCs w:val="22"/>
              </w:rPr>
              <w:t>Benchmark</w:t>
            </w:r>
          </w:p>
        </w:tc>
      </w:tr>
      <w:tr w:rsidR="007B2A58" w:rsidRPr="00453D8A" w14:paraId="5E38BABD" w14:textId="77777777" w:rsidTr="00FC4D93">
        <w:trPr>
          <w:gridBefore w:val="1"/>
          <w:wBefore w:w="630" w:type="dxa"/>
        </w:trPr>
        <w:tc>
          <w:tcPr>
            <w:tcW w:w="3870" w:type="dxa"/>
            <w:tcBorders>
              <w:right w:val="single" w:sz="8" w:space="0" w:color="FFFFFF"/>
            </w:tcBorders>
            <w:shd w:val="clear" w:color="auto" w:fill="000080"/>
            <w:vAlign w:val="bottom"/>
          </w:tcPr>
          <w:p w14:paraId="15686965" w14:textId="77777777" w:rsidR="007B2A58" w:rsidRPr="00453D8A" w:rsidRDefault="007B2A58" w:rsidP="00FC4D93">
            <w:pPr>
              <w:jc w:val="center"/>
              <w:rPr>
                <w:rFonts w:ascii="Garamond" w:hAnsi="Garamond"/>
                <w:b/>
                <w:color w:val="FFFFFF"/>
                <w:sz w:val="22"/>
                <w:szCs w:val="22"/>
              </w:rPr>
            </w:pPr>
            <w:r w:rsidRPr="00453D8A">
              <w:rPr>
                <w:rFonts w:ascii="Garamond" w:hAnsi="Garamond"/>
                <w:b/>
                <w:color w:val="FFFFFF"/>
                <w:sz w:val="22"/>
                <w:szCs w:val="22"/>
              </w:rPr>
              <w:t>Latin America:</w:t>
            </w:r>
          </w:p>
        </w:tc>
        <w:tc>
          <w:tcPr>
            <w:tcW w:w="3060" w:type="dxa"/>
            <w:tcBorders>
              <w:left w:val="single" w:sz="8" w:space="0" w:color="FFFFFF"/>
              <w:right w:val="single" w:sz="8" w:space="0" w:color="FFFFFF"/>
            </w:tcBorders>
            <w:shd w:val="clear" w:color="auto" w:fill="000080"/>
            <w:vAlign w:val="bottom"/>
          </w:tcPr>
          <w:p w14:paraId="61A01265" w14:textId="77777777" w:rsidR="007B2A58" w:rsidRPr="00453D8A" w:rsidRDefault="007B2A58" w:rsidP="00FC4D93">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54EE8A33" w14:textId="77777777" w:rsidR="007B2A58" w:rsidRPr="00453D8A" w:rsidRDefault="007B2A58" w:rsidP="00FC4D93">
            <w:pPr>
              <w:jc w:val="center"/>
              <w:rPr>
                <w:rFonts w:ascii="Garamond" w:hAnsi="Garamond"/>
                <w:color w:val="FFFFFF"/>
                <w:sz w:val="22"/>
                <w:szCs w:val="22"/>
              </w:rPr>
            </w:pPr>
          </w:p>
        </w:tc>
      </w:tr>
      <w:tr w:rsidR="007B2A58" w:rsidRPr="00453D8A" w14:paraId="7CFD2F53" w14:textId="77777777" w:rsidTr="00FC4D93">
        <w:trPr>
          <w:gridBefore w:val="1"/>
          <w:wBefore w:w="630" w:type="dxa"/>
        </w:trPr>
        <w:tc>
          <w:tcPr>
            <w:tcW w:w="3870" w:type="dxa"/>
            <w:vAlign w:val="bottom"/>
          </w:tcPr>
          <w:p w14:paraId="4160DA4C"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Brazil</w:t>
            </w:r>
          </w:p>
        </w:tc>
        <w:tc>
          <w:tcPr>
            <w:tcW w:w="3060" w:type="dxa"/>
            <w:vAlign w:val="bottom"/>
          </w:tcPr>
          <w:p w14:paraId="3BA37631" w14:textId="77777777" w:rsidR="007B2A58" w:rsidRPr="00453D8A" w:rsidRDefault="007B2A58" w:rsidP="00FC4D93">
            <w:pPr>
              <w:jc w:val="center"/>
              <w:rPr>
                <w:rFonts w:ascii="Garamond" w:hAnsi="Garamond"/>
                <w:color w:val="000080"/>
                <w:sz w:val="22"/>
                <w:szCs w:val="22"/>
              </w:rPr>
            </w:pPr>
          </w:p>
        </w:tc>
        <w:tc>
          <w:tcPr>
            <w:tcW w:w="3060" w:type="dxa"/>
            <w:vAlign w:val="bottom"/>
          </w:tcPr>
          <w:p w14:paraId="08FA14D0" w14:textId="77777777" w:rsidR="007B2A58" w:rsidRPr="00453D8A" w:rsidRDefault="007B2A58" w:rsidP="00FC4D93">
            <w:pPr>
              <w:jc w:val="center"/>
              <w:rPr>
                <w:rFonts w:ascii="Garamond" w:hAnsi="Garamond"/>
                <w:color w:val="000080"/>
                <w:sz w:val="22"/>
                <w:szCs w:val="22"/>
              </w:rPr>
            </w:pPr>
          </w:p>
        </w:tc>
      </w:tr>
      <w:tr w:rsidR="007B2A58" w:rsidRPr="00453D8A" w14:paraId="75EDBC28" w14:textId="77777777" w:rsidTr="00FC4D93">
        <w:trPr>
          <w:gridBefore w:val="1"/>
          <w:wBefore w:w="630" w:type="dxa"/>
        </w:trPr>
        <w:tc>
          <w:tcPr>
            <w:tcW w:w="3870" w:type="dxa"/>
            <w:shd w:val="clear" w:color="auto" w:fill="CCCCCC"/>
            <w:vAlign w:val="bottom"/>
          </w:tcPr>
          <w:p w14:paraId="180D7319"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Chile</w:t>
            </w:r>
          </w:p>
        </w:tc>
        <w:tc>
          <w:tcPr>
            <w:tcW w:w="3060" w:type="dxa"/>
            <w:shd w:val="clear" w:color="auto" w:fill="CCCCCC"/>
            <w:vAlign w:val="bottom"/>
          </w:tcPr>
          <w:p w14:paraId="570547F1"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00A5DBCB" w14:textId="77777777" w:rsidR="007B2A58" w:rsidRPr="00453D8A" w:rsidRDefault="007B2A58" w:rsidP="00FC4D93">
            <w:pPr>
              <w:jc w:val="center"/>
              <w:rPr>
                <w:rFonts w:ascii="Garamond" w:hAnsi="Garamond"/>
                <w:color w:val="000080"/>
                <w:sz w:val="22"/>
                <w:szCs w:val="22"/>
              </w:rPr>
            </w:pPr>
          </w:p>
        </w:tc>
      </w:tr>
      <w:tr w:rsidR="007B2A58" w:rsidRPr="00453D8A" w14:paraId="6B50A807" w14:textId="77777777" w:rsidTr="00FC4D93">
        <w:trPr>
          <w:gridBefore w:val="1"/>
          <w:wBefore w:w="630" w:type="dxa"/>
        </w:trPr>
        <w:tc>
          <w:tcPr>
            <w:tcW w:w="3870" w:type="dxa"/>
            <w:vAlign w:val="bottom"/>
          </w:tcPr>
          <w:p w14:paraId="3C583A53"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Colombia</w:t>
            </w:r>
          </w:p>
        </w:tc>
        <w:tc>
          <w:tcPr>
            <w:tcW w:w="3060" w:type="dxa"/>
            <w:vAlign w:val="bottom"/>
          </w:tcPr>
          <w:p w14:paraId="1FC267D5" w14:textId="77777777" w:rsidR="007B2A58" w:rsidRPr="00453D8A" w:rsidRDefault="007B2A58" w:rsidP="00FC4D93">
            <w:pPr>
              <w:jc w:val="center"/>
              <w:rPr>
                <w:rFonts w:ascii="Garamond" w:hAnsi="Garamond"/>
                <w:color w:val="000080"/>
                <w:sz w:val="22"/>
                <w:szCs w:val="22"/>
              </w:rPr>
            </w:pPr>
          </w:p>
        </w:tc>
        <w:tc>
          <w:tcPr>
            <w:tcW w:w="3060" w:type="dxa"/>
            <w:vAlign w:val="bottom"/>
          </w:tcPr>
          <w:p w14:paraId="00161C84" w14:textId="77777777" w:rsidR="007B2A58" w:rsidRPr="00453D8A" w:rsidRDefault="007B2A58" w:rsidP="00FC4D93">
            <w:pPr>
              <w:jc w:val="center"/>
              <w:rPr>
                <w:rFonts w:ascii="Garamond" w:hAnsi="Garamond"/>
                <w:color w:val="000080"/>
                <w:sz w:val="22"/>
                <w:szCs w:val="22"/>
              </w:rPr>
            </w:pPr>
          </w:p>
        </w:tc>
      </w:tr>
      <w:tr w:rsidR="007B2A58" w:rsidRPr="00453D8A" w14:paraId="1CED1857" w14:textId="77777777" w:rsidTr="00FC4D93">
        <w:trPr>
          <w:gridBefore w:val="1"/>
          <w:wBefore w:w="630" w:type="dxa"/>
        </w:trPr>
        <w:tc>
          <w:tcPr>
            <w:tcW w:w="3870" w:type="dxa"/>
            <w:shd w:val="clear" w:color="auto" w:fill="CCCCCC"/>
            <w:vAlign w:val="bottom"/>
          </w:tcPr>
          <w:p w14:paraId="104AF79A"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Mexico</w:t>
            </w:r>
          </w:p>
        </w:tc>
        <w:tc>
          <w:tcPr>
            <w:tcW w:w="3060" w:type="dxa"/>
            <w:shd w:val="clear" w:color="auto" w:fill="CCCCCC"/>
            <w:vAlign w:val="bottom"/>
          </w:tcPr>
          <w:p w14:paraId="27099528"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35ABDA93" w14:textId="77777777" w:rsidR="007B2A58" w:rsidRPr="00453D8A" w:rsidRDefault="007B2A58" w:rsidP="00FC4D93">
            <w:pPr>
              <w:jc w:val="center"/>
              <w:rPr>
                <w:rFonts w:ascii="Garamond" w:hAnsi="Garamond"/>
                <w:color w:val="000080"/>
                <w:sz w:val="22"/>
                <w:szCs w:val="22"/>
              </w:rPr>
            </w:pPr>
          </w:p>
        </w:tc>
      </w:tr>
      <w:tr w:rsidR="007B2A58" w:rsidRPr="00453D8A" w14:paraId="3A182B68" w14:textId="77777777" w:rsidTr="00FC4D93">
        <w:trPr>
          <w:gridBefore w:val="1"/>
          <w:wBefore w:w="630" w:type="dxa"/>
        </w:trPr>
        <w:tc>
          <w:tcPr>
            <w:tcW w:w="3870" w:type="dxa"/>
            <w:vAlign w:val="bottom"/>
          </w:tcPr>
          <w:p w14:paraId="4ECB7A67"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Peru</w:t>
            </w:r>
          </w:p>
        </w:tc>
        <w:tc>
          <w:tcPr>
            <w:tcW w:w="3060" w:type="dxa"/>
            <w:vAlign w:val="bottom"/>
          </w:tcPr>
          <w:p w14:paraId="6F238F1E" w14:textId="77777777" w:rsidR="007B2A58" w:rsidRPr="00453D8A" w:rsidRDefault="007B2A58" w:rsidP="00FC4D93">
            <w:pPr>
              <w:jc w:val="center"/>
              <w:rPr>
                <w:rFonts w:ascii="Garamond" w:hAnsi="Garamond"/>
                <w:color w:val="000080"/>
                <w:sz w:val="22"/>
                <w:szCs w:val="22"/>
              </w:rPr>
            </w:pPr>
          </w:p>
        </w:tc>
        <w:tc>
          <w:tcPr>
            <w:tcW w:w="3060" w:type="dxa"/>
            <w:vAlign w:val="bottom"/>
          </w:tcPr>
          <w:p w14:paraId="42365999" w14:textId="77777777" w:rsidR="007B2A58" w:rsidRPr="00453D8A" w:rsidRDefault="007B2A58" w:rsidP="00FC4D93">
            <w:pPr>
              <w:jc w:val="center"/>
              <w:rPr>
                <w:rFonts w:ascii="Garamond" w:hAnsi="Garamond"/>
                <w:color w:val="000080"/>
                <w:sz w:val="22"/>
                <w:szCs w:val="22"/>
              </w:rPr>
            </w:pPr>
          </w:p>
        </w:tc>
      </w:tr>
      <w:tr w:rsidR="007B2A58" w:rsidRPr="00453D8A" w14:paraId="529B38AB" w14:textId="77777777" w:rsidTr="00FC4D93">
        <w:trPr>
          <w:gridBefore w:val="1"/>
          <w:wBefore w:w="630" w:type="dxa"/>
        </w:trPr>
        <w:tc>
          <w:tcPr>
            <w:tcW w:w="3870" w:type="dxa"/>
            <w:tcBorders>
              <w:right w:val="single" w:sz="8" w:space="0" w:color="FFFFFF"/>
            </w:tcBorders>
            <w:shd w:val="clear" w:color="auto" w:fill="000080"/>
            <w:vAlign w:val="bottom"/>
          </w:tcPr>
          <w:p w14:paraId="4C46130A" w14:textId="77777777" w:rsidR="007B2A58" w:rsidRPr="00453D8A" w:rsidRDefault="007B2A58" w:rsidP="00FC4D93">
            <w:pPr>
              <w:jc w:val="center"/>
              <w:rPr>
                <w:rFonts w:ascii="Garamond" w:hAnsi="Garamond"/>
                <w:b/>
                <w:color w:val="FFFFFF"/>
                <w:sz w:val="22"/>
                <w:szCs w:val="22"/>
              </w:rPr>
            </w:pPr>
            <w:r w:rsidRPr="00453D8A">
              <w:rPr>
                <w:rFonts w:ascii="Garamond" w:hAnsi="Garamond"/>
                <w:b/>
                <w:color w:val="FFFFFF"/>
                <w:sz w:val="22"/>
                <w:szCs w:val="22"/>
              </w:rPr>
              <w:t>Asia:</w:t>
            </w:r>
          </w:p>
        </w:tc>
        <w:tc>
          <w:tcPr>
            <w:tcW w:w="3060" w:type="dxa"/>
            <w:tcBorders>
              <w:left w:val="single" w:sz="8" w:space="0" w:color="FFFFFF"/>
              <w:right w:val="single" w:sz="8" w:space="0" w:color="FFFFFF"/>
            </w:tcBorders>
            <w:shd w:val="clear" w:color="auto" w:fill="000080"/>
            <w:vAlign w:val="bottom"/>
          </w:tcPr>
          <w:p w14:paraId="375553CE" w14:textId="77777777" w:rsidR="007B2A58" w:rsidRPr="00453D8A" w:rsidRDefault="007B2A58" w:rsidP="00FC4D93">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5F7CD243" w14:textId="77777777" w:rsidR="007B2A58" w:rsidRPr="00453D8A" w:rsidRDefault="007B2A58" w:rsidP="00FC4D93">
            <w:pPr>
              <w:jc w:val="center"/>
              <w:rPr>
                <w:rFonts w:ascii="Garamond" w:hAnsi="Garamond"/>
                <w:color w:val="FFFFFF"/>
                <w:sz w:val="22"/>
                <w:szCs w:val="22"/>
              </w:rPr>
            </w:pPr>
          </w:p>
        </w:tc>
      </w:tr>
      <w:tr w:rsidR="007B2A58" w:rsidRPr="00453D8A" w14:paraId="4D4F4BE9" w14:textId="77777777" w:rsidTr="00FC4D93">
        <w:trPr>
          <w:gridBefore w:val="1"/>
          <w:wBefore w:w="630" w:type="dxa"/>
        </w:trPr>
        <w:tc>
          <w:tcPr>
            <w:tcW w:w="3870" w:type="dxa"/>
            <w:vAlign w:val="bottom"/>
          </w:tcPr>
          <w:p w14:paraId="27D9DA47"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China</w:t>
            </w:r>
          </w:p>
        </w:tc>
        <w:tc>
          <w:tcPr>
            <w:tcW w:w="3060" w:type="dxa"/>
            <w:vAlign w:val="bottom"/>
          </w:tcPr>
          <w:p w14:paraId="6B97ADAE" w14:textId="77777777" w:rsidR="007B2A58" w:rsidRPr="00453D8A" w:rsidRDefault="007B2A58" w:rsidP="00FC4D93">
            <w:pPr>
              <w:jc w:val="center"/>
              <w:rPr>
                <w:rFonts w:ascii="Garamond" w:hAnsi="Garamond"/>
                <w:color w:val="000080"/>
                <w:sz w:val="22"/>
                <w:szCs w:val="22"/>
              </w:rPr>
            </w:pPr>
          </w:p>
        </w:tc>
        <w:tc>
          <w:tcPr>
            <w:tcW w:w="3060" w:type="dxa"/>
            <w:vAlign w:val="bottom"/>
          </w:tcPr>
          <w:p w14:paraId="34EEEEE3" w14:textId="77777777" w:rsidR="007B2A58" w:rsidRPr="00453D8A" w:rsidRDefault="007B2A58" w:rsidP="00FC4D93">
            <w:pPr>
              <w:jc w:val="center"/>
              <w:rPr>
                <w:rFonts w:ascii="Garamond" w:hAnsi="Garamond"/>
                <w:color w:val="000080"/>
                <w:sz w:val="22"/>
                <w:szCs w:val="22"/>
              </w:rPr>
            </w:pPr>
          </w:p>
        </w:tc>
      </w:tr>
      <w:tr w:rsidR="007B2A58" w:rsidRPr="00453D8A" w14:paraId="43682AEC" w14:textId="77777777" w:rsidTr="00FC4D93">
        <w:trPr>
          <w:gridBefore w:val="1"/>
          <w:wBefore w:w="630" w:type="dxa"/>
        </w:trPr>
        <w:tc>
          <w:tcPr>
            <w:tcW w:w="3870" w:type="dxa"/>
            <w:shd w:val="clear" w:color="auto" w:fill="CCCCCC"/>
            <w:vAlign w:val="bottom"/>
          </w:tcPr>
          <w:p w14:paraId="7620147D"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India</w:t>
            </w:r>
          </w:p>
        </w:tc>
        <w:tc>
          <w:tcPr>
            <w:tcW w:w="3060" w:type="dxa"/>
            <w:shd w:val="clear" w:color="auto" w:fill="CCCCCC"/>
            <w:vAlign w:val="bottom"/>
          </w:tcPr>
          <w:p w14:paraId="47BF005D"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057DBA7E" w14:textId="77777777" w:rsidR="007B2A58" w:rsidRPr="00453D8A" w:rsidRDefault="007B2A58" w:rsidP="00FC4D93">
            <w:pPr>
              <w:jc w:val="center"/>
              <w:rPr>
                <w:rFonts w:ascii="Garamond" w:hAnsi="Garamond"/>
                <w:color w:val="000080"/>
                <w:sz w:val="22"/>
                <w:szCs w:val="22"/>
              </w:rPr>
            </w:pPr>
          </w:p>
        </w:tc>
      </w:tr>
      <w:tr w:rsidR="007B2A58" w:rsidRPr="00453D8A" w14:paraId="5CF05307" w14:textId="77777777" w:rsidTr="00FC4D93">
        <w:trPr>
          <w:gridBefore w:val="1"/>
          <w:wBefore w:w="630" w:type="dxa"/>
        </w:trPr>
        <w:tc>
          <w:tcPr>
            <w:tcW w:w="3870" w:type="dxa"/>
            <w:vAlign w:val="bottom"/>
          </w:tcPr>
          <w:p w14:paraId="0E436D97"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Indonesia</w:t>
            </w:r>
          </w:p>
        </w:tc>
        <w:tc>
          <w:tcPr>
            <w:tcW w:w="3060" w:type="dxa"/>
            <w:vAlign w:val="bottom"/>
          </w:tcPr>
          <w:p w14:paraId="4BCFE2C4" w14:textId="77777777" w:rsidR="007B2A58" w:rsidRPr="00453D8A" w:rsidRDefault="007B2A58" w:rsidP="00FC4D93">
            <w:pPr>
              <w:jc w:val="center"/>
              <w:rPr>
                <w:rFonts w:ascii="Garamond" w:hAnsi="Garamond"/>
                <w:color w:val="000080"/>
                <w:sz w:val="22"/>
                <w:szCs w:val="22"/>
              </w:rPr>
            </w:pPr>
          </w:p>
        </w:tc>
        <w:tc>
          <w:tcPr>
            <w:tcW w:w="3060" w:type="dxa"/>
            <w:vAlign w:val="bottom"/>
          </w:tcPr>
          <w:p w14:paraId="013B59CA" w14:textId="77777777" w:rsidR="007B2A58" w:rsidRPr="00453D8A" w:rsidRDefault="007B2A58" w:rsidP="00FC4D93">
            <w:pPr>
              <w:jc w:val="center"/>
              <w:rPr>
                <w:rFonts w:ascii="Garamond" w:hAnsi="Garamond"/>
                <w:color w:val="000080"/>
                <w:sz w:val="22"/>
                <w:szCs w:val="22"/>
              </w:rPr>
            </w:pPr>
          </w:p>
        </w:tc>
      </w:tr>
      <w:tr w:rsidR="007B2A58" w:rsidRPr="00453D8A" w14:paraId="2AC6B90A" w14:textId="77777777" w:rsidTr="00FC4D93">
        <w:trPr>
          <w:gridBefore w:val="1"/>
          <w:wBefore w:w="630" w:type="dxa"/>
        </w:trPr>
        <w:tc>
          <w:tcPr>
            <w:tcW w:w="3870" w:type="dxa"/>
            <w:shd w:val="clear" w:color="auto" w:fill="CCCCCC"/>
            <w:vAlign w:val="bottom"/>
          </w:tcPr>
          <w:p w14:paraId="0AAE19AD"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Korea</w:t>
            </w:r>
          </w:p>
        </w:tc>
        <w:tc>
          <w:tcPr>
            <w:tcW w:w="3060" w:type="dxa"/>
            <w:shd w:val="clear" w:color="auto" w:fill="CCCCCC"/>
            <w:vAlign w:val="bottom"/>
          </w:tcPr>
          <w:p w14:paraId="541BB087"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45500B1A" w14:textId="77777777" w:rsidR="007B2A58" w:rsidRPr="00453D8A" w:rsidRDefault="007B2A58" w:rsidP="00FC4D93">
            <w:pPr>
              <w:jc w:val="center"/>
              <w:rPr>
                <w:rFonts w:ascii="Garamond" w:hAnsi="Garamond"/>
                <w:color w:val="000080"/>
                <w:sz w:val="22"/>
                <w:szCs w:val="22"/>
              </w:rPr>
            </w:pPr>
          </w:p>
        </w:tc>
      </w:tr>
      <w:tr w:rsidR="007B2A58" w:rsidRPr="00453D8A" w14:paraId="78CA2376" w14:textId="77777777" w:rsidTr="00FC4D93">
        <w:trPr>
          <w:gridBefore w:val="1"/>
          <w:wBefore w:w="630" w:type="dxa"/>
        </w:trPr>
        <w:tc>
          <w:tcPr>
            <w:tcW w:w="3870" w:type="dxa"/>
            <w:vAlign w:val="bottom"/>
          </w:tcPr>
          <w:p w14:paraId="24B5913F"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Malaysia</w:t>
            </w:r>
          </w:p>
        </w:tc>
        <w:tc>
          <w:tcPr>
            <w:tcW w:w="3060" w:type="dxa"/>
            <w:vAlign w:val="bottom"/>
          </w:tcPr>
          <w:p w14:paraId="6491E4D8" w14:textId="77777777" w:rsidR="007B2A58" w:rsidRPr="00453D8A" w:rsidRDefault="007B2A58" w:rsidP="00FC4D93">
            <w:pPr>
              <w:jc w:val="center"/>
              <w:rPr>
                <w:rFonts w:ascii="Garamond" w:hAnsi="Garamond"/>
                <w:color w:val="000080"/>
                <w:sz w:val="22"/>
                <w:szCs w:val="22"/>
              </w:rPr>
            </w:pPr>
          </w:p>
        </w:tc>
        <w:tc>
          <w:tcPr>
            <w:tcW w:w="3060" w:type="dxa"/>
            <w:vAlign w:val="bottom"/>
          </w:tcPr>
          <w:p w14:paraId="4C050CD5" w14:textId="77777777" w:rsidR="007B2A58" w:rsidRPr="00453D8A" w:rsidRDefault="007B2A58" w:rsidP="00FC4D93">
            <w:pPr>
              <w:jc w:val="center"/>
              <w:rPr>
                <w:rFonts w:ascii="Garamond" w:hAnsi="Garamond"/>
                <w:color w:val="000080"/>
                <w:sz w:val="22"/>
                <w:szCs w:val="22"/>
              </w:rPr>
            </w:pPr>
          </w:p>
        </w:tc>
      </w:tr>
      <w:tr w:rsidR="007B2A58" w:rsidRPr="00453D8A" w14:paraId="5A93125B" w14:textId="77777777" w:rsidTr="00FC4D93">
        <w:trPr>
          <w:gridBefore w:val="1"/>
          <w:wBefore w:w="630" w:type="dxa"/>
        </w:trPr>
        <w:tc>
          <w:tcPr>
            <w:tcW w:w="3870" w:type="dxa"/>
            <w:shd w:val="clear" w:color="auto" w:fill="CCCCCC"/>
            <w:vAlign w:val="bottom"/>
          </w:tcPr>
          <w:p w14:paraId="7DBF6F22"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Pakistan</w:t>
            </w:r>
          </w:p>
        </w:tc>
        <w:tc>
          <w:tcPr>
            <w:tcW w:w="3060" w:type="dxa"/>
            <w:shd w:val="clear" w:color="auto" w:fill="CCCCCC"/>
            <w:vAlign w:val="bottom"/>
          </w:tcPr>
          <w:p w14:paraId="34176290"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002D07DB" w14:textId="77777777" w:rsidR="007B2A58" w:rsidRPr="00453D8A" w:rsidRDefault="007B2A58" w:rsidP="00FC4D93">
            <w:pPr>
              <w:jc w:val="center"/>
              <w:rPr>
                <w:rFonts w:ascii="Garamond" w:hAnsi="Garamond"/>
                <w:color w:val="000080"/>
                <w:sz w:val="22"/>
                <w:szCs w:val="22"/>
              </w:rPr>
            </w:pPr>
          </w:p>
        </w:tc>
      </w:tr>
      <w:tr w:rsidR="007B2A58" w:rsidRPr="00453D8A" w14:paraId="1DC1847E" w14:textId="77777777" w:rsidTr="00FC4D93">
        <w:trPr>
          <w:gridBefore w:val="1"/>
          <w:wBefore w:w="630" w:type="dxa"/>
        </w:trPr>
        <w:tc>
          <w:tcPr>
            <w:tcW w:w="3870" w:type="dxa"/>
            <w:vAlign w:val="bottom"/>
          </w:tcPr>
          <w:p w14:paraId="573416EF"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Philippines</w:t>
            </w:r>
          </w:p>
        </w:tc>
        <w:tc>
          <w:tcPr>
            <w:tcW w:w="3060" w:type="dxa"/>
            <w:vAlign w:val="bottom"/>
          </w:tcPr>
          <w:p w14:paraId="0460A9F1" w14:textId="77777777" w:rsidR="007B2A58" w:rsidRPr="00453D8A" w:rsidRDefault="007B2A58" w:rsidP="00FC4D93">
            <w:pPr>
              <w:jc w:val="center"/>
              <w:rPr>
                <w:rFonts w:ascii="Garamond" w:hAnsi="Garamond"/>
                <w:color w:val="000080"/>
                <w:sz w:val="22"/>
                <w:szCs w:val="22"/>
              </w:rPr>
            </w:pPr>
          </w:p>
        </w:tc>
        <w:tc>
          <w:tcPr>
            <w:tcW w:w="3060" w:type="dxa"/>
            <w:vAlign w:val="bottom"/>
          </w:tcPr>
          <w:p w14:paraId="0B64313C" w14:textId="77777777" w:rsidR="007B2A58" w:rsidRPr="00453D8A" w:rsidRDefault="007B2A58" w:rsidP="00FC4D93">
            <w:pPr>
              <w:jc w:val="center"/>
              <w:rPr>
                <w:rFonts w:ascii="Garamond" w:hAnsi="Garamond"/>
                <w:color w:val="000080"/>
                <w:sz w:val="22"/>
                <w:szCs w:val="22"/>
              </w:rPr>
            </w:pPr>
          </w:p>
        </w:tc>
      </w:tr>
      <w:tr w:rsidR="007B2A58" w:rsidRPr="00453D8A" w14:paraId="67006379" w14:textId="77777777" w:rsidTr="00FC4D93">
        <w:trPr>
          <w:gridBefore w:val="1"/>
          <w:wBefore w:w="630" w:type="dxa"/>
        </w:trPr>
        <w:tc>
          <w:tcPr>
            <w:tcW w:w="3870" w:type="dxa"/>
            <w:shd w:val="clear" w:color="auto" w:fill="CCCCCC"/>
            <w:vAlign w:val="bottom"/>
          </w:tcPr>
          <w:p w14:paraId="2404AA5F"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Taiwan</w:t>
            </w:r>
          </w:p>
        </w:tc>
        <w:tc>
          <w:tcPr>
            <w:tcW w:w="3060" w:type="dxa"/>
            <w:shd w:val="clear" w:color="auto" w:fill="CCCCCC"/>
            <w:vAlign w:val="bottom"/>
          </w:tcPr>
          <w:p w14:paraId="6208B4C2"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030B63CD" w14:textId="77777777" w:rsidR="007B2A58" w:rsidRPr="00453D8A" w:rsidRDefault="007B2A58" w:rsidP="00FC4D93">
            <w:pPr>
              <w:jc w:val="center"/>
              <w:rPr>
                <w:rFonts w:ascii="Garamond" w:hAnsi="Garamond"/>
                <w:color w:val="000080"/>
                <w:sz w:val="22"/>
                <w:szCs w:val="22"/>
              </w:rPr>
            </w:pPr>
          </w:p>
        </w:tc>
      </w:tr>
      <w:tr w:rsidR="007B2A58" w:rsidRPr="00453D8A" w14:paraId="6C2BBC19" w14:textId="77777777" w:rsidTr="00FC4D93">
        <w:trPr>
          <w:gridBefore w:val="1"/>
          <w:wBefore w:w="630" w:type="dxa"/>
        </w:trPr>
        <w:tc>
          <w:tcPr>
            <w:tcW w:w="3870" w:type="dxa"/>
            <w:tcBorders>
              <w:bottom w:val="nil"/>
            </w:tcBorders>
            <w:vAlign w:val="bottom"/>
          </w:tcPr>
          <w:p w14:paraId="14F4F50D"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Thailand</w:t>
            </w:r>
          </w:p>
        </w:tc>
        <w:tc>
          <w:tcPr>
            <w:tcW w:w="3060" w:type="dxa"/>
            <w:tcBorders>
              <w:bottom w:val="nil"/>
            </w:tcBorders>
            <w:vAlign w:val="bottom"/>
          </w:tcPr>
          <w:p w14:paraId="1469A0E8" w14:textId="77777777" w:rsidR="007B2A58" w:rsidRPr="00453D8A" w:rsidRDefault="007B2A58" w:rsidP="00FC4D93">
            <w:pPr>
              <w:jc w:val="center"/>
              <w:rPr>
                <w:rFonts w:ascii="Garamond" w:hAnsi="Garamond"/>
                <w:color w:val="000080"/>
                <w:sz w:val="22"/>
                <w:szCs w:val="22"/>
              </w:rPr>
            </w:pPr>
          </w:p>
        </w:tc>
        <w:tc>
          <w:tcPr>
            <w:tcW w:w="3060" w:type="dxa"/>
            <w:tcBorders>
              <w:bottom w:val="nil"/>
            </w:tcBorders>
            <w:vAlign w:val="bottom"/>
          </w:tcPr>
          <w:p w14:paraId="334EAC10" w14:textId="77777777" w:rsidR="007B2A58" w:rsidRPr="00453D8A" w:rsidRDefault="007B2A58" w:rsidP="00FC4D93">
            <w:pPr>
              <w:jc w:val="center"/>
              <w:rPr>
                <w:rFonts w:ascii="Garamond" w:hAnsi="Garamond"/>
                <w:color w:val="000080"/>
                <w:sz w:val="22"/>
                <w:szCs w:val="22"/>
              </w:rPr>
            </w:pPr>
          </w:p>
        </w:tc>
      </w:tr>
      <w:tr w:rsidR="007B2A58" w:rsidRPr="00453D8A" w14:paraId="20ADBF41" w14:textId="77777777" w:rsidTr="00FC4D93">
        <w:trPr>
          <w:gridBefore w:val="1"/>
          <w:wBefore w:w="630" w:type="dxa"/>
        </w:trPr>
        <w:tc>
          <w:tcPr>
            <w:tcW w:w="3870" w:type="dxa"/>
            <w:tcBorders>
              <w:right w:val="single" w:sz="8" w:space="0" w:color="FFFFFF"/>
            </w:tcBorders>
            <w:shd w:val="clear" w:color="auto" w:fill="000080"/>
            <w:vAlign w:val="bottom"/>
          </w:tcPr>
          <w:p w14:paraId="64DC0690" w14:textId="77777777" w:rsidR="007B2A58" w:rsidRPr="00453D8A" w:rsidRDefault="007B2A58" w:rsidP="00FC4D93">
            <w:pPr>
              <w:jc w:val="center"/>
              <w:rPr>
                <w:rFonts w:ascii="Garamond" w:hAnsi="Garamond"/>
                <w:b/>
                <w:color w:val="FFFFFF"/>
                <w:sz w:val="22"/>
                <w:szCs w:val="22"/>
              </w:rPr>
            </w:pPr>
            <w:r w:rsidRPr="00453D8A">
              <w:rPr>
                <w:rFonts w:ascii="Garamond" w:hAnsi="Garamond"/>
                <w:b/>
                <w:color w:val="FFFFFF"/>
                <w:sz w:val="22"/>
                <w:szCs w:val="22"/>
              </w:rPr>
              <w:t>Europe/Middle East &amp; Africa:</w:t>
            </w:r>
          </w:p>
        </w:tc>
        <w:tc>
          <w:tcPr>
            <w:tcW w:w="3060" w:type="dxa"/>
            <w:tcBorders>
              <w:left w:val="single" w:sz="8" w:space="0" w:color="FFFFFF"/>
              <w:right w:val="single" w:sz="8" w:space="0" w:color="FFFFFF"/>
            </w:tcBorders>
            <w:shd w:val="clear" w:color="auto" w:fill="000080"/>
            <w:vAlign w:val="bottom"/>
          </w:tcPr>
          <w:p w14:paraId="67F4A956" w14:textId="77777777" w:rsidR="007B2A58" w:rsidRPr="00453D8A" w:rsidRDefault="007B2A58" w:rsidP="00FC4D93">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30113F14" w14:textId="77777777" w:rsidR="007B2A58" w:rsidRPr="00453D8A" w:rsidRDefault="007B2A58" w:rsidP="00FC4D93">
            <w:pPr>
              <w:jc w:val="center"/>
              <w:rPr>
                <w:rFonts w:ascii="Garamond" w:hAnsi="Garamond"/>
                <w:color w:val="FFFFFF"/>
                <w:sz w:val="22"/>
                <w:szCs w:val="22"/>
              </w:rPr>
            </w:pPr>
          </w:p>
        </w:tc>
      </w:tr>
      <w:tr w:rsidR="007B2A58" w:rsidRPr="00453D8A" w14:paraId="641D133D" w14:textId="77777777" w:rsidTr="00FC4D93">
        <w:trPr>
          <w:gridBefore w:val="1"/>
          <w:wBefore w:w="630" w:type="dxa"/>
        </w:trPr>
        <w:tc>
          <w:tcPr>
            <w:tcW w:w="3870" w:type="dxa"/>
            <w:vAlign w:val="bottom"/>
          </w:tcPr>
          <w:p w14:paraId="448EE40C" w14:textId="77777777" w:rsidR="007B2A58" w:rsidRPr="00453D8A" w:rsidRDefault="007B2A58" w:rsidP="00FC4D93">
            <w:pPr>
              <w:keepNext/>
              <w:jc w:val="right"/>
              <w:outlineLvl w:val="4"/>
              <w:rPr>
                <w:rFonts w:ascii="Garamond" w:hAnsi="Garamond"/>
                <w:b/>
                <w:color w:val="000080"/>
                <w:sz w:val="22"/>
                <w:szCs w:val="22"/>
              </w:rPr>
            </w:pPr>
            <w:r w:rsidRPr="00453D8A">
              <w:rPr>
                <w:rFonts w:ascii="Garamond" w:hAnsi="Garamond"/>
                <w:b/>
                <w:color w:val="000080"/>
                <w:sz w:val="22"/>
                <w:szCs w:val="22"/>
              </w:rPr>
              <w:t>Czech Republic</w:t>
            </w:r>
          </w:p>
        </w:tc>
        <w:tc>
          <w:tcPr>
            <w:tcW w:w="3060" w:type="dxa"/>
            <w:vAlign w:val="bottom"/>
          </w:tcPr>
          <w:p w14:paraId="38CF8C7B" w14:textId="77777777" w:rsidR="007B2A58" w:rsidRPr="00453D8A" w:rsidRDefault="007B2A58" w:rsidP="00FC4D93">
            <w:pPr>
              <w:jc w:val="center"/>
              <w:rPr>
                <w:rFonts w:ascii="Garamond" w:hAnsi="Garamond"/>
                <w:color w:val="000080"/>
                <w:sz w:val="22"/>
                <w:szCs w:val="22"/>
              </w:rPr>
            </w:pPr>
          </w:p>
        </w:tc>
        <w:tc>
          <w:tcPr>
            <w:tcW w:w="3060" w:type="dxa"/>
            <w:vAlign w:val="bottom"/>
          </w:tcPr>
          <w:p w14:paraId="0D4D28A6" w14:textId="77777777" w:rsidR="007B2A58" w:rsidRPr="00453D8A" w:rsidRDefault="007B2A58" w:rsidP="00FC4D93">
            <w:pPr>
              <w:jc w:val="center"/>
              <w:rPr>
                <w:rFonts w:ascii="Garamond" w:hAnsi="Garamond"/>
                <w:color w:val="000080"/>
                <w:sz w:val="22"/>
                <w:szCs w:val="22"/>
              </w:rPr>
            </w:pPr>
          </w:p>
        </w:tc>
      </w:tr>
      <w:tr w:rsidR="007B2A58" w:rsidRPr="00453D8A" w14:paraId="3BA58D10" w14:textId="77777777" w:rsidTr="00FC4D93">
        <w:trPr>
          <w:gridBefore w:val="1"/>
          <w:wBefore w:w="630" w:type="dxa"/>
        </w:trPr>
        <w:tc>
          <w:tcPr>
            <w:tcW w:w="3870" w:type="dxa"/>
            <w:shd w:val="clear" w:color="auto" w:fill="CCCCCC"/>
            <w:vAlign w:val="bottom"/>
          </w:tcPr>
          <w:p w14:paraId="4A77E812"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Egypt</w:t>
            </w:r>
          </w:p>
        </w:tc>
        <w:tc>
          <w:tcPr>
            <w:tcW w:w="3060" w:type="dxa"/>
            <w:shd w:val="clear" w:color="auto" w:fill="CCCCCC"/>
            <w:vAlign w:val="bottom"/>
          </w:tcPr>
          <w:p w14:paraId="750EDD5E"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564F4F64" w14:textId="77777777" w:rsidR="007B2A58" w:rsidRPr="00453D8A" w:rsidRDefault="007B2A58" w:rsidP="00FC4D93">
            <w:pPr>
              <w:jc w:val="center"/>
              <w:rPr>
                <w:rFonts w:ascii="Garamond" w:hAnsi="Garamond"/>
                <w:color w:val="000080"/>
                <w:sz w:val="22"/>
                <w:szCs w:val="22"/>
              </w:rPr>
            </w:pPr>
          </w:p>
        </w:tc>
      </w:tr>
      <w:tr w:rsidR="007B2A58" w:rsidRPr="00453D8A" w14:paraId="083556FF" w14:textId="77777777" w:rsidTr="00FC4D93">
        <w:trPr>
          <w:gridBefore w:val="1"/>
          <w:wBefore w:w="630" w:type="dxa"/>
        </w:trPr>
        <w:tc>
          <w:tcPr>
            <w:tcW w:w="3870" w:type="dxa"/>
            <w:vAlign w:val="bottom"/>
          </w:tcPr>
          <w:p w14:paraId="59218191" w14:textId="77777777" w:rsidR="007B2A58" w:rsidRPr="00453D8A" w:rsidRDefault="007B2A58" w:rsidP="00FC4D93">
            <w:pPr>
              <w:jc w:val="right"/>
              <w:rPr>
                <w:rFonts w:ascii="Garamond" w:hAnsi="Garamond"/>
                <w:b/>
                <w:color w:val="000080"/>
                <w:sz w:val="22"/>
                <w:szCs w:val="22"/>
              </w:rPr>
            </w:pPr>
            <w:r>
              <w:rPr>
                <w:rFonts w:ascii="Garamond" w:hAnsi="Garamond"/>
                <w:b/>
                <w:color w:val="000080"/>
                <w:sz w:val="22"/>
                <w:szCs w:val="22"/>
              </w:rPr>
              <w:t>Greece</w:t>
            </w:r>
          </w:p>
        </w:tc>
        <w:tc>
          <w:tcPr>
            <w:tcW w:w="3060" w:type="dxa"/>
            <w:vAlign w:val="bottom"/>
          </w:tcPr>
          <w:p w14:paraId="757480F2" w14:textId="77777777" w:rsidR="007B2A58" w:rsidRPr="00453D8A" w:rsidRDefault="007B2A58" w:rsidP="00FC4D93">
            <w:pPr>
              <w:jc w:val="center"/>
              <w:rPr>
                <w:rFonts w:ascii="Garamond" w:hAnsi="Garamond"/>
                <w:color w:val="000080"/>
                <w:sz w:val="22"/>
                <w:szCs w:val="22"/>
              </w:rPr>
            </w:pPr>
          </w:p>
        </w:tc>
        <w:tc>
          <w:tcPr>
            <w:tcW w:w="3060" w:type="dxa"/>
            <w:vAlign w:val="bottom"/>
          </w:tcPr>
          <w:p w14:paraId="1183CBFD" w14:textId="77777777" w:rsidR="007B2A58" w:rsidRPr="00453D8A" w:rsidRDefault="007B2A58" w:rsidP="00FC4D93">
            <w:pPr>
              <w:jc w:val="center"/>
              <w:rPr>
                <w:rFonts w:ascii="Garamond" w:hAnsi="Garamond"/>
                <w:color w:val="000080"/>
                <w:sz w:val="22"/>
                <w:szCs w:val="22"/>
              </w:rPr>
            </w:pPr>
          </w:p>
        </w:tc>
      </w:tr>
      <w:tr w:rsidR="007B2A58" w:rsidRPr="00453D8A" w14:paraId="74B40973" w14:textId="77777777" w:rsidTr="00FC4D93">
        <w:trPr>
          <w:gridBefore w:val="1"/>
          <w:wBefore w:w="630" w:type="dxa"/>
        </w:trPr>
        <w:tc>
          <w:tcPr>
            <w:tcW w:w="3870" w:type="dxa"/>
            <w:shd w:val="clear" w:color="auto" w:fill="CCCCCC"/>
            <w:vAlign w:val="bottom"/>
          </w:tcPr>
          <w:p w14:paraId="01571CF4" w14:textId="77777777" w:rsidR="007B2A58" w:rsidRPr="00453D8A" w:rsidRDefault="007B2A58" w:rsidP="00FC4D93">
            <w:pPr>
              <w:keepNext/>
              <w:jc w:val="right"/>
              <w:outlineLvl w:val="4"/>
              <w:rPr>
                <w:rFonts w:ascii="Garamond" w:hAnsi="Garamond"/>
                <w:b/>
                <w:color w:val="000080"/>
                <w:sz w:val="22"/>
                <w:szCs w:val="22"/>
              </w:rPr>
            </w:pPr>
            <w:r w:rsidRPr="00453D8A">
              <w:rPr>
                <w:rFonts w:ascii="Garamond" w:hAnsi="Garamond"/>
                <w:b/>
                <w:color w:val="000080"/>
                <w:sz w:val="22"/>
                <w:szCs w:val="22"/>
              </w:rPr>
              <w:t>Hungary</w:t>
            </w:r>
          </w:p>
        </w:tc>
        <w:tc>
          <w:tcPr>
            <w:tcW w:w="3060" w:type="dxa"/>
            <w:shd w:val="clear" w:color="auto" w:fill="CCCCCC"/>
            <w:vAlign w:val="bottom"/>
          </w:tcPr>
          <w:p w14:paraId="05FE657B"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0B87D2F0" w14:textId="77777777" w:rsidR="007B2A58" w:rsidRPr="00453D8A" w:rsidRDefault="007B2A58" w:rsidP="00FC4D93">
            <w:pPr>
              <w:jc w:val="center"/>
              <w:rPr>
                <w:rFonts w:ascii="Garamond" w:hAnsi="Garamond"/>
                <w:color w:val="000080"/>
                <w:sz w:val="22"/>
                <w:szCs w:val="22"/>
              </w:rPr>
            </w:pPr>
          </w:p>
        </w:tc>
      </w:tr>
      <w:tr w:rsidR="007B2A58" w:rsidRPr="00453D8A" w14:paraId="19EBA44D" w14:textId="77777777" w:rsidTr="00FC4D93">
        <w:trPr>
          <w:gridBefore w:val="1"/>
          <w:wBefore w:w="630" w:type="dxa"/>
        </w:trPr>
        <w:tc>
          <w:tcPr>
            <w:tcW w:w="3870" w:type="dxa"/>
            <w:vAlign w:val="bottom"/>
          </w:tcPr>
          <w:p w14:paraId="39DB6D8E"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Poland</w:t>
            </w:r>
          </w:p>
        </w:tc>
        <w:tc>
          <w:tcPr>
            <w:tcW w:w="3060" w:type="dxa"/>
            <w:vAlign w:val="bottom"/>
          </w:tcPr>
          <w:p w14:paraId="3206B87A" w14:textId="77777777" w:rsidR="007B2A58" w:rsidRPr="00453D8A" w:rsidRDefault="007B2A58" w:rsidP="00FC4D93">
            <w:pPr>
              <w:jc w:val="center"/>
              <w:rPr>
                <w:rFonts w:ascii="Garamond" w:hAnsi="Garamond"/>
                <w:color w:val="000080"/>
                <w:sz w:val="22"/>
                <w:szCs w:val="22"/>
              </w:rPr>
            </w:pPr>
          </w:p>
        </w:tc>
        <w:tc>
          <w:tcPr>
            <w:tcW w:w="3060" w:type="dxa"/>
            <w:vAlign w:val="bottom"/>
          </w:tcPr>
          <w:p w14:paraId="46DFFCA2" w14:textId="77777777" w:rsidR="007B2A58" w:rsidRPr="00453D8A" w:rsidRDefault="007B2A58" w:rsidP="00FC4D93">
            <w:pPr>
              <w:jc w:val="center"/>
              <w:rPr>
                <w:rFonts w:ascii="Garamond" w:hAnsi="Garamond"/>
                <w:color w:val="000080"/>
                <w:sz w:val="22"/>
                <w:szCs w:val="22"/>
              </w:rPr>
            </w:pPr>
          </w:p>
        </w:tc>
      </w:tr>
      <w:tr w:rsidR="007B2A58" w:rsidRPr="00453D8A" w14:paraId="3C795683" w14:textId="77777777" w:rsidTr="00FC4D93">
        <w:trPr>
          <w:gridBefore w:val="1"/>
          <w:wBefore w:w="630" w:type="dxa"/>
        </w:trPr>
        <w:tc>
          <w:tcPr>
            <w:tcW w:w="3870" w:type="dxa"/>
            <w:shd w:val="clear" w:color="auto" w:fill="CCCCCC"/>
            <w:vAlign w:val="bottom"/>
          </w:tcPr>
          <w:p w14:paraId="000AE276" w14:textId="77777777" w:rsidR="007B2A58" w:rsidRPr="00453D8A" w:rsidRDefault="007B2A58" w:rsidP="00FC4D93">
            <w:pPr>
              <w:jc w:val="right"/>
              <w:rPr>
                <w:rFonts w:ascii="Garamond" w:hAnsi="Garamond"/>
                <w:b/>
                <w:color w:val="000080"/>
                <w:sz w:val="22"/>
                <w:szCs w:val="22"/>
              </w:rPr>
            </w:pPr>
            <w:r>
              <w:rPr>
                <w:rFonts w:ascii="Garamond" w:hAnsi="Garamond"/>
                <w:b/>
                <w:color w:val="000080"/>
                <w:sz w:val="22"/>
                <w:szCs w:val="22"/>
              </w:rPr>
              <w:t>Qatar</w:t>
            </w:r>
          </w:p>
        </w:tc>
        <w:tc>
          <w:tcPr>
            <w:tcW w:w="3060" w:type="dxa"/>
            <w:shd w:val="clear" w:color="auto" w:fill="CCCCCC"/>
            <w:vAlign w:val="bottom"/>
          </w:tcPr>
          <w:p w14:paraId="3C9E7D18" w14:textId="77777777" w:rsidR="007B2A58" w:rsidRPr="00453D8A" w:rsidRDefault="007B2A58" w:rsidP="00FC4D93">
            <w:pPr>
              <w:jc w:val="center"/>
              <w:rPr>
                <w:rFonts w:ascii="Garamond" w:hAnsi="Garamond"/>
                <w:color w:val="000080"/>
                <w:sz w:val="22"/>
                <w:szCs w:val="22"/>
              </w:rPr>
            </w:pPr>
          </w:p>
        </w:tc>
        <w:tc>
          <w:tcPr>
            <w:tcW w:w="3060" w:type="dxa"/>
            <w:shd w:val="clear" w:color="auto" w:fill="CCCCCC"/>
            <w:vAlign w:val="bottom"/>
          </w:tcPr>
          <w:p w14:paraId="2731CC5A" w14:textId="77777777" w:rsidR="007B2A58" w:rsidRPr="00453D8A" w:rsidRDefault="007B2A58" w:rsidP="00FC4D93">
            <w:pPr>
              <w:jc w:val="center"/>
              <w:rPr>
                <w:rFonts w:ascii="Garamond" w:hAnsi="Garamond"/>
                <w:color w:val="000080"/>
                <w:sz w:val="22"/>
                <w:szCs w:val="22"/>
              </w:rPr>
            </w:pPr>
          </w:p>
        </w:tc>
      </w:tr>
      <w:tr w:rsidR="007B2A58" w:rsidRPr="00453D8A" w14:paraId="1B354B8B" w14:textId="77777777" w:rsidTr="00FC4D93">
        <w:trPr>
          <w:gridBefore w:val="1"/>
          <w:wBefore w:w="630" w:type="dxa"/>
        </w:trPr>
        <w:tc>
          <w:tcPr>
            <w:tcW w:w="3870" w:type="dxa"/>
            <w:vAlign w:val="bottom"/>
          </w:tcPr>
          <w:p w14:paraId="15F8B3D0" w14:textId="77777777" w:rsidR="007B2A58" w:rsidRPr="00453D8A" w:rsidRDefault="007B2A58" w:rsidP="00FC4D93">
            <w:pPr>
              <w:jc w:val="right"/>
              <w:rPr>
                <w:rFonts w:ascii="Garamond" w:hAnsi="Garamond"/>
                <w:b/>
                <w:color w:val="000080"/>
                <w:sz w:val="22"/>
                <w:szCs w:val="22"/>
              </w:rPr>
            </w:pPr>
            <w:r>
              <w:rPr>
                <w:rFonts w:ascii="Garamond" w:hAnsi="Garamond"/>
                <w:b/>
                <w:color w:val="000080"/>
                <w:sz w:val="22"/>
                <w:szCs w:val="22"/>
              </w:rPr>
              <w:lastRenderedPageBreak/>
              <w:t>Russia</w:t>
            </w:r>
          </w:p>
        </w:tc>
        <w:tc>
          <w:tcPr>
            <w:tcW w:w="3060" w:type="dxa"/>
            <w:vAlign w:val="bottom"/>
          </w:tcPr>
          <w:p w14:paraId="0116EC56" w14:textId="77777777" w:rsidR="007B2A58" w:rsidRPr="00453D8A" w:rsidRDefault="007B2A58" w:rsidP="00FC4D93">
            <w:pPr>
              <w:jc w:val="center"/>
              <w:rPr>
                <w:rFonts w:ascii="Garamond" w:hAnsi="Garamond"/>
                <w:color w:val="000080"/>
                <w:sz w:val="22"/>
                <w:szCs w:val="22"/>
              </w:rPr>
            </w:pPr>
          </w:p>
        </w:tc>
        <w:tc>
          <w:tcPr>
            <w:tcW w:w="3060" w:type="dxa"/>
            <w:vAlign w:val="bottom"/>
          </w:tcPr>
          <w:p w14:paraId="67755470" w14:textId="77777777" w:rsidR="007B2A58" w:rsidRPr="00453D8A" w:rsidRDefault="007B2A58" w:rsidP="00FC4D93">
            <w:pPr>
              <w:jc w:val="center"/>
              <w:rPr>
                <w:rFonts w:ascii="Garamond" w:hAnsi="Garamond"/>
                <w:color w:val="000080"/>
                <w:sz w:val="22"/>
                <w:szCs w:val="22"/>
              </w:rPr>
            </w:pPr>
          </w:p>
        </w:tc>
      </w:tr>
      <w:tr w:rsidR="007B2A58" w:rsidRPr="00453D8A" w14:paraId="38949B38" w14:textId="77777777" w:rsidTr="00FC4D93">
        <w:trPr>
          <w:gridBefore w:val="1"/>
          <w:wBefore w:w="630" w:type="dxa"/>
        </w:trPr>
        <w:tc>
          <w:tcPr>
            <w:tcW w:w="3870" w:type="dxa"/>
            <w:tcBorders>
              <w:bottom w:val="nil"/>
            </w:tcBorders>
            <w:shd w:val="clear" w:color="auto" w:fill="CCCCCC"/>
            <w:vAlign w:val="bottom"/>
          </w:tcPr>
          <w:p w14:paraId="669FE64A" w14:textId="77777777" w:rsidR="007B2A58" w:rsidRPr="00453D8A" w:rsidRDefault="007B2A58" w:rsidP="00FC4D93">
            <w:pPr>
              <w:jc w:val="right"/>
              <w:rPr>
                <w:rFonts w:ascii="Garamond" w:hAnsi="Garamond"/>
                <w:b/>
                <w:color w:val="000080"/>
                <w:sz w:val="22"/>
                <w:szCs w:val="22"/>
              </w:rPr>
            </w:pPr>
            <w:r>
              <w:rPr>
                <w:rFonts w:ascii="Garamond" w:hAnsi="Garamond"/>
                <w:b/>
                <w:color w:val="000080"/>
                <w:sz w:val="22"/>
                <w:szCs w:val="22"/>
              </w:rPr>
              <w:t>Saudi Arabia</w:t>
            </w:r>
          </w:p>
        </w:tc>
        <w:tc>
          <w:tcPr>
            <w:tcW w:w="3060" w:type="dxa"/>
            <w:tcBorders>
              <w:bottom w:val="nil"/>
            </w:tcBorders>
            <w:shd w:val="clear" w:color="auto" w:fill="CCCCCC"/>
            <w:vAlign w:val="bottom"/>
          </w:tcPr>
          <w:p w14:paraId="1F529A13" w14:textId="77777777" w:rsidR="007B2A58" w:rsidRPr="00453D8A" w:rsidRDefault="007B2A58" w:rsidP="00FC4D93">
            <w:pPr>
              <w:jc w:val="center"/>
              <w:rPr>
                <w:rFonts w:ascii="Garamond" w:hAnsi="Garamond"/>
                <w:color w:val="000080"/>
                <w:sz w:val="22"/>
                <w:szCs w:val="22"/>
              </w:rPr>
            </w:pPr>
          </w:p>
        </w:tc>
        <w:tc>
          <w:tcPr>
            <w:tcW w:w="3060" w:type="dxa"/>
            <w:tcBorders>
              <w:bottom w:val="nil"/>
            </w:tcBorders>
            <w:shd w:val="clear" w:color="auto" w:fill="CCCCCC"/>
            <w:vAlign w:val="bottom"/>
          </w:tcPr>
          <w:p w14:paraId="3EED81AD" w14:textId="77777777" w:rsidR="007B2A58" w:rsidRPr="00453D8A" w:rsidRDefault="007B2A58" w:rsidP="00FC4D93">
            <w:pPr>
              <w:jc w:val="center"/>
              <w:rPr>
                <w:rFonts w:ascii="Garamond" w:hAnsi="Garamond"/>
                <w:color w:val="000080"/>
                <w:sz w:val="22"/>
                <w:szCs w:val="22"/>
              </w:rPr>
            </w:pPr>
          </w:p>
        </w:tc>
      </w:tr>
      <w:tr w:rsidR="007B2A58" w:rsidRPr="00453D8A" w14:paraId="008AB0B1" w14:textId="77777777" w:rsidTr="00FC4D93">
        <w:trPr>
          <w:gridBefore w:val="1"/>
          <w:wBefore w:w="630" w:type="dxa"/>
        </w:trPr>
        <w:tc>
          <w:tcPr>
            <w:tcW w:w="3870" w:type="dxa"/>
            <w:tcBorders>
              <w:bottom w:val="nil"/>
            </w:tcBorders>
            <w:vAlign w:val="bottom"/>
          </w:tcPr>
          <w:p w14:paraId="38139739"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South Africa</w:t>
            </w:r>
          </w:p>
        </w:tc>
        <w:tc>
          <w:tcPr>
            <w:tcW w:w="3060" w:type="dxa"/>
            <w:tcBorders>
              <w:bottom w:val="nil"/>
            </w:tcBorders>
            <w:vAlign w:val="bottom"/>
          </w:tcPr>
          <w:p w14:paraId="629D446A" w14:textId="77777777" w:rsidR="007B2A58" w:rsidRPr="00453D8A" w:rsidRDefault="007B2A58" w:rsidP="00FC4D93">
            <w:pPr>
              <w:jc w:val="center"/>
              <w:rPr>
                <w:rFonts w:ascii="Garamond" w:hAnsi="Garamond"/>
                <w:color w:val="000080"/>
                <w:sz w:val="22"/>
                <w:szCs w:val="22"/>
              </w:rPr>
            </w:pPr>
          </w:p>
        </w:tc>
        <w:tc>
          <w:tcPr>
            <w:tcW w:w="3060" w:type="dxa"/>
            <w:tcBorders>
              <w:bottom w:val="nil"/>
            </w:tcBorders>
            <w:vAlign w:val="bottom"/>
          </w:tcPr>
          <w:p w14:paraId="46568720" w14:textId="77777777" w:rsidR="007B2A58" w:rsidRPr="00453D8A" w:rsidRDefault="007B2A58" w:rsidP="00FC4D93">
            <w:pPr>
              <w:jc w:val="center"/>
              <w:rPr>
                <w:rFonts w:ascii="Garamond" w:hAnsi="Garamond"/>
                <w:color w:val="000080"/>
                <w:sz w:val="22"/>
                <w:szCs w:val="22"/>
              </w:rPr>
            </w:pPr>
          </w:p>
        </w:tc>
      </w:tr>
      <w:tr w:rsidR="007B2A58" w:rsidRPr="00453D8A" w14:paraId="6688932B" w14:textId="77777777" w:rsidTr="00FC4D93">
        <w:trPr>
          <w:gridBefore w:val="1"/>
          <w:wBefore w:w="630" w:type="dxa"/>
        </w:trPr>
        <w:tc>
          <w:tcPr>
            <w:tcW w:w="3870" w:type="dxa"/>
            <w:tcBorders>
              <w:bottom w:val="nil"/>
            </w:tcBorders>
            <w:shd w:val="clear" w:color="auto" w:fill="CCCCCC"/>
            <w:vAlign w:val="bottom"/>
          </w:tcPr>
          <w:p w14:paraId="63A93683"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Turkey</w:t>
            </w:r>
          </w:p>
        </w:tc>
        <w:tc>
          <w:tcPr>
            <w:tcW w:w="3060" w:type="dxa"/>
            <w:tcBorders>
              <w:bottom w:val="nil"/>
            </w:tcBorders>
            <w:shd w:val="clear" w:color="auto" w:fill="CCCCCC"/>
            <w:vAlign w:val="bottom"/>
          </w:tcPr>
          <w:p w14:paraId="6D9D32FA" w14:textId="77777777" w:rsidR="007B2A58" w:rsidRPr="00453D8A" w:rsidRDefault="007B2A58" w:rsidP="00FC4D93">
            <w:pPr>
              <w:jc w:val="center"/>
              <w:rPr>
                <w:rFonts w:ascii="Garamond" w:hAnsi="Garamond"/>
                <w:color w:val="000080"/>
                <w:sz w:val="22"/>
                <w:szCs w:val="22"/>
              </w:rPr>
            </w:pPr>
          </w:p>
        </w:tc>
        <w:tc>
          <w:tcPr>
            <w:tcW w:w="3060" w:type="dxa"/>
            <w:tcBorders>
              <w:bottom w:val="nil"/>
            </w:tcBorders>
            <w:shd w:val="clear" w:color="auto" w:fill="CCCCCC"/>
            <w:vAlign w:val="bottom"/>
          </w:tcPr>
          <w:p w14:paraId="42B9A1FF" w14:textId="77777777" w:rsidR="007B2A58" w:rsidRPr="00453D8A" w:rsidRDefault="007B2A58" w:rsidP="00FC4D93">
            <w:pPr>
              <w:jc w:val="center"/>
              <w:rPr>
                <w:rFonts w:ascii="Garamond" w:hAnsi="Garamond"/>
                <w:color w:val="000080"/>
                <w:sz w:val="22"/>
                <w:szCs w:val="22"/>
              </w:rPr>
            </w:pPr>
          </w:p>
        </w:tc>
      </w:tr>
      <w:tr w:rsidR="007B2A58" w:rsidRPr="00453D8A" w14:paraId="1ABBD558" w14:textId="77777777" w:rsidTr="00FC4D93">
        <w:trPr>
          <w:gridBefore w:val="1"/>
          <w:wBefore w:w="630" w:type="dxa"/>
        </w:trPr>
        <w:tc>
          <w:tcPr>
            <w:tcW w:w="3870" w:type="dxa"/>
            <w:tcBorders>
              <w:bottom w:val="nil"/>
            </w:tcBorders>
            <w:vAlign w:val="bottom"/>
          </w:tcPr>
          <w:p w14:paraId="2082C92A" w14:textId="77777777" w:rsidR="007B2A58" w:rsidRDefault="007B2A58" w:rsidP="00FC4D93">
            <w:pPr>
              <w:jc w:val="right"/>
              <w:rPr>
                <w:rFonts w:ascii="Garamond" w:hAnsi="Garamond"/>
                <w:b/>
                <w:color w:val="000080"/>
                <w:sz w:val="22"/>
                <w:szCs w:val="22"/>
              </w:rPr>
            </w:pPr>
            <w:r>
              <w:rPr>
                <w:rFonts w:ascii="Garamond" w:hAnsi="Garamond"/>
                <w:b/>
                <w:color w:val="000080"/>
                <w:sz w:val="22"/>
                <w:szCs w:val="22"/>
              </w:rPr>
              <w:t>UAE</w:t>
            </w:r>
          </w:p>
        </w:tc>
        <w:tc>
          <w:tcPr>
            <w:tcW w:w="3060" w:type="dxa"/>
            <w:tcBorders>
              <w:bottom w:val="nil"/>
            </w:tcBorders>
            <w:vAlign w:val="bottom"/>
          </w:tcPr>
          <w:p w14:paraId="546C235A" w14:textId="77777777" w:rsidR="007B2A58" w:rsidRPr="00453D8A" w:rsidRDefault="007B2A58" w:rsidP="00FC4D93">
            <w:pPr>
              <w:jc w:val="center"/>
              <w:rPr>
                <w:rFonts w:ascii="Garamond" w:hAnsi="Garamond"/>
                <w:color w:val="000080"/>
                <w:sz w:val="22"/>
                <w:szCs w:val="22"/>
              </w:rPr>
            </w:pPr>
          </w:p>
        </w:tc>
        <w:tc>
          <w:tcPr>
            <w:tcW w:w="3060" w:type="dxa"/>
            <w:tcBorders>
              <w:bottom w:val="nil"/>
            </w:tcBorders>
            <w:vAlign w:val="bottom"/>
          </w:tcPr>
          <w:p w14:paraId="53951E64" w14:textId="77777777" w:rsidR="007B2A58" w:rsidRPr="00453D8A" w:rsidRDefault="007B2A58" w:rsidP="00FC4D93">
            <w:pPr>
              <w:jc w:val="center"/>
              <w:rPr>
                <w:rFonts w:ascii="Garamond" w:hAnsi="Garamond"/>
                <w:color w:val="000080"/>
                <w:sz w:val="22"/>
                <w:szCs w:val="22"/>
              </w:rPr>
            </w:pPr>
          </w:p>
        </w:tc>
      </w:tr>
      <w:tr w:rsidR="007B2A58" w:rsidRPr="00453D8A" w14:paraId="5248E6C9" w14:textId="77777777" w:rsidTr="00FC4D93">
        <w:trPr>
          <w:gridBefore w:val="1"/>
          <w:wBefore w:w="630" w:type="dxa"/>
        </w:trPr>
        <w:tc>
          <w:tcPr>
            <w:tcW w:w="3870" w:type="dxa"/>
            <w:tcBorders>
              <w:right w:val="single" w:sz="8" w:space="0" w:color="FFFFFF"/>
            </w:tcBorders>
            <w:shd w:val="clear" w:color="auto" w:fill="000080"/>
            <w:vAlign w:val="bottom"/>
          </w:tcPr>
          <w:p w14:paraId="32F463D7" w14:textId="77777777" w:rsidR="007B2A58" w:rsidRPr="00453D8A" w:rsidRDefault="007B2A58" w:rsidP="00FC4D93">
            <w:pPr>
              <w:jc w:val="center"/>
              <w:rPr>
                <w:rFonts w:ascii="Garamond" w:hAnsi="Garamond"/>
                <w:b/>
                <w:color w:val="FFFFFF"/>
                <w:sz w:val="22"/>
                <w:szCs w:val="22"/>
              </w:rPr>
            </w:pPr>
            <w:r w:rsidRPr="00453D8A">
              <w:rPr>
                <w:rFonts w:ascii="Garamond" w:hAnsi="Garamond"/>
                <w:b/>
                <w:color w:val="FFFFFF"/>
                <w:sz w:val="22"/>
                <w:szCs w:val="22"/>
              </w:rPr>
              <w:t>Other:</w:t>
            </w:r>
          </w:p>
        </w:tc>
        <w:tc>
          <w:tcPr>
            <w:tcW w:w="3060" w:type="dxa"/>
            <w:tcBorders>
              <w:left w:val="single" w:sz="8" w:space="0" w:color="FFFFFF"/>
              <w:right w:val="single" w:sz="8" w:space="0" w:color="FFFFFF"/>
            </w:tcBorders>
            <w:shd w:val="clear" w:color="auto" w:fill="000080"/>
            <w:vAlign w:val="bottom"/>
          </w:tcPr>
          <w:p w14:paraId="64A704E5" w14:textId="77777777" w:rsidR="007B2A58" w:rsidRPr="00453D8A" w:rsidRDefault="007B2A58" w:rsidP="00FC4D93">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7673C491" w14:textId="77777777" w:rsidR="007B2A58" w:rsidRPr="00453D8A" w:rsidRDefault="007B2A58" w:rsidP="00FC4D93">
            <w:pPr>
              <w:jc w:val="center"/>
              <w:rPr>
                <w:rFonts w:ascii="Garamond" w:hAnsi="Garamond"/>
                <w:color w:val="FFFFFF"/>
                <w:sz w:val="22"/>
                <w:szCs w:val="22"/>
              </w:rPr>
            </w:pPr>
          </w:p>
        </w:tc>
      </w:tr>
      <w:tr w:rsidR="007B2A58" w:rsidRPr="00453D8A" w14:paraId="420D4FBE" w14:textId="77777777" w:rsidTr="00FC4D93">
        <w:trPr>
          <w:gridBefore w:val="1"/>
          <w:wBefore w:w="630" w:type="dxa"/>
        </w:trPr>
        <w:tc>
          <w:tcPr>
            <w:tcW w:w="3870" w:type="dxa"/>
            <w:shd w:val="clear" w:color="auto" w:fill="CCCCCC"/>
            <w:vAlign w:val="bottom"/>
          </w:tcPr>
          <w:p w14:paraId="51CA8D74" w14:textId="77777777" w:rsidR="007B2A58" w:rsidRPr="00453D8A" w:rsidRDefault="007B2A58" w:rsidP="00FC4D93">
            <w:pPr>
              <w:jc w:val="right"/>
              <w:rPr>
                <w:rFonts w:ascii="Garamond" w:hAnsi="Garamond"/>
                <w:b/>
                <w:color w:val="000080"/>
                <w:sz w:val="22"/>
                <w:szCs w:val="22"/>
              </w:rPr>
            </w:pPr>
            <w:r w:rsidRPr="00453D8A">
              <w:rPr>
                <w:rFonts w:ascii="Garamond" w:hAnsi="Garamond"/>
                <w:b/>
                <w:color w:val="000080"/>
                <w:sz w:val="22"/>
                <w:szCs w:val="22"/>
              </w:rPr>
              <w:t>Total:</w:t>
            </w:r>
          </w:p>
        </w:tc>
        <w:tc>
          <w:tcPr>
            <w:tcW w:w="3060" w:type="dxa"/>
            <w:shd w:val="clear" w:color="auto" w:fill="CCCCCC"/>
            <w:vAlign w:val="bottom"/>
          </w:tcPr>
          <w:p w14:paraId="62A16C36" w14:textId="77777777" w:rsidR="007B2A58" w:rsidRPr="00453D8A" w:rsidRDefault="007B2A58" w:rsidP="00FC4D93">
            <w:pPr>
              <w:jc w:val="center"/>
              <w:rPr>
                <w:rFonts w:ascii="Garamond" w:hAnsi="Garamond"/>
                <w:b/>
                <w:color w:val="000080"/>
                <w:sz w:val="22"/>
                <w:szCs w:val="22"/>
              </w:rPr>
            </w:pPr>
          </w:p>
        </w:tc>
        <w:tc>
          <w:tcPr>
            <w:tcW w:w="3060" w:type="dxa"/>
            <w:shd w:val="clear" w:color="auto" w:fill="CCCCCC"/>
            <w:vAlign w:val="bottom"/>
          </w:tcPr>
          <w:p w14:paraId="65C141FC" w14:textId="77777777" w:rsidR="007B2A58" w:rsidRPr="00453D8A" w:rsidRDefault="007B2A58" w:rsidP="00FC4D93">
            <w:pPr>
              <w:jc w:val="center"/>
              <w:rPr>
                <w:rFonts w:ascii="Garamond" w:hAnsi="Garamond"/>
                <w:b/>
                <w:color w:val="000080"/>
                <w:sz w:val="22"/>
                <w:szCs w:val="22"/>
              </w:rPr>
            </w:pPr>
          </w:p>
        </w:tc>
      </w:tr>
      <w:tr w:rsidR="007B2A58" w:rsidRPr="00453D8A" w14:paraId="659B0152" w14:textId="77777777" w:rsidTr="00FC4D93">
        <w:tblPrEx>
          <w:tblBorders>
            <w:insideH w:val="single" w:sz="8" w:space="0" w:color="008000"/>
          </w:tblBorders>
        </w:tblPrEx>
        <w:tc>
          <w:tcPr>
            <w:tcW w:w="630" w:type="dxa"/>
            <w:tcBorders>
              <w:top w:val="nil"/>
              <w:bottom w:val="nil"/>
            </w:tcBorders>
            <w:vAlign w:val="bottom"/>
          </w:tcPr>
          <w:p w14:paraId="13B8F4C8" w14:textId="77777777" w:rsidR="007B2A58" w:rsidRPr="00453D8A" w:rsidRDefault="007B2A58" w:rsidP="00FC4D93">
            <w:pPr>
              <w:spacing w:before="40" w:after="40"/>
              <w:jc w:val="center"/>
              <w:rPr>
                <w:rFonts w:ascii="Garamond" w:hAnsi="Garamond"/>
                <w:b/>
                <w:color w:val="000080"/>
                <w:sz w:val="23"/>
              </w:rPr>
            </w:pPr>
          </w:p>
        </w:tc>
        <w:tc>
          <w:tcPr>
            <w:tcW w:w="9990" w:type="dxa"/>
            <w:gridSpan w:val="3"/>
            <w:tcBorders>
              <w:top w:val="nil"/>
              <w:bottom w:val="nil"/>
            </w:tcBorders>
            <w:vAlign w:val="bottom"/>
          </w:tcPr>
          <w:p w14:paraId="39935E72" w14:textId="77777777" w:rsidR="007B2A58" w:rsidRPr="00453D8A" w:rsidRDefault="007B2A58" w:rsidP="00FC4D93">
            <w:pPr>
              <w:spacing w:before="40" w:after="40"/>
              <w:jc w:val="both"/>
              <w:rPr>
                <w:rFonts w:ascii="Garamond" w:hAnsi="Garamond"/>
                <w:color w:val="000080"/>
                <w:sz w:val="23"/>
                <w:szCs w:val="23"/>
              </w:rPr>
            </w:pPr>
            <w:r w:rsidRPr="00453D8A">
              <w:rPr>
                <w:rFonts w:ascii="Garamond" w:hAnsi="Garamond"/>
                <w:color w:val="000080"/>
                <w:sz w:val="23"/>
                <w:szCs w:val="23"/>
              </w:rPr>
              <w:t>Please specify other.</w:t>
            </w:r>
          </w:p>
        </w:tc>
      </w:tr>
      <w:tr w:rsidR="007B2A58" w:rsidRPr="00453D8A" w14:paraId="1E1717F0" w14:textId="77777777" w:rsidTr="00FC4D93">
        <w:tblPrEx>
          <w:tblBorders>
            <w:insideH w:val="single" w:sz="8" w:space="0" w:color="008000"/>
          </w:tblBorders>
        </w:tblPrEx>
        <w:tc>
          <w:tcPr>
            <w:tcW w:w="630" w:type="dxa"/>
            <w:tcBorders>
              <w:top w:val="nil"/>
              <w:bottom w:val="nil"/>
            </w:tcBorders>
            <w:vAlign w:val="bottom"/>
          </w:tcPr>
          <w:p w14:paraId="068E92B1" w14:textId="77777777" w:rsidR="007B2A58" w:rsidRPr="00453D8A" w:rsidRDefault="007B2A58" w:rsidP="00FC4D93">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269E32FF" w14:textId="77777777" w:rsidR="007B2A58" w:rsidRPr="00453D8A" w:rsidRDefault="007B2A58" w:rsidP="00FC4D93">
            <w:pPr>
              <w:spacing w:before="40" w:after="40"/>
              <w:jc w:val="both"/>
              <w:rPr>
                <w:rFonts w:ascii="Garamond" w:hAnsi="Garamond"/>
                <w:color w:val="000080"/>
                <w:sz w:val="23"/>
                <w:szCs w:val="23"/>
              </w:rPr>
            </w:pPr>
          </w:p>
        </w:tc>
      </w:tr>
    </w:tbl>
    <w:p w14:paraId="36D32BB4" w14:textId="77777777" w:rsidR="000347BD" w:rsidRDefault="000347BD" w:rsidP="00843B1B">
      <w:pPr>
        <w:spacing w:before="40" w:after="40"/>
        <w:jc w:val="both"/>
        <w:rPr>
          <w:rFonts w:ascii="Garamond" w:hAnsi="Garamond"/>
          <w:color w:val="000080"/>
          <w:sz w:val="23"/>
        </w:rPr>
      </w:pPr>
    </w:p>
    <w:p w14:paraId="6984F1F0" w14:textId="77777777" w:rsidR="000347BD" w:rsidRDefault="000347BD" w:rsidP="00843B1B">
      <w:pPr>
        <w:spacing w:before="40" w:after="40"/>
        <w:jc w:val="both"/>
        <w:rPr>
          <w:rFonts w:ascii="Garamond" w:hAnsi="Garamond"/>
          <w:color w:val="000080"/>
          <w:sz w:val="23"/>
        </w:rPr>
      </w:pPr>
    </w:p>
    <w:p w14:paraId="0EFD6095" w14:textId="77777777" w:rsidR="000347BD" w:rsidRDefault="000347BD" w:rsidP="00843B1B">
      <w:pPr>
        <w:spacing w:before="40" w:after="40"/>
        <w:jc w:val="both"/>
        <w:rPr>
          <w:rFonts w:ascii="Garamond" w:hAnsi="Garamond"/>
          <w:color w:val="000080"/>
          <w:sz w:val="23"/>
        </w:rPr>
      </w:pPr>
    </w:p>
    <w:p w14:paraId="4745D4DF" w14:textId="77777777" w:rsidR="000347BD" w:rsidRDefault="000347BD" w:rsidP="00843B1B">
      <w:pPr>
        <w:spacing w:before="40" w:after="40"/>
        <w:jc w:val="both"/>
        <w:rPr>
          <w:rFonts w:ascii="Garamond" w:hAnsi="Garamond"/>
          <w:color w:val="000080"/>
          <w:sz w:val="23"/>
        </w:rPr>
      </w:pPr>
    </w:p>
    <w:p w14:paraId="09011E25" w14:textId="77777777" w:rsidR="000347BD" w:rsidRDefault="000347BD" w:rsidP="00843B1B">
      <w:pPr>
        <w:spacing w:before="40" w:after="40"/>
        <w:jc w:val="both"/>
        <w:rPr>
          <w:rFonts w:ascii="Garamond" w:hAnsi="Garamond"/>
          <w:color w:val="000080"/>
          <w:sz w:val="23"/>
        </w:rPr>
      </w:pP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1E3EE3F4"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2567D8">
        <w:rPr>
          <w:rFonts w:ascii="Garamond" w:hAnsi="Garamond"/>
          <w:b/>
          <w:color w:val="333399"/>
          <w:sz w:val="24"/>
          <w:u w:val="single"/>
        </w:rPr>
        <w:t>3</w:t>
      </w:r>
      <w:r>
        <w:rPr>
          <w:rFonts w:ascii="Garamond" w:hAnsi="Garamond"/>
          <w:b/>
          <w:color w:val="333399"/>
          <w:sz w:val="24"/>
          <w:u w:val="single"/>
        </w:rPr>
        <w:t>Q2</w:t>
      </w:r>
      <w:r w:rsidR="003D58A9">
        <w:rPr>
          <w:rFonts w:ascii="Garamond" w:hAnsi="Garamond"/>
          <w:b/>
          <w:color w:val="333399"/>
          <w:sz w:val="24"/>
          <w:u w:val="single"/>
        </w:rPr>
        <w:t>5</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159"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160" w:name="VIIIProductName" w:colFirst="1" w:colLast="1"/>
            <w:bookmarkEnd w:id="159"/>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161" w:name="VIIIDateInception" w:colFirst="1" w:colLast="1"/>
            <w:bookmarkEnd w:id="160"/>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162" w:name="VIIIAccountDate" w:colFirst="1" w:colLast="1"/>
            <w:bookmarkEnd w:id="161"/>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163" w:name="VIIIBenchmark" w:colFirst="1" w:colLast="1"/>
            <w:bookmarkEnd w:id="162"/>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64" w:name="VIIIPortfolioManager" w:colFirst="1" w:colLast="1"/>
            <w:bookmarkEnd w:id="163"/>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65" w:name="VIIIYearsManaging" w:colFirst="1" w:colLast="1"/>
            <w:bookmarkEnd w:id="164"/>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165"/>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1D7697CA"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166"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3D58A9">
              <w:rPr>
                <w:rFonts w:ascii="Garamond" w:hAnsi="Garamond"/>
                <w:b/>
                <w:color w:val="000080"/>
                <w:sz w:val="23"/>
              </w:rPr>
              <w:t>5</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166"/>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2567D8" w:rsidRPr="0004500D" w14:paraId="77E43476" w14:textId="77777777" w:rsidTr="00A839DE">
        <w:trPr>
          <w:trHeight w:val="544"/>
        </w:trPr>
        <w:tc>
          <w:tcPr>
            <w:tcW w:w="2203" w:type="dxa"/>
            <w:tcBorders>
              <w:top w:val="nil"/>
              <w:left w:val="nil"/>
              <w:bottom w:val="single" w:sz="12" w:space="0" w:color="000080"/>
              <w:right w:val="single" w:sz="12" w:space="0" w:color="000080"/>
            </w:tcBorders>
            <w:vAlign w:val="bottom"/>
            <w:hideMark/>
          </w:tcPr>
          <w:p w14:paraId="3D9F054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189A4AF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23AA0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E256BA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0C9F442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550744C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12E60BE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1E63DB6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2567D8" w:rsidRPr="0004500D" w14:paraId="0D97AEFF" w14:textId="77777777" w:rsidTr="00A839DE">
        <w:tc>
          <w:tcPr>
            <w:tcW w:w="2203" w:type="dxa"/>
            <w:tcBorders>
              <w:top w:val="single" w:sz="12" w:space="0" w:color="000080"/>
              <w:left w:val="nil"/>
              <w:bottom w:val="nil"/>
              <w:right w:val="single" w:sz="12" w:space="0" w:color="000080"/>
            </w:tcBorders>
            <w:shd w:val="clear" w:color="auto" w:fill="D9D9D9"/>
            <w:vAlign w:val="bottom"/>
          </w:tcPr>
          <w:p w14:paraId="08BD885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7"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6A24DDB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235A29A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54FC5DF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70AD50A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43FAF50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4548DE07" w14:textId="77777777" w:rsidTr="00A839DE">
        <w:tc>
          <w:tcPr>
            <w:tcW w:w="2203" w:type="dxa"/>
            <w:tcBorders>
              <w:top w:val="nil"/>
              <w:left w:val="nil"/>
              <w:bottom w:val="nil"/>
              <w:right w:val="single" w:sz="12" w:space="0" w:color="000080"/>
            </w:tcBorders>
            <w:vAlign w:val="bottom"/>
            <w:hideMark/>
          </w:tcPr>
          <w:p w14:paraId="0F2113C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8" w:name="VIII2009ROR" w:colFirst="1" w:colLast="1"/>
            <w:bookmarkEnd w:id="167"/>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02FF7F8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1ECCECB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6A0D2B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2C0787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CDB549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13D37D8A" w14:textId="77777777" w:rsidTr="00A839DE">
        <w:tc>
          <w:tcPr>
            <w:tcW w:w="2203" w:type="dxa"/>
            <w:tcBorders>
              <w:top w:val="nil"/>
              <w:left w:val="nil"/>
              <w:bottom w:val="nil"/>
              <w:right w:val="single" w:sz="12" w:space="0" w:color="000080"/>
            </w:tcBorders>
            <w:shd w:val="clear" w:color="auto" w:fill="D9D9D9"/>
            <w:vAlign w:val="bottom"/>
            <w:hideMark/>
          </w:tcPr>
          <w:p w14:paraId="177A7CB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9" w:name="VIII2010ROR" w:colFirst="1" w:colLast="1"/>
            <w:bookmarkEnd w:id="168"/>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510F984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5E52ACA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24B70F2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1DCC849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A07444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6E9B80CC" w14:textId="77777777" w:rsidTr="00A839DE">
        <w:tc>
          <w:tcPr>
            <w:tcW w:w="2203" w:type="dxa"/>
            <w:tcBorders>
              <w:top w:val="nil"/>
              <w:left w:val="nil"/>
              <w:bottom w:val="nil"/>
              <w:right w:val="single" w:sz="12" w:space="0" w:color="000080"/>
            </w:tcBorders>
            <w:vAlign w:val="bottom"/>
            <w:hideMark/>
          </w:tcPr>
          <w:p w14:paraId="3383C28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0" w:name="VIII2011ROR" w:colFirst="1" w:colLast="1"/>
            <w:bookmarkEnd w:id="169"/>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60CA224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593212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86C3AC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B16A03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E0CDD8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430651D" w14:textId="77777777" w:rsidTr="00A839DE">
        <w:tc>
          <w:tcPr>
            <w:tcW w:w="2203" w:type="dxa"/>
            <w:tcBorders>
              <w:top w:val="nil"/>
              <w:left w:val="nil"/>
              <w:bottom w:val="nil"/>
              <w:right w:val="single" w:sz="12" w:space="0" w:color="000080"/>
            </w:tcBorders>
            <w:shd w:val="clear" w:color="auto" w:fill="D9D9D9"/>
            <w:vAlign w:val="bottom"/>
            <w:hideMark/>
          </w:tcPr>
          <w:p w14:paraId="5EA8FC8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1" w:name="VIII2012ROR" w:colFirst="1" w:colLast="1"/>
            <w:bookmarkEnd w:id="170"/>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13EBDE5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5ABE9F8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5DF9EC2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57E5A1A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1F769B4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05E9DF6B" w14:textId="77777777" w:rsidTr="00A839DE">
        <w:tc>
          <w:tcPr>
            <w:tcW w:w="2203" w:type="dxa"/>
            <w:tcBorders>
              <w:top w:val="nil"/>
              <w:left w:val="nil"/>
              <w:bottom w:val="nil"/>
              <w:right w:val="single" w:sz="12" w:space="0" w:color="000080"/>
            </w:tcBorders>
            <w:vAlign w:val="bottom"/>
            <w:hideMark/>
          </w:tcPr>
          <w:p w14:paraId="6FA3CD5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2" w:name="VIII2013ROR" w:colFirst="1" w:colLast="1"/>
            <w:bookmarkEnd w:id="171"/>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7A09919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C22576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C7F90F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4E8197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725884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5AB67398" w14:textId="77777777" w:rsidTr="00A839DE">
        <w:tc>
          <w:tcPr>
            <w:tcW w:w="2203" w:type="dxa"/>
            <w:tcBorders>
              <w:top w:val="nil"/>
              <w:left w:val="nil"/>
              <w:bottom w:val="nil"/>
              <w:right w:val="single" w:sz="12" w:space="0" w:color="000080"/>
            </w:tcBorders>
            <w:shd w:val="clear" w:color="auto" w:fill="D9D9D9"/>
            <w:vAlign w:val="bottom"/>
          </w:tcPr>
          <w:p w14:paraId="782CB44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3" w:name="VIII2014ROR" w:colFirst="1" w:colLast="1"/>
            <w:bookmarkEnd w:id="172"/>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660C1E2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79ED471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ECCE21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3509A6A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E4C286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6C90FC58" w14:textId="77777777" w:rsidTr="00A839DE">
        <w:tc>
          <w:tcPr>
            <w:tcW w:w="2203" w:type="dxa"/>
            <w:tcBorders>
              <w:top w:val="nil"/>
              <w:left w:val="nil"/>
              <w:bottom w:val="nil"/>
              <w:right w:val="single" w:sz="12" w:space="0" w:color="000080"/>
            </w:tcBorders>
            <w:vAlign w:val="bottom"/>
          </w:tcPr>
          <w:p w14:paraId="247D844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4" w:name="VIII2015ROR" w:colFirst="1" w:colLast="1"/>
            <w:bookmarkEnd w:id="173"/>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7E49885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601446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9AB187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3D735C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237AA6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6864F08" w14:textId="77777777" w:rsidTr="00A839DE">
        <w:tc>
          <w:tcPr>
            <w:tcW w:w="2203" w:type="dxa"/>
            <w:tcBorders>
              <w:top w:val="nil"/>
              <w:left w:val="nil"/>
              <w:bottom w:val="nil"/>
              <w:right w:val="single" w:sz="12" w:space="0" w:color="000080"/>
            </w:tcBorders>
            <w:shd w:val="clear" w:color="auto" w:fill="D9D9D9"/>
            <w:vAlign w:val="bottom"/>
          </w:tcPr>
          <w:p w14:paraId="112DAE6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5" w:name="VIII2016ROR" w:colFirst="1" w:colLast="1"/>
            <w:bookmarkEnd w:id="174"/>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2087CD8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14E48B6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1EC50D0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89226E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69EC3A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6CC41F6A" w14:textId="77777777" w:rsidTr="00A839DE">
        <w:tc>
          <w:tcPr>
            <w:tcW w:w="2203" w:type="dxa"/>
            <w:tcBorders>
              <w:top w:val="nil"/>
              <w:left w:val="nil"/>
              <w:bottom w:val="nil"/>
              <w:right w:val="single" w:sz="12" w:space="0" w:color="000080"/>
            </w:tcBorders>
            <w:vAlign w:val="bottom"/>
          </w:tcPr>
          <w:p w14:paraId="0992A75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6" w:name="VIII2017ROR" w:colFirst="1" w:colLast="1"/>
            <w:bookmarkEnd w:id="175"/>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5A29BE3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E73447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717103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AD6705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FA0896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551E1302" w14:textId="77777777" w:rsidTr="00A839DE">
        <w:tc>
          <w:tcPr>
            <w:tcW w:w="2203" w:type="dxa"/>
            <w:tcBorders>
              <w:top w:val="nil"/>
              <w:left w:val="nil"/>
              <w:bottom w:val="nil"/>
              <w:right w:val="single" w:sz="12" w:space="0" w:color="000080"/>
            </w:tcBorders>
            <w:shd w:val="clear" w:color="auto" w:fill="D9D9D9"/>
            <w:vAlign w:val="bottom"/>
          </w:tcPr>
          <w:p w14:paraId="3AF60E0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7" w:name="VIII2018ROR" w:colFirst="1" w:colLast="1"/>
            <w:bookmarkEnd w:id="176"/>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0C8531B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6CD1B13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38791F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42F7C9F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70BA74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460B1F67" w14:textId="77777777" w:rsidTr="00A839DE">
        <w:tc>
          <w:tcPr>
            <w:tcW w:w="2203" w:type="dxa"/>
            <w:tcBorders>
              <w:top w:val="nil"/>
              <w:left w:val="nil"/>
              <w:bottom w:val="nil"/>
              <w:right w:val="single" w:sz="12" w:space="0" w:color="2007B9"/>
            </w:tcBorders>
            <w:shd w:val="clear" w:color="auto" w:fill="FFFFFF"/>
            <w:vAlign w:val="bottom"/>
          </w:tcPr>
          <w:p w14:paraId="7DCC0BF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8" w:name="VIII2019ROR" w:colFirst="1" w:colLast="1"/>
            <w:bookmarkEnd w:id="177"/>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17F4E81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2977911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6B06130B"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6315783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49B1D37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112D1F78" w14:textId="77777777" w:rsidTr="00A839DE">
        <w:tc>
          <w:tcPr>
            <w:tcW w:w="2203" w:type="dxa"/>
            <w:tcBorders>
              <w:top w:val="nil"/>
              <w:left w:val="nil"/>
              <w:bottom w:val="nil"/>
              <w:right w:val="single" w:sz="12" w:space="0" w:color="2007B9"/>
            </w:tcBorders>
            <w:shd w:val="clear" w:color="auto" w:fill="D9D9D9"/>
            <w:vAlign w:val="bottom"/>
          </w:tcPr>
          <w:p w14:paraId="33C086B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9" w:name="VIII2020ROR" w:colFirst="1" w:colLast="1"/>
            <w:bookmarkEnd w:id="178"/>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7BFCDB3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2E72CAC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04DA59F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47B9FD2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53158E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01F58734" w14:textId="77777777" w:rsidTr="00A839DE">
        <w:tc>
          <w:tcPr>
            <w:tcW w:w="2203" w:type="dxa"/>
            <w:tcBorders>
              <w:top w:val="nil"/>
              <w:left w:val="nil"/>
              <w:bottom w:val="nil"/>
              <w:right w:val="single" w:sz="12" w:space="0" w:color="2007B9"/>
            </w:tcBorders>
            <w:vAlign w:val="bottom"/>
          </w:tcPr>
          <w:p w14:paraId="0B1CE7E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0" w:name="VIII2021ROR" w:colFirst="1" w:colLast="1"/>
            <w:bookmarkEnd w:id="179"/>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6EF87FC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4E4BA5E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47276A73"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4E2BA31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7B1C264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7B25E7F7" w14:textId="77777777" w:rsidTr="00A839DE">
        <w:tc>
          <w:tcPr>
            <w:tcW w:w="2203" w:type="dxa"/>
            <w:tcBorders>
              <w:top w:val="nil"/>
              <w:left w:val="nil"/>
              <w:bottom w:val="nil"/>
              <w:right w:val="single" w:sz="12" w:space="0" w:color="2007B9"/>
            </w:tcBorders>
            <w:shd w:val="clear" w:color="auto" w:fill="D9D9D9"/>
            <w:vAlign w:val="bottom"/>
          </w:tcPr>
          <w:p w14:paraId="435090D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1" w:name="VIII2022ROR" w:colFirst="1" w:colLast="1"/>
            <w:bookmarkEnd w:id="180"/>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04D21FE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0C1E41C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7FCD270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C5E63C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4C267A1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7FBB7DE7" w14:textId="77777777" w:rsidTr="00A839DE">
        <w:tc>
          <w:tcPr>
            <w:tcW w:w="2203" w:type="dxa"/>
            <w:tcBorders>
              <w:top w:val="nil"/>
              <w:left w:val="nil"/>
              <w:bottom w:val="nil"/>
              <w:right w:val="single" w:sz="12" w:space="0" w:color="2007B9"/>
            </w:tcBorders>
            <w:shd w:val="clear" w:color="auto" w:fill="FFFFFF"/>
            <w:vAlign w:val="bottom"/>
          </w:tcPr>
          <w:p w14:paraId="7840F05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2" w:name="VIII2023ROR" w:colFirst="1" w:colLast="1"/>
            <w:bookmarkEnd w:id="181"/>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6E51B63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4FC7354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85345D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1DAB6F0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54CE0C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12A30AE0" w14:textId="77777777" w:rsidTr="00A839DE">
        <w:tc>
          <w:tcPr>
            <w:tcW w:w="2203" w:type="dxa"/>
            <w:tcBorders>
              <w:top w:val="nil"/>
              <w:left w:val="nil"/>
              <w:bottom w:val="single" w:sz="12" w:space="0" w:color="2007B9"/>
              <w:right w:val="single" w:sz="12" w:space="0" w:color="2007B9"/>
            </w:tcBorders>
            <w:shd w:val="clear" w:color="auto" w:fill="D9D9D9"/>
            <w:vAlign w:val="bottom"/>
          </w:tcPr>
          <w:p w14:paraId="56D9F82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3" w:name="VIII2024ROR" w:colFirst="1" w:colLast="1"/>
            <w:bookmarkEnd w:id="182"/>
            <w:r w:rsidRPr="0004500D">
              <w:rPr>
                <w:rFonts w:ascii="Garamond" w:hAnsi="Garamond"/>
                <w:b/>
                <w:color w:val="000080"/>
                <w:sz w:val="23"/>
              </w:rPr>
              <w:t>2024</w:t>
            </w:r>
          </w:p>
        </w:tc>
        <w:tc>
          <w:tcPr>
            <w:tcW w:w="1704" w:type="dxa"/>
            <w:tcBorders>
              <w:top w:val="nil"/>
              <w:left w:val="single" w:sz="12" w:space="0" w:color="2007B9"/>
              <w:bottom w:val="single" w:sz="12" w:space="0" w:color="2007B9"/>
              <w:right w:val="single" w:sz="12" w:space="0" w:color="2007B9"/>
            </w:tcBorders>
            <w:shd w:val="clear" w:color="auto" w:fill="D9D9D9"/>
            <w:vAlign w:val="bottom"/>
          </w:tcPr>
          <w:p w14:paraId="03111BE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cPr>
          <w:p w14:paraId="42672CF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vAlign w:val="bottom"/>
          </w:tcPr>
          <w:p w14:paraId="0B34588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vAlign w:val="bottom"/>
          </w:tcPr>
          <w:p w14:paraId="7235BD6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vAlign w:val="bottom"/>
          </w:tcPr>
          <w:p w14:paraId="12B05B1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2567D8" w:rsidRPr="0004500D" w14:paraId="13DCB8AF" w14:textId="77777777" w:rsidTr="00A839DE">
        <w:tc>
          <w:tcPr>
            <w:tcW w:w="2203" w:type="dxa"/>
            <w:tcBorders>
              <w:top w:val="single" w:sz="4" w:space="0" w:color="auto"/>
              <w:left w:val="nil"/>
              <w:bottom w:val="single" w:sz="12" w:space="0" w:color="000080"/>
              <w:right w:val="single" w:sz="12" w:space="0" w:color="000080"/>
            </w:tcBorders>
            <w:vAlign w:val="bottom"/>
            <w:hideMark/>
          </w:tcPr>
          <w:p w14:paraId="13E4E97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4" w:name="VIII1QROR" w:colFirst="1" w:colLast="1"/>
            <w:bookmarkEnd w:id="183"/>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5</w:t>
            </w:r>
          </w:p>
        </w:tc>
        <w:tc>
          <w:tcPr>
            <w:tcW w:w="1704" w:type="dxa"/>
            <w:tcBorders>
              <w:top w:val="single" w:sz="4" w:space="0" w:color="auto"/>
              <w:left w:val="single" w:sz="12" w:space="0" w:color="000080"/>
              <w:bottom w:val="single" w:sz="12" w:space="0" w:color="000080"/>
              <w:right w:val="single" w:sz="12" w:space="0" w:color="2007B9"/>
            </w:tcBorders>
            <w:vAlign w:val="bottom"/>
          </w:tcPr>
          <w:p w14:paraId="4FDDA65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05433A3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7F1D04F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1753EE9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09F4EAB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7B06848A" w14:textId="77777777" w:rsidTr="00A839DE">
        <w:tc>
          <w:tcPr>
            <w:tcW w:w="2203" w:type="dxa"/>
            <w:tcBorders>
              <w:top w:val="single" w:sz="12" w:space="0" w:color="000080"/>
              <w:left w:val="nil"/>
              <w:bottom w:val="single" w:sz="12" w:space="0" w:color="000080"/>
              <w:right w:val="single" w:sz="12" w:space="0" w:color="000080"/>
            </w:tcBorders>
            <w:vAlign w:val="bottom"/>
          </w:tcPr>
          <w:p w14:paraId="15A5DB6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5" w:name="VIII2QROR" w:colFirst="1" w:colLast="1"/>
            <w:bookmarkEnd w:id="184"/>
            <w:r w:rsidRPr="0004500D">
              <w:rPr>
                <w:rFonts w:ascii="Garamond" w:hAnsi="Garamond"/>
                <w:b/>
                <w:color w:val="000080"/>
                <w:sz w:val="23"/>
              </w:rPr>
              <w:t>2</w:t>
            </w:r>
            <w:r w:rsidRPr="0004500D">
              <w:rPr>
                <w:rFonts w:ascii="Garamond" w:hAnsi="Garamond"/>
                <w:b/>
                <w:color w:val="000080"/>
                <w:sz w:val="23"/>
                <w:vertAlign w:val="superscript"/>
              </w:rPr>
              <w:t>nd</w:t>
            </w:r>
            <w:r w:rsidRPr="0004500D">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6DDEED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B21207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20E8994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64D1D4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768D029"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1FE8F1A" w14:textId="77777777" w:rsidTr="00A839DE">
        <w:tc>
          <w:tcPr>
            <w:tcW w:w="2203" w:type="dxa"/>
            <w:tcBorders>
              <w:top w:val="single" w:sz="12" w:space="0" w:color="000080"/>
              <w:left w:val="nil"/>
              <w:bottom w:val="single" w:sz="12" w:space="0" w:color="000080"/>
              <w:right w:val="single" w:sz="12" w:space="0" w:color="000080"/>
            </w:tcBorders>
            <w:vAlign w:val="bottom"/>
          </w:tcPr>
          <w:p w14:paraId="4417A58F"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6" w:name="VIII3QROR" w:colFirst="1" w:colLast="1"/>
            <w:bookmarkEnd w:id="185"/>
            <w:r>
              <w:rPr>
                <w:rFonts w:ascii="Garamond" w:hAnsi="Garamond"/>
                <w:b/>
                <w:color w:val="000080"/>
                <w:sz w:val="23"/>
              </w:rPr>
              <w:t>3</w:t>
            </w:r>
            <w:r w:rsidRPr="00EE1B50">
              <w:rPr>
                <w:rFonts w:ascii="Garamond" w:hAnsi="Garamond"/>
                <w:b/>
                <w:color w:val="000080"/>
                <w:sz w:val="23"/>
                <w:vertAlign w:val="superscript"/>
              </w:rPr>
              <w:t>rd</w:t>
            </w:r>
            <w:r>
              <w:rPr>
                <w:rFonts w:ascii="Garamond" w:hAnsi="Garamond"/>
                <w:b/>
                <w:color w:val="000080"/>
                <w:sz w:val="23"/>
              </w:rPr>
              <w:t xml:space="preserve"> Quarter 2025</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A37298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1400971"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60B6E3C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34D3E2E"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557525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7690E3C5" w14:textId="77777777" w:rsidTr="00A839DE">
        <w:tc>
          <w:tcPr>
            <w:tcW w:w="2203" w:type="dxa"/>
            <w:tcBorders>
              <w:top w:val="single" w:sz="12" w:space="0" w:color="000080"/>
              <w:left w:val="nil"/>
              <w:bottom w:val="single" w:sz="12" w:space="0" w:color="000080"/>
              <w:right w:val="single" w:sz="12" w:space="0" w:color="000080"/>
            </w:tcBorders>
            <w:vAlign w:val="bottom"/>
            <w:hideMark/>
          </w:tcPr>
          <w:p w14:paraId="3DC4947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7" w:name="VIII3YearROR" w:colFirst="1" w:colLast="1"/>
            <w:bookmarkEnd w:id="186"/>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9805FA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CE2CCB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3D40E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936667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70499E6"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2FADDD4A" w14:textId="77777777" w:rsidTr="00A839DE">
        <w:tc>
          <w:tcPr>
            <w:tcW w:w="2203" w:type="dxa"/>
            <w:tcBorders>
              <w:top w:val="single" w:sz="12" w:space="0" w:color="000080"/>
              <w:left w:val="nil"/>
              <w:bottom w:val="single" w:sz="12" w:space="0" w:color="000080"/>
              <w:right w:val="single" w:sz="12" w:space="0" w:color="000080"/>
            </w:tcBorders>
            <w:vAlign w:val="bottom"/>
            <w:hideMark/>
          </w:tcPr>
          <w:p w14:paraId="2F7EE6E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8" w:name="VIII5YearROR" w:colFirst="1" w:colLast="1"/>
            <w:bookmarkEnd w:id="187"/>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26C8914"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8D38C5A"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36BC022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5AA96FC"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C6F2A1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2567D8" w:rsidRPr="0004500D" w14:paraId="7891760F" w14:textId="77777777" w:rsidTr="00A839DE">
        <w:tc>
          <w:tcPr>
            <w:tcW w:w="2203" w:type="dxa"/>
            <w:tcBorders>
              <w:top w:val="single" w:sz="12" w:space="0" w:color="000080"/>
              <w:left w:val="nil"/>
              <w:bottom w:val="single" w:sz="12" w:space="0" w:color="000080"/>
              <w:right w:val="single" w:sz="12" w:space="0" w:color="000080"/>
            </w:tcBorders>
            <w:vAlign w:val="bottom"/>
          </w:tcPr>
          <w:p w14:paraId="3C0F372D"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9" w:name="VIII10YearROR" w:colFirst="1" w:colLast="1"/>
            <w:bookmarkEnd w:id="188"/>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EC48447"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41363D8"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6EA3D52"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33F4330"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D015E75" w14:textId="77777777" w:rsidR="002567D8" w:rsidRPr="0004500D" w:rsidRDefault="002567D8" w:rsidP="00A839DE">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189"/>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lastRenderedPageBreak/>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0B4B4C4" w14:textId="77777777" w:rsidR="00610BF3" w:rsidRDefault="00001857" w:rsidP="00610B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610BF3">
        <w:rPr>
          <w:rFonts w:ascii="Garamond" w:hAnsi="Garamond"/>
          <w:b/>
          <w:color w:val="000080"/>
          <w:sz w:val="28"/>
          <w:szCs w:val="28"/>
          <w:u w:val="single"/>
        </w:rPr>
        <w:t xml:space="preserve">Returns should be entered as a </w:t>
      </w:r>
      <w:r w:rsidR="00610BF3" w:rsidRPr="0039677C">
        <w:rPr>
          <w:rFonts w:ascii="Garamond" w:hAnsi="Garamond"/>
          <w:b/>
          <w:color w:val="000080"/>
          <w:sz w:val="28"/>
          <w:szCs w:val="28"/>
          <w:u w:val="single"/>
        </w:rPr>
        <w:t xml:space="preserve">number </w:t>
      </w:r>
      <w:r w:rsidR="00610BF3">
        <w:rPr>
          <w:rFonts w:ascii="Garamond" w:hAnsi="Garamond"/>
          <w:b/>
          <w:color w:val="000080"/>
          <w:sz w:val="28"/>
          <w:szCs w:val="28"/>
          <w:u w:val="single"/>
        </w:rPr>
        <w:t xml:space="preserve">with 2 decimal places, with </w:t>
      </w:r>
      <w:r w:rsidR="00610BF3">
        <w:rPr>
          <w:rFonts w:ascii="Garamond" w:hAnsi="Garamond"/>
          <w:b/>
          <w:color w:val="000080"/>
          <w:sz w:val="28"/>
          <w:szCs w:val="28"/>
          <w:highlight w:val="yellow"/>
          <w:u w:val="single"/>
        </w:rPr>
        <w:t>NO percentage sign</w:t>
      </w:r>
      <w:r w:rsidR="00610BF3">
        <w:rPr>
          <w:rFonts w:ascii="Garamond" w:hAnsi="Garamond"/>
          <w:b/>
          <w:color w:val="000080"/>
          <w:sz w:val="28"/>
          <w:szCs w:val="28"/>
          <w:u w:val="single"/>
        </w:rPr>
        <w:t xml:space="preserve"> and no parentheses</w:t>
      </w:r>
      <w:r w:rsidR="00610BF3">
        <w:rPr>
          <w:rFonts w:ascii="Garamond" w:hAnsi="Garamond"/>
          <w:b/>
          <w:color w:val="000080"/>
          <w:sz w:val="28"/>
          <w:szCs w:val="28"/>
        </w:rPr>
        <w:t xml:space="preserve">. </w:t>
      </w:r>
    </w:p>
    <w:p w14:paraId="60CEC6C0" w14:textId="3F87B4DF"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AD0776">
        <w:tc>
          <w:tcPr>
            <w:tcW w:w="1810"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AD0776">
        <w:tc>
          <w:tcPr>
            <w:tcW w:w="1810"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AD0776">
        <w:tc>
          <w:tcPr>
            <w:tcW w:w="1810"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AD0776">
        <w:tc>
          <w:tcPr>
            <w:tcW w:w="1810"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AD0776">
        <w:tc>
          <w:tcPr>
            <w:tcW w:w="1810"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AD0776">
        <w:tc>
          <w:tcPr>
            <w:tcW w:w="1810"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AD0776">
        <w:tc>
          <w:tcPr>
            <w:tcW w:w="1810"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AD0776">
        <w:tc>
          <w:tcPr>
            <w:tcW w:w="1810"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AD0776">
        <w:tc>
          <w:tcPr>
            <w:tcW w:w="1810"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AD0776">
        <w:tc>
          <w:tcPr>
            <w:tcW w:w="1810"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AD0776">
        <w:tc>
          <w:tcPr>
            <w:tcW w:w="1810"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AD0776">
        <w:tc>
          <w:tcPr>
            <w:tcW w:w="1810"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AD0776">
        <w:tc>
          <w:tcPr>
            <w:tcW w:w="1810"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AD0776">
        <w:tc>
          <w:tcPr>
            <w:tcW w:w="1810"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AD0776">
        <w:tc>
          <w:tcPr>
            <w:tcW w:w="1810"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AD0776">
        <w:tc>
          <w:tcPr>
            <w:tcW w:w="1810"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AD0776">
        <w:tc>
          <w:tcPr>
            <w:tcW w:w="1810"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AD0776">
        <w:tc>
          <w:tcPr>
            <w:tcW w:w="1810"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10BFCDF4" w14:textId="3B5A8370"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294CB33A" w14:textId="1A713961"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7E848AA3" w14:textId="04B301F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tcPr>
          <w:p w14:paraId="3DC795DD" w14:textId="625F8F16"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D58A9" w:rsidRPr="00622EF6" w14:paraId="53A21FB9" w14:textId="77777777" w:rsidTr="00AD0776">
        <w:tc>
          <w:tcPr>
            <w:tcW w:w="1810" w:type="dxa"/>
          </w:tcPr>
          <w:p w14:paraId="5848F436" w14:textId="41829AE8"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62" w:type="dxa"/>
          </w:tcPr>
          <w:p w14:paraId="01CDAD83" w14:textId="77777777"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tcPr>
          <w:p w14:paraId="4A8631A9" w14:textId="1D7C62F0"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192C0DA5" w14:textId="47EC4C3B"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tcPr>
          <w:p w14:paraId="4A1436FA" w14:textId="12A97432"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tcPr>
          <w:p w14:paraId="048DEBF7" w14:textId="09DB4B74" w:rsidR="003D58A9" w:rsidRPr="00622EF6" w:rsidRDefault="003D58A9"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09FFE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AB9711"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A54A4A" w14:textId="77777777" w:rsidR="00550242" w:rsidRDefault="00550242" w:rsidP="00550242">
      <w:pPr>
        <w:spacing w:before="40" w:after="40"/>
        <w:ind w:left="-180"/>
        <w:rPr>
          <w:rFonts w:ascii="Garamond" w:hAnsi="Garamond"/>
          <w:b/>
          <w:color w:val="000080"/>
          <w:sz w:val="24"/>
          <w:u w:val="single"/>
        </w:rPr>
      </w:pPr>
    </w:p>
    <w:p w14:paraId="53DFCCED" w14:textId="01375B20" w:rsidR="00447D08" w:rsidRDefault="00447D08" w:rsidP="00550242">
      <w:pPr>
        <w:spacing w:before="40" w:after="40"/>
        <w:ind w:left="-180"/>
        <w:rPr>
          <w:rFonts w:ascii="Garamond" w:hAnsi="Garamond"/>
          <w:b/>
          <w:color w:val="000080"/>
          <w:sz w:val="28"/>
          <w:szCs w:val="28"/>
        </w:rPr>
      </w:pPr>
    </w:p>
    <w:p w14:paraId="1D327FCD" w14:textId="5097151C" w:rsidR="00FA3C2D" w:rsidRDefault="00FA3C2D" w:rsidP="00FA3C2D">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t xml:space="preserve">The rest of this document should be separated from the RFP and included as a separate </w:t>
      </w:r>
      <w:r w:rsidR="00EF47BD" w:rsidRPr="00EF47BD">
        <w:rPr>
          <w:rFonts w:ascii="Garamond" w:hAnsi="Garamond"/>
          <w:b/>
          <w:color w:val="000080"/>
          <w:sz w:val="28"/>
          <w:szCs w:val="28"/>
          <w:highlight w:val="yellow"/>
          <w:u w:val="single"/>
        </w:rPr>
        <w:t>“(Firm name) fees.doc”</w:t>
      </w:r>
      <w:r w:rsidR="00EF47BD">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where the minimum size is either waived or has been met, </w:t>
      </w:r>
      <w:proofErr w:type="gramStart"/>
      <w:r w:rsidRPr="00DD1462">
        <w:rPr>
          <w:rFonts w:ascii="Garamond" w:hAnsi="Garamond"/>
          <w:b/>
          <w:color w:val="000080"/>
          <w:sz w:val="23"/>
        </w:rPr>
        <w:t>still</w:t>
      </w:r>
      <w:proofErr w:type="gramEnd"/>
      <w:r w:rsidRPr="00DD1462">
        <w:rPr>
          <w:rFonts w:ascii="Garamond" w:hAnsi="Garamond"/>
          <w:b/>
          <w:color w:val="000080"/>
          <w:sz w:val="23"/>
        </w:rPr>
        <w:t xml:space="preserve">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0"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1" w:name="IXSAMinimum" w:colFirst="1" w:colLast="1"/>
            <w:bookmarkEnd w:id="190"/>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191"/>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2"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3" w:name="IXSAMinimumNegotiable" w:colFirst="1" w:colLast="1"/>
            <w:bookmarkEnd w:id="192"/>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4" w:name="IXSAMFN" w:colFirst="1" w:colLast="1"/>
            <w:bookmarkEnd w:id="193"/>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194"/>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5"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6" w:name="IXMFTicker" w:colFirst="1" w:colLast="1"/>
            <w:bookmarkEnd w:id="195"/>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7" w:name="IXMFNet" w:colFirst="1" w:colLast="1"/>
            <w:bookmarkEnd w:id="196"/>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8" w:name="IXMFExpenses" w:colFirst="1" w:colLast="1"/>
            <w:bookmarkEnd w:id="197"/>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199" w:name="IXMFMinimum" w:colFirst="1" w:colLast="1"/>
            <w:bookmarkEnd w:id="198"/>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00" w:name="IXMFMinimumNegotiable" w:colFirst="1" w:colLast="1"/>
            <w:bookmarkEnd w:id="199"/>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01" w:name="IXMFAssets" w:colFirst="1" w:colLast="1"/>
            <w:bookmarkEnd w:id="200"/>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02" w:name="IXMFInception" w:colFirst="1" w:colLast="1"/>
            <w:bookmarkEnd w:id="201"/>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02"/>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890D6FA" w14:textId="77777777" w:rsidR="00B87938" w:rsidRDefault="00B87938" w:rsidP="00B87938">
      <w:pPr>
        <w:spacing w:before="40" w:after="40"/>
        <w:ind w:left="-180"/>
        <w:rPr>
          <w:rFonts w:ascii="Garamond" w:hAnsi="Garamond"/>
          <w:b/>
          <w:color w:val="000080"/>
          <w:sz w:val="24"/>
          <w:u w:val="single"/>
        </w:rPr>
      </w:pPr>
    </w:p>
    <w:p w14:paraId="37DD85BA" w14:textId="77777777" w:rsidR="00B87938" w:rsidRDefault="00B87938" w:rsidP="00B87938">
      <w:pPr>
        <w:spacing w:before="40" w:after="40"/>
        <w:ind w:left="-180"/>
        <w:rPr>
          <w:rFonts w:ascii="Garamond" w:hAnsi="Garamond"/>
          <w:b/>
          <w:color w:val="000080"/>
          <w:sz w:val="24"/>
          <w:u w:val="single"/>
        </w:rPr>
      </w:pPr>
    </w:p>
    <w:p w14:paraId="29003E5C" w14:textId="77777777" w:rsidR="00B87938" w:rsidRDefault="00B87938" w:rsidP="00B87938">
      <w:pPr>
        <w:spacing w:before="40" w:after="40"/>
        <w:ind w:left="-180"/>
        <w:rPr>
          <w:rFonts w:ascii="Garamond" w:hAnsi="Garamond"/>
          <w:b/>
          <w:color w:val="000080"/>
          <w:sz w:val="24"/>
          <w:u w:val="single"/>
        </w:rPr>
      </w:pPr>
    </w:p>
    <w:p w14:paraId="05F8C307" w14:textId="77777777" w:rsidR="00B87938" w:rsidRDefault="00B87938" w:rsidP="00B87938">
      <w:pPr>
        <w:spacing w:before="40" w:after="40"/>
        <w:ind w:left="-180"/>
        <w:rPr>
          <w:rFonts w:ascii="Garamond" w:hAnsi="Garamond"/>
          <w:b/>
          <w:color w:val="000080"/>
          <w:sz w:val="24"/>
          <w:u w:val="single"/>
        </w:rPr>
      </w:pPr>
    </w:p>
    <w:p w14:paraId="5035FC95" w14:textId="77777777" w:rsidR="00B87938" w:rsidRDefault="00B87938" w:rsidP="00B87938">
      <w:pPr>
        <w:spacing w:before="40" w:after="40"/>
        <w:ind w:left="-180"/>
        <w:rPr>
          <w:rFonts w:ascii="Garamond" w:hAnsi="Garamond"/>
          <w:b/>
          <w:color w:val="000080"/>
          <w:sz w:val="24"/>
          <w:u w:val="single"/>
        </w:rPr>
      </w:pPr>
    </w:p>
    <w:p w14:paraId="07CB9FA4" w14:textId="77777777" w:rsidR="00B87938" w:rsidRDefault="00B87938" w:rsidP="00B87938">
      <w:pPr>
        <w:spacing w:before="40" w:after="40"/>
        <w:ind w:left="-180"/>
        <w:rPr>
          <w:rFonts w:ascii="Garamond" w:hAnsi="Garamond"/>
          <w:b/>
          <w:color w:val="000080"/>
          <w:sz w:val="24"/>
          <w:u w:val="single"/>
        </w:rPr>
      </w:pPr>
    </w:p>
    <w:p w14:paraId="165D9621" w14:textId="77777777" w:rsidR="00B87938" w:rsidRDefault="00B87938" w:rsidP="00B87938">
      <w:pPr>
        <w:spacing w:before="40" w:after="40"/>
        <w:ind w:left="-180"/>
        <w:rPr>
          <w:rFonts w:ascii="Garamond" w:hAnsi="Garamond"/>
          <w:b/>
          <w:color w:val="000080"/>
          <w:sz w:val="24"/>
          <w:u w:val="single"/>
        </w:rPr>
      </w:pPr>
    </w:p>
    <w:p w14:paraId="2155315C" w14:textId="77777777" w:rsidR="00B87938" w:rsidRDefault="00B87938" w:rsidP="00B87938">
      <w:pPr>
        <w:spacing w:before="40" w:after="40"/>
        <w:ind w:left="-180"/>
        <w:rPr>
          <w:rFonts w:ascii="Garamond" w:hAnsi="Garamond"/>
          <w:b/>
          <w:color w:val="000080"/>
          <w:sz w:val="24"/>
          <w:u w:val="single"/>
        </w:rPr>
      </w:pPr>
    </w:p>
    <w:p w14:paraId="058B4899" w14:textId="77777777" w:rsidR="00B87938" w:rsidRDefault="00B87938" w:rsidP="00B87938">
      <w:pPr>
        <w:spacing w:before="40" w:after="40"/>
        <w:ind w:left="-180"/>
        <w:rPr>
          <w:rFonts w:ascii="Garamond" w:hAnsi="Garamond"/>
          <w:b/>
          <w:color w:val="000080"/>
          <w:sz w:val="24"/>
          <w:u w:val="single"/>
        </w:rPr>
      </w:pPr>
    </w:p>
    <w:p w14:paraId="25DA8819" w14:textId="77777777" w:rsidR="00B87938" w:rsidRDefault="00B87938" w:rsidP="00B87938">
      <w:pPr>
        <w:spacing w:before="40" w:after="40"/>
        <w:ind w:left="-180"/>
        <w:rPr>
          <w:rFonts w:ascii="Garamond" w:hAnsi="Garamond"/>
          <w:b/>
          <w:color w:val="000080"/>
          <w:sz w:val="24"/>
          <w:u w:val="single"/>
        </w:rPr>
      </w:pPr>
    </w:p>
    <w:p w14:paraId="6D4E54B5" w14:textId="77777777" w:rsidR="00B87938" w:rsidRDefault="00B87938" w:rsidP="00B87938">
      <w:pPr>
        <w:spacing w:before="40" w:after="40"/>
        <w:ind w:left="-180"/>
        <w:rPr>
          <w:rFonts w:ascii="Garamond" w:hAnsi="Garamond"/>
          <w:b/>
          <w:color w:val="000080"/>
          <w:sz w:val="24"/>
          <w:u w:val="single"/>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4"/>
      <w:footerReference w:type="even" r:id="rId15"/>
      <w:footerReference w:type="default" r:id="rId16"/>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3B4FF" w14:textId="77777777" w:rsidR="00967FA9" w:rsidRPr="00967FA9" w:rsidRDefault="00967FA9">
    <w:pPr>
      <w:pStyle w:val="Footer"/>
      <w:jc w:val="center"/>
      <w:rPr>
        <w:rFonts w:ascii="Times New Roman" w:hAnsi="Times New Roman"/>
        <w:caps/>
        <w:noProof/>
        <w:sz w:val="20"/>
      </w:rPr>
    </w:pPr>
    <w:r w:rsidRPr="00967FA9">
      <w:rPr>
        <w:rFonts w:ascii="Times New Roman" w:hAnsi="Times New Roman"/>
        <w:caps/>
        <w:sz w:val="20"/>
      </w:rPr>
      <w:fldChar w:fldCharType="begin"/>
    </w:r>
    <w:r w:rsidRPr="00967FA9">
      <w:rPr>
        <w:rFonts w:ascii="Times New Roman" w:hAnsi="Times New Roman"/>
        <w:caps/>
        <w:sz w:val="20"/>
      </w:rPr>
      <w:instrText xml:space="preserve"> PAGE   \* MERGEFORMAT </w:instrText>
    </w:r>
    <w:r w:rsidRPr="00967FA9">
      <w:rPr>
        <w:rFonts w:ascii="Times New Roman" w:hAnsi="Times New Roman"/>
        <w:caps/>
        <w:sz w:val="20"/>
      </w:rPr>
      <w:fldChar w:fldCharType="separate"/>
    </w:r>
    <w:r w:rsidRPr="00967FA9">
      <w:rPr>
        <w:rFonts w:ascii="Times New Roman" w:hAnsi="Times New Roman"/>
        <w:caps/>
        <w:noProof/>
        <w:sz w:val="20"/>
      </w:rPr>
      <w:t>2</w:t>
    </w:r>
    <w:r w:rsidRPr="00967FA9">
      <w:rPr>
        <w:rFonts w:ascii="Times New Roman" w:hAnsi="Times New Roman"/>
        <w:caps/>
        <w:noProof/>
        <w:sz w:val="20"/>
      </w:rPr>
      <w:fldChar w:fldCharType="end"/>
    </w:r>
  </w:p>
  <w:p w14:paraId="16D4EEC8" w14:textId="5AE5BE55" w:rsidR="00CD2ED0" w:rsidRPr="00D03230" w:rsidRDefault="00CD2ED0">
    <w:pPr>
      <w:pStyle w:val="Footer"/>
      <w:jc w:val="right"/>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1AA8B975" w:rsidR="00CD2ED0" w:rsidRDefault="00CD2ED0" w:rsidP="00BE3BE1">
    <w:pPr>
      <w:pStyle w:val="Header"/>
      <w:jc w:val="right"/>
      <w:rPr>
        <w:smallCaps/>
        <w:color w:val="808080"/>
      </w:rPr>
    </w:pPr>
    <w:r>
      <w:rPr>
        <w:smallCaps/>
        <w:color w:val="808080"/>
      </w:rPr>
      <w:tab/>
    </w:r>
    <w:r>
      <w:rPr>
        <w:smallCaps/>
        <w:color w:val="808080"/>
      </w:rPr>
      <w:tab/>
    </w:r>
    <w:r w:rsidR="00453DF7">
      <w:rPr>
        <w:smallCaps/>
        <w:color w:val="808080"/>
      </w:rPr>
      <w:t>A</w:t>
    </w:r>
    <w:r w:rsidR="00F11F89">
      <w:rPr>
        <w:smallCaps/>
        <w:color w:val="808080"/>
      </w:rPr>
      <w:t>ttleboro</w:t>
    </w:r>
    <w:r w:rsidR="00A85548">
      <w:rPr>
        <w:smallCaps/>
        <w:color w:val="808080"/>
      </w:rPr>
      <w:t>-</w:t>
    </w:r>
    <w:r w:rsidR="00967882">
      <w:rPr>
        <w:smallCaps/>
        <w:color w:val="808080"/>
      </w:rPr>
      <w:t>Passive</w:t>
    </w:r>
    <w:r w:rsidR="00F11F89">
      <w:rPr>
        <w:smallCaps/>
        <w:color w:val="808080"/>
      </w:rPr>
      <w:t>ACWI</w:t>
    </w:r>
    <w:r w:rsidR="00CE1B5A">
      <w:rPr>
        <w:smallCaps/>
        <w:color w:val="808080"/>
      </w:rPr>
      <w:t>xUS</w:t>
    </w:r>
    <w:r>
      <w:rPr>
        <w:smallCaps/>
        <w:color w:val="808080"/>
      </w:rPr>
      <w:t>-202</w:t>
    </w:r>
    <w:r w:rsidR="00967882">
      <w:rPr>
        <w:smallCaps/>
        <w:color w:val="808080"/>
      </w:rPr>
      <w:t>5</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12CC7"/>
    <w:multiLevelType w:val="hybridMultilevel"/>
    <w:tmpl w:val="AB7A0AF4"/>
    <w:lvl w:ilvl="0" w:tplc="47E0EF68">
      <w:start w:val="1"/>
      <w:numFmt w:val="decimal"/>
      <w:lvlText w:val="%1."/>
      <w:lvlJc w:val="left"/>
      <w:pPr>
        <w:ind w:left="180" w:hanging="360"/>
      </w:pPr>
      <w:rPr>
        <w:rFonts w:hint="default"/>
        <w:b/>
        <w:bCs/>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3" w15:restartNumberingAfterBreak="0">
    <w:nsid w:val="108E5A5E"/>
    <w:multiLevelType w:val="hybridMultilevel"/>
    <w:tmpl w:val="9E825A6A"/>
    <w:lvl w:ilvl="0" w:tplc="D4BCD86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6"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9"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21"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13EC3"/>
    <w:multiLevelType w:val="hybridMultilevel"/>
    <w:tmpl w:val="2A62609E"/>
    <w:lvl w:ilvl="0" w:tplc="23084386">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7"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20"/>
  </w:num>
  <w:num w:numId="2" w16cid:durableId="165094914">
    <w:abstractNumId w:val="2"/>
  </w:num>
  <w:num w:numId="3" w16cid:durableId="1939173149">
    <w:abstractNumId w:val="4"/>
  </w:num>
  <w:num w:numId="4" w16cid:durableId="1789858382">
    <w:abstractNumId w:val="23"/>
  </w:num>
  <w:num w:numId="5" w16cid:durableId="1057045629">
    <w:abstractNumId w:val="5"/>
  </w:num>
  <w:num w:numId="6" w16cid:durableId="617684520">
    <w:abstractNumId w:val="19"/>
  </w:num>
  <w:num w:numId="7" w16cid:durableId="357395585">
    <w:abstractNumId w:val="8"/>
  </w:num>
  <w:num w:numId="8" w16cid:durableId="1500583042">
    <w:abstractNumId w:val="30"/>
  </w:num>
  <w:num w:numId="9" w16cid:durableId="484515042">
    <w:abstractNumId w:val="6"/>
  </w:num>
  <w:num w:numId="10" w16cid:durableId="1052970020">
    <w:abstractNumId w:val="14"/>
  </w:num>
  <w:num w:numId="11" w16cid:durableId="800147357">
    <w:abstractNumId w:val="1"/>
  </w:num>
  <w:num w:numId="12" w16cid:durableId="105200201">
    <w:abstractNumId w:val="25"/>
  </w:num>
  <w:num w:numId="13" w16cid:durableId="453132838">
    <w:abstractNumId w:val="33"/>
  </w:num>
  <w:num w:numId="14" w16cid:durableId="449009622">
    <w:abstractNumId w:val="17"/>
  </w:num>
  <w:num w:numId="15" w16cid:durableId="2142768706">
    <w:abstractNumId w:val="28"/>
  </w:num>
  <w:num w:numId="16" w16cid:durableId="2055960967">
    <w:abstractNumId w:val="21"/>
  </w:num>
  <w:num w:numId="17" w16cid:durableId="124927662">
    <w:abstractNumId w:val="32"/>
  </w:num>
  <w:num w:numId="18" w16cid:durableId="1399787585">
    <w:abstractNumId w:val="18"/>
  </w:num>
  <w:num w:numId="19" w16cid:durableId="565804894">
    <w:abstractNumId w:val="27"/>
  </w:num>
  <w:num w:numId="20" w16cid:durableId="1813643597">
    <w:abstractNumId w:val="29"/>
  </w:num>
  <w:num w:numId="21" w16cid:durableId="676156676">
    <w:abstractNumId w:val="21"/>
  </w:num>
  <w:num w:numId="22" w16cid:durableId="1822884918">
    <w:abstractNumId w:val="32"/>
  </w:num>
  <w:num w:numId="23" w16cid:durableId="1726493189">
    <w:abstractNumId w:val="29"/>
  </w:num>
  <w:num w:numId="24" w16cid:durableId="397827405">
    <w:abstractNumId w:val="24"/>
  </w:num>
  <w:num w:numId="25" w16cid:durableId="1624193805">
    <w:abstractNumId w:val="15"/>
  </w:num>
  <w:num w:numId="26" w16cid:durableId="944964459">
    <w:abstractNumId w:val="12"/>
  </w:num>
  <w:num w:numId="27" w16cid:durableId="488710886">
    <w:abstractNumId w:val="9"/>
  </w:num>
  <w:num w:numId="28" w16cid:durableId="2003773560">
    <w:abstractNumId w:val="10"/>
  </w:num>
  <w:num w:numId="29" w16cid:durableId="887759377">
    <w:abstractNumId w:val="11"/>
  </w:num>
  <w:num w:numId="30" w16cid:durableId="367606141">
    <w:abstractNumId w:val="34"/>
  </w:num>
  <w:num w:numId="31" w16cid:durableId="1008219629">
    <w:abstractNumId w:val="13"/>
  </w:num>
  <w:num w:numId="32" w16cid:durableId="469639268">
    <w:abstractNumId w:val="26"/>
  </w:num>
  <w:num w:numId="33" w16cid:durableId="1648364861">
    <w:abstractNumId w:val="31"/>
  </w:num>
  <w:num w:numId="34" w16cid:durableId="441848572">
    <w:abstractNumId w:val="7"/>
  </w:num>
  <w:num w:numId="35" w16cid:durableId="1688289640">
    <w:abstractNumId w:val="16"/>
  </w:num>
  <w:num w:numId="36" w16cid:durableId="1665934034">
    <w:abstractNumId w:val="0"/>
  </w:num>
  <w:num w:numId="37" w16cid:durableId="134414912">
    <w:abstractNumId w:val="22"/>
  </w:num>
  <w:num w:numId="38" w16cid:durableId="17856170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3DFC"/>
    <w:rsid w:val="0001776E"/>
    <w:rsid w:val="00022BDF"/>
    <w:rsid w:val="0002475D"/>
    <w:rsid w:val="00026429"/>
    <w:rsid w:val="00033631"/>
    <w:rsid w:val="000347BD"/>
    <w:rsid w:val="000414EE"/>
    <w:rsid w:val="00041CF4"/>
    <w:rsid w:val="00042EA7"/>
    <w:rsid w:val="0004346C"/>
    <w:rsid w:val="00043596"/>
    <w:rsid w:val="00044329"/>
    <w:rsid w:val="00045AF4"/>
    <w:rsid w:val="000460FA"/>
    <w:rsid w:val="00046C5D"/>
    <w:rsid w:val="000607BF"/>
    <w:rsid w:val="00060C29"/>
    <w:rsid w:val="00063F4B"/>
    <w:rsid w:val="00064AD7"/>
    <w:rsid w:val="000715F0"/>
    <w:rsid w:val="00073633"/>
    <w:rsid w:val="00074D40"/>
    <w:rsid w:val="000751E5"/>
    <w:rsid w:val="00084311"/>
    <w:rsid w:val="00084901"/>
    <w:rsid w:val="0008726E"/>
    <w:rsid w:val="00087631"/>
    <w:rsid w:val="00087C43"/>
    <w:rsid w:val="00090524"/>
    <w:rsid w:val="00091116"/>
    <w:rsid w:val="000911C7"/>
    <w:rsid w:val="00091541"/>
    <w:rsid w:val="00091BAE"/>
    <w:rsid w:val="00095939"/>
    <w:rsid w:val="000973FB"/>
    <w:rsid w:val="000A25CA"/>
    <w:rsid w:val="000A5C2A"/>
    <w:rsid w:val="000A7410"/>
    <w:rsid w:val="000B0F0D"/>
    <w:rsid w:val="000B2026"/>
    <w:rsid w:val="000B2327"/>
    <w:rsid w:val="000B302D"/>
    <w:rsid w:val="000B60F6"/>
    <w:rsid w:val="000B70DB"/>
    <w:rsid w:val="000C0306"/>
    <w:rsid w:val="000C093E"/>
    <w:rsid w:val="000C29B5"/>
    <w:rsid w:val="000C327E"/>
    <w:rsid w:val="000C6C3C"/>
    <w:rsid w:val="000D162E"/>
    <w:rsid w:val="000D1961"/>
    <w:rsid w:val="000D2EB6"/>
    <w:rsid w:val="000D4205"/>
    <w:rsid w:val="000D6EF0"/>
    <w:rsid w:val="000D70BD"/>
    <w:rsid w:val="000E2CE3"/>
    <w:rsid w:val="000E305A"/>
    <w:rsid w:val="000E3635"/>
    <w:rsid w:val="000F4167"/>
    <w:rsid w:val="000F42AC"/>
    <w:rsid w:val="00100424"/>
    <w:rsid w:val="00104425"/>
    <w:rsid w:val="00104A10"/>
    <w:rsid w:val="00104C55"/>
    <w:rsid w:val="00105872"/>
    <w:rsid w:val="001068E1"/>
    <w:rsid w:val="001113B1"/>
    <w:rsid w:val="001115C0"/>
    <w:rsid w:val="00116175"/>
    <w:rsid w:val="0012468D"/>
    <w:rsid w:val="00126325"/>
    <w:rsid w:val="001272E6"/>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4578"/>
    <w:rsid w:val="001E6135"/>
    <w:rsid w:val="001F0DEF"/>
    <w:rsid w:val="001F5442"/>
    <w:rsid w:val="001F789D"/>
    <w:rsid w:val="001F7A9F"/>
    <w:rsid w:val="00202AC1"/>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6AB8"/>
    <w:rsid w:val="0024707A"/>
    <w:rsid w:val="00247FF0"/>
    <w:rsid w:val="00250F3C"/>
    <w:rsid w:val="0025149F"/>
    <w:rsid w:val="00251546"/>
    <w:rsid w:val="002567D8"/>
    <w:rsid w:val="002572C7"/>
    <w:rsid w:val="00264657"/>
    <w:rsid w:val="0027253B"/>
    <w:rsid w:val="00276360"/>
    <w:rsid w:val="00276549"/>
    <w:rsid w:val="00281B74"/>
    <w:rsid w:val="002A49D0"/>
    <w:rsid w:val="002A7305"/>
    <w:rsid w:val="002A7FAF"/>
    <w:rsid w:val="002B0DD5"/>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44073"/>
    <w:rsid w:val="0036734D"/>
    <w:rsid w:val="003675C2"/>
    <w:rsid w:val="00370900"/>
    <w:rsid w:val="00371125"/>
    <w:rsid w:val="00372BE3"/>
    <w:rsid w:val="00374CAF"/>
    <w:rsid w:val="0037539C"/>
    <w:rsid w:val="003756E1"/>
    <w:rsid w:val="003764EA"/>
    <w:rsid w:val="00391390"/>
    <w:rsid w:val="00396E84"/>
    <w:rsid w:val="003A5242"/>
    <w:rsid w:val="003A683D"/>
    <w:rsid w:val="003C206B"/>
    <w:rsid w:val="003C2FBA"/>
    <w:rsid w:val="003C41BD"/>
    <w:rsid w:val="003C6958"/>
    <w:rsid w:val="003D0AE0"/>
    <w:rsid w:val="003D58A9"/>
    <w:rsid w:val="003D6F0C"/>
    <w:rsid w:val="003D7D5B"/>
    <w:rsid w:val="003E580F"/>
    <w:rsid w:val="003F3648"/>
    <w:rsid w:val="003F5889"/>
    <w:rsid w:val="003F67AD"/>
    <w:rsid w:val="004046D5"/>
    <w:rsid w:val="00405614"/>
    <w:rsid w:val="00410BAF"/>
    <w:rsid w:val="0041617B"/>
    <w:rsid w:val="004175AD"/>
    <w:rsid w:val="00420E34"/>
    <w:rsid w:val="00426D8D"/>
    <w:rsid w:val="00427941"/>
    <w:rsid w:val="00431333"/>
    <w:rsid w:val="00433A10"/>
    <w:rsid w:val="00437892"/>
    <w:rsid w:val="00437BBB"/>
    <w:rsid w:val="0044350A"/>
    <w:rsid w:val="00447D08"/>
    <w:rsid w:val="004512BC"/>
    <w:rsid w:val="00453A6E"/>
    <w:rsid w:val="00453DF7"/>
    <w:rsid w:val="00462893"/>
    <w:rsid w:val="00462EF1"/>
    <w:rsid w:val="004654FE"/>
    <w:rsid w:val="00465902"/>
    <w:rsid w:val="00467CE5"/>
    <w:rsid w:val="004717BF"/>
    <w:rsid w:val="004741E6"/>
    <w:rsid w:val="00474F80"/>
    <w:rsid w:val="004852A2"/>
    <w:rsid w:val="00487717"/>
    <w:rsid w:val="00492896"/>
    <w:rsid w:val="00492E84"/>
    <w:rsid w:val="004956E0"/>
    <w:rsid w:val="004A013F"/>
    <w:rsid w:val="004A1DD5"/>
    <w:rsid w:val="004A2E14"/>
    <w:rsid w:val="004A4AAF"/>
    <w:rsid w:val="004A7A97"/>
    <w:rsid w:val="004B4FC8"/>
    <w:rsid w:val="004C0588"/>
    <w:rsid w:val="004C1363"/>
    <w:rsid w:val="004C4CB5"/>
    <w:rsid w:val="004D0031"/>
    <w:rsid w:val="004D4A52"/>
    <w:rsid w:val="004E468E"/>
    <w:rsid w:val="004E5B13"/>
    <w:rsid w:val="004E5D91"/>
    <w:rsid w:val="004F1910"/>
    <w:rsid w:val="004F2B3A"/>
    <w:rsid w:val="004F60AB"/>
    <w:rsid w:val="004F60BB"/>
    <w:rsid w:val="005000F5"/>
    <w:rsid w:val="00500E2D"/>
    <w:rsid w:val="00501FB8"/>
    <w:rsid w:val="005026F0"/>
    <w:rsid w:val="00505039"/>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38F8"/>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D1FEC"/>
    <w:rsid w:val="005D589E"/>
    <w:rsid w:val="005E4B90"/>
    <w:rsid w:val="005F06E4"/>
    <w:rsid w:val="005F136B"/>
    <w:rsid w:val="005F14CE"/>
    <w:rsid w:val="005F341C"/>
    <w:rsid w:val="005F4381"/>
    <w:rsid w:val="005F46DD"/>
    <w:rsid w:val="005F769D"/>
    <w:rsid w:val="00602E5E"/>
    <w:rsid w:val="006050D6"/>
    <w:rsid w:val="00610BF3"/>
    <w:rsid w:val="00612F40"/>
    <w:rsid w:val="006156D5"/>
    <w:rsid w:val="006170B5"/>
    <w:rsid w:val="0061736B"/>
    <w:rsid w:val="00632347"/>
    <w:rsid w:val="00632AF0"/>
    <w:rsid w:val="006332D8"/>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69C"/>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5E1E"/>
    <w:rsid w:val="006F7F3B"/>
    <w:rsid w:val="007020E1"/>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3402"/>
    <w:rsid w:val="007A7E6E"/>
    <w:rsid w:val="007B21E3"/>
    <w:rsid w:val="007B2A58"/>
    <w:rsid w:val="007B3DA8"/>
    <w:rsid w:val="007B5327"/>
    <w:rsid w:val="007B56FA"/>
    <w:rsid w:val="007B6A77"/>
    <w:rsid w:val="007B7055"/>
    <w:rsid w:val="007C0E2C"/>
    <w:rsid w:val="007C1384"/>
    <w:rsid w:val="007C1648"/>
    <w:rsid w:val="007C24F4"/>
    <w:rsid w:val="007C7B40"/>
    <w:rsid w:val="007D039E"/>
    <w:rsid w:val="007D210F"/>
    <w:rsid w:val="007D3E95"/>
    <w:rsid w:val="007D678B"/>
    <w:rsid w:val="007E0D9A"/>
    <w:rsid w:val="007E346A"/>
    <w:rsid w:val="007E4171"/>
    <w:rsid w:val="007E53EC"/>
    <w:rsid w:val="007E594A"/>
    <w:rsid w:val="007F0929"/>
    <w:rsid w:val="007F4425"/>
    <w:rsid w:val="007F55CF"/>
    <w:rsid w:val="007F564E"/>
    <w:rsid w:val="007F59FD"/>
    <w:rsid w:val="007F5FAF"/>
    <w:rsid w:val="008005AA"/>
    <w:rsid w:val="00801F50"/>
    <w:rsid w:val="008042DF"/>
    <w:rsid w:val="00805589"/>
    <w:rsid w:val="00805B07"/>
    <w:rsid w:val="008077B2"/>
    <w:rsid w:val="008126C1"/>
    <w:rsid w:val="00814E51"/>
    <w:rsid w:val="00815CD8"/>
    <w:rsid w:val="0082068C"/>
    <w:rsid w:val="00821376"/>
    <w:rsid w:val="00822D34"/>
    <w:rsid w:val="00831096"/>
    <w:rsid w:val="00833088"/>
    <w:rsid w:val="00833096"/>
    <w:rsid w:val="00834F99"/>
    <w:rsid w:val="00840AA5"/>
    <w:rsid w:val="00842354"/>
    <w:rsid w:val="00843B1B"/>
    <w:rsid w:val="0084480A"/>
    <w:rsid w:val="00844F51"/>
    <w:rsid w:val="00846A77"/>
    <w:rsid w:val="008510E8"/>
    <w:rsid w:val="00851658"/>
    <w:rsid w:val="00853822"/>
    <w:rsid w:val="008552E9"/>
    <w:rsid w:val="00856701"/>
    <w:rsid w:val="00857081"/>
    <w:rsid w:val="008606FD"/>
    <w:rsid w:val="008641BA"/>
    <w:rsid w:val="0086594C"/>
    <w:rsid w:val="008730A2"/>
    <w:rsid w:val="00881A56"/>
    <w:rsid w:val="00884149"/>
    <w:rsid w:val="008861C8"/>
    <w:rsid w:val="00886475"/>
    <w:rsid w:val="00887851"/>
    <w:rsid w:val="00887E2C"/>
    <w:rsid w:val="00892188"/>
    <w:rsid w:val="00893CE0"/>
    <w:rsid w:val="008A4DBB"/>
    <w:rsid w:val="008A5683"/>
    <w:rsid w:val="008B32BF"/>
    <w:rsid w:val="008B56C1"/>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102F"/>
    <w:rsid w:val="0090620E"/>
    <w:rsid w:val="009105CD"/>
    <w:rsid w:val="009122B0"/>
    <w:rsid w:val="0091230D"/>
    <w:rsid w:val="009203DD"/>
    <w:rsid w:val="00922B96"/>
    <w:rsid w:val="00923947"/>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67882"/>
    <w:rsid w:val="00967FA9"/>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5A19"/>
    <w:rsid w:val="00A66530"/>
    <w:rsid w:val="00A6656C"/>
    <w:rsid w:val="00A66D04"/>
    <w:rsid w:val="00A70712"/>
    <w:rsid w:val="00A721C2"/>
    <w:rsid w:val="00A74398"/>
    <w:rsid w:val="00A74C98"/>
    <w:rsid w:val="00A77AAD"/>
    <w:rsid w:val="00A810A4"/>
    <w:rsid w:val="00A81DDC"/>
    <w:rsid w:val="00A822DB"/>
    <w:rsid w:val="00A85548"/>
    <w:rsid w:val="00A87332"/>
    <w:rsid w:val="00A878B0"/>
    <w:rsid w:val="00A907CC"/>
    <w:rsid w:val="00A922AE"/>
    <w:rsid w:val="00AA30E8"/>
    <w:rsid w:val="00AA3BAF"/>
    <w:rsid w:val="00AA5035"/>
    <w:rsid w:val="00AB3973"/>
    <w:rsid w:val="00AC4348"/>
    <w:rsid w:val="00AC658F"/>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40673"/>
    <w:rsid w:val="00B408DE"/>
    <w:rsid w:val="00B420C0"/>
    <w:rsid w:val="00B45763"/>
    <w:rsid w:val="00B46D45"/>
    <w:rsid w:val="00B505B8"/>
    <w:rsid w:val="00B50FA5"/>
    <w:rsid w:val="00B53AC5"/>
    <w:rsid w:val="00B544D7"/>
    <w:rsid w:val="00B54E2F"/>
    <w:rsid w:val="00B56016"/>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310"/>
    <w:rsid w:val="00B87938"/>
    <w:rsid w:val="00B91BA7"/>
    <w:rsid w:val="00B923E0"/>
    <w:rsid w:val="00B946A1"/>
    <w:rsid w:val="00B94EA9"/>
    <w:rsid w:val="00B9620D"/>
    <w:rsid w:val="00B96AD4"/>
    <w:rsid w:val="00BA1B2D"/>
    <w:rsid w:val="00BA20C2"/>
    <w:rsid w:val="00BA3687"/>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C0098D"/>
    <w:rsid w:val="00C01736"/>
    <w:rsid w:val="00C0531A"/>
    <w:rsid w:val="00C05565"/>
    <w:rsid w:val="00C117D0"/>
    <w:rsid w:val="00C11F01"/>
    <w:rsid w:val="00C15C81"/>
    <w:rsid w:val="00C20D21"/>
    <w:rsid w:val="00C32331"/>
    <w:rsid w:val="00C3398E"/>
    <w:rsid w:val="00C341C6"/>
    <w:rsid w:val="00C35990"/>
    <w:rsid w:val="00C41016"/>
    <w:rsid w:val="00C435CE"/>
    <w:rsid w:val="00C43EE8"/>
    <w:rsid w:val="00C43FFD"/>
    <w:rsid w:val="00C500F7"/>
    <w:rsid w:val="00C50301"/>
    <w:rsid w:val="00C571DB"/>
    <w:rsid w:val="00C6159C"/>
    <w:rsid w:val="00C664F8"/>
    <w:rsid w:val="00C668DD"/>
    <w:rsid w:val="00C71444"/>
    <w:rsid w:val="00C71C46"/>
    <w:rsid w:val="00C72ADF"/>
    <w:rsid w:val="00C764FB"/>
    <w:rsid w:val="00C84183"/>
    <w:rsid w:val="00C8679D"/>
    <w:rsid w:val="00C93281"/>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E1B5A"/>
    <w:rsid w:val="00CF32F9"/>
    <w:rsid w:val="00CF3947"/>
    <w:rsid w:val="00CF5094"/>
    <w:rsid w:val="00CF540A"/>
    <w:rsid w:val="00D03230"/>
    <w:rsid w:val="00D03A78"/>
    <w:rsid w:val="00D04C95"/>
    <w:rsid w:val="00D13569"/>
    <w:rsid w:val="00D1541A"/>
    <w:rsid w:val="00D17035"/>
    <w:rsid w:val="00D2066D"/>
    <w:rsid w:val="00D24B6A"/>
    <w:rsid w:val="00D31348"/>
    <w:rsid w:val="00D331D3"/>
    <w:rsid w:val="00D33228"/>
    <w:rsid w:val="00D34D11"/>
    <w:rsid w:val="00D41843"/>
    <w:rsid w:val="00D41C2D"/>
    <w:rsid w:val="00D42BFA"/>
    <w:rsid w:val="00D437CE"/>
    <w:rsid w:val="00D44921"/>
    <w:rsid w:val="00D50087"/>
    <w:rsid w:val="00D51826"/>
    <w:rsid w:val="00D55A3B"/>
    <w:rsid w:val="00D60D04"/>
    <w:rsid w:val="00D626B8"/>
    <w:rsid w:val="00D6402B"/>
    <w:rsid w:val="00D64AD4"/>
    <w:rsid w:val="00D66CB3"/>
    <w:rsid w:val="00D6780A"/>
    <w:rsid w:val="00D7041A"/>
    <w:rsid w:val="00D7041D"/>
    <w:rsid w:val="00D72399"/>
    <w:rsid w:val="00D7622E"/>
    <w:rsid w:val="00D85AE3"/>
    <w:rsid w:val="00D87FEA"/>
    <w:rsid w:val="00D90159"/>
    <w:rsid w:val="00D917A7"/>
    <w:rsid w:val="00D944C6"/>
    <w:rsid w:val="00D944DE"/>
    <w:rsid w:val="00D9574A"/>
    <w:rsid w:val="00D96C99"/>
    <w:rsid w:val="00DA33DA"/>
    <w:rsid w:val="00DA443C"/>
    <w:rsid w:val="00DA66E1"/>
    <w:rsid w:val="00DB005F"/>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F60"/>
    <w:rsid w:val="00DF60E7"/>
    <w:rsid w:val="00DF64C8"/>
    <w:rsid w:val="00DF6A27"/>
    <w:rsid w:val="00E03225"/>
    <w:rsid w:val="00E065D5"/>
    <w:rsid w:val="00E10396"/>
    <w:rsid w:val="00E1161B"/>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3B45"/>
    <w:rsid w:val="00E7555F"/>
    <w:rsid w:val="00E765A5"/>
    <w:rsid w:val="00E8203C"/>
    <w:rsid w:val="00E823CA"/>
    <w:rsid w:val="00E84DF0"/>
    <w:rsid w:val="00E862E3"/>
    <w:rsid w:val="00E87483"/>
    <w:rsid w:val="00E879D4"/>
    <w:rsid w:val="00E900A7"/>
    <w:rsid w:val="00E9219D"/>
    <w:rsid w:val="00E9229E"/>
    <w:rsid w:val="00E95709"/>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4CB"/>
    <w:rsid w:val="00EE4548"/>
    <w:rsid w:val="00EE4A92"/>
    <w:rsid w:val="00EE5971"/>
    <w:rsid w:val="00EE5AE2"/>
    <w:rsid w:val="00EE6C94"/>
    <w:rsid w:val="00EF092B"/>
    <w:rsid w:val="00EF1FE5"/>
    <w:rsid w:val="00EF47BD"/>
    <w:rsid w:val="00EF5D9F"/>
    <w:rsid w:val="00EF5E24"/>
    <w:rsid w:val="00EF6B6D"/>
    <w:rsid w:val="00F00468"/>
    <w:rsid w:val="00F00701"/>
    <w:rsid w:val="00F01F2C"/>
    <w:rsid w:val="00F037C7"/>
    <w:rsid w:val="00F04C5E"/>
    <w:rsid w:val="00F057C5"/>
    <w:rsid w:val="00F11F89"/>
    <w:rsid w:val="00F1664E"/>
    <w:rsid w:val="00F16986"/>
    <w:rsid w:val="00F251FA"/>
    <w:rsid w:val="00F304A0"/>
    <w:rsid w:val="00F324F4"/>
    <w:rsid w:val="00F36A86"/>
    <w:rsid w:val="00F36C52"/>
    <w:rsid w:val="00F41123"/>
    <w:rsid w:val="00F41941"/>
    <w:rsid w:val="00F42892"/>
    <w:rsid w:val="00F42CB2"/>
    <w:rsid w:val="00F4627B"/>
    <w:rsid w:val="00F504CB"/>
    <w:rsid w:val="00F55227"/>
    <w:rsid w:val="00F60526"/>
    <w:rsid w:val="00F6067D"/>
    <w:rsid w:val="00F668B3"/>
    <w:rsid w:val="00F70932"/>
    <w:rsid w:val="00F71F87"/>
    <w:rsid w:val="00F7295D"/>
    <w:rsid w:val="00F75F8E"/>
    <w:rsid w:val="00F76B64"/>
    <w:rsid w:val="00F77368"/>
    <w:rsid w:val="00F837AE"/>
    <w:rsid w:val="00F8589A"/>
    <w:rsid w:val="00F8680E"/>
    <w:rsid w:val="00F86ABC"/>
    <w:rsid w:val="00F9098F"/>
    <w:rsid w:val="00F953B2"/>
    <w:rsid w:val="00FA3C2D"/>
    <w:rsid w:val="00FA6155"/>
    <w:rsid w:val="00FA6ADF"/>
    <w:rsid w:val="00FA7EE0"/>
    <w:rsid w:val="00FB2EB9"/>
    <w:rsid w:val="00FC50C9"/>
    <w:rsid w:val="00FC67F9"/>
    <w:rsid w:val="00FC7B17"/>
    <w:rsid w:val="00FD1E7C"/>
    <w:rsid w:val="00FD3DEE"/>
    <w:rsid w:val="00FD3FD3"/>
    <w:rsid w:val="00FD585D"/>
    <w:rsid w:val="00FD5CC6"/>
    <w:rsid w:val="00FD7B1A"/>
    <w:rsid w:val="00FE3D9A"/>
    <w:rsid w:val="00FF2829"/>
    <w:rsid w:val="00FF3144"/>
    <w:rsid w:val="00FF3667"/>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uiPriority w:val="99"/>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chris@dahab.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ss.gov/doc/vendor-certification/download" TargetMode="Externa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2</Pages>
  <Words>4046</Words>
  <Characters>23422</Characters>
  <Application>Microsoft Office Word</Application>
  <DocSecurity>0</DocSecurity>
  <Lines>2342</Lines>
  <Paragraphs>886</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26582</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11</cp:revision>
  <cp:lastPrinted>2016-02-16T18:30:00Z</cp:lastPrinted>
  <dcterms:created xsi:type="dcterms:W3CDTF">2025-10-10T14:41:00Z</dcterms:created>
  <dcterms:modified xsi:type="dcterms:W3CDTF">2025-10-31T15:31:00Z</dcterms:modified>
</cp:coreProperties>
</file>